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ACC3BC" w14:textId="4790C21F" w:rsidR="005457A9" w:rsidRPr="005457A9" w:rsidRDefault="00465C37" w:rsidP="005457A9">
      <w:pPr>
        <w:rPr>
          <w:rFonts w:cstheme="minorHAnsi"/>
          <w:b/>
          <w:bCs/>
          <w:color w:val="76CDD8"/>
          <w:sz w:val="24"/>
          <w:szCs w:val="24"/>
          <w:rtl/>
        </w:rPr>
      </w:pPr>
      <w:r w:rsidRPr="006A4BBC">
        <w:rPr>
          <w:rFonts w:cstheme="minorHAnsi"/>
          <w:b/>
          <w:bCs/>
          <w:color w:val="76CDD8"/>
          <w:sz w:val="24"/>
          <w:szCs w:val="24"/>
          <w:lang w:val="en-GB"/>
        </w:rPr>
        <w:t>Hive Practice</w:t>
      </w:r>
    </w:p>
    <w:sdt>
      <w:sdtPr>
        <w:rPr>
          <w:rFonts w:eastAsiaTheme="minorHAnsi"/>
          <w:caps w:val="0"/>
          <w:noProof/>
          <w:color w:val="auto"/>
          <w:spacing w:val="0"/>
          <w:sz w:val="20"/>
          <w:szCs w:val="20"/>
        </w:rPr>
        <w:id w:val="-1162540893"/>
        <w:docPartObj>
          <w:docPartGallery w:val="Table of Contents"/>
          <w:docPartUnique/>
        </w:docPartObj>
      </w:sdtPr>
      <w:sdtEndPr>
        <w:rPr>
          <w:rFonts w:eastAsiaTheme="minorEastAsia"/>
          <w:noProof w:val="0"/>
        </w:rPr>
      </w:sdtEndPr>
      <w:sdtContent>
        <w:p w14:paraId="33DDE66E" w14:textId="77777777" w:rsidR="005457A9" w:rsidRPr="00CD4EAD" w:rsidRDefault="005457A9" w:rsidP="005457A9">
          <w:pPr>
            <w:pStyle w:val="TOCHeading"/>
            <w:pBdr>
              <w:top w:val="none" w:sz="0" w:space="0" w:color="auto"/>
              <w:left w:val="none" w:sz="0" w:space="0" w:color="auto"/>
              <w:bottom w:val="none" w:sz="0" w:space="0" w:color="auto"/>
              <w:right w:val="none" w:sz="0" w:space="0" w:color="auto"/>
            </w:pBdr>
            <w:shd w:val="clear" w:color="auto" w:fill="008ACE"/>
            <w:rPr>
              <w:rStyle w:val="Style1Char"/>
            </w:rPr>
          </w:pPr>
          <w:r w:rsidRPr="00CD4EAD">
            <w:rPr>
              <w:rStyle w:val="Style1Char"/>
            </w:rPr>
            <w:t>C</w:t>
          </w:r>
          <w:r>
            <w:rPr>
              <w:rStyle w:val="Style1Char"/>
            </w:rPr>
            <w:t>ONTENTS</w:t>
          </w:r>
        </w:p>
        <w:p w14:paraId="62DDC959" w14:textId="77777777" w:rsidR="005457A9" w:rsidRPr="005457A9" w:rsidRDefault="005457A9" w:rsidP="005457A9">
          <w:pPr>
            <w:pStyle w:val="TOC1"/>
            <w:rPr>
              <w:sz w:val="22"/>
              <w:szCs w:val="22"/>
              <w:lang w:bidi="ar-SA"/>
            </w:rPr>
          </w:pPr>
          <w:r w:rsidRPr="00866A69">
            <w:fldChar w:fldCharType="begin"/>
          </w:r>
          <w:r w:rsidRPr="00866A69">
            <w:instrText xml:space="preserve"> TOC \o "1-3" \h \z \u </w:instrText>
          </w:r>
          <w:r w:rsidRPr="00866A69">
            <w:fldChar w:fldCharType="separate"/>
          </w:r>
          <w:hyperlink w:anchor="_Toc126593965" w:history="1">
            <w:r w:rsidRPr="005457A9">
              <w:rPr>
                <w:rStyle w:val="Hyperlink"/>
                <w:sz w:val="22"/>
                <w:szCs w:val="22"/>
              </w:rPr>
              <w:t>1.</w:t>
            </w:r>
            <w:r w:rsidRPr="005457A9">
              <w:rPr>
                <w:sz w:val="22"/>
                <w:szCs w:val="22"/>
                <w:lang w:bidi="ar-SA"/>
              </w:rPr>
              <w:tab/>
            </w:r>
            <w:r w:rsidRPr="005457A9">
              <w:rPr>
                <w:rStyle w:val="Hyperlink"/>
                <w:sz w:val="22"/>
                <w:szCs w:val="22"/>
                <w:lang w:val="en-GB"/>
              </w:rPr>
              <w:t>Basic Hive Interaction Using Hue (15 points)</w:t>
            </w:r>
            <w:r w:rsidRPr="005457A9">
              <w:rPr>
                <w:webHidden/>
                <w:sz w:val="22"/>
                <w:szCs w:val="22"/>
              </w:rPr>
              <w:tab/>
            </w:r>
            <w:r w:rsidRPr="005457A9">
              <w:rPr>
                <w:webHidden/>
                <w:sz w:val="22"/>
                <w:szCs w:val="22"/>
              </w:rPr>
              <w:fldChar w:fldCharType="begin"/>
            </w:r>
            <w:r w:rsidRPr="005457A9">
              <w:rPr>
                <w:webHidden/>
                <w:sz w:val="22"/>
                <w:szCs w:val="22"/>
              </w:rPr>
              <w:instrText xml:space="preserve"> PAGEREF _Toc126593965 \h </w:instrText>
            </w:r>
            <w:r w:rsidRPr="005457A9">
              <w:rPr>
                <w:webHidden/>
                <w:sz w:val="22"/>
                <w:szCs w:val="22"/>
              </w:rPr>
            </w:r>
            <w:r w:rsidRPr="005457A9">
              <w:rPr>
                <w:webHidden/>
                <w:sz w:val="22"/>
                <w:szCs w:val="22"/>
              </w:rPr>
              <w:fldChar w:fldCharType="separate"/>
            </w:r>
            <w:r w:rsidRPr="005457A9">
              <w:rPr>
                <w:webHidden/>
                <w:sz w:val="22"/>
                <w:szCs w:val="22"/>
              </w:rPr>
              <w:t>3</w:t>
            </w:r>
            <w:r w:rsidRPr="005457A9">
              <w:rPr>
                <w:webHidden/>
                <w:sz w:val="22"/>
                <w:szCs w:val="22"/>
              </w:rPr>
              <w:fldChar w:fldCharType="end"/>
            </w:r>
          </w:hyperlink>
        </w:p>
        <w:p w14:paraId="71824ECB" w14:textId="77777777" w:rsidR="005457A9" w:rsidRPr="005457A9" w:rsidRDefault="005457A9" w:rsidP="005457A9">
          <w:pPr>
            <w:pStyle w:val="TOC1"/>
            <w:rPr>
              <w:sz w:val="22"/>
              <w:szCs w:val="22"/>
              <w:lang w:bidi="ar-SA"/>
            </w:rPr>
          </w:pPr>
          <w:hyperlink w:anchor="_Toc126593966" w:history="1">
            <w:r w:rsidRPr="005457A9">
              <w:rPr>
                <w:rStyle w:val="Hyperlink"/>
                <w:sz w:val="22"/>
                <w:szCs w:val="22"/>
              </w:rPr>
              <w:t>2.</w:t>
            </w:r>
            <w:r w:rsidRPr="005457A9">
              <w:rPr>
                <w:sz w:val="22"/>
                <w:szCs w:val="22"/>
                <w:lang w:bidi="ar-SA"/>
              </w:rPr>
              <w:tab/>
            </w:r>
            <w:r w:rsidRPr="005457A9">
              <w:rPr>
                <w:rStyle w:val="Hyperlink"/>
                <w:sz w:val="22"/>
                <w:szCs w:val="22"/>
                <w:lang w:val="en-GB"/>
              </w:rPr>
              <w:t>Basic Hive Interaction Using Beeline (10 points)</w:t>
            </w:r>
            <w:r w:rsidRPr="005457A9">
              <w:rPr>
                <w:webHidden/>
                <w:sz w:val="22"/>
                <w:szCs w:val="22"/>
              </w:rPr>
              <w:tab/>
            </w:r>
            <w:r w:rsidRPr="005457A9">
              <w:rPr>
                <w:webHidden/>
                <w:sz w:val="22"/>
                <w:szCs w:val="22"/>
              </w:rPr>
              <w:fldChar w:fldCharType="begin"/>
            </w:r>
            <w:r w:rsidRPr="005457A9">
              <w:rPr>
                <w:webHidden/>
                <w:sz w:val="22"/>
                <w:szCs w:val="22"/>
              </w:rPr>
              <w:instrText xml:space="preserve"> PAGEREF _Toc126593966 \h </w:instrText>
            </w:r>
            <w:r w:rsidRPr="005457A9">
              <w:rPr>
                <w:webHidden/>
                <w:sz w:val="22"/>
                <w:szCs w:val="22"/>
              </w:rPr>
            </w:r>
            <w:r w:rsidRPr="005457A9">
              <w:rPr>
                <w:webHidden/>
                <w:sz w:val="22"/>
                <w:szCs w:val="22"/>
              </w:rPr>
              <w:fldChar w:fldCharType="separate"/>
            </w:r>
            <w:r w:rsidRPr="005457A9">
              <w:rPr>
                <w:webHidden/>
                <w:sz w:val="22"/>
                <w:szCs w:val="22"/>
              </w:rPr>
              <w:t>4</w:t>
            </w:r>
            <w:r w:rsidRPr="005457A9">
              <w:rPr>
                <w:webHidden/>
                <w:sz w:val="22"/>
                <w:szCs w:val="22"/>
              </w:rPr>
              <w:fldChar w:fldCharType="end"/>
            </w:r>
          </w:hyperlink>
        </w:p>
        <w:p w14:paraId="2F15BE6E" w14:textId="77777777" w:rsidR="005457A9" w:rsidRPr="005457A9" w:rsidRDefault="005457A9" w:rsidP="005457A9">
          <w:pPr>
            <w:pStyle w:val="TOC1"/>
            <w:rPr>
              <w:sz w:val="22"/>
              <w:szCs w:val="22"/>
              <w:lang w:bidi="ar-SA"/>
            </w:rPr>
          </w:pPr>
          <w:hyperlink w:anchor="_Toc126593967" w:history="1">
            <w:r w:rsidRPr="005457A9">
              <w:rPr>
                <w:rStyle w:val="Hyperlink"/>
                <w:sz w:val="22"/>
                <w:szCs w:val="22"/>
              </w:rPr>
              <w:t>3.</w:t>
            </w:r>
            <w:r w:rsidRPr="005457A9">
              <w:rPr>
                <w:sz w:val="22"/>
                <w:szCs w:val="22"/>
                <w:lang w:bidi="ar-SA"/>
              </w:rPr>
              <w:tab/>
            </w:r>
            <w:r w:rsidRPr="005457A9">
              <w:rPr>
                <w:rStyle w:val="Hyperlink"/>
                <w:sz w:val="22"/>
                <w:szCs w:val="22"/>
                <w:lang w:val="en-GB"/>
              </w:rPr>
              <w:t>Managed and External Tables Using Beeline (20 points)</w:t>
            </w:r>
            <w:r w:rsidRPr="005457A9">
              <w:rPr>
                <w:webHidden/>
                <w:sz w:val="22"/>
                <w:szCs w:val="22"/>
              </w:rPr>
              <w:tab/>
            </w:r>
            <w:r w:rsidRPr="005457A9">
              <w:rPr>
                <w:webHidden/>
                <w:sz w:val="22"/>
                <w:szCs w:val="22"/>
              </w:rPr>
              <w:fldChar w:fldCharType="begin"/>
            </w:r>
            <w:r w:rsidRPr="005457A9">
              <w:rPr>
                <w:webHidden/>
                <w:sz w:val="22"/>
                <w:szCs w:val="22"/>
              </w:rPr>
              <w:instrText xml:space="preserve"> PAGEREF _Toc126593967 \h </w:instrText>
            </w:r>
            <w:r w:rsidRPr="005457A9">
              <w:rPr>
                <w:webHidden/>
                <w:sz w:val="22"/>
                <w:szCs w:val="22"/>
              </w:rPr>
            </w:r>
            <w:r w:rsidRPr="005457A9">
              <w:rPr>
                <w:webHidden/>
                <w:sz w:val="22"/>
                <w:szCs w:val="22"/>
              </w:rPr>
              <w:fldChar w:fldCharType="separate"/>
            </w:r>
            <w:r w:rsidRPr="005457A9">
              <w:rPr>
                <w:webHidden/>
                <w:sz w:val="22"/>
                <w:szCs w:val="22"/>
              </w:rPr>
              <w:t>5</w:t>
            </w:r>
            <w:r w:rsidRPr="005457A9">
              <w:rPr>
                <w:webHidden/>
                <w:sz w:val="22"/>
                <w:szCs w:val="22"/>
              </w:rPr>
              <w:fldChar w:fldCharType="end"/>
            </w:r>
          </w:hyperlink>
        </w:p>
        <w:p w14:paraId="70373F06" w14:textId="77777777" w:rsidR="005457A9" w:rsidRPr="005457A9" w:rsidRDefault="005457A9" w:rsidP="005457A9">
          <w:pPr>
            <w:pStyle w:val="TOC1"/>
            <w:rPr>
              <w:sz w:val="22"/>
              <w:szCs w:val="22"/>
              <w:lang w:bidi="ar-SA"/>
            </w:rPr>
          </w:pPr>
          <w:hyperlink w:anchor="_Toc126593968" w:history="1">
            <w:r w:rsidRPr="005457A9">
              <w:rPr>
                <w:rStyle w:val="Hyperlink"/>
                <w:sz w:val="22"/>
                <w:szCs w:val="22"/>
              </w:rPr>
              <w:t>4.</w:t>
            </w:r>
            <w:r w:rsidRPr="005457A9">
              <w:rPr>
                <w:sz w:val="22"/>
                <w:szCs w:val="22"/>
                <w:lang w:bidi="ar-SA"/>
              </w:rPr>
              <w:tab/>
            </w:r>
            <w:r w:rsidRPr="005457A9">
              <w:rPr>
                <w:rStyle w:val="Hyperlink"/>
                <w:sz w:val="22"/>
                <w:szCs w:val="22"/>
                <w:lang w:val="en-GB"/>
              </w:rPr>
              <w:t>Partitioned Tables (35 points)</w:t>
            </w:r>
            <w:r w:rsidRPr="005457A9">
              <w:rPr>
                <w:webHidden/>
                <w:sz w:val="22"/>
                <w:szCs w:val="22"/>
              </w:rPr>
              <w:tab/>
            </w:r>
            <w:r w:rsidRPr="005457A9">
              <w:rPr>
                <w:webHidden/>
                <w:sz w:val="22"/>
                <w:szCs w:val="22"/>
              </w:rPr>
              <w:fldChar w:fldCharType="begin"/>
            </w:r>
            <w:r w:rsidRPr="005457A9">
              <w:rPr>
                <w:webHidden/>
                <w:sz w:val="22"/>
                <w:szCs w:val="22"/>
              </w:rPr>
              <w:instrText xml:space="preserve"> PAGEREF _Toc126593968 \h </w:instrText>
            </w:r>
            <w:r w:rsidRPr="005457A9">
              <w:rPr>
                <w:webHidden/>
                <w:sz w:val="22"/>
                <w:szCs w:val="22"/>
              </w:rPr>
            </w:r>
            <w:r w:rsidRPr="005457A9">
              <w:rPr>
                <w:webHidden/>
                <w:sz w:val="22"/>
                <w:szCs w:val="22"/>
              </w:rPr>
              <w:fldChar w:fldCharType="separate"/>
            </w:r>
            <w:r w:rsidRPr="005457A9">
              <w:rPr>
                <w:webHidden/>
                <w:sz w:val="22"/>
                <w:szCs w:val="22"/>
              </w:rPr>
              <w:t>6</w:t>
            </w:r>
            <w:r w:rsidRPr="005457A9">
              <w:rPr>
                <w:webHidden/>
                <w:sz w:val="22"/>
                <w:szCs w:val="22"/>
              </w:rPr>
              <w:fldChar w:fldCharType="end"/>
            </w:r>
          </w:hyperlink>
        </w:p>
        <w:p w14:paraId="1279CACF" w14:textId="77777777" w:rsidR="005457A9" w:rsidRPr="005457A9" w:rsidRDefault="005457A9" w:rsidP="005457A9">
          <w:pPr>
            <w:pStyle w:val="TOC1"/>
            <w:rPr>
              <w:sz w:val="22"/>
              <w:szCs w:val="22"/>
              <w:lang w:bidi="ar-SA"/>
            </w:rPr>
          </w:pPr>
          <w:hyperlink w:anchor="_Toc126593969" w:history="1">
            <w:r w:rsidRPr="005457A9">
              <w:rPr>
                <w:rStyle w:val="Hyperlink"/>
                <w:sz w:val="22"/>
                <w:szCs w:val="22"/>
              </w:rPr>
              <w:t>5.</w:t>
            </w:r>
            <w:r w:rsidRPr="005457A9">
              <w:rPr>
                <w:sz w:val="22"/>
                <w:szCs w:val="22"/>
                <w:lang w:bidi="ar-SA"/>
              </w:rPr>
              <w:tab/>
            </w:r>
            <w:r w:rsidRPr="005457A9">
              <w:rPr>
                <w:rStyle w:val="Hyperlink"/>
                <w:sz w:val="22"/>
                <w:szCs w:val="22"/>
                <w:lang w:val="en-GB"/>
              </w:rPr>
              <w:t>Hive ACID Tables (20 points)</w:t>
            </w:r>
            <w:r w:rsidRPr="005457A9">
              <w:rPr>
                <w:webHidden/>
                <w:sz w:val="22"/>
                <w:szCs w:val="22"/>
              </w:rPr>
              <w:tab/>
            </w:r>
            <w:r w:rsidRPr="005457A9">
              <w:rPr>
                <w:webHidden/>
                <w:sz w:val="22"/>
                <w:szCs w:val="22"/>
              </w:rPr>
              <w:fldChar w:fldCharType="begin"/>
            </w:r>
            <w:r w:rsidRPr="005457A9">
              <w:rPr>
                <w:webHidden/>
                <w:sz w:val="22"/>
                <w:szCs w:val="22"/>
              </w:rPr>
              <w:instrText xml:space="preserve"> PAGEREF _Toc126593969 \h </w:instrText>
            </w:r>
            <w:r w:rsidRPr="005457A9">
              <w:rPr>
                <w:webHidden/>
                <w:sz w:val="22"/>
                <w:szCs w:val="22"/>
              </w:rPr>
            </w:r>
            <w:r w:rsidRPr="005457A9">
              <w:rPr>
                <w:webHidden/>
                <w:sz w:val="22"/>
                <w:szCs w:val="22"/>
              </w:rPr>
              <w:fldChar w:fldCharType="separate"/>
            </w:r>
            <w:r w:rsidRPr="005457A9">
              <w:rPr>
                <w:webHidden/>
                <w:sz w:val="22"/>
                <w:szCs w:val="22"/>
              </w:rPr>
              <w:t>8</w:t>
            </w:r>
            <w:r w:rsidRPr="005457A9">
              <w:rPr>
                <w:webHidden/>
                <w:sz w:val="22"/>
                <w:szCs w:val="22"/>
              </w:rPr>
              <w:fldChar w:fldCharType="end"/>
            </w:r>
          </w:hyperlink>
        </w:p>
        <w:p w14:paraId="64CE6DF2" w14:textId="656623F7" w:rsidR="00465C37" w:rsidRDefault="005457A9" w:rsidP="005457A9">
          <w:pPr>
            <w:spacing w:after="160" w:line="259" w:lineRule="auto"/>
          </w:pPr>
          <w:r w:rsidRPr="00866A69">
            <w:fldChar w:fldCharType="end"/>
          </w:r>
        </w:p>
      </w:sdtContent>
    </w:sdt>
    <w:p w14:paraId="5E5CD061" w14:textId="77777777" w:rsidR="00465C37" w:rsidRDefault="00465C37" w:rsidP="00465C37">
      <w:pPr>
        <w:spacing w:after="160" w:line="259" w:lineRule="auto"/>
        <w:rPr>
          <w:rFonts w:asciiTheme="minorBidi" w:hAnsiTheme="minorBidi"/>
          <w:b/>
          <w:bCs/>
          <w:sz w:val="28"/>
          <w:szCs w:val="28"/>
          <w:u w:val="single"/>
        </w:rPr>
      </w:pPr>
      <w:r>
        <w:br w:type="page"/>
      </w:r>
    </w:p>
    <w:p w14:paraId="31C9BAB8" w14:textId="010A3E38" w:rsidR="00465C37" w:rsidRPr="00662256" w:rsidRDefault="00465C37" w:rsidP="005457A9">
      <w:pPr>
        <w:pStyle w:val="Style1"/>
      </w:pPr>
      <w:bookmarkStart w:id="0" w:name="_Toc126593965"/>
      <w:r>
        <w:rPr>
          <w:lang w:val="en-GB"/>
        </w:rPr>
        <w:lastRenderedPageBreak/>
        <w:t xml:space="preserve">Basic Hive </w:t>
      </w:r>
      <w:r w:rsidR="006A6571">
        <w:rPr>
          <w:lang w:val="en-GB"/>
        </w:rPr>
        <w:t>I</w:t>
      </w:r>
      <w:r>
        <w:rPr>
          <w:lang w:val="en-GB"/>
        </w:rPr>
        <w:t xml:space="preserve">nteraction </w:t>
      </w:r>
      <w:r w:rsidR="006A6571">
        <w:rPr>
          <w:lang w:val="en-GB"/>
        </w:rPr>
        <w:t>U</w:t>
      </w:r>
      <w:r>
        <w:rPr>
          <w:lang w:val="en-GB"/>
        </w:rPr>
        <w:t>sing Hue (15 points)</w:t>
      </w:r>
      <w:bookmarkEnd w:id="0"/>
    </w:p>
    <w:p w14:paraId="230CE176" w14:textId="25926B87" w:rsidR="00465C37" w:rsidRPr="00BE51FB" w:rsidRDefault="00465C37" w:rsidP="00465C37">
      <w:pPr>
        <w:pStyle w:val="ListParagraph"/>
        <w:numPr>
          <w:ilvl w:val="0"/>
          <w:numId w:val="1"/>
        </w:numPr>
        <w:spacing w:line="360" w:lineRule="auto"/>
        <w:ind w:right="-630"/>
      </w:pPr>
      <w:r>
        <w:rPr>
          <w:lang w:val="en-GB"/>
        </w:rPr>
        <w:t>Connect to Hue using “admin/admin”</w:t>
      </w:r>
      <w:r w:rsidR="00EE77F3">
        <w:rPr>
          <w:lang w:val="en-GB"/>
        </w:rPr>
        <w:t xml:space="preserve"> </w:t>
      </w:r>
      <w:r w:rsidR="00EE77F3">
        <w:rPr>
          <w:noProof/>
        </w:rPr>
        <w:drawing>
          <wp:inline distT="0" distB="0" distL="0" distR="0" wp14:anchorId="7D33EF3C" wp14:editId="4224038F">
            <wp:extent cx="3971226" cy="2860895"/>
            <wp:effectExtent l="0" t="0" r="635" b="5080"/>
            <wp:docPr id="35473756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737564" name="Picture 35473756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971226" cy="2860895"/>
                    </a:xfrm>
                    <a:prstGeom prst="rect">
                      <a:avLst/>
                    </a:prstGeom>
                  </pic:spPr>
                </pic:pic>
              </a:graphicData>
            </a:graphic>
          </wp:inline>
        </w:drawing>
      </w:r>
    </w:p>
    <w:p w14:paraId="306BC798" w14:textId="77777777" w:rsidR="00E753C4" w:rsidRPr="00F46864" w:rsidRDefault="00E753C4" w:rsidP="00E753C4">
      <w:pPr>
        <w:pStyle w:val="ListParagraph"/>
        <w:numPr>
          <w:ilvl w:val="0"/>
          <w:numId w:val="1"/>
        </w:numPr>
        <w:spacing w:line="360" w:lineRule="auto"/>
        <w:ind w:right="-630"/>
      </w:pPr>
      <w:r>
        <w:rPr>
          <w:lang w:val="en-GB"/>
        </w:rPr>
        <w:t>Browse over to the Hive editor and perform the following:</w:t>
      </w:r>
    </w:p>
    <w:p w14:paraId="31D4D701" w14:textId="3C211E05" w:rsidR="00E753C4" w:rsidRPr="00A55CA9" w:rsidRDefault="00E753C4" w:rsidP="00E753C4">
      <w:pPr>
        <w:pStyle w:val="ListParagraph"/>
        <w:numPr>
          <w:ilvl w:val="1"/>
          <w:numId w:val="1"/>
        </w:numPr>
        <w:spacing w:line="360" w:lineRule="auto"/>
        <w:ind w:right="-630"/>
      </w:pPr>
      <w:r>
        <w:rPr>
          <w:lang w:val="en-GB"/>
        </w:rPr>
        <w:t>Show available databases under Hive</w:t>
      </w:r>
      <w:r w:rsidR="00EE77F3">
        <w:rPr>
          <w:noProof/>
        </w:rPr>
        <w:drawing>
          <wp:inline distT="0" distB="0" distL="0" distR="0" wp14:anchorId="5D897B75" wp14:editId="1E0860C4">
            <wp:extent cx="3751420" cy="2688879"/>
            <wp:effectExtent l="0" t="0" r="0" b="3810"/>
            <wp:docPr id="196214620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146200" name="Picture 1962146200"/>
                    <pic:cNvPicPr/>
                  </pic:nvPicPr>
                  <pic:blipFill>
                    <a:blip r:embed="rId12">
                      <a:extLst>
                        <a:ext uri="{28A0092B-C50C-407E-A947-70E740481C1C}">
                          <a14:useLocalDpi xmlns:a14="http://schemas.microsoft.com/office/drawing/2010/main" val="0"/>
                        </a:ext>
                      </a:extLst>
                    </a:blip>
                    <a:stretch>
                      <a:fillRect/>
                    </a:stretch>
                  </pic:blipFill>
                  <pic:spPr>
                    <a:xfrm>
                      <a:off x="0" y="0"/>
                      <a:ext cx="3801708" cy="2724924"/>
                    </a:xfrm>
                    <a:prstGeom prst="rect">
                      <a:avLst/>
                    </a:prstGeom>
                  </pic:spPr>
                </pic:pic>
              </a:graphicData>
            </a:graphic>
          </wp:inline>
        </w:drawing>
      </w:r>
    </w:p>
    <w:p w14:paraId="4D491176" w14:textId="7214069A" w:rsidR="00E753C4" w:rsidRPr="00F46864" w:rsidRDefault="00E753C4" w:rsidP="00E753C4">
      <w:pPr>
        <w:pStyle w:val="ListParagraph"/>
        <w:numPr>
          <w:ilvl w:val="1"/>
          <w:numId w:val="1"/>
        </w:numPr>
        <w:spacing w:line="360" w:lineRule="auto"/>
        <w:ind w:right="-630"/>
      </w:pPr>
      <w:r>
        <w:rPr>
          <w:lang w:val="en-GB"/>
        </w:rPr>
        <w:lastRenderedPageBreak/>
        <w:t>Create the “</w:t>
      </w:r>
      <w:proofErr w:type="spellStart"/>
      <w:r>
        <w:rPr>
          <w:lang w:val="en-GB"/>
        </w:rPr>
        <w:t>classicmodels</w:t>
      </w:r>
      <w:proofErr w:type="spellEnd"/>
      <w:r>
        <w:rPr>
          <w:lang w:val="en-GB"/>
        </w:rPr>
        <w:t>” database and upload the database from the attachment of the Homework module</w:t>
      </w:r>
      <w:r w:rsidR="00F616D6">
        <w:rPr>
          <w:lang w:val="en-GB"/>
        </w:rPr>
        <w:t>; v</w:t>
      </w:r>
      <w:r>
        <w:rPr>
          <w:lang w:val="en-GB"/>
        </w:rPr>
        <w:t>erify that the separator is considered successfully</w:t>
      </w:r>
      <w:r w:rsidR="005257C4">
        <w:rPr>
          <w:noProof/>
        </w:rPr>
        <w:drawing>
          <wp:inline distT="0" distB="0" distL="0" distR="0" wp14:anchorId="054E4599" wp14:editId="5981698E">
            <wp:extent cx="2271665" cy="2578309"/>
            <wp:effectExtent l="0" t="0" r="1905" b="0"/>
            <wp:docPr id="16419112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911292" name="Picture 1641911292"/>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279144" cy="2586797"/>
                    </a:xfrm>
                    <a:prstGeom prst="rect">
                      <a:avLst/>
                    </a:prstGeom>
                  </pic:spPr>
                </pic:pic>
              </a:graphicData>
            </a:graphic>
          </wp:inline>
        </w:drawing>
      </w:r>
    </w:p>
    <w:p w14:paraId="072FBC61" w14:textId="740078B2" w:rsidR="00E753C4" w:rsidRPr="00F46864" w:rsidRDefault="00E753C4" w:rsidP="00E753C4">
      <w:pPr>
        <w:pStyle w:val="ListParagraph"/>
        <w:numPr>
          <w:ilvl w:val="1"/>
          <w:numId w:val="1"/>
        </w:numPr>
        <w:spacing w:line="360" w:lineRule="auto"/>
        <w:ind w:right="-630"/>
      </w:pPr>
      <w:r>
        <w:rPr>
          <w:lang w:val="en-GB"/>
        </w:rPr>
        <w:t>Switch to it</w:t>
      </w:r>
    </w:p>
    <w:p w14:paraId="4D5A86EA" w14:textId="58260A38" w:rsidR="00E753C4" w:rsidRPr="00F46864" w:rsidRDefault="00E753C4" w:rsidP="00E753C4">
      <w:pPr>
        <w:pStyle w:val="ListParagraph"/>
        <w:numPr>
          <w:ilvl w:val="1"/>
          <w:numId w:val="1"/>
        </w:numPr>
        <w:spacing w:line="360" w:lineRule="auto"/>
        <w:ind w:right="-630"/>
      </w:pPr>
      <w:r>
        <w:rPr>
          <w:lang w:val="en-GB"/>
        </w:rPr>
        <w:t>Show all the available tables in the database</w:t>
      </w:r>
      <w:r w:rsidR="005257C4">
        <w:rPr>
          <w:noProof/>
        </w:rPr>
        <w:drawing>
          <wp:inline distT="0" distB="0" distL="0" distR="0" wp14:anchorId="4662DADD" wp14:editId="3B8ADE5D">
            <wp:extent cx="2977047" cy="2480872"/>
            <wp:effectExtent l="0" t="0" r="0" b="0"/>
            <wp:docPr id="129909692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096922" name="Picture 1299096922"/>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008140" cy="2506783"/>
                    </a:xfrm>
                    <a:prstGeom prst="rect">
                      <a:avLst/>
                    </a:prstGeom>
                  </pic:spPr>
                </pic:pic>
              </a:graphicData>
            </a:graphic>
          </wp:inline>
        </w:drawing>
      </w:r>
    </w:p>
    <w:p w14:paraId="24F6A942" w14:textId="32AD6289" w:rsidR="00E753C4" w:rsidRPr="00AB2417" w:rsidRDefault="00E753C4" w:rsidP="00E753C4">
      <w:pPr>
        <w:pStyle w:val="ListParagraph"/>
        <w:numPr>
          <w:ilvl w:val="1"/>
          <w:numId w:val="1"/>
        </w:numPr>
        <w:spacing w:line="360" w:lineRule="auto"/>
        <w:ind w:right="-630"/>
      </w:pPr>
      <w:r>
        <w:rPr>
          <w:lang w:val="en-GB"/>
        </w:rPr>
        <w:lastRenderedPageBreak/>
        <w:t>Expand the “Customers” table and view its columns and data types</w:t>
      </w:r>
      <w:r w:rsidR="00AB2417">
        <w:rPr>
          <w:noProof/>
        </w:rPr>
        <w:drawing>
          <wp:inline distT="0" distB="0" distL="0" distR="0" wp14:anchorId="40A9E4E8" wp14:editId="1F5CF9A9">
            <wp:extent cx="4815561" cy="2638269"/>
            <wp:effectExtent l="0" t="0" r="0" b="3810"/>
            <wp:docPr id="23669810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698105" name="Picture 236698105"/>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956437" cy="2715450"/>
                    </a:xfrm>
                    <a:prstGeom prst="rect">
                      <a:avLst/>
                    </a:prstGeom>
                  </pic:spPr>
                </pic:pic>
              </a:graphicData>
            </a:graphic>
          </wp:inline>
        </w:drawing>
      </w:r>
    </w:p>
    <w:p w14:paraId="18C8DC23" w14:textId="39D5A8A1" w:rsidR="00AB2417" w:rsidRPr="00F46864" w:rsidRDefault="00AB2417" w:rsidP="00AB2417">
      <w:pPr>
        <w:pStyle w:val="ListParagraph"/>
        <w:spacing w:line="360" w:lineRule="auto"/>
        <w:ind w:left="1800" w:right="-630"/>
      </w:pPr>
      <w:r w:rsidRPr="00E428F4">
        <w:rPr>
          <w:highlight w:val="green"/>
          <w:lang w:val="en-GB"/>
        </w:rPr>
        <w:t>I’ve tried both populating after table creation, as well as populating while creating. Both methods drop all columns data type</w:t>
      </w:r>
      <w:r w:rsidR="003F61FF" w:rsidRPr="00E428F4">
        <w:rPr>
          <w:highlight w:val="green"/>
          <w:lang w:val="en-GB"/>
        </w:rPr>
        <w:t xml:space="preserve"> </w:t>
      </w:r>
      <w:r w:rsidRPr="00E428F4">
        <w:rPr>
          <w:highlight w:val="green"/>
          <w:lang w:val="en-GB"/>
        </w:rPr>
        <w:t>to string. I found that it is SerDe behaviour, so in general</w:t>
      </w:r>
      <w:r w:rsidR="003F61FF" w:rsidRPr="00E428F4">
        <w:rPr>
          <w:highlight w:val="green"/>
          <w:lang w:val="en-GB"/>
        </w:rPr>
        <w:t xml:space="preserve"> production environment</w:t>
      </w:r>
      <w:r w:rsidRPr="00E428F4">
        <w:rPr>
          <w:highlight w:val="green"/>
          <w:lang w:val="en-GB"/>
        </w:rPr>
        <w:t xml:space="preserve"> it is better to create staging table with string types and then copy from there to a typed</w:t>
      </w:r>
      <w:r w:rsidR="003F61FF" w:rsidRPr="00E428F4">
        <w:rPr>
          <w:highlight w:val="green"/>
          <w:lang w:val="en-GB"/>
        </w:rPr>
        <w:t xml:space="preserve"> schema</w:t>
      </w:r>
      <w:r w:rsidRPr="00E428F4">
        <w:rPr>
          <w:highlight w:val="green"/>
          <w:lang w:val="en-GB"/>
        </w:rPr>
        <w:t xml:space="preserve"> table of ORC or Parquet storage. Currently working with untyped tables</w:t>
      </w:r>
      <w:r w:rsidR="003F61FF" w:rsidRPr="00E428F4">
        <w:rPr>
          <w:highlight w:val="green"/>
          <w:lang w:val="en-GB"/>
        </w:rPr>
        <w:t xml:space="preserve"> (all-string tables)</w:t>
      </w:r>
      <w:r w:rsidRPr="00E428F4">
        <w:rPr>
          <w:highlight w:val="green"/>
          <w:lang w:val="en-GB"/>
        </w:rPr>
        <w:t>, but all math operations will work, since Hive manages casting implicitly</w:t>
      </w:r>
      <w:r w:rsidR="003F61FF" w:rsidRPr="00E428F4">
        <w:rPr>
          <w:highlight w:val="green"/>
          <w:lang w:val="en-GB"/>
        </w:rPr>
        <w:t xml:space="preserve"> while comparing</w:t>
      </w:r>
      <w:r w:rsidRPr="00E428F4">
        <w:rPr>
          <w:highlight w:val="green"/>
          <w:lang w:val="en-GB"/>
        </w:rPr>
        <w:t>.</w:t>
      </w:r>
    </w:p>
    <w:p w14:paraId="4137A2C0" w14:textId="77777777" w:rsidR="00465C37" w:rsidRPr="00C54129" w:rsidRDefault="00465C37" w:rsidP="00465C37">
      <w:pPr>
        <w:pStyle w:val="ListParagraph"/>
        <w:numPr>
          <w:ilvl w:val="0"/>
          <w:numId w:val="1"/>
        </w:numPr>
        <w:spacing w:line="360" w:lineRule="auto"/>
        <w:ind w:right="-630"/>
      </w:pPr>
      <w:r>
        <w:rPr>
          <w:lang w:val="en-GB"/>
        </w:rPr>
        <w:t>Perform the following queries:</w:t>
      </w:r>
    </w:p>
    <w:p w14:paraId="0E6B8355" w14:textId="6C12E84E" w:rsidR="00465C37" w:rsidRPr="00C54129" w:rsidRDefault="00465C37" w:rsidP="00465C37">
      <w:pPr>
        <w:pStyle w:val="ListParagraph"/>
        <w:numPr>
          <w:ilvl w:val="1"/>
          <w:numId w:val="1"/>
        </w:numPr>
        <w:spacing w:line="360" w:lineRule="auto"/>
        <w:ind w:right="-630"/>
      </w:pPr>
      <w:r>
        <w:rPr>
          <w:lang w:val="en-GB"/>
        </w:rPr>
        <w:t>Query all rows from the “Employees” table</w:t>
      </w:r>
      <w:r w:rsidR="00BB168B">
        <w:rPr>
          <w:noProof/>
        </w:rPr>
        <w:drawing>
          <wp:inline distT="0" distB="0" distL="0" distR="0" wp14:anchorId="2C66F2D8" wp14:editId="1A89465C">
            <wp:extent cx="4794210" cy="2675744"/>
            <wp:effectExtent l="0" t="0" r="0" b="4445"/>
            <wp:docPr id="157759542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595426" name="Picture 1577595426"/>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955384" cy="2765698"/>
                    </a:xfrm>
                    <a:prstGeom prst="rect">
                      <a:avLst/>
                    </a:prstGeom>
                  </pic:spPr>
                </pic:pic>
              </a:graphicData>
            </a:graphic>
          </wp:inline>
        </w:drawing>
      </w:r>
    </w:p>
    <w:p w14:paraId="4D9A16B7" w14:textId="2C4C81CD" w:rsidR="00465C37" w:rsidRPr="00C54129" w:rsidRDefault="00465C37" w:rsidP="00465C37">
      <w:pPr>
        <w:pStyle w:val="ListParagraph"/>
        <w:numPr>
          <w:ilvl w:val="1"/>
          <w:numId w:val="1"/>
        </w:numPr>
        <w:spacing w:line="360" w:lineRule="auto"/>
        <w:ind w:right="-630"/>
      </w:pPr>
      <w:r>
        <w:rPr>
          <w:lang w:val="en-GB"/>
        </w:rPr>
        <w:lastRenderedPageBreak/>
        <w:t>Alter the previous query to fetch only the first 10 rows</w:t>
      </w:r>
      <w:r w:rsidR="00BB168B">
        <w:rPr>
          <w:noProof/>
        </w:rPr>
        <w:drawing>
          <wp:inline distT="0" distB="0" distL="0" distR="0" wp14:anchorId="0E1C5F35" wp14:editId="27AE7082">
            <wp:extent cx="4733111" cy="2525843"/>
            <wp:effectExtent l="0" t="0" r="4445" b="1905"/>
            <wp:docPr id="164916050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9160503" name="Picture 1649160503"/>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786187" cy="2554167"/>
                    </a:xfrm>
                    <a:prstGeom prst="rect">
                      <a:avLst/>
                    </a:prstGeom>
                  </pic:spPr>
                </pic:pic>
              </a:graphicData>
            </a:graphic>
          </wp:inline>
        </w:drawing>
      </w:r>
    </w:p>
    <w:p w14:paraId="2B664538" w14:textId="77777777" w:rsidR="00465C37" w:rsidRPr="00C54129" w:rsidRDefault="00465C37" w:rsidP="00465C37">
      <w:pPr>
        <w:pStyle w:val="ListParagraph"/>
        <w:numPr>
          <w:ilvl w:val="1"/>
          <w:numId w:val="1"/>
        </w:numPr>
        <w:spacing w:line="360" w:lineRule="auto"/>
        <w:ind w:right="-630"/>
      </w:pPr>
      <w:r>
        <w:rPr>
          <w:lang w:val="en-GB"/>
        </w:rPr>
        <w:t>Write a query to fetch the following:</w:t>
      </w:r>
    </w:p>
    <w:p w14:paraId="0D7A4DEA" w14:textId="442DC36D" w:rsidR="00465C37" w:rsidRPr="00C54129" w:rsidRDefault="009B283B" w:rsidP="00465C37">
      <w:pPr>
        <w:pStyle w:val="ListParagraph"/>
        <w:numPr>
          <w:ilvl w:val="2"/>
          <w:numId w:val="1"/>
        </w:numPr>
        <w:spacing w:line="360" w:lineRule="auto"/>
        <w:ind w:right="-630"/>
      </w:pPr>
      <w:r>
        <w:rPr>
          <w:lang w:val="en-GB"/>
        </w:rPr>
        <w:t>T</w:t>
      </w:r>
      <w:r w:rsidR="00465C37">
        <w:rPr>
          <w:lang w:val="en-GB"/>
        </w:rPr>
        <w:t>he employee ID</w:t>
      </w:r>
      <w:r w:rsidR="003F3ED7">
        <w:rPr>
          <w:lang w:val="en-GB"/>
        </w:rPr>
        <w:t xml:space="preserve">: </w:t>
      </w:r>
      <w:r w:rsidR="00465C37">
        <w:rPr>
          <w:lang w:val="en-GB"/>
        </w:rPr>
        <w:t xml:space="preserve">first name and last name </w:t>
      </w:r>
    </w:p>
    <w:p w14:paraId="280BB1F2" w14:textId="1058EB01" w:rsidR="00465C37" w:rsidRPr="00C54129" w:rsidRDefault="003F3ED7" w:rsidP="00465C37">
      <w:pPr>
        <w:pStyle w:val="ListParagraph"/>
        <w:numPr>
          <w:ilvl w:val="2"/>
          <w:numId w:val="1"/>
        </w:numPr>
        <w:spacing w:line="360" w:lineRule="auto"/>
        <w:ind w:right="-630"/>
      </w:pPr>
      <w:r>
        <w:t xml:space="preserve">The </w:t>
      </w:r>
      <w:r>
        <w:rPr>
          <w:lang w:val="en-GB"/>
        </w:rPr>
        <w:t>e</w:t>
      </w:r>
      <w:r w:rsidR="00465C37">
        <w:rPr>
          <w:lang w:val="en-GB"/>
        </w:rPr>
        <w:t>mployee number should be between 1002 and 1100</w:t>
      </w:r>
    </w:p>
    <w:p w14:paraId="63B663A2" w14:textId="77777777" w:rsidR="00465C37" w:rsidRPr="00C54129" w:rsidRDefault="00465C37" w:rsidP="00465C37">
      <w:pPr>
        <w:pStyle w:val="ListParagraph"/>
        <w:numPr>
          <w:ilvl w:val="2"/>
          <w:numId w:val="1"/>
        </w:numPr>
        <w:spacing w:line="360" w:lineRule="auto"/>
        <w:ind w:right="-630"/>
      </w:pPr>
      <w:r>
        <w:rPr>
          <w:lang w:val="en-GB"/>
        </w:rPr>
        <w:t>Order by last name in descending order</w:t>
      </w:r>
    </w:p>
    <w:p w14:paraId="172A27B9" w14:textId="77777777" w:rsidR="00EC3FAB" w:rsidRPr="00EC3FAB" w:rsidRDefault="00465C37" w:rsidP="00EC3FAB">
      <w:pPr>
        <w:pStyle w:val="ListParagraph"/>
        <w:numPr>
          <w:ilvl w:val="2"/>
          <w:numId w:val="1"/>
        </w:numPr>
        <w:spacing w:after="0" w:line="360" w:lineRule="auto"/>
        <w:ind w:right="-630"/>
      </w:pPr>
      <w:r>
        <w:rPr>
          <w:lang w:val="en-GB"/>
        </w:rPr>
        <w:t>Fetch only first five rows</w:t>
      </w:r>
    </w:p>
    <w:p w14:paraId="67192C12" w14:textId="55541EB0" w:rsidR="00465C37" w:rsidRPr="00C54129" w:rsidRDefault="00EC3FAB" w:rsidP="00EC3FAB">
      <w:pPr>
        <w:spacing w:before="0" w:after="0" w:line="360" w:lineRule="auto"/>
        <w:ind w:left="2160" w:right="-630"/>
      </w:pPr>
      <w:r>
        <w:rPr>
          <w:noProof/>
        </w:rPr>
        <w:drawing>
          <wp:inline distT="0" distB="0" distL="0" distR="0" wp14:anchorId="78A3D6C4" wp14:editId="701D1B55">
            <wp:extent cx="4564505" cy="1892611"/>
            <wp:effectExtent l="0" t="0" r="0" b="0"/>
            <wp:docPr id="98062594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625943" name="Picture 980625943"/>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698806" cy="1948297"/>
                    </a:xfrm>
                    <a:prstGeom prst="rect">
                      <a:avLst/>
                    </a:prstGeom>
                  </pic:spPr>
                </pic:pic>
              </a:graphicData>
            </a:graphic>
          </wp:inline>
        </w:drawing>
      </w:r>
    </w:p>
    <w:p w14:paraId="1BE5561C" w14:textId="7080CF27" w:rsidR="00465C37" w:rsidRPr="00C54129" w:rsidRDefault="00465C37" w:rsidP="00066976">
      <w:pPr>
        <w:pStyle w:val="ListParagraph"/>
        <w:numPr>
          <w:ilvl w:val="1"/>
          <w:numId w:val="1"/>
        </w:numPr>
        <w:spacing w:line="360" w:lineRule="auto"/>
        <w:ind w:right="-630"/>
      </w:pPr>
      <w:r>
        <w:rPr>
          <w:lang w:val="en-GB"/>
        </w:rPr>
        <w:lastRenderedPageBreak/>
        <w:t>Write a query to fetch the</w:t>
      </w:r>
      <w:r w:rsidR="00D12915" w:rsidRPr="00066976">
        <w:rPr>
          <w:lang w:val="en-GB"/>
        </w:rPr>
        <w:t xml:space="preserve"> number of</w:t>
      </w:r>
      <w:r w:rsidRPr="00066976">
        <w:rPr>
          <w:lang w:val="en-GB"/>
        </w:rPr>
        <w:t xml:space="preserve"> employees per job title, ordered by number of employees in descending order</w:t>
      </w:r>
      <w:r w:rsidR="000C24AA">
        <w:rPr>
          <w:noProof/>
        </w:rPr>
        <w:drawing>
          <wp:inline distT="0" distB="0" distL="0" distR="0" wp14:anchorId="189811BE" wp14:editId="45AFB8D9">
            <wp:extent cx="4789433" cy="2974975"/>
            <wp:effectExtent l="0" t="0" r="0" b="0"/>
            <wp:docPr id="103892579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8925792" name="Picture 1038925792"/>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843237" cy="3008396"/>
                    </a:xfrm>
                    <a:prstGeom prst="rect">
                      <a:avLst/>
                    </a:prstGeom>
                  </pic:spPr>
                </pic:pic>
              </a:graphicData>
            </a:graphic>
          </wp:inline>
        </w:drawing>
      </w:r>
    </w:p>
    <w:p w14:paraId="48253136" w14:textId="7B1A2298" w:rsidR="00465C37" w:rsidRPr="00C54129" w:rsidRDefault="00465C37" w:rsidP="00465C37">
      <w:pPr>
        <w:pStyle w:val="ListParagraph"/>
        <w:numPr>
          <w:ilvl w:val="1"/>
          <w:numId w:val="1"/>
        </w:numPr>
        <w:spacing w:line="360" w:lineRule="auto"/>
        <w:ind w:right="-630"/>
      </w:pPr>
      <w:r>
        <w:rPr>
          <w:lang w:val="en-GB"/>
        </w:rPr>
        <w:lastRenderedPageBreak/>
        <w:t>Export the query output to a text file</w:t>
      </w:r>
      <w:r w:rsidR="000C24AA">
        <w:rPr>
          <w:noProof/>
        </w:rPr>
        <w:drawing>
          <wp:inline distT="0" distB="0" distL="0" distR="0" wp14:anchorId="34AE14AF" wp14:editId="02670822">
            <wp:extent cx="3377538" cy="1896256"/>
            <wp:effectExtent l="0" t="0" r="1270" b="0"/>
            <wp:docPr id="155132455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324551" name="Picture 155132455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441329" cy="1932071"/>
                    </a:xfrm>
                    <a:prstGeom prst="rect">
                      <a:avLst/>
                    </a:prstGeom>
                  </pic:spPr>
                </pic:pic>
              </a:graphicData>
            </a:graphic>
          </wp:inline>
        </w:drawing>
      </w:r>
      <w:r w:rsidR="000C24AA">
        <w:rPr>
          <w:noProof/>
        </w:rPr>
        <w:drawing>
          <wp:inline distT="0" distB="0" distL="0" distR="0" wp14:anchorId="1EB134C7" wp14:editId="72041110">
            <wp:extent cx="3333597" cy="3642610"/>
            <wp:effectExtent l="0" t="0" r="0" b="2540"/>
            <wp:docPr id="23356891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568916" name="Picture 233568916"/>
                    <pic:cNvPicPr/>
                  </pic:nvPicPr>
                  <pic:blipFill>
                    <a:blip r:embed="rId21">
                      <a:extLst>
                        <a:ext uri="{28A0092B-C50C-407E-A947-70E740481C1C}">
                          <a14:useLocalDpi xmlns:a14="http://schemas.microsoft.com/office/drawing/2010/main" val="0"/>
                        </a:ext>
                      </a:extLst>
                    </a:blip>
                    <a:stretch>
                      <a:fillRect/>
                    </a:stretch>
                  </pic:blipFill>
                  <pic:spPr>
                    <a:xfrm>
                      <a:off x="0" y="0"/>
                      <a:ext cx="3402955" cy="3718397"/>
                    </a:xfrm>
                    <a:prstGeom prst="rect">
                      <a:avLst/>
                    </a:prstGeom>
                  </pic:spPr>
                </pic:pic>
              </a:graphicData>
            </a:graphic>
          </wp:inline>
        </w:drawing>
      </w:r>
    </w:p>
    <w:p w14:paraId="6B9CA5A2" w14:textId="77777777" w:rsidR="00197C0C" w:rsidRPr="00197C0C" w:rsidRDefault="00197C0C" w:rsidP="00197C0C">
      <w:pPr>
        <w:pStyle w:val="ListParagraph"/>
        <w:spacing w:line="360" w:lineRule="auto"/>
        <w:ind w:left="1080" w:right="-630"/>
      </w:pPr>
    </w:p>
    <w:p w14:paraId="3AC212FF" w14:textId="77777777" w:rsidR="00197C0C" w:rsidRPr="00197C0C" w:rsidRDefault="00197C0C" w:rsidP="00197C0C">
      <w:pPr>
        <w:pStyle w:val="ListParagraph"/>
        <w:spacing w:line="360" w:lineRule="auto"/>
        <w:ind w:left="1080" w:right="-630"/>
      </w:pPr>
    </w:p>
    <w:p w14:paraId="690C481C" w14:textId="77777777" w:rsidR="00197C0C" w:rsidRPr="00197C0C" w:rsidRDefault="00197C0C" w:rsidP="00197C0C">
      <w:pPr>
        <w:pStyle w:val="ListParagraph"/>
        <w:spacing w:line="360" w:lineRule="auto"/>
        <w:ind w:left="1080" w:right="-630"/>
      </w:pPr>
    </w:p>
    <w:p w14:paraId="4039F611" w14:textId="77777777" w:rsidR="00197C0C" w:rsidRPr="00197C0C" w:rsidRDefault="00197C0C" w:rsidP="00197C0C">
      <w:pPr>
        <w:pStyle w:val="ListParagraph"/>
        <w:spacing w:line="360" w:lineRule="auto"/>
        <w:ind w:left="1080" w:right="-630"/>
      </w:pPr>
    </w:p>
    <w:p w14:paraId="7A376724" w14:textId="77777777" w:rsidR="00197C0C" w:rsidRPr="00197C0C" w:rsidRDefault="00197C0C" w:rsidP="00197C0C">
      <w:pPr>
        <w:pStyle w:val="ListParagraph"/>
        <w:spacing w:line="360" w:lineRule="auto"/>
        <w:ind w:left="1080" w:right="-630"/>
      </w:pPr>
    </w:p>
    <w:p w14:paraId="5F49C32E" w14:textId="77777777" w:rsidR="00197C0C" w:rsidRPr="00197C0C" w:rsidRDefault="00197C0C" w:rsidP="00197C0C">
      <w:pPr>
        <w:pStyle w:val="ListParagraph"/>
        <w:spacing w:line="360" w:lineRule="auto"/>
        <w:ind w:left="1080" w:right="-630"/>
      </w:pPr>
    </w:p>
    <w:p w14:paraId="254B9267" w14:textId="77777777" w:rsidR="00197C0C" w:rsidRDefault="00197C0C" w:rsidP="00197C0C">
      <w:pPr>
        <w:pStyle w:val="ListParagraph"/>
        <w:spacing w:line="360" w:lineRule="auto"/>
        <w:ind w:left="1080" w:right="-630"/>
      </w:pPr>
    </w:p>
    <w:p w14:paraId="55DDB191" w14:textId="2BD1A8F5" w:rsidR="00465C37" w:rsidRPr="00C54129" w:rsidRDefault="00465C37" w:rsidP="00465C37">
      <w:pPr>
        <w:pStyle w:val="ListParagraph"/>
        <w:numPr>
          <w:ilvl w:val="0"/>
          <w:numId w:val="1"/>
        </w:numPr>
        <w:spacing w:line="360" w:lineRule="auto"/>
        <w:ind w:right="-630"/>
      </w:pPr>
      <w:r>
        <w:rPr>
          <w:lang w:val="en-GB"/>
        </w:rPr>
        <w:lastRenderedPageBreak/>
        <w:t>Check which HDFS folder the “employees” table point</w:t>
      </w:r>
      <w:r w:rsidR="00FB02EE">
        <w:rPr>
          <w:lang w:val="en-GB"/>
        </w:rPr>
        <w:t xml:space="preserve">s </w:t>
      </w:r>
      <w:r w:rsidR="00BC0516">
        <w:rPr>
          <w:lang w:val="en-GB"/>
        </w:rPr>
        <w:t>at</w:t>
      </w:r>
    </w:p>
    <w:p w14:paraId="34F1F66C" w14:textId="422ED559" w:rsidR="00465C37" w:rsidRPr="00C54129" w:rsidRDefault="00465C37" w:rsidP="00465C37">
      <w:pPr>
        <w:pStyle w:val="ListParagraph"/>
        <w:spacing w:line="360" w:lineRule="auto"/>
        <w:ind w:left="1080" w:right="-630"/>
      </w:pPr>
      <w:r w:rsidRPr="001C68D5">
        <w:rPr>
          <w:b/>
          <w:bCs/>
          <w:lang w:val="en-GB"/>
        </w:rPr>
        <w:t>Hint</w:t>
      </w:r>
      <w:r>
        <w:rPr>
          <w:lang w:val="en-GB"/>
        </w:rPr>
        <w:t>: Use the practice guide to see how you can view such details for Hive tables.</w:t>
      </w:r>
      <w:r w:rsidR="00197C0C">
        <w:rPr>
          <w:noProof/>
        </w:rPr>
        <w:drawing>
          <wp:inline distT="0" distB="0" distL="0" distR="0" wp14:anchorId="19BB7FDE" wp14:editId="1ADA67B2">
            <wp:extent cx="3777521" cy="3084976"/>
            <wp:effectExtent l="0" t="0" r="0" b="1270"/>
            <wp:docPr id="108024752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47525" name="Picture 1080247525"/>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830308" cy="3128085"/>
                    </a:xfrm>
                    <a:prstGeom prst="rect">
                      <a:avLst/>
                    </a:prstGeom>
                  </pic:spPr>
                </pic:pic>
              </a:graphicData>
            </a:graphic>
          </wp:inline>
        </w:drawing>
      </w:r>
    </w:p>
    <w:p w14:paraId="4187528B" w14:textId="77777777" w:rsidR="00465C37" w:rsidRPr="004C7AC5" w:rsidRDefault="00465C37" w:rsidP="00465C37">
      <w:pPr>
        <w:pStyle w:val="ListParagraph"/>
        <w:numPr>
          <w:ilvl w:val="0"/>
          <w:numId w:val="1"/>
        </w:numPr>
        <w:spacing w:line="360" w:lineRule="auto"/>
        <w:ind w:right="-630"/>
      </w:pPr>
      <w:r w:rsidRPr="004C7AC5">
        <w:rPr>
          <w:lang w:val="en-GB"/>
        </w:rPr>
        <w:t>HDFS Browse</w:t>
      </w:r>
    </w:p>
    <w:p w14:paraId="7F767902" w14:textId="77777777" w:rsidR="00465C37" w:rsidRPr="00C54129" w:rsidRDefault="00465C37" w:rsidP="00465C37">
      <w:pPr>
        <w:pStyle w:val="ListParagraph"/>
        <w:numPr>
          <w:ilvl w:val="1"/>
          <w:numId w:val="1"/>
        </w:numPr>
        <w:spacing w:line="360" w:lineRule="auto"/>
        <w:ind w:right="-630"/>
      </w:pPr>
      <w:r>
        <w:rPr>
          <w:lang w:val="en-GB"/>
        </w:rPr>
        <w:t>Use the HDFS browser in Hue to browse over to the HDFS folder and examine its contents</w:t>
      </w:r>
    </w:p>
    <w:p w14:paraId="7F0D2BBF" w14:textId="62B7A148" w:rsidR="00465C37" w:rsidRPr="00437BCB" w:rsidRDefault="00465C37" w:rsidP="00465C37">
      <w:pPr>
        <w:pStyle w:val="ListParagraph"/>
        <w:numPr>
          <w:ilvl w:val="1"/>
          <w:numId w:val="1"/>
        </w:numPr>
        <w:spacing w:line="360" w:lineRule="auto"/>
        <w:ind w:right="-630"/>
      </w:pPr>
      <w:r>
        <w:rPr>
          <w:lang w:val="en-GB"/>
        </w:rPr>
        <w:t xml:space="preserve">Click </w:t>
      </w:r>
      <w:r w:rsidR="00443603">
        <w:rPr>
          <w:lang w:val="en-GB"/>
        </w:rPr>
        <w:t xml:space="preserve">on </w:t>
      </w:r>
      <w:r>
        <w:rPr>
          <w:lang w:val="en-GB"/>
        </w:rPr>
        <w:t>one of the file</w:t>
      </w:r>
      <w:r w:rsidR="00443603">
        <w:rPr>
          <w:lang w:val="en-GB"/>
        </w:rPr>
        <w:t>s</w:t>
      </w:r>
      <w:r>
        <w:rPr>
          <w:lang w:val="en-GB"/>
        </w:rPr>
        <w:t xml:space="preserve"> to examine the file contents</w:t>
      </w:r>
      <w:r w:rsidR="007D2727">
        <w:rPr>
          <w:lang w:val="en-GB"/>
        </w:rPr>
        <w:t>. Check the following:</w:t>
      </w:r>
      <w:r w:rsidR="00583D16">
        <w:rPr>
          <w:noProof/>
        </w:rPr>
        <w:drawing>
          <wp:inline distT="0" distB="0" distL="0" distR="0" wp14:anchorId="39B3306E" wp14:editId="6AB10BCB">
            <wp:extent cx="3880248" cy="2443396"/>
            <wp:effectExtent l="0" t="0" r="0" b="0"/>
            <wp:docPr id="2091975920"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1975920" name="Picture 2091975920"/>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996928" cy="2516870"/>
                    </a:xfrm>
                    <a:prstGeom prst="rect">
                      <a:avLst/>
                    </a:prstGeom>
                  </pic:spPr>
                </pic:pic>
              </a:graphicData>
            </a:graphic>
          </wp:inline>
        </w:drawing>
      </w:r>
    </w:p>
    <w:p w14:paraId="483BFC96" w14:textId="710B0BB3" w:rsidR="006126F9" w:rsidRPr="005457A9" w:rsidRDefault="00134E7A" w:rsidP="005457A9">
      <w:pPr>
        <w:pStyle w:val="ListParagraph"/>
        <w:numPr>
          <w:ilvl w:val="2"/>
          <w:numId w:val="1"/>
        </w:numPr>
        <w:spacing w:line="360" w:lineRule="auto"/>
        <w:ind w:right="-630"/>
      </w:pPr>
      <w:r>
        <w:rPr>
          <w:lang w:val="en-GB"/>
        </w:rPr>
        <w:t>If</w:t>
      </w:r>
      <w:r w:rsidR="00465C37">
        <w:rPr>
          <w:lang w:val="en-GB"/>
        </w:rPr>
        <w:t xml:space="preserve"> the file </w:t>
      </w:r>
      <w:r>
        <w:rPr>
          <w:lang w:val="en-GB"/>
        </w:rPr>
        <w:t xml:space="preserve">is </w:t>
      </w:r>
      <w:r w:rsidR="00465C37">
        <w:rPr>
          <w:lang w:val="en-GB"/>
        </w:rPr>
        <w:t>human-readable</w:t>
      </w:r>
      <w:r w:rsidR="00583D16">
        <w:rPr>
          <w:lang w:val="en-GB"/>
        </w:rPr>
        <w:t xml:space="preserve">: </w:t>
      </w:r>
      <w:r w:rsidR="00583D16" w:rsidRPr="00E428F4">
        <w:rPr>
          <w:highlight w:val="green"/>
          <w:lang w:val="en-GB"/>
        </w:rPr>
        <w:t>YES</w:t>
      </w:r>
    </w:p>
    <w:p w14:paraId="38406D8C" w14:textId="14C95161" w:rsidR="000E4FD5" w:rsidRPr="000E4FD5" w:rsidRDefault="00465C37" w:rsidP="00F616D6">
      <w:pPr>
        <w:pStyle w:val="ListParagraph"/>
        <w:numPr>
          <w:ilvl w:val="2"/>
          <w:numId w:val="1"/>
        </w:numPr>
        <w:spacing w:line="360" w:lineRule="auto"/>
        <w:ind w:right="-630"/>
      </w:pPr>
      <w:r>
        <w:rPr>
          <w:lang w:val="en-GB"/>
        </w:rPr>
        <w:t>Which Hive table property is responsible for this</w:t>
      </w:r>
      <w:r w:rsidR="00583D16">
        <w:rPr>
          <w:lang w:val="en-GB"/>
        </w:rPr>
        <w:t xml:space="preserve">: </w:t>
      </w:r>
      <w:r w:rsidR="00583D16" w:rsidRPr="00E428F4">
        <w:rPr>
          <w:highlight w:val="green"/>
          <w:lang w:val="en-GB"/>
        </w:rPr>
        <w:t xml:space="preserve">ROW FORMAT and SerDe </w:t>
      </w:r>
      <w:r w:rsidR="00583D16" w:rsidRPr="00E428F4">
        <w:rPr>
          <w:highlight w:val="green"/>
        </w:rPr>
        <w:t>controls how to read files.</w:t>
      </w:r>
    </w:p>
    <w:p w14:paraId="4A80919B" w14:textId="46F0C34F" w:rsidR="00465C37" w:rsidRPr="00662256" w:rsidRDefault="00465C37" w:rsidP="005457A9">
      <w:pPr>
        <w:pStyle w:val="Style1"/>
      </w:pPr>
      <w:bookmarkStart w:id="1" w:name="_Toc50474129"/>
      <w:bookmarkStart w:id="2" w:name="_Toc50474130"/>
      <w:bookmarkStart w:id="3" w:name="_Toc50474131"/>
      <w:bookmarkStart w:id="4" w:name="_Toc50474132"/>
      <w:bookmarkStart w:id="5" w:name="_Toc50474133"/>
      <w:bookmarkStart w:id="6" w:name="_Toc50474134"/>
      <w:bookmarkStart w:id="7" w:name="_Toc50474135"/>
      <w:bookmarkStart w:id="8" w:name="_Toc50474136"/>
      <w:bookmarkStart w:id="9" w:name="_Toc50474137"/>
      <w:bookmarkStart w:id="10" w:name="_Toc50474138"/>
      <w:bookmarkStart w:id="11" w:name="_Toc50474139"/>
      <w:bookmarkStart w:id="12" w:name="_Toc50474140"/>
      <w:bookmarkStart w:id="13" w:name="_Toc50474141"/>
      <w:bookmarkStart w:id="14" w:name="_Toc50474142"/>
      <w:bookmarkStart w:id="15" w:name="_Toc50474143"/>
      <w:bookmarkStart w:id="16" w:name="_Toc50474144"/>
      <w:bookmarkStart w:id="17" w:name="_Toc50474145"/>
      <w:bookmarkStart w:id="18" w:name="_Toc50474146"/>
      <w:bookmarkStart w:id="19" w:name="_Toc50474147"/>
      <w:bookmarkStart w:id="20" w:name="_Toc50474148"/>
      <w:bookmarkStart w:id="21" w:name="_Toc50474149"/>
      <w:bookmarkStart w:id="22" w:name="_Toc50474150"/>
      <w:bookmarkStart w:id="23" w:name="_Toc50474151"/>
      <w:bookmarkStart w:id="24" w:name="_Toc50474152"/>
      <w:bookmarkStart w:id="25" w:name="_Toc50474153"/>
      <w:bookmarkStart w:id="26" w:name="_Toc50474154"/>
      <w:bookmarkStart w:id="27" w:name="_Toc50474155"/>
      <w:bookmarkStart w:id="28" w:name="_Toc50474156"/>
      <w:bookmarkStart w:id="29" w:name="_Toc50474157"/>
      <w:bookmarkStart w:id="30" w:name="_Toc50474158"/>
      <w:bookmarkStart w:id="31" w:name="_Toc50474159"/>
      <w:bookmarkStart w:id="32" w:name="_Toc50474160"/>
      <w:bookmarkStart w:id="33" w:name="_Toc50474161"/>
      <w:bookmarkStart w:id="34" w:name="_Toc50474162"/>
      <w:bookmarkStart w:id="35" w:name="_Toc50474163"/>
      <w:bookmarkStart w:id="36" w:name="_Toc50474164"/>
      <w:bookmarkStart w:id="37" w:name="_Toc50474165"/>
      <w:bookmarkStart w:id="38" w:name="_Toc50474166"/>
      <w:bookmarkStart w:id="39" w:name="_Toc50474167"/>
      <w:bookmarkStart w:id="40" w:name="_Toc50474168"/>
      <w:bookmarkStart w:id="41" w:name="_Toc50474169"/>
      <w:bookmarkStart w:id="42" w:name="_Toc50474170"/>
      <w:bookmarkStart w:id="43" w:name="_Toc50474171"/>
      <w:bookmarkStart w:id="44" w:name="_Toc50474172"/>
      <w:bookmarkStart w:id="45" w:name="_Toc50474173"/>
      <w:bookmarkStart w:id="46" w:name="_Toc50474174"/>
      <w:bookmarkStart w:id="47" w:name="_Toc50474175"/>
      <w:bookmarkStart w:id="48" w:name="_Toc50474176"/>
      <w:bookmarkStart w:id="49" w:name="_Toc50474177"/>
      <w:bookmarkStart w:id="50" w:name="_Toc50474178"/>
      <w:bookmarkStart w:id="51" w:name="_Toc50474179"/>
      <w:bookmarkStart w:id="52" w:name="_Toc50474180"/>
      <w:bookmarkStart w:id="53" w:name="_Toc50474181"/>
      <w:bookmarkStart w:id="54" w:name="_Toc50474182"/>
      <w:bookmarkStart w:id="55" w:name="_Toc50474183"/>
      <w:bookmarkStart w:id="56" w:name="_Toc50474184"/>
      <w:bookmarkStart w:id="57" w:name="_Toc50474185"/>
      <w:bookmarkStart w:id="58" w:name="_Toc50474186"/>
      <w:bookmarkStart w:id="59" w:name="_Toc50474187"/>
      <w:bookmarkStart w:id="60" w:name="_Toc50474188"/>
      <w:bookmarkStart w:id="61" w:name="_Toc50474189"/>
      <w:bookmarkStart w:id="62" w:name="_Toc50474190"/>
      <w:bookmarkStart w:id="63" w:name="_Toc50474191"/>
      <w:bookmarkStart w:id="64" w:name="_Toc50474192"/>
      <w:bookmarkStart w:id="65" w:name="_Toc50474193"/>
      <w:bookmarkStart w:id="66" w:name="_Toc50474194"/>
      <w:bookmarkStart w:id="67" w:name="_Toc50474195"/>
      <w:bookmarkStart w:id="68" w:name="_Toc50474196"/>
      <w:bookmarkStart w:id="69" w:name="_Toc50474197"/>
      <w:bookmarkStart w:id="70" w:name="_Toc50474198"/>
      <w:bookmarkStart w:id="71" w:name="_Toc50474199"/>
      <w:bookmarkStart w:id="72" w:name="_Toc50474200"/>
      <w:bookmarkStart w:id="73" w:name="_Toc50474201"/>
      <w:bookmarkStart w:id="74" w:name="_Toc50474202"/>
      <w:bookmarkStart w:id="75" w:name="_Toc126593966"/>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r>
        <w:rPr>
          <w:lang w:val="en-GB"/>
        </w:rPr>
        <w:lastRenderedPageBreak/>
        <w:t xml:space="preserve">Basic Hive </w:t>
      </w:r>
      <w:r w:rsidR="003908E1">
        <w:rPr>
          <w:lang w:val="en-GB"/>
        </w:rPr>
        <w:t>I</w:t>
      </w:r>
      <w:r>
        <w:rPr>
          <w:lang w:val="en-GB"/>
        </w:rPr>
        <w:t xml:space="preserve">nteraction </w:t>
      </w:r>
      <w:r w:rsidR="003908E1">
        <w:rPr>
          <w:lang w:val="en-GB"/>
        </w:rPr>
        <w:t>U</w:t>
      </w:r>
      <w:r>
        <w:rPr>
          <w:lang w:val="en-GB"/>
        </w:rPr>
        <w:t>sing Beeline (10 points)</w:t>
      </w:r>
      <w:bookmarkEnd w:id="75"/>
    </w:p>
    <w:p w14:paraId="415EC50B" w14:textId="3A103D31" w:rsidR="00465C37" w:rsidRPr="00C54129" w:rsidRDefault="00465C37" w:rsidP="00465C37">
      <w:pPr>
        <w:pStyle w:val="ListParagraph"/>
        <w:numPr>
          <w:ilvl w:val="0"/>
          <w:numId w:val="1"/>
        </w:numPr>
        <w:spacing w:line="360" w:lineRule="auto"/>
        <w:ind w:right="-630"/>
      </w:pPr>
      <w:r>
        <w:rPr>
          <w:lang w:val="en-GB"/>
        </w:rPr>
        <w:t>Open a BASH session to the practice environment and connect to Hive using Beeline</w:t>
      </w:r>
      <w:r w:rsidR="00DD1B59">
        <w:rPr>
          <w:noProof/>
        </w:rPr>
        <w:drawing>
          <wp:inline distT="0" distB="0" distL="0" distR="0" wp14:anchorId="1C0865E2" wp14:editId="20F38CE5">
            <wp:extent cx="5358983" cy="2069163"/>
            <wp:effectExtent l="0" t="0" r="635" b="1270"/>
            <wp:docPr id="147899207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992074" name="Picture 1478992074"/>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402814" cy="2086087"/>
                    </a:xfrm>
                    <a:prstGeom prst="rect">
                      <a:avLst/>
                    </a:prstGeom>
                  </pic:spPr>
                </pic:pic>
              </a:graphicData>
            </a:graphic>
          </wp:inline>
        </w:drawing>
      </w:r>
    </w:p>
    <w:p w14:paraId="6BBA19C0" w14:textId="7E0A2D3E" w:rsidR="00465C37" w:rsidRPr="00C54129" w:rsidRDefault="00465C37" w:rsidP="00465C37">
      <w:pPr>
        <w:pStyle w:val="ListParagraph"/>
        <w:numPr>
          <w:ilvl w:val="0"/>
          <w:numId w:val="1"/>
        </w:numPr>
        <w:spacing w:line="360" w:lineRule="auto"/>
        <w:ind w:right="-630"/>
      </w:pPr>
      <w:r>
        <w:rPr>
          <w:lang w:val="en-GB"/>
        </w:rPr>
        <w:t>Show available databases (Verify you see the “</w:t>
      </w:r>
      <w:proofErr w:type="spellStart"/>
      <w:r>
        <w:rPr>
          <w:lang w:val="en-GB"/>
        </w:rPr>
        <w:t>ClassisModels</w:t>
      </w:r>
      <w:proofErr w:type="spellEnd"/>
      <w:r>
        <w:rPr>
          <w:lang w:val="en-GB"/>
        </w:rPr>
        <w:t>” database)</w:t>
      </w:r>
      <w:r w:rsidR="00DD1B59">
        <w:rPr>
          <w:noProof/>
        </w:rPr>
        <w:drawing>
          <wp:inline distT="0" distB="0" distL="0" distR="0" wp14:anchorId="6776AC0A" wp14:editId="3A77CCAB">
            <wp:extent cx="3357796" cy="1005826"/>
            <wp:effectExtent l="0" t="0" r="0" b="0"/>
            <wp:docPr id="90889680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896802" name="Picture 908896802"/>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455774" cy="1035175"/>
                    </a:xfrm>
                    <a:prstGeom prst="rect">
                      <a:avLst/>
                    </a:prstGeom>
                  </pic:spPr>
                </pic:pic>
              </a:graphicData>
            </a:graphic>
          </wp:inline>
        </w:drawing>
      </w:r>
    </w:p>
    <w:p w14:paraId="5D7AC406" w14:textId="404BFE3E" w:rsidR="00465C37" w:rsidRPr="00C54129" w:rsidRDefault="00465C37" w:rsidP="00465C37">
      <w:pPr>
        <w:pStyle w:val="ListParagraph"/>
        <w:numPr>
          <w:ilvl w:val="0"/>
          <w:numId w:val="1"/>
        </w:numPr>
        <w:spacing w:line="360" w:lineRule="auto"/>
        <w:ind w:right="-630"/>
      </w:pPr>
      <w:r>
        <w:rPr>
          <w:lang w:val="en-GB"/>
        </w:rPr>
        <w:t>Switch to use the “</w:t>
      </w:r>
      <w:proofErr w:type="spellStart"/>
      <w:r>
        <w:rPr>
          <w:lang w:val="en-GB"/>
        </w:rPr>
        <w:t>ClassisModels</w:t>
      </w:r>
      <w:proofErr w:type="spellEnd"/>
      <w:r>
        <w:rPr>
          <w:lang w:val="en-GB"/>
        </w:rPr>
        <w:t>” database</w:t>
      </w:r>
      <w:r w:rsidR="00DD1B59">
        <w:rPr>
          <w:noProof/>
        </w:rPr>
        <w:drawing>
          <wp:inline distT="0" distB="0" distL="0" distR="0" wp14:anchorId="3E657620" wp14:editId="67581DB0">
            <wp:extent cx="4107304" cy="1314688"/>
            <wp:effectExtent l="0" t="0" r="0" b="6350"/>
            <wp:docPr id="2050896785"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896785" name="Picture 2050896785"/>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225125" cy="1352401"/>
                    </a:xfrm>
                    <a:prstGeom prst="rect">
                      <a:avLst/>
                    </a:prstGeom>
                  </pic:spPr>
                </pic:pic>
              </a:graphicData>
            </a:graphic>
          </wp:inline>
        </w:drawing>
      </w:r>
    </w:p>
    <w:p w14:paraId="49BEFBF6" w14:textId="14237C19" w:rsidR="00465C37" w:rsidRPr="00C54129" w:rsidRDefault="00465C37" w:rsidP="00465C37">
      <w:pPr>
        <w:pStyle w:val="ListParagraph"/>
        <w:numPr>
          <w:ilvl w:val="0"/>
          <w:numId w:val="1"/>
        </w:numPr>
        <w:spacing w:line="360" w:lineRule="auto"/>
        <w:ind w:right="-630"/>
      </w:pPr>
      <w:r>
        <w:rPr>
          <w:lang w:val="en-GB"/>
        </w:rPr>
        <w:t>Show all tables in this database</w:t>
      </w:r>
      <w:r w:rsidR="00DD1B59">
        <w:rPr>
          <w:noProof/>
        </w:rPr>
        <w:drawing>
          <wp:inline distT="0" distB="0" distL="0" distR="0" wp14:anchorId="305C9018" wp14:editId="14CF14A8">
            <wp:extent cx="2864023" cy="1596453"/>
            <wp:effectExtent l="0" t="0" r="0" b="1270"/>
            <wp:docPr id="1710380579"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0380579" name="Picture 1710380579"/>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864023" cy="1596453"/>
                    </a:xfrm>
                    <a:prstGeom prst="rect">
                      <a:avLst/>
                    </a:prstGeom>
                  </pic:spPr>
                </pic:pic>
              </a:graphicData>
            </a:graphic>
          </wp:inline>
        </w:drawing>
      </w:r>
    </w:p>
    <w:p w14:paraId="08CCAE37" w14:textId="76C2D897" w:rsidR="00465C37" w:rsidRPr="00C54129" w:rsidRDefault="00465C37" w:rsidP="00FA14D3">
      <w:pPr>
        <w:pStyle w:val="ListParagraph"/>
        <w:numPr>
          <w:ilvl w:val="0"/>
          <w:numId w:val="1"/>
        </w:numPr>
        <w:spacing w:line="360" w:lineRule="auto"/>
        <w:ind w:right="-630"/>
      </w:pPr>
      <w:r>
        <w:rPr>
          <w:lang w:val="en-GB"/>
        </w:rPr>
        <w:lastRenderedPageBreak/>
        <w:t>Create a new database called “</w:t>
      </w:r>
      <w:proofErr w:type="spellStart"/>
      <w:r>
        <w:rPr>
          <w:lang w:val="en-GB"/>
        </w:rPr>
        <w:t>newdb</w:t>
      </w:r>
      <w:proofErr w:type="spellEnd"/>
      <w:r>
        <w:rPr>
          <w:lang w:val="en-GB"/>
        </w:rPr>
        <w:t>”</w:t>
      </w:r>
      <w:r w:rsidR="00FA14D3">
        <w:rPr>
          <w:lang w:val="en-GB"/>
        </w:rPr>
        <w:t xml:space="preserve"> and v</w:t>
      </w:r>
      <w:r w:rsidRPr="00FA14D3">
        <w:rPr>
          <w:lang w:val="en-GB"/>
        </w:rPr>
        <w:t>erify the database was created</w:t>
      </w:r>
      <w:r w:rsidR="00605158">
        <w:rPr>
          <w:noProof/>
        </w:rPr>
        <w:drawing>
          <wp:inline distT="0" distB="0" distL="0" distR="0" wp14:anchorId="2BFC0A13" wp14:editId="4D6AC9DD">
            <wp:extent cx="3245874" cy="1356609"/>
            <wp:effectExtent l="0" t="0" r="5715" b="2540"/>
            <wp:docPr id="160618900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189004" name="Picture 1606189004"/>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339458" cy="1395722"/>
                    </a:xfrm>
                    <a:prstGeom prst="rect">
                      <a:avLst/>
                    </a:prstGeom>
                  </pic:spPr>
                </pic:pic>
              </a:graphicData>
            </a:graphic>
          </wp:inline>
        </w:drawing>
      </w:r>
    </w:p>
    <w:p w14:paraId="6320B6E4" w14:textId="6FC75601" w:rsidR="00465C37" w:rsidRPr="00C54129" w:rsidRDefault="00465C37" w:rsidP="003B6D84">
      <w:pPr>
        <w:pStyle w:val="ListParagraph"/>
        <w:numPr>
          <w:ilvl w:val="0"/>
          <w:numId w:val="1"/>
        </w:numPr>
        <w:spacing w:line="360" w:lineRule="auto"/>
        <w:ind w:right="-630"/>
      </w:pPr>
      <w:r>
        <w:rPr>
          <w:lang w:val="en-GB"/>
        </w:rPr>
        <w:t>Create a table “</w:t>
      </w:r>
      <w:proofErr w:type="spellStart"/>
      <w:r>
        <w:rPr>
          <w:lang w:val="en-GB"/>
        </w:rPr>
        <w:t>new_emp</w:t>
      </w:r>
      <w:proofErr w:type="spellEnd"/>
      <w:r>
        <w:rPr>
          <w:lang w:val="en-GB"/>
        </w:rPr>
        <w:t>” in “</w:t>
      </w:r>
      <w:proofErr w:type="spellStart"/>
      <w:r>
        <w:rPr>
          <w:lang w:val="en-GB"/>
        </w:rPr>
        <w:t>newdb</w:t>
      </w:r>
      <w:proofErr w:type="spellEnd"/>
      <w:r>
        <w:rPr>
          <w:lang w:val="en-GB"/>
        </w:rPr>
        <w:t>” identical to the “Employees” table in “</w:t>
      </w:r>
      <w:proofErr w:type="spellStart"/>
      <w:r>
        <w:rPr>
          <w:lang w:val="en-GB"/>
        </w:rPr>
        <w:t>ClassicModels</w:t>
      </w:r>
      <w:proofErr w:type="spellEnd"/>
      <w:r>
        <w:rPr>
          <w:lang w:val="en-GB"/>
        </w:rPr>
        <w:t>” database (Both schema and data)</w:t>
      </w:r>
      <w:r w:rsidR="003B6D84">
        <w:rPr>
          <w:lang w:val="en-GB"/>
        </w:rPr>
        <w:t>, and r</w:t>
      </w:r>
      <w:r w:rsidRPr="003B6D84">
        <w:rPr>
          <w:lang w:val="en-GB"/>
        </w:rPr>
        <w:t xml:space="preserve">un a </w:t>
      </w:r>
      <w:proofErr w:type="gramStart"/>
      <w:r w:rsidRPr="003B6D84">
        <w:rPr>
          <w:lang w:val="en-GB"/>
        </w:rPr>
        <w:t>COUNT(</w:t>
      </w:r>
      <w:proofErr w:type="gramEnd"/>
      <w:r w:rsidRPr="003B6D84">
        <w:rPr>
          <w:lang w:val="en-GB"/>
        </w:rPr>
        <w:t>*) to verify the table is populated</w:t>
      </w:r>
      <w:r w:rsidR="00E400F6">
        <w:rPr>
          <w:noProof/>
        </w:rPr>
        <w:drawing>
          <wp:inline distT="0" distB="0" distL="0" distR="0" wp14:anchorId="4D3B5205" wp14:editId="4DAEFE9E">
            <wp:extent cx="3987383" cy="1340630"/>
            <wp:effectExtent l="0" t="0" r="635" b="5715"/>
            <wp:docPr id="1871248943"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248943" name="Picture 1871248943"/>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096735" cy="1377396"/>
                    </a:xfrm>
                    <a:prstGeom prst="rect">
                      <a:avLst/>
                    </a:prstGeom>
                  </pic:spPr>
                </pic:pic>
              </a:graphicData>
            </a:graphic>
          </wp:inline>
        </w:drawing>
      </w:r>
    </w:p>
    <w:p w14:paraId="37E556BE" w14:textId="4AA13CD5" w:rsidR="00465C37" w:rsidRPr="005457A9" w:rsidRDefault="00465C37" w:rsidP="005457A9">
      <w:pPr>
        <w:pStyle w:val="Style1"/>
        <w:rPr>
          <w:rFonts w:asciiTheme="minorBidi" w:hAnsiTheme="minorBidi"/>
          <w:b/>
          <w:bCs/>
          <w:sz w:val="28"/>
          <w:szCs w:val="28"/>
          <w:u w:val="single"/>
          <w:lang w:val="en-GB"/>
        </w:rPr>
      </w:pPr>
      <w:bookmarkStart w:id="76" w:name="_Toc126593967"/>
      <w:r>
        <w:rPr>
          <w:lang w:val="en-GB"/>
        </w:rPr>
        <w:t xml:space="preserve">Managed and External </w:t>
      </w:r>
      <w:r w:rsidR="00144DBA">
        <w:rPr>
          <w:lang w:val="en-GB"/>
        </w:rPr>
        <w:t>T</w:t>
      </w:r>
      <w:r>
        <w:rPr>
          <w:lang w:val="en-GB"/>
        </w:rPr>
        <w:t xml:space="preserve">ables </w:t>
      </w:r>
      <w:r w:rsidR="00144DBA">
        <w:rPr>
          <w:lang w:val="en-GB"/>
        </w:rPr>
        <w:t>U</w:t>
      </w:r>
      <w:r>
        <w:rPr>
          <w:lang w:val="en-GB"/>
        </w:rPr>
        <w:t>sing Beeline (20 points)</w:t>
      </w:r>
      <w:bookmarkEnd w:id="76"/>
    </w:p>
    <w:p w14:paraId="743D7A02" w14:textId="77777777" w:rsidR="00465C37" w:rsidRPr="001C68D5" w:rsidRDefault="00465C37" w:rsidP="00465C37">
      <w:pPr>
        <w:pStyle w:val="ListParagraph"/>
        <w:numPr>
          <w:ilvl w:val="0"/>
          <w:numId w:val="1"/>
        </w:numPr>
        <w:spacing w:line="360" w:lineRule="auto"/>
        <w:ind w:right="-630"/>
      </w:pPr>
      <w:r>
        <w:rPr>
          <w:lang w:val="en-GB"/>
        </w:rPr>
        <w:t>Open a BASH session to the practice environment and connect to Hive using Beeline</w:t>
      </w:r>
    </w:p>
    <w:p w14:paraId="757E8766" w14:textId="7AA72F22" w:rsidR="00465C37" w:rsidRPr="003504A7" w:rsidRDefault="00465C37" w:rsidP="00465C37">
      <w:pPr>
        <w:pStyle w:val="ListParagraph"/>
        <w:numPr>
          <w:ilvl w:val="0"/>
          <w:numId w:val="1"/>
        </w:numPr>
        <w:spacing w:line="360" w:lineRule="auto"/>
        <w:ind w:right="-630"/>
      </w:pPr>
      <w:r>
        <w:rPr>
          <w:lang w:val="en-GB"/>
        </w:rPr>
        <w:t xml:space="preserve">Run a </w:t>
      </w:r>
      <w:proofErr w:type="gramStart"/>
      <w:r>
        <w:rPr>
          <w:lang w:val="en-GB"/>
        </w:rPr>
        <w:t>COUNT(</w:t>
      </w:r>
      <w:proofErr w:type="gramEnd"/>
      <w:r>
        <w:rPr>
          <w:lang w:val="en-GB"/>
        </w:rPr>
        <w:t>*) to verify that “</w:t>
      </w:r>
      <w:proofErr w:type="spellStart"/>
      <w:r>
        <w:rPr>
          <w:lang w:val="en-GB"/>
        </w:rPr>
        <w:t>newdb.new_emp</w:t>
      </w:r>
      <w:proofErr w:type="spellEnd"/>
      <w:r>
        <w:rPr>
          <w:lang w:val="en-GB"/>
        </w:rPr>
        <w:t>” is in</w:t>
      </w:r>
      <w:r w:rsidR="00557E67">
        <w:rPr>
          <w:lang w:val="en-GB"/>
        </w:rPr>
        <w:t xml:space="preserve"> </w:t>
      </w:r>
      <w:r>
        <w:rPr>
          <w:lang w:val="en-GB"/>
        </w:rPr>
        <w:t>place and populated</w:t>
      </w:r>
      <w:r w:rsidR="003504A7">
        <w:rPr>
          <w:noProof/>
        </w:rPr>
        <w:drawing>
          <wp:inline distT="0" distB="0" distL="0" distR="0" wp14:anchorId="7AC83059" wp14:editId="66044A9B">
            <wp:extent cx="3987383" cy="1340630"/>
            <wp:effectExtent l="0" t="0" r="635" b="5715"/>
            <wp:docPr id="712263652"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248943" name="Picture 1871248943"/>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096735" cy="1377396"/>
                    </a:xfrm>
                    <a:prstGeom prst="rect">
                      <a:avLst/>
                    </a:prstGeom>
                  </pic:spPr>
                </pic:pic>
              </a:graphicData>
            </a:graphic>
          </wp:inline>
        </w:drawing>
      </w:r>
    </w:p>
    <w:p w14:paraId="121D4AD2" w14:textId="77777777" w:rsidR="00465C37" w:rsidRPr="002A587B" w:rsidRDefault="00465C37" w:rsidP="00465C37">
      <w:pPr>
        <w:pStyle w:val="ListParagraph"/>
        <w:numPr>
          <w:ilvl w:val="0"/>
          <w:numId w:val="1"/>
        </w:numPr>
        <w:spacing w:line="360" w:lineRule="auto"/>
        <w:ind w:right="-630"/>
      </w:pPr>
      <w:r>
        <w:rPr>
          <w:lang w:val="en-GB"/>
        </w:rPr>
        <w:t>Check using the table properties (without browsing HDFS):</w:t>
      </w:r>
    </w:p>
    <w:p w14:paraId="5814EA33" w14:textId="77777777" w:rsidR="002A587B" w:rsidRDefault="002A587B" w:rsidP="002A587B">
      <w:pPr>
        <w:pStyle w:val="ListParagraph"/>
        <w:spacing w:line="360" w:lineRule="auto"/>
        <w:ind w:left="1080" w:right="-630"/>
      </w:pPr>
      <w:r>
        <w:rPr>
          <w:noProof/>
        </w:rPr>
        <w:drawing>
          <wp:inline distT="0" distB="0" distL="0" distR="0" wp14:anchorId="03A06559" wp14:editId="397B7912">
            <wp:extent cx="5943600" cy="1537335"/>
            <wp:effectExtent l="0" t="0" r="0" b="0"/>
            <wp:docPr id="43254960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2549605" name="Picture 432549605"/>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1537335"/>
                    </a:xfrm>
                    <a:prstGeom prst="rect">
                      <a:avLst/>
                    </a:prstGeom>
                  </pic:spPr>
                </pic:pic>
              </a:graphicData>
            </a:graphic>
          </wp:inline>
        </w:drawing>
      </w:r>
    </w:p>
    <w:p w14:paraId="3569834A" w14:textId="77777777" w:rsidR="002A587B" w:rsidRDefault="002A587B" w:rsidP="002A587B">
      <w:pPr>
        <w:pStyle w:val="ListParagraph"/>
        <w:spacing w:after="0" w:line="360" w:lineRule="auto"/>
        <w:ind w:left="1080" w:right="-630"/>
      </w:pPr>
      <w:r>
        <w:lastRenderedPageBreak/>
        <w:t xml:space="preserve">Text in the “Detailed Table Information” is as follows: </w:t>
      </w:r>
    </w:p>
    <w:p w14:paraId="2BDE82C7" w14:textId="77777777" w:rsidR="002A587B" w:rsidRDefault="002A587B" w:rsidP="002A587B">
      <w:pPr>
        <w:pStyle w:val="ListParagraph"/>
        <w:spacing w:before="0" w:line="240" w:lineRule="auto"/>
        <w:ind w:left="1080" w:right="-630"/>
      </w:pPr>
      <w:r w:rsidRPr="002A587B">
        <w:t>Table(</w:t>
      </w:r>
      <w:proofErr w:type="spellStart"/>
      <w:r w:rsidRPr="002A587B">
        <w:t>tableName:new_emp</w:t>
      </w:r>
      <w:proofErr w:type="spellEnd"/>
      <w:r w:rsidRPr="002A587B">
        <w:t xml:space="preserve">, </w:t>
      </w:r>
      <w:proofErr w:type="spellStart"/>
      <w:r w:rsidRPr="002A587B">
        <w:t>dbName:newdb</w:t>
      </w:r>
      <w:proofErr w:type="spellEnd"/>
      <w:r w:rsidRPr="002A587B">
        <w:t xml:space="preserve">, </w:t>
      </w:r>
      <w:proofErr w:type="spellStart"/>
      <w:r w:rsidRPr="002A587B">
        <w:t>owner:root</w:t>
      </w:r>
      <w:proofErr w:type="spellEnd"/>
      <w:r w:rsidRPr="002A587B">
        <w:t xml:space="preserve">, createTime:1764860698, lastAccessTime:0, retention:0, </w:t>
      </w:r>
      <w:proofErr w:type="spellStart"/>
      <w:r w:rsidRPr="002A587B">
        <w:t>sd:StorageDescriptor</w:t>
      </w:r>
      <w:proofErr w:type="spellEnd"/>
      <w:r w:rsidRPr="002A587B">
        <w:t>(cols:[</w:t>
      </w:r>
      <w:proofErr w:type="spellStart"/>
      <w:r w:rsidRPr="002A587B">
        <w:t>FieldSchema</w:t>
      </w:r>
      <w:proofErr w:type="spellEnd"/>
      <w:r w:rsidRPr="002A587B">
        <w:t>(</w:t>
      </w:r>
      <w:proofErr w:type="spellStart"/>
      <w:r w:rsidRPr="002A587B">
        <w:t>name:employee_id</w:t>
      </w:r>
      <w:proofErr w:type="spellEnd"/>
      <w:r w:rsidRPr="002A587B">
        <w:t xml:space="preserve">, </w:t>
      </w:r>
      <w:proofErr w:type="spellStart"/>
      <w:r w:rsidRPr="002A587B">
        <w:t>type:int</w:t>
      </w:r>
      <w:proofErr w:type="spellEnd"/>
      <w:r w:rsidRPr="002A587B">
        <w:t xml:space="preserve">, </w:t>
      </w:r>
      <w:proofErr w:type="spellStart"/>
      <w:r w:rsidRPr="002A587B">
        <w:t>comment:null</w:t>
      </w:r>
      <w:proofErr w:type="spellEnd"/>
      <w:r w:rsidRPr="002A587B">
        <w:t xml:space="preserve">), </w:t>
      </w:r>
      <w:proofErr w:type="spellStart"/>
      <w:r w:rsidRPr="002A587B">
        <w:t>FieldSchema</w:t>
      </w:r>
      <w:proofErr w:type="spellEnd"/>
      <w:r w:rsidRPr="002A587B">
        <w:t>(</w:t>
      </w:r>
      <w:proofErr w:type="spellStart"/>
      <w:r w:rsidRPr="002A587B">
        <w:t>name:last_name</w:t>
      </w:r>
      <w:proofErr w:type="spellEnd"/>
      <w:r w:rsidRPr="002A587B">
        <w:t xml:space="preserve">, </w:t>
      </w:r>
      <w:proofErr w:type="spellStart"/>
      <w:r w:rsidRPr="002A587B">
        <w:t>type:string</w:t>
      </w:r>
      <w:proofErr w:type="spellEnd"/>
      <w:r w:rsidRPr="002A587B">
        <w:t xml:space="preserve">, </w:t>
      </w:r>
      <w:proofErr w:type="spellStart"/>
      <w:r w:rsidRPr="002A587B">
        <w:t>comment:null</w:t>
      </w:r>
      <w:proofErr w:type="spellEnd"/>
      <w:r w:rsidRPr="002A587B">
        <w:t xml:space="preserve">), </w:t>
      </w:r>
      <w:proofErr w:type="spellStart"/>
      <w:r w:rsidRPr="002A587B">
        <w:t>FieldSchema</w:t>
      </w:r>
      <w:proofErr w:type="spellEnd"/>
      <w:r w:rsidRPr="002A587B">
        <w:t>(</w:t>
      </w:r>
      <w:proofErr w:type="spellStart"/>
      <w:r w:rsidRPr="002A587B">
        <w:t>name:first_name</w:t>
      </w:r>
      <w:proofErr w:type="spellEnd"/>
      <w:r w:rsidRPr="002A587B">
        <w:t xml:space="preserve">, </w:t>
      </w:r>
      <w:proofErr w:type="spellStart"/>
      <w:r w:rsidRPr="002A587B">
        <w:t>type:string</w:t>
      </w:r>
      <w:proofErr w:type="spellEnd"/>
      <w:r w:rsidRPr="002A587B">
        <w:t xml:space="preserve">, </w:t>
      </w:r>
      <w:proofErr w:type="spellStart"/>
      <w:r w:rsidRPr="002A587B">
        <w:t>comment:null</w:t>
      </w:r>
      <w:proofErr w:type="spellEnd"/>
      <w:r w:rsidRPr="002A587B">
        <w:t xml:space="preserve">), </w:t>
      </w:r>
      <w:proofErr w:type="spellStart"/>
      <w:r w:rsidRPr="002A587B">
        <w:t>FieldSchema</w:t>
      </w:r>
      <w:proofErr w:type="spellEnd"/>
      <w:r w:rsidRPr="002A587B">
        <w:t>(</w:t>
      </w:r>
      <w:proofErr w:type="spellStart"/>
      <w:r w:rsidRPr="002A587B">
        <w:t>name:extension</w:t>
      </w:r>
      <w:proofErr w:type="spellEnd"/>
      <w:r w:rsidRPr="002A587B">
        <w:t xml:space="preserve">, </w:t>
      </w:r>
      <w:proofErr w:type="spellStart"/>
      <w:r w:rsidRPr="002A587B">
        <w:t>type:string</w:t>
      </w:r>
      <w:proofErr w:type="spellEnd"/>
      <w:r w:rsidRPr="002A587B">
        <w:t xml:space="preserve">, </w:t>
      </w:r>
      <w:proofErr w:type="spellStart"/>
      <w:r w:rsidRPr="002A587B">
        <w:t>comment:null</w:t>
      </w:r>
      <w:proofErr w:type="spellEnd"/>
      <w:r w:rsidRPr="002A587B">
        <w:t xml:space="preserve">), </w:t>
      </w:r>
      <w:proofErr w:type="spellStart"/>
      <w:r w:rsidRPr="002A587B">
        <w:t>FieldSchema</w:t>
      </w:r>
      <w:proofErr w:type="spellEnd"/>
      <w:r w:rsidRPr="002A587B">
        <w:t>(</w:t>
      </w:r>
      <w:proofErr w:type="spellStart"/>
      <w:r w:rsidRPr="002A587B">
        <w:t>name:email</w:t>
      </w:r>
      <w:proofErr w:type="spellEnd"/>
      <w:r w:rsidRPr="002A587B">
        <w:t xml:space="preserve">, </w:t>
      </w:r>
      <w:proofErr w:type="spellStart"/>
      <w:r w:rsidRPr="002A587B">
        <w:t>type:string</w:t>
      </w:r>
      <w:proofErr w:type="spellEnd"/>
      <w:r w:rsidRPr="002A587B">
        <w:t xml:space="preserve">, </w:t>
      </w:r>
      <w:proofErr w:type="spellStart"/>
      <w:r w:rsidRPr="002A587B">
        <w:t>comment:null</w:t>
      </w:r>
      <w:proofErr w:type="spellEnd"/>
      <w:r w:rsidRPr="002A587B">
        <w:t xml:space="preserve">), </w:t>
      </w:r>
      <w:proofErr w:type="spellStart"/>
      <w:r w:rsidRPr="002A587B">
        <w:t>FieldSchema</w:t>
      </w:r>
      <w:proofErr w:type="spellEnd"/>
      <w:r w:rsidRPr="002A587B">
        <w:t>(</w:t>
      </w:r>
      <w:proofErr w:type="spellStart"/>
      <w:r w:rsidRPr="002A587B">
        <w:t>name:office_code</w:t>
      </w:r>
      <w:proofErr w:type="spellEnd"/>
      <w:r w:rsidRPr="002A587B">
        <w:t xml:space="preserve">, </w:t>
      </w:r>
      <w:proofErr w:type="spellStart"/>
      <w:r w:rsidRPr="002A587B">
        <w:t>type:int</w:t>
      </w:r>
      <w:proofErr w:type="spellEnd"/>
      <w:r w:rsidRPr="002A587B">
        <w:t xml:space="preserve">, </w:t>
      </w:r>
      <w:proofErr w:type="spellStart"/>
      <w:r w:rsidRPr="002A587B">
        <w:t>comment:null</w:t>
      </w:r>
      <w:proofErr w:type="spellEnd"/>
      <w:r w:rsidRPr="002A587B">
        <w:t xml:space="preserve">), </w:t>
      </w:r>
      <w:proofErr w:type="spellStart"/>
      <w:r w:rsidRPr="002A587B">
        <w:t>FieldSchema</w:t>
      </w:r>
      <w:proofErr w:type="spellEnd"/>
      <w:r w:rsidRPr="002A587B">
        <w:t>(</w:t>
      </w:r>
      <w:proofErr w:type="spellStart"/>
      <w:r w:rsidRPr="002A587B">
        <w:t>name:reports_to</w:t>
      </w:r>
      <w:proofErr w:type="spellEnd"/>
      <w:r w:rsidRPr="002A587B">
        <w:t xml:space="preserve">, </w:t>
      </w:r>
      <w:proofErr w:type="spellStart"/>
      <w:r w:rsidRPr="002A587B">
        <w:t>type:int</w:t>
      </w:r>
      <w:proofErr w:type="spellEnd"/>
      <w:r w:rsidRPr="002A587B">
        <w:t xml:space="preserve">, </w:t>
      </w:r>
      <w:proofErr w:type="spellStart"/>
      <w:r w:rsidRPr="002A587B">
        <w:t>comment:null</w:t>
      </w:r>
      <w:proofErr w:type="spellEnd"/>
      <w:r w:rsidRPr="002A587B">
        <w:t xml:space="preserve">), </w:t>
      </w:r>
      <w:proofErr w:type="spellStart"/>
      <w:r w:rsidRPr="002A587B">
        <w:t>FieldSchema</w:t>
      </w:r>
      <w:proofErr w:type="spellEnd"/>
      <w:r w:rsidRPr="002A587B">
        <w:t>(</w:t>
      </w:r>
      <w:proofErr w:type="spellStart"/>
      <w:r w:rsidRPr="002A587B">
        <w:t>name:job_title</w:t>
      </w:r>
      <w:proofErr w:type="spellEnd"/>
      <w:r w:rsidRPr="002A587B">
        <w:t xml:space="preserve">, </w:t>
      </w:r>
      <w:proofErr w:type="spellStart"/>
      <w:r w:rsidRPr="002A587B">
        <w:t>type:string</w:t>
      </w:r>
      <w:proofErr w:type="spellEnd"/>
      <w:r w:rsidRPr="002A587B">
        <w:t xml:space="preserve">, </w:t>
      </w:r>
      <w:proofErr w:type="spellStart"/>
      <w:r w:rsidRPr="002A587B">
        <w:t>comment:null</w:t>
      </w:r>
      <w:proofErr w:type="spellEnd"/>
      <w:r w:rsidRPr="002A587B">
        <w:t xml:space="preserve">)], </w:t>
      </w:r>
      <w:r w:rsidRPr="002A587B">
        <w:rPr>
          <w:highlight w:val="green"/>
        </w:rPr>
        <w:t>location:hdfs://namenode:8020/user/hue/classicmodels.db/employees</w:t>
      </w:r>
      <w:r w:rsidRPr="002A587B">
        <w:t xml:space="preserve">, </w:t>
      </w:r>
      <w:proofErr w:type="spellStart"/>
      <w:r w:rsidRPr="002A587B">
        <w:rPr>
          <w:highlight w:val="green"/>
        </w:rPr>
        <w:t>inputFormat:org.apache.hadoop.mapred.TextInputFormat</w:t>
      </w:r>
      <w:proofErr w:type="spellEnd"/>
      <w:r w:rsidRPr="002A587B">
        <w:t xml:space="preserve">, </w:t>
      </w:r>
      <w:r w:rsidRPr="002A587B">
        <w:rPr>
          <w:highlight w:val="green"/>
        </w:rPr>
        <w:t>outputFormat:org.apache.hadoop.hive.ql.io.HiveIgnoreKeyTextOutputFormat</w:t>
      </w:r>
      <w:r w:rsidRPr="002A587B">
        <w:t xml:space="preserve">, </w:t>
      </w:r>
      <w:proofErr w:type="spellStart"/>
      <w:r w:rsidRPr="002A587B">
        <w:t>compressed:false</w:t>
      </w:r>
      <w:proofErr w:type="spellEnd"/>
      <w:r w:rsidRPr="002A587B">
        <w:t xml:space="preserve">, </w:t>
      </w:r>
      <w:proofErr w:type="spellStart"/>
      <w:r w:rsidRPr="002A587B">
        <w:t>numBuckets</w:t>
      </w:r>
      <w:proofErr w:type="spellEnd"/>
      <w:r w:rsidRPr="002A587B">
        <w:t xml:space="preserve">:-1, </w:t>
      </w:r>
      <w:proofErr w:type="spellStart"/>
      <w:r w:rsidRPr="002A587B">
        <w:t>serdeInfo:SerDeInfo</w:t>
      </w:r>
      <w:proofErr w:type="spellEnd"/>
      <w:r w:rsidRPr="002A587B">
        <w:t>(</w:t>
      </w:r>
      <w:proofErr w:type="spellStart"/>
      <w:r w:rsidRPr="002A587B">
        <w:t>name:null</w:t>
      </w:r>
      <w:proofErr w:type="spellEnd"/>
      <w:r w:rsidRPr="002A587B">
        <w:t xml:space="preserve">, </w:t>
      </w:r>
      <w:r w:rsidRPr="002A587B">
        <w:rPr>
          <w:highlight w:val="green"/>
        </w:rPr>
        <w:t>serializationLib:org.apache.hadoop.hive.serde2.OpenCSVSerde</w:t>
      </w:r>
      <w:r w:rsidRPr="002A587B">
        <w:t>, parameters:{</w:t>
      </w:r>
      <w:proofErr w:type="spellStart"/>
      <w:r w:rsidRPr="002A587B">
        <w:t>serialization.format</w:t>
      </w:r>
      <w:proofErr w:type="spellEnd"/>
      <w:r w:rsidRPr="002A587B">
        <w:t xml:space="preserve">=1, </w:t>
      </w:r>
      <w:proofErr w:type="spellStart"/>
      <w:r w:rsidRPr="002A587B">
        <w:t>separatorChar</w:t>
      </w:r>
      <w:proofErr w:type="spellEnd"/>
      <w:r w:rsidRPr="002A587B">
        <w:t xml:space="preserve">=}), </w:t>
      </w:r>
      <w:proofErr w:type="spellStart"/>
      <w:r w:rsidRPr="002A587B">
        <w:t>bucketCols</w:t>
      </w:r>
      <w:proofErr w:type="spellEnd"/>
      <w:r w:rsidRPr="002A587B">
        <w:t xml:space="preserve">:[], </w:t>
      </w:r>
      <w:proofErr w:type="spellStart"/>
      <w:r w:rsidRPr="002A587B">
        <w:t>sortCols</w:t>
      </w:r>
      <w:proofErr w:type="spellEnd"/>
      <w:r w:rsidRPr="002A587B">
        <w:t xml:space="preserve">:[], parameters:{}, </w:t>
      </w:r>
      <w:proofErr w:type="spellStart"/>
      <w:r w:rsidRPr="002A587B">
        <w:t>skewedInfo:SkewedInfo</w:t>
      </w:r>
      <w:proofErr w:type="spellEnd"/>
      <w:r w:rsidRPr="002A587B">
        <w:t>(</w:t>
      </w:r>
      <w:proofErr w:type="spellStart"/>
      <w:r w:rsidRPr="002A587B">
        <w:t>skewedColNames</w:t>
      </w:r>
      <w:proofErr w:type="spellEnd"/>
      <w:r w:rsidRPr="002A587B">
        <w:t xml:space="preserve">:[], </w:t>
      </w:r>
      <w:proofErr w:type="spellStart"/>
      <w:r w:rsidRPr="002A587B">
        <w:t>skewedColValues</w:t>
      </w:r>
      <w:proofErr w:type="spellEnd"/>
      <w:r w:rsidRPr="002A587B">
        <w:t xml:space="preserve">:[], </w:t>
      </w:r>
      <w:proofErr w:type="spellStart"/>
      <w:r w:rsidRPr="002A587B">
        <w:t>skewedColValueLocationMaps</w:t>
      </w:r>
      <w:proofErr w:type="spellEnd"/>
      <w:r w:rsidRPr="002A587B">
        <w:t xml:space="preserve">:{}), </w:t>
      </w:r>
      <w:proofErr w:type="spellStart"/>
      <w:r w:rsidRPr="002A587B">
        <w:t>storedAsSubDirectories:false</w:t>
      </w:r>
      <w:proofErr w:type="spellEnd"/>
      <w:r w:rsidRPr="002A587B">
        <w:t xml:space="preserve">), </w:t>
      </w:r>
      <w:proofErr w:type="spellStart"/>
      <w:r w:rsidRPr="002A587B">
        <w:t>partitionKeys</w:t>
      </w:r>
      <w:proofErr w:type="spellEnd"/>
      <w:r w:rsidRPr="002A587B">
        <w:t>:[], parameters:{</w:t>
      </w:r>
      <w:proofErr w:type="spellStart"/>
      <w:r w:rsidRPr="002A587B">
        <w:t>transient_lastDdlTime</w:t>
      </w:r>
      <w:proofErr w:type="spellEnd"/>
      <w:r w:rsidRPr="002A587B">
        <w:t xml:space="preserve">=1764860698, </w:t>
      </w:r>
      <w:proofErr w:type="spellStart"/>
      <w:r w:rsidRPr="002A587B">
        <w:t>totalSize</w:t>
      </w:r>
      <w:proofErr w:type="spellEnd"/>
      <w:r w:rsidRPr="002A587B">
        <w:t xml:space="preserve">=1661, EXTERNAL=TRUE, </w:t>
      </w:r>
      <w:proofErr w:type="spellStart"/>
      <w:r w:rsidRPr="002A587B">
        <w:rPr>
          <w:highlight w:val="green"/>
        </w:rPr>
        <w:t>numFiles</w:t>
      </w:r>
      <w:proofErr w:type="spellEnd"/>
      <w:r w:rsidRPr="002A587B">
        <w:rPr>
          <w:highlight w:val="green"/>
        </w:rPr>
        <w:t>=4</w:t>
      </w:r>
      <w:r w:rsidRPr="002A587B">
        <w:t xml:space="preserve">}, </w:t>
      </w:r>
      <w:proofErr w:type="spellStart"/>
      <w:r w:rsidRPr="002A587B">
        <w:t>viewOriginalText:null</w:t>
      </w:r>
      <w:proofErr w:type="spellEnd"/>
      <w:r w:rsidRPr="002A587B">
        <w:t xml:space="preserve">, </w:t>
      </w:r>
      <w:proofErr w:type="spellStart"/>
      <w:r w:rsidRPr="002A587B">
        <w:t>viewExpandedText:null</w:t>
      </w:r>
      <w:proofErr w:type="spellEnd"/>
      <w:r w:rsidRPr="002A587B">
        <w:t xml:space="preserve">, </w:t>
      </w:r>
      <w:proofErr w:type="spellStart"/>
      <w:r w:rsidRPr="00D86E31">
        <w:rPr>
          <w:highlight w:val="green"/>
        </w:rPr>
        <w:t>tableType:EXTERNAL_TABLE</w:t>
      </w:r>
      <w:proofErr w:type="spellEnd"/>
      <w:r w:rsidRPr="002A587B">
        <w:t xml:space="preserve">, </w:t>
      </w:r>
      <w:proofErr w:type="spellStart"/>
      <w:r w:rsidRPr="002A587B">
        <w:t>rewriteEnabled:false</w:t>
      </w:r>
      <w:proofErr w:type="spellEnd"/>
      <w:r w:rsidRPr="002A587B">
        <w:t>)</w:t>
      </w:r>
    </w:p>
    <w:p w14:paraId="67F25E34" w14:textId="65DCB1E9" w:rsidR="002A587B" w:rsidRDefault="002A587B" w:rsidP="002A587B">
      <w:pPr>
        <w:pStyle w:val="ListParagraph"/>
        <w:spacing w:before="0" w:line="240" w:lineRule="auto"/>
        <w:ind w:left="1080" w:right="-630"/>
      </w:pPr>
      <w:r w:rsidRPr="002A587B">
        <w:rPr>
          <w:highlight w:val="green"/>
        </w:rPr>
        <w:t>I highlighted parts of the text with answers to the above questions</w:t>
      </w:r>
      <w:r>
        <w:t>.</w:t>
      </w:r>
    </w:p>
    <w:p w14:paraId="550BEF42" w14:textId="77777777" w:rsidR="002A587B" w:rsidRPr="00C54129" w:rsidRDefault="002A587B" w:rsidP="002A587B">
      <w:pPr>
        <w:pStyle w:val="ListParagraph"/>
        <w:spacing w:before="0" w:line="240" w:lineRule="auto"/>
        <w:ind w:left="1080" w:right="-630"/>
      </w:pPr>
    </w:p>
    <w:p w14:paraId="08CC0A06" w14:textId="11F3700E" w:rsidR="00465C37" w:rsidRPr="00C54129" w:rsidRDefault="00465C37" w:rsidP="00465C37">
      <w:pPr>
        <w:pStyle w:val="ListParagraph"/>
        <w:numPr>
          <w:ilvl w:val="1"/>
          <w:numId w:val="1"/>
        </w:numPr>
        <w:spacing w:line="360" w:lineRule="auto"/>
        <w:ind w:right="-630"/>
      </w:pPr>
      <w:r>
        <w:rPr>
          <w:lang w:val="en-GB"/>
        </w:rPr>
        <w:t>Where in HDFS the data for this table</w:t>
      </w:r>
      <w:r w:rsidR="005A630A">
        <w:rPr>
          <w:lang w:val="en-GB"/>
        </w:rPr>
        <w:t xml:space="preserve"> is</w:t>
      </w:r>
      <w:r>
        <w:rPr>
          <w:lang w:val="en-GB"/>
        </w:rPr>
        <w:t xml:space="preserve"> located</w:t>
      </w:r>
      <w:r w:rsidR="002A587B">
        <w:rPr>
          <w:lang w:val="en-GB"/>
        </w:rPr>
        <w:t xml:space="preserve">: </w:t>
      </w:r>
      <w:proofErr w:type="gramStart"/>
      <w:r w:rsidR="002A587B" w:rsidRPr="002A587B">
        <w:rPr>
          <w:highlight w:val="green"/>
        </w:rPr>
        <w:t>location:hdfs://namenode:8020/user/hue/classicmodels.db/employees</w:t>
      </w:r>
      <w:proofErr w:type="gramEnd"/>
    </w:p>
    <w:p w14:paraId="16A93058" w14:textId="4339EA8B" w:rsidR="00465C37" w:rsidRPr="00C54129" w:rsidRDefault="005A630A" w:rsidP="00465C37">
      <w:pPr>
        <w:pStyle w:val="ListParagraph"/>
        <w:numPr>
          <w:ilvl w:val="1"/>
          <w:numId w:val="1"/>
        </w:numPr>
        <w:spacing w:line="360" w:lineRule="auto"/>
        <w:ind w:right="-630"/>
      </w:pPr>
      <w:r>
        <w:rPr>
          <w:lang w:val="en-GB"/>
        </w:rPr>
        <w:t>T</w:t>
      </w:r>
      <w:r w:rsidR="00465C37">
        <w:rPr>
          <w:lang w:val="en-GB"/>
        </w:rPr>
        <w:t>he file type for this tabl</w:t>
      </w:r>
      <w:r>
        <w:rPr>
          <w:lang w:val="en-GB"/>
        </w:rPr>
        <w:t>e</w:t>
      </w:r>
      <w:r w:rsidR="002A587B">
        <w:rPr>
          <w:lang w:val="en-GB"/>
        </w:rPr>
        <w:t xml:space="preserve">: </w:t>
      </w:r>
      <w:r w:rsidR="002A587B" w:rsidRPr="00284EB2">
        <w:rPr>
          <w:highlight w:val="green"/>
          <w:lang w:val="en-GB"/>
        </w:rPr>
        <w:t>Text Type table</w:t>
      </w:r>
      <w:r w:rsidR="0063174E" w:rsidRPr="00284EB2">
        <w:rPr>
          <w:highlight w:val="green"/>
        </w:rPr>
        <w:t xml:space="preserve"> both input and output</w:t>
      </w:r>
      <w:r w:rsidR="002A587B" w:rsidRPr="00284EB2">
        <w:rPr>
          <w:highlight w:val="green"/>
          <w:lang w:val="en-GB"/>
        </w:rPr>
        <w:t xml:space="preserve"> (CSV is also considered as Text). We can also check SerDe, which is </w:t>
      </w:r>
      <w:proofErr w:type="spellStart"/>
      <w:r w:rsidR="002A587B" w:rsidRPr="00284EB2">
        <w:rPr>
          <w:highlight w:val="green"/>
        </w:rPr>
        <w:t>OpenCSVSerde</w:t>
      </w:r>
      <w:proofErr w:type="spellEnd"/>
      <w:r w:rsidR="0063174E" w:rsidRPr="00284EB2">
        <w:rPr>
          <w:highlight w:val="green"/>
        </w:rPr>
        <w:t xml:space="preserve"> meaning that </w:t>
      </w:r>
      <w:r w:rsidR="002A587B" w:rsidRPr="00284EB2">
        <w:rPr>
          <w:highlight w:val="green"/>
        </w:rPr>
        <w:t>the physical files are text csv files.</w:t>
      </w:r>
    </w:p>
    <w:p w14:paraId="73B0613A" w14:textId="263218C6" w:rsidR="00465C37" w:rsidRPr="00437BCB" w:rsidRDefault="005A630A" w:rsidP="00465C37">
      <w:pPr>
        <w:pStyle w:val="ListParagraph"/>
        <w:numPr>
          <w:ilvl w:val="1"/>
          <w:numId w:val="1"/>
        </w:numPr>
        <w:spacing w:line="360" w:lineRule="auto"/>
        <w:ind w:right="-630"/>
      </w:pPr>
      <w:r>
        <w:rPr>
          <w:lang w:val="en-GB"/>
        </w:rPr>
        <w:t>If</w:t>
      </w:r>
      <w:r w:rsidR="00465C37">
        <w:rPr>
          <w:lang w:val="en-GB"/>
        </w:rPr>
        <w:t xml:space="preserve"> the table Managed or External?</w:t>
      </w:r>
      <w:r w:rsidR="00D86E31">
        <w:rPr>
          <w:lang w:val="en-GB"/>
        </w:rPr>
        <w:t xml:space="preserve"> </w:t>
      </w:r>
      <w:r w:rsidR="00D86E31" w:rsidRPr="00D86E31">
        <w:rPr>
          <w:highlight w:val="green"/>
        </w:rPr>
        <w:t>EXTERNA</w:t>
      </w:r>
      <w:r w:rsidR="00D86E31">
        <w:rPr>
          <w:highlight w:val="green"/>
        </w:rPr>
        <w:t>L_TABLE</w:t>
      </w:r>
    </w:p>
    <w:p w14:paraId="07DDD076" w14:textId="72AE6EDA" w:rsidR="00963332" w:rsidRPr="00963332" w:rsidRDefault="00465C37" w:rsidP="00284EB2">
      <w:pPr>
        <w:pStyle w:val="ListParagraph"/>
        <w:numPr>
          <w:ilvl w:val="1"/>
          <w:numId w:val="1"/>
        </w:numPr>
        <w:spacing w:line="360" w:lineRule="auto"/>
        <w:ind w:right="-630"/>
      </w:pPr>
      <w:r>
        <w:rPr>
          <w:lang w:val="en-GB"/>
        </w:rPr>
        <w:t>How many physical data files belong to this table</w:t>
      </w:r>
      <w:r w:rsidR="00D276E8">
        <w:rPr>
          <w:lang w:val="en-GB"/>
        </w:rPr>
        <w:t xml:space="preserve">. </w:t>
      </w:r>
      <w:proofErr w:type="spellStart"/>
      <w:r w:rsidR="00D276E8" w:rsidRPr="002A587B">
        <w:rPr>
          <w:highlight w:val="green"/>
        </w:rPr>
        <w:t>numFiles</w:t>
      </w:r>
      <w:proofErr w:type="spellEnd"/>
      <w:r w:rsidR="00D276E8" w:rsidRPr="002A587B">
        <w:rPr>
          <w:highlight w:val="green"/>
        </w:rPr>
        <w:t>=4</w:t>
      </w:r>
    </w:p>
    <w:p w14:paraId="2E75A4BC" w14:textId="02656B9B" w:rsidR="00465C37" w:rsidRPr="00C54129" w:rsidRDefault="00465C37" w:rsidP="00465C37">
      <w:pPr>
        <w:pStyle w:val="ListParagraph"/>
        <w:numPr>
          <w:ilvl w:val="0"/>
          <w:numId w:val="1"/>
        </w:numPr>
        <w:spacing w:line="360" w:lineRule="auto"/>
        <w:ind w:right="-630"/>
      </w:pPr>
      <w:r>
        <w:rPr>
          <w:lang w:val="en-GB"/>
        </w:rPr>
        <w:t>Exit Beeline and use the HDFS CLI to examine the HDFS directory for this table</w:t>
      </w:r>
      <w:r w:rsidR="00697234">
        <w:rPr>
          <w:lang w:val="en-GB"/>
        </w:rPr>
        <w:t xml:space="preserve">. </w:t>
      </w:r>
      <w:r w:rsidR="003D74FF">
        <w:rPr>
          <w:lang w:val="en-GB"/>
        </w:rPr>
        <w:t xml:space="preserve">Do </w:t>
      </w:r>
      <w:r w:rsidR="00811C20">
        <w:rPr>
          <w:lang w:val="en-GB"/>
        </w:rPr>
        <w:t>the following:</w:t>
      </w:r>
    </w:p>
    <w:p w14:paraId="723D9989" w14:textId="0CB89517" w:rsidR="00465C37" w:rsidRPr="00437BCB" w:rsidRDefault="00A46E9A" w:rsidP="00465C37">
      <w:pPr>
        <w:pStyle w:val="ListParagraph"/>
        <w:numPr>
          <w:ilvl w:val="1"/>
          <w:numId w:val="1"/>
        </w:numPr>
        <w:spacing w:line="360" w:lineRule="auto"/>
        <w:ind w:right="-630"/>
      </w:pPr>
      <w:r>
        <w:rPr>
          <w:lang w:val="en-GB"/>
        </w:rPr>
        <w:t>Check h</w:t>
      </w:r>
      <w:r w:rsidR="00465C37">
        <w:rPr>
          <w:lang w:val="en-GB"/>
        </w:rPr>
        <w:t>ow many files there</w:t>
      </w:r>
      <w:r w:rsidR="00811C20">
        <w:rPr>
          <w:lang w:val="en-GB"/>
        </w:rPr>
        <w:t xml:space="preserve"> are</w:t>
      </w:r>
    </w:p>
    <w:p w14:paraId="51D3D4BB" w14:textId="77777777" w:rsidR="00197E43" w:rsidRPr="00197E43" w:rsidRDefault="00465C37" w:rsidP="00197E43">
      <w:pPr>
        <w:pStyle w:val="ListParagraph"/>
        <w:numPr>
          <w:ilvl w:val="1"/>
          <w:numId w:val="1"/>
        </w:numPr>
        <w:spacing w:after="0" w:line="360" w:lineRule="auto"/>
        <w:ind w:right="-630"/>
      </w:pPr>
      <w:r>
        <w:rPr>
          <w:lang w:val="en-GB"/>
        </w:rPr>
        <w:t>View the file contents</w:t>
      </w:r>
      <w:r w:rsidR="00A46E9A">
        <w:rPr>
          <w:lang w:val="en-GB"/>
        </w:rPr>
        <w:t xml:space="preserve"> and see if</w:t>
      </w:r>
      <w:r>
        <w:rPr>
          <w:lang w:val="en-GB"/>
        </w:rPr>
        <w:t xml:space="preserve"> </w:t>
      </w:r>
      <w:r w:rsidR="00A46E9A">
        <w:rPr>
          <w:lang w:val="en-GB"/>
        </w:rPr>
        <w:t>they are</w:t>
      </w:r>
      <w:r>
        <w:rPr>
          <w:lang w:val="en-GB"/>
        </w:rPr>
        <w:t xml:space="preserve"> readable</w:t>
      </w:r>
      <w:r w:rsidR="00661686">
        <w:rPr>
          <w:lang w:val="en-GB"/>
        </w:rPr>
        <w:t>;</w:t>
      </w:r>
      <w:r>
        <w:rPr>
          <w:lang w:val="en-GB"/>
        </w:rPr>
        <w:t xml:space="preserve"> explain why</w:t>
      </w:r>
    </w:p>
    <w:p w14:paraId="4038036C" w14:textId="010C598B" w:rsidR="00465C37" w:rsidRDefault="00197E43" w:rsidP="00197E43">
      <w:pPr>
        <w:spacing w:before="0" w:line="360" w:lineRule="auto"/>
        <w:ind w:left="1440" w:right="-630"/>
      </w:pPr>
      <w:r>
        <w:rPr>
          <w:noProof/>
        </w:rPr>
        <w:drawing>
          <wp:inline distT="0" distB="0" distL="0" distR="0" wp14:anchorId="398F1310" wp14:editId="01FD63D7">
            <wp:extent cx="5428582" cy="1685992"/>
            <wp:effectExtent l="0" t="0" r="0" b="3175"/>
            <wp:docPr id="1396633060"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633060" name="Picture 1396633060"/>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485721" cy="1703738"/>
                    </a:xfrm>
                    <a:prstGeom prst="rect">
                      <a:avLst/>
                    </a:prstGeom>
                  </pic:spPr>
                </pic:pic>
              </a:graphicData>
            </a:graphic>
          </wp:inline>
        </w:drawing>
      </w:r>
    </w:p>
    <w:p w14:paraId="68F29F02" w14:textId="34EA06D9" w:rsidR="00197E43" w:rsidRPr="00C54129" w:rsidRDefault="00197E43" w:rsidP="00197E43">
      <w:pPr>
        <w:spacing w:before="0" w:line="360" w:lineRule="auto"/>
        <w:ind w:left="1440" w:right="-630"/>
      </w:pPr>
      <w:r w:rsidRPr="00284EB2">
        <w:rPr>
          <w:highlight w:val="green"/>
        </w:rPr>
        <w:t xml:space="preserve">There are 5 files, 1 of which is empty _SUCCESS file. </w:t>
      </w:r>
      <w:proofErr w:type="gramStart"/>
      <w:r w:rsidRPr="00284EB2">
        <w:rPr>
          <w:highlight w:val="green"/>
        </w:rPr>
        <w:t>So</w:t>
      </w:r>
      <w:proofErr w:type="gramEnd"/>
      <w:r w:rsidRPr="00284EB2">
        <w:rPr>
          <w:highlight w:val="green"/>
        </w:rPr>
        <w:t xml:space="preserve"> there are 4 data files of which the table is constructed</w:t>
      </w:r>
      <w:r w:rsidR="00284EB2">
        <w:rPr>
          <w:highlight w:val="green"/>
        </w:rPr>
        <w:t>,</w:t>
      </w:r>
      <w:r w:rsidRPr="00284EB2">
        <w:rPr>
          <w:highlight w:val="green"/>
        </w:rPr>
        <w:t xml:space="preserve"> </w:t>
      </w:r>
      <w:r w:rsidR="00284EB2">
        <w:rPr>
          <w:highlight w:val="green"/>
        </w:rPr>
        <w:t xml:space="preserve">getting </w:t>
      </w:r>
      <w:r w:rsidRPr="00284EB2">
        <w:rPr>
          <w:highlight w:val="green"/>
        </w:rPr>
        <w:t>schema</w:t>
      </w:r>
      <w:r w:rsidR="00284EB2">
        <w:rPr>
          <w:highlight w:val="green"/>
        </w:rPr>
        <w:t xml:space="preserve"> from them to be stored in metadata</w:t>
      </w:r>
      <w:r w:rsidRPr="00284EB2">
        <w:rPr>
          <w:highlight w:val="green"/>
        </w:rPr>
        <w:t>. Contents are readable, we could clarify that with -cat command.</w:t>
      </w:r>
    </w:p>
    <w:p w14:paraId="56E0C127" w14:textId="21828F89" w:rsidR="00974664" w:rsidRPr="00C54129" w:rsidRDefault="00465C37" w:rsidP="00974664">
      <w:pPr>
        <w:pStyle w:val="ListParagraph"/>
        <w:numPr>
          <w:ilvl w:val="0"/>
          <w:numId w:val="1"/>
        </w:numPr>
        <w:spacing w:line="360" w:lineRule="auto"/>
        <w:ind w:right="-630"/>
      </w:pPr>
      <w:r>
        <w:rPr>
          <w:lang w:val="en-GB"/>
        </w:rPr>
        <w:lastRenderedPageBreak/>
        <w:t>Go back to Beeline and drop the “</w:t>
      </w:r>
      <w:proofErr w:type="spellStart"/>
      <w:r>
        <w:rPr>
          <w:lang w:val="en-GB"/>
        </w:rPr>
        <w:t>new_emp</w:t>
      </w:r>
      <w:proofErr w:type="spellEnd"/>
      <w:r>
        <w:rPr>
          <w:lang w:val="en-GB"/>
        </w:rPr>
        <w:t>” table</w:t>
      </w:r>
      <w:r w:rsidR="00974664">
        <w:rPr>
          <w:noProof/>
        </w:rPr>
        <w:drawing>
          <wp:inline distT="0" distB="0" distL="0" distR="0" wp14:anchorId="5E319E2E" wp14:editId="01CB0ED2">
            <wp:extent cx="3207895" cy="906162"/>
            <wp:effectExtent l="0" t="0" r="5715" b="0"/>
            <wp:docPr id="1410725930"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725930" name="Picture 1410725930"/>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322488" cy="938532"/>
                    </a:xfrm>
                    <a:prstGeom prst="rect">
                      <a:avLst/>
                    </a:prstGeom>
                  </pic:spPr>
                </pic:pic>
              </a:graphicData>
            </a:graphic>
          </wp:inline>
        </w:drawing>
      </w:r>
      <w:r w:rsidR="00974664" w:rsidRPr="00316EEB">
        <w:rPr>
          <w:highlight w:val="green"/>
        </w:rPr>
        <w:t>No rows affected since it is EXTERNAL one.</w:t>
      </w:r>
    </w:p>
    <w:p w14:paraId="48F19934" w14:textId="0F724B42" w:rsidR="00974664" w:rsidRPr="00360A93" w:rsidRDefault="00465C37" w:rsidP="00974664">
      <w:pPr>
        <w:pStyle w:val="ListParagraph"/>
        <w:numPr>
          <w:ilvl w:val="0"/>
          <w:numId w:val="1"/>
        </w:numPr>
        <w:spacing w:line="360" w:lineRule="auto"/>
        <w:ind w:right="-630"/>
      </w:pPr>
      <w:r w:rsidRPr="00360A93">
        <w:rPr>
          <w:lang w:val="en-GB"/>
        </w:rPr>
        <w:t xml:space="preserve">Check in the HDFS CLI </w:t>
      </w:r>
      <w:r w:rsidR="00E86EA2" w:rsidRPr="00360A93">
        <w:rPr>
          <w:lang w:val="en-GB"/>
        </w:rPr>
        <w:t xml:space="preserve">again if </w:t>
      </w:r>
      <w:r w:rsidRPr="00360A93">
        <w:rPr>
          <w:lang w:val="en-GB"/>
        </w:rPr>
        <w:t>the HDFS directory and files still exist</w:t>
      </w:r>
      <w:r w:rsidR="00661686" w:rsidRPr="00360A93">
        <w:rPr>
          <w:lang w:val="en-GB"/>
        </w:rPr>
        <w:t xml:space="preserve">; </w:t>
      </w:r>
      <w:r w:rsidRPr="00360A93">
        <w:rPr>
          <w:lang w:val="en-GB"/>
        </w:rPr>
        <w:t>explain why</w:t>
      </w:r>
      <w:r w:rsidR="00974664" w:rsidRPr="00360A93">
        <w:rPr>
          <w:noProof/>
        </w:rPr>
        <w:drawing>
          <wp:inline distT="0" distB="0" distL="0" distR="0" wp14:anchorId="438912CD" wp14:editId="2EBDE3B7">
            <wp:extent cx="5321508" cy="814714"/>
            <wp:effectExtent l="0" t="0" r="0" b="0"/>
            <wp:docPr id="126307202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3072022" name="Picture 1263072022"/>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622999" cy="860872"/>
                    </a:xfrm>
                    <a:prstGeom prst="rect">
                      <a:avLst/>
                    </a:prstGeom>
                  </pic:spPr>
                </pic:pic>
              </a:graphicData>
            </a:graphic>
          </wp:inline>
        </w:drawing>
      </w:r>
      <w:r w:rsidR="00974664" w:rsidRPr="00360A93">
        <w:rPr>
          <w:lang w:val="en-GB"/>
        </w:rPr>
        <w:t xml:space="preserve">       </w:t>
      </w:r>
      <w:r w:rsidR="00974664" w:rsidRPr="00360A93">
        <w:rPr>
          <w:highlight w:val="green"/>
          <w:lang w:val="en-GB"/>
        </w:rPr>
        <w:t>Still there, since it was EXTERNAL TABLE. The contents of source directory are not managed by Hive, so it is not altered in any way.</w:t>
      </w:r>
    </w:p>
    <w:p w14:paraId="0DDE332B" w14:textId="1D79E94C" w:rsidR="00465C37" w:rsidRPr="00B63A8E" w:rsidRDefault="00465C37" w:rsidP="004C0C1F">
      <w:pPr>
        <w:pStyle w:val="ListParagraph"/>
        <w:numPr>
          <w:ilvl w:val="0"/>
          <w:numId w:val="1"/>
        </w:numPr>
        <w:spacing w:line="360" w:lineRule="auto"/>
        <w:ind w:right="-630"/>
      </w:pPr>
      <w:r>
        <w:rPr>
          <w:lang w:val="en-GB"/>
        </w:rPr>
        <w:t>Go back to Beeline and create the “</w:t>
      </w:r>
      <w:proofErr w:type="spellStart"/>
      <w:r>
        <w:rPr>
          <w:lang w:val="en-GB"/>
        </w:rPr>
        <w:t>new_emp</w:t>
      </w:r>
      <w:proofErr w:type="spellEnd"/>
      <w:r>
        <w:rPr>
          <w:lang w:val="en-GB"/>
        </w:rPr>
        <w:t>” table again</w:t>
      </w:r>
      <w:r w:rsidR="00806E8F">
        <w:rPr>
          <w:lang w:val="en-GB"/>
        </w:rPr>
        <w:t xml:space="preserve">; this time, </w:t>
      </w:r>
      <w:r>
        <w:rPr>
          <w:lang w:val="en-GB"/>
        </w:rPr>
        <w:t xml:space="preserve">create it as an </w:t>
      </w:r>
      <w:r w:rsidR="00B63A8E" w:rsidRPr="00316EEB">
        <w:rPr>
          <w:highlight w:val="yellow"/>
          <w:lang w:val="en-GB"/>
        </w:rPr>
        <w:t>EXTERNAL</w:t>
      </w:r>
      <w:r>
        <w:rPr>
          <w:lang w:val="en-GB"/>
        </w:rPr>
        <w:t xml:space="preserve"> table</w:t>
      </w:r>
      <w:r w:rsidR="004C0C1F">
        <w:rPr>
          <w:lang w:val="en-GB"/>
        </w:rPr>
        <w:t xml:space="preserve">. Check </w:t>
      </w:r>
      <w:r w:rsidR="00921B22">
        <w:rPr>
          <w:lang w:val="en-GB"/>
        </w:rPr>
        <w:t xml:space="preserve">what </w:t>
      </w:r>
      <w:r w:rsidRPr="004C0C1F">
        <w:rPr>
          <w:lang w:val="en-GB"/>
        </w:rPr>
        <w:t>error you receive</w:t>
      </w:r>
      <w:r w:rsidR="00921B22">
        <w:rPr>
          <w:lang w:val="en-GB"/>
        </w:rPr>
        <w:t>d and explain why.</w:t>
      </w:r>
      <w:r w:rsidR="00B63A8E">
        <w:rPr>
          <w:lang w:val="en-GB"/>
        </w:rPr>
        <w:t xml:space="preserve"> </w:t>
      </w:r>
    </w:p>
    <w:p w14:paraId="07867529" w14:textId="462B8BFE" w:rsidR="00B63A8E" w:rsidRDefault="00B63A8E" w:rsidP="00B63A8E">
      <w:pPr>
        <w:pStyle w:val="ListParagraph"/>
        <w:spacing w:line="360" w:lineRule="auto"/>
        <w:ind w:left="1080" w:right="-630"/>
        <w:rPr>
          <w:lang w:val="en-GB"/>
        </w:rPr>
      </w:pPr>
      <w:r w:rsidRPr="00316EEB">
        <w:rPr>
          <w:highlight w:val="green"/>
          <w:lang w:val="en-GB"/>
        </w:rPr>
        <w:t xml:space="preserve">I’ve already done </w:t>
      </w:r>
      <w:r w:rsidR="00F92ABB" w:rsidRPr="00316EEB">
        <w:rPr>
          <w:highlight w:val="green"/>
          <w:lang w:val="en-GB"/>
        </w:rPr>
        <w:t xml:space="preserve">the </w:t>
      </w:r>
      <w:r w:rsidRPr="00316EEB">
        <w:rPr>
          <w:highlight w:val="green"/>
          <w:lang w:val="en-GB"/>
        </w:rPr>
        <w:t xml:space="preserve">first part of the task using </w:t>
      </w:r>
      <w:r w:rsidRPr="00AB6168">
        <w:rPr>
          <w:highlight w:val="yellow"/>
          <w:lang w:val="en-GB"/>
        </w:rPr>
        <w:t xml:space="preserve">EXTERNAL </w:t>
      </w:r>
      <w:r w:rsidRPr="00316EEB">
        <w:rPr>
          <w:highlight w:val="green"/>
          <w:lang w:val="en-GB"/>
        </w:rPr>
        <w:t xml:space="preserve">table. Nothing was written about the type of the table, it was just mentioned to create in </w:t>
      </w:r>
      <w:r w:rsidR="00BD663E" w:rsidRPr="00316EEB">
        <w:rPr>
          <w:highlight w:val="green"/>
          <w:lang w:val="en-GB"/>
        </w:rPr>
        <w:t>“identical to the…” manner</w:t>
      </w:r>
      <w:r w:rsidRPr="00316EEB">
        <w:rPr>
          <w:highlight w:val="green"/>
          <w:lang w:val="en-GB"/>
        </w:rPr>
        <w:t>. My “</w:t>
      </w:r>
      <w:r w:rsidR="00BD663E" w:rsidRPr="00316EEB">
        <w:rPr>
          <w:highlight w:val="green"/>
          <w:lang w:val="en-GB"/>
        </w:rPr>
        <w:t>identical</w:t>
      </w:r>
      <w:r w:rsidRPr="00316EEB">
        <w:rPr>
          <w:highlight w:val="green"/>
          <w:lang w:val="en-GB"/>
        </w:rPr>
        <w:t>”</w:t>
      </w:r>
      <w:r w:rsidR="00BD663E" w:rsidRPr="00316EEB">
        <w:rPr>
          <w:highlight w:val="green"/>
          <w:lang w:val="en-GB"/>
        </w:rPr>
        <w:t xml:space="preserve"> way</w:t>
      </w:r>
      <w:r w:rsidRPr="00316EEB">
        <w:rPr>
          <w:highlight w:val="green"/>
          <w:lang w:val="en-GB"/>
        </w:rPr>
        <w:t xml:space="preserve"> was using EXTERNAL table.</w:t>
      </w:r>
      <w:r w:rsidR="00BD663E" w:rsidRPr="00316EEB">
        <w:rPr>
          <w:highlight w:val="green"/>
          <w:lang w:val="en-GB"/>
        </w:rPr>
        <w:t xml:space="preserve"> That’s why I decided to create </w:t>
      </w:r>
      <w:r w:rsidR="00BD663E" w:rsidRPr="00AB6168">
        <w:rPr>
          <w:highlight w:val="yellow"/>
          <w:lang w:val="en-GB"/>
        </w:rPr>
        <w:t xml:space="preserve">INTERNAL </w:t>
      </w:r>
      <w:r w:rsidR="00BD663E" w:rsidRPr="00316EEB">
        <w:rPr>
          <w:highlight w:val="green"/>
          <w:lang w:val="en-GB"/>
        </w:rPr>
        <w:t>table this time</w:t>
      </w:r>
      <w:r w:rsidR="00F92ABB" w:rsidRPr="00316EEB">
        <w:rPr>
          <w:highlight w:val="green"/>
          <w:lang w:val="en-GB"/>
        </w:rPr>
        <w:t xml:space="preserve"> to</w:t>
      </w:r>
      <w:r w:rsidR="00BD663E" w:rsidRPr="00316EEB">
        <w:rPr>
          <w:highlight w:val="green"/>
          <w:lang w:val="en-GB"/>
        </w:rPr>
        <w:t xml:space="preserve"> capture the difference.</w:t>
      </w:r>
    </w:p>
    <w:p w14:paraId="4EC1CB6B" w14:textId="5450C202" w:rsidR="00E45991" w:rsidRPr="00FC32C2" w:rsidRDefault="00E45991" w:rsidP="00B63A8E">
      <w:pPr>
        <w:pStyle w:val="ListParagraph"/>
        <w:spacing w:line="360" w:lineRule="auto"/>
        <w:ind w:left="1080" w:right="-630"/>
      </w:pPr>
      <w:r w:rsidRPr="00E45991">
        <w:rPr>
          <w:highlight w:val="green"/>
          <w:lang w:val="en-GB"/>
        </w:rPr>
        <w:t>Dropped the table and realized that all files</w:t>
      </w:r>
      <w:r w:rsidR="00FC32C2">
        <w:rPr>
          <w:highlight w:val="green"/>
          <w:lang w:val="en-GB"/>
        </w:rPr>
        <w:t xml:space="preserve"> and the folder itself</w:t>
      </w:r>
      <w:r w:rsidRPr="00E45991">
        <w:rPr>
          <w:highlight w:val="green"/>
          <w:lang w:val="en-GB"/>
        </w:rPr>
        <w:t xml:space="preserve"> were </w:t>
      </w:r>
      <w:r w:rsidRPr="00AB6168">
        <w:rPr>
          <w:highlight w:val="yellow"/>
          <w:lang w:val="en-GB"/>
        </w:rPr>
        <w:t>lost</w:t>
      </w:r>
      <w:r w:rsidRPr="00E45991">
        <w:rPr>
          <w:highlight w:val="green"/>
          <w:lang w:val="en-GB"/>
        </w:rPr>
        <w:t xml:space="preserve">, and </w:t>
      </w:r>
      <w:r w:rsidRPr="00AB6168">
        <w:rPr>
          <w:highlight w:val="yellow"/>
          <w:lang w:val="en-GB"/>
        </w:rPr>
        <w:t xml:space="preserve">that’s why I would </w:t>
      </w:r>
      <w:r w:rsidR="00656448" w:rsidRPr="00AB6168">
        <w:rPr>
          <w:highlight w:val="yellow"/>
          <w:lang w:val="en-GB"/>
        </w:rPr>
        <w:t>have</w:t>
      </w:r>
      <w:r w:rsidRPr="00AB6168">
        <w:rPr>
          <w:highlight w:val="yellow"/>
          <w:lang w:val="en-GB"/>
        </w:rPr>
        <w:t xml:space="preserve"> error.</w:t>
      </w:r>
      <w:r w:rsidR="00FC32C2">
        <w:rPr>
          <w:noProof/>
        </w:rPr>
        <w:drawing>
          <wp:inline distT="0" distB="0" distL="0" distR="0" wp14:anchorId="75633D92" wp14:editId="53AF292A">
            <wp:extent cx="4624465" cy="1208981"/>
            <wp:effectExtent l="0" t="0" r="0" b="0"/>
            <wp:docPr id="530546421"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546421" name="Picture 530546421"/>
                    <pic:cNvPicPr/>
                  </pic:nvPicPr>
                  <pic:blipFill>
                    <a:blip r:embed="rId34" cstate="print">
                      <a:extLst>
                        <a:ext uri="{28A0092B-C50C-407E-A947-70E740481C1C}">
                          <a14:useLocalDpi xmlns:a14="http://schemas.microsoft.com/office/drawing/2010/main" val="0"/>
                        </a:ext>
                      </a:extLst>
                    </a:blip>
                    <a:stretch>
                      <a:fillRect/>
                    </a:stretch>
                  </pic:blipFill>
                  <pic:spPr>
                    <a:xfrm>
                      <a:off x="0" y="0"/>
                      <a:ext cx="4682228" cy="1224082"/>
                    </a:xfrm>
                    <a:prstGeom prst="rect">
                      <a:avLst/>
                    </a:prstGeom>
                  </pic:spPr>
                </pic:pic>
              </a:graphicData>
            </a:graphic>
          </wp:inline>
        </w:drawing>
      </w:r>
    </w:p>
    <w:p w14:paraId="47438E5D" w14:textId="6A89E644" w:rsidR="00465C37" w:rsidRPr="00EC6B43" w:rsidRDefault="00465C37" w:rsidP="00465C37">
      <w:pPr>
        <w:pStyle w:val="ListParagraph"/>
        <w:numPr>
          <w:ilvl w:val="0"/>
          <w:numId w:val="1"/>
        </w:numPr>
        <w:spacing w:line="360" w:lineRule="auto"/>
        <w:ind w:right="-630"/>
      </w:pPr>
      <w:r>
        <w:rPr>
          <w:lang w:val="en-GB"/>
        </w:rPr>
        <w:lastRenderedPageBreak/>
        <w:t>Create the table as MANAGED (this is the default</w:t>
      </w:r>
      <w:proofErr w:type="gramStart"/>
      <w:r>
        <w:rPr>
          <w:lang w:val="en-GB"/>
        </w:rPr>
        <w:t>), and</w:t>
      </w:r>
      <w:proofErr w:type="gramEnd"/>
      <w:r>
        <w:rPr>
          <w:lang w:val="en-GB"/>
        </w:rPr>
        <w:t xml:space="preserve"> change it manually to EXTERNAL after its creation.</w:t>
      </w:r>
      <w:r w:rsidR="00EC6B43">
        <w:rPr>
          <w:noProof/>
        </w:rPr>
        <w:drawing>
          <wp:inline distT="0" distB="0" distL="0" distR="0" wp14:anchorId="4753BCF5" wp14:editId="12F17200">
            <wp:extent cx="3713648" cy="2540832"/>
            <wp:effectExtent l="0" t="0" r="0" b="0"/>
            <wp:docPr id="640075158"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075158" name="Picture 640075158"/>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752253" cy="2567245"/>
                    </a:xfrm>
                    <a:prstGeom prst="rect">
                      <a:avLst/>
                    </a:prstGeom>
                  </pic:spPr>
                </pic:pic>
              </a:graphicData>
            </a:graphic>
          </wp:inline>
        </w:drawing>
      </w:r>
    </w:p>
    <w:p w14:paraId="59059E3B" w14:textId="531F32FE" w:rsidR="00EC6B43" w:rsidRPr="00437BCB" w:rsidRDefault="00EC6B43" w:rsidP="00EC6B43">
      <w:pPr>
        <w:pStyle w:val="ListParagraph"/>
        <w:spacing w:before="0" w:after="0" w:line="240" w:lineRule="auto"/>
        <w:ind w:left="1080" w:right="-630"/>
      </w:pPr>
      <w:r w:rsidRPr="00EC6B43">
        <w:t>| Detailed Table Information  | Table(</w:t>
      </w:r>
      <w:proofErr w:type="spellStart"/>
      <w:r w:rsidRPr="00EC6B43">
        <w:t>tableName:offices</w:t>
      </w:r>
      <w:proofErr w:type="spellEnd"/>
      <w:r w:rsidRPr="00EC6B43">
        <w:t xml:space="preserve">, </w:t>
      </w:r>
      <w:proofErr w:type="spellStart"/>
      <w:r w:rsidRPr="00EC6B43">
        <w:t>dbName:newdb</w:t>
      </w:r>
      <w:proofErr w:type="spellEnd"/>
      <w:r w:rsidRPr="00EC6B43">
        <w:t xml:space="preserve">, </w:t>
      </w:r>
      <w:proofErr w:type="spellStart"/>
      <w:r w:rsidRPr="00EC6B43">
        <w:t>owner:root</w:t>
      </w:r>
      <w:proofErr w:type="spellEnd"/>
      <w:r w:rsidRPr="00EC6B43">
        <w:t xml:space="preserve">, createTime:1764868765, lastAccessTime:0, retention:0, </w:t>
      </w:r>
      <w:proofErr w:type="spellStart"/>
      <w:r w:rsidRPr="00EC6B43">
        <w:t>sd:StorageDescriptor</w:t>
      </w:r>
      <w:proofErr w:type="spellEnd"/>
      <w:r w:rsidRPr="00EC6B43">
        <w:t>(cols:[</w:t>
      </w:r>
      <w:proofErr w:type="spellStart"/>
      <w:r w:rsidRPr="00EC6B43">
        <w:t>FieldSchema</w:t>
      </w:r>
      <w:proofErr w:type="spellEnd"/>
      <w:r w:rsidRPr="00EC6B43">
        <w:t>(</w:t>
      </w:r>
      <w:proofErr w:type="spellStart"/>
      <w:r w:rsidRPr="00EC6B43">
        <w:t>name:office_code</w:t>
      </w:r>
      <w:proofErr w:type="spellEnd"/>
      <w:r w:rsidRPr="00EC6B43">
        <w:t xml:space="preserve">, </w:t>
      </w:r>
      <w:proofErr w:type="spellStart"/>
      <w:r w:rsidRPr="00EC6B43">
        <w:t>type:int</w:t>
      </w:r>
      <w:proofErr w:type="spellEnd"/>
      <w:r w:rsidRPr="00EC6B43">
        <w:t xml:space="preserve">, </w:t>
      </w:r>
      <w:proofErr w:type="spellStart"/>
      <w:r w:rsidRPr="00EC6B43">
        <w:t>comment:null</w:t>
      </w:r>
      <w:proofErr w:type="spellEnd"/>
      <w:r w:rsidRPr="00EC6B43">
        <w:t xml:space="preserve">), </w:t>
      </w:r>
      <w:proofErr w:type="spellStart"/>
      <w:r w:rsidRPr="00EC6B43">
        <w:t>FieldSchema</w:t>
      </w:r>
      <w:proofErr w:type="spellEnd"/>
      <w:r w:rsidRPr="00EC6B43">
        <w:t>(</w:t>
      </w:r>
      <w:proofErr w:type="spellStart"/>
      <w:r w:rsidRPr="00EC6B43">
        <w:t>name:city</w:t>
      </w:r>
      <w:proofErr w:type="spellEnd"/>
      <w:r w:rsidRPr="00EC6B43">
        <w:t xml:space="preserve">, </w:t>
      </w:r>
      <w:proofErr w:type="spellStart"/>
      <w:r w:rsidRPr="00EC6B43">
        <w:t>type:string</w:t>
      </w:r>
      <w:proofErr w:type="spellEnd"/>
      <w:r w:rsidRPr="00EC6B43">
        <w:t xml:space="preserve">, </w:t>
      </w:r>
      <w:proofErr w:type="spellStart"/>
      <w:r w:rsidRPr="00EC6B43">
        <w:t>comment:null</w:t>
      </w:r>
      <w:proofErr w:type="spellEnd"/>
      <w:r w:rsidRPr="00EC6B43">
        <w:t xml:space="preserve">), </w:t>
      </w:r>
      <w:proofErr w:type="spellStart"/>
      <w:r w:rsidRPr="00EC6B43">
        <w:t>FieldSchema</w:t>
      </w:r>
      <w:proofErr w:type="spellEnd"/>
      <w:r w:rsidRPr="00EC6B43">
        <w:t>(</w:t>
      </w:r>
      <w:proofErr w:type="spellStart"/>
      <w:r w:rsidRPr="00EC6B43">
        <w:t>name:phone</w:t>
      </w:r>
      <w:proofErr w:type="spellEnd"/>
      <w:r w:rsidRPr="00EC6B43">
        <w:t xml:space="preserve">, </w:t>
      </w:r>
      <w:proofErr w:type="spellStart"/>
      <w:r w:rsidRPr="00EC6B43">
        <w:t>type:string</w:t>
      </w:r>
      <w:proofErr w:type="spellEnd"/>
      <w:r w:rsidRPr="00EC6B43">
        <w:t xml:space="preserve">, </w:t>
      </w:r>
      <w:proofErr w:type="spellStart"/>
      <w:r w:rsidRPr="00EC6B43">
        <w:t>comment:null</w:t>
      </w:r>
      <w:proofErr w:type="spellEnd"/>
      <w:r w:rsidRPr="00EC6B43">
        <w:t xml:space="preserve">), </w:t>
      </w:r>
      <w:proofErr w:type="spellStart"/>
      <w:r w:rsidRPr="00EC6B43">
        <w:t>FieldSchema</w:t>
      </w:r>
      <w:proofErr w:type="spellEnd"/>
      <w:r w:rsidRPr="00EC6B43">
        <w:t xml:space="preserve">(name:address_line1, </w:t>
      </w:r>
      <w:proofErr w:type="spellStart"/>
      <w:r w:rsidRPr="00EC6B43">
        <w:t>type:string</w:t>
      </w:r>
      <w:proofErr w:type="spellEnd"/>
      <w:r w:rsidRPr="00EC6B43">
        <w:t xml:space="preserve">, </w:t>
      </w:r>
      <w:proofErr w:type="spellStart"/>
      <w:r w:rsidRPr="00EC6B43">
        <w:t>comment:null</w:t>
      </w:r>
      <w:proofErr w:type="spellEnd"/>
      <w:r w:rsidRPr="00EC6B43">
        <w:t xml:space="preserve">), </w:t>
      </w:r>
      <w:proofErr w:type="spellStart"/>
      <w:r w:rsidRPr="00EC6B43">
        <w:t>FieldSchema</w:t>
      </w:r>
      <w:proofErr w:type="spellEnd"/>
      <w:r w:rsidRPr="00EC6B43">
        <w:t xml:space="preserve">(name:address_line2, </w:t>
      </w:r>
      <w:proofErr w:type="spellStart"/>
      <w:r w:rsidRPr="00EC6B43">
        <w:t>type:string</w:t>
      </w:r>
      <w:proofErr w:type="spellEnd"/>
      <w:r w:rsidRPr="00EC6B43">
        <w:t xml:space="preserve">, </w:t>
      </w:r>
      <w:proofErr w:type="spellStart"/>
      <w:r w:rsidRPr="00EC6B43">
        <w:t>comment:null</w:t>
      </w:r>
      <w:proofErr w:type="spellEnd"/>
      <w:r w:rsidRPr="00EC6B43">
        <w:t xml:space="preserve">), </w:t>
      </w:r>
      <w:proofErr w:type="spellStart"/>
      <w:r w:rsidRPr="00EC6B43">
        <w:t>FieldSchema</w:t>
      </w:r>
      <w:proofErr w:type="spellEnd"/>
      <w:r w:rsidRPr="00EC6B43">
        <w:t>(</w:t>
      </w:r>
      <w:proofErr w:type="spellStart"/>
      <w:r w:rsidRPr="00EC6B43">
        <w:t>name:state</w:t>
      </w:r>
      <w:proofErr w:type="spellEnd"/>
      <w:r w:rsidRPr="00EC6B43">
        <w:t xml:space="preserve">, </w:t>
      </w:r>
      <w:proofErr w:type="spellStart"/>
      <w:r w:rsidRPr="00EC6B43">
        <w:t>type:string</w:t>
      </w:r>
      <w:proofErr w:type="spellEnd"/>
      <w:r w:rsidRPr="00EC6B43">
        <w:t xml:space="preserve">, </w:t>
      </w:r>
      <w:proofErr w:type="spellStart"/>
      <w:r w:rsidRPr="00EC6B43">
        <w:t>comment:null</w:t>
      </w:r>
      <w:proofErr w:type="spellEnd"/>
      <w:r w:rsidRPr="00EC6B43">
        <w:t xml:space="preserve">), </w:t>
      </w:r>
      <w:proofErr w:type="spellStart"/>
      <w:r w:rsidRPr="00EC6B43">
        <w:t>FieldSchema</w:t>
      </w:r>
      <w:proofErr w:type="spellEnd"/>
      <w:r w:rsidRPr="00EC6B43">
        <w:t>(</w:t>
      </w:r>
      <w:proofErr w:type="spellStart"/>
      <w:r w:rsidRPr="00EC6B43">
        <w:t>name:country</w:t>
      </w:r>
      <w:proofErr w:type="spellEnd"/>
      <w:r w:rsidRPr="00EC6B43">
        <w:t xml:space="preserve">, </w:t>
      </w:r>
      <w:proofErr w:type="spellStart"/>
      <w:r w:rsidRPr="00EC6B43">
        <w:t>type:string</w:t>
      </w:r>
      <w:proofErr w:type="spellEnd"/>
      <w:r w:rsidRPr="00EC6B43">
        <w:t xml:space="preserve">, </w:t>
      </w:r>
      <w:proofErr w:type="spellStart"/>
      <w:r w:rsidRPr="00EC6B43">
        <w:t>comment:null</w:t>
      </w:r>
      <w:proofErr w:type="spellEnd"/>
      <w:r w:rsidRPr="00EC6B43">
        <w:t xml:space="preserve">), </w:t>
      </w:r>
      <w:proofErr w:type="spellStart"/>
      <w:r w:rsidRPr="00EC6B43">
        <w:t>FieldSchema</w:t>
      </w:r>
      <w:proofErr w:type="spellEnd"/>
      <w:r w:rsidRPr="00EC6B43">
        <w:t>(</w:t>
      </w:r>
      <w:proofErr w:type="spellStart"/>
      <w:r w:rsidRPr="00EC6B43">
        <w:t>name:postal_code</w:t>
      </w:r>
      <w:proofErr w:type="spellEnd"/>
      <w:r w:rsidRPr="00EC6B43">
        <w:t xml:space="preserve">, </w:t>
      </w:r>
      <w:proofErr w:type="spellStart"/>
      <w:r w:rsidRPr="00EC6B43">
        <w:t>type:string</w:t>
      </w:r>
      <w:proofErr w:type="spellEnd"/>
      <w:r w:rsidRPr="00EC6B43">
        <w:t xml:space="preserve">, </w:t>
      </w:r>
      <w:proofErr w:type="spellStart"/>
      <w:r w:rsidRPr="00EC6B43">
        <w:t>comment:null</w:t>
      </w:r>
      <w:proofErr w:type="spellEnd"/>
      <w:r w:rsidRPr="00EC6B43">
        <w:t xml:space="preserve">), </w:t>
      </w:r>
      <w:proofErr w:type="spellStart"/>
      <w:r w:rsidRPr="00EC6B43">
        <w:t>FieldSchema</w:t>
      </w:r>
      <w:proofErr w:type="spellEnd"/>
      <w:r w:rsidRPr="00EC6B43">
        <w:t>(</w:t>
      </w:r>
      <w:proofErr w:type="spellStart"/>
      <w:r w:rsidRPr="00EC6B43">
        <w:t>name:territory</w:t>
      </w:r>
      <w:proofErr w:type="spellEnd"/>
      <w:r w:rsidRPr="00EC6B43">
        <w:t xml:space="preserve">, </w:t>
      </w:r>
      <w:proofErr w:type="spellStart"/>
      <w:r w:rsidRPr="00EC6B43">
        <w:t>type:string</w:t>
      </w:r>
      <w:proofErr w:type="spellEnd"/>
      <w:r w:rsidRPr="00EC6B43">
        <w:t xml:space="preserve">, </w:t>
      </w:r>
      <w:proofErr w:type="spellStart"/>
      <w:r w:rsidRPr="00EC6B43">
        <w:t>comment:null</w:t>
      </w:r>
      <w:proofErr w:type="spellEnd"/>
      <w:r w:rsidRPr="00EC6B43">
        <w:t xml:space="preserve">)], </w:t>
      </w:r>
      <w:r w:rsidRPr="00EC6B43">
        <w:rPr>
          <w:highlight w:val="green"/>
        </w:rPr>
        <w:t>location:hdfs://namenode:8020/user/hive/warehouse/newdb.db/offices</w:t>
      </w:r>
      <w:r w:rsidRPr="00EC6B43">
        <w:t xml:space="preserve">, </w:t>
      </w:r>
      <w:proofErr w:type="spellStart"/>
      <w:r w:rsidRPr="00EC6B43">
        <w:rPr>
          <w:highlight w:val="green"/>
        </w:rPr>
        <w:t>inputFormat:org.apache.hadoop.mapred.TextInputFormat</w:t>
      </w:r>
      <w:proofErr w:type="spellEnd"/>
      <w:r w:rsidRPr="00EC6B43">
        <w:t xml:space="preserve">, </w:t>
      </w:r>
      <w:r w:rsidRPr="00EC6B43">
        <w:rPr>
          <w:highlight w:val="green"/>
        </w:rPr>
        <w:t>outputFormat:org.apache.hadoop.hive.ql.io.HiveIgnoreKeyTextOutputFormat</w:t>
      </w:r>
      <w:r w:rsidRPr="00EC6B43">
        <w:t xml:space="preserve">, </w:t>
      </w:r>
      <w:proofErr w:type="spellStart"/>
      <w:r w:rsidRPr="00EC6B43">
        <w:t>compressed:false</w:t>
      </w:r>
      <w:proofErr w:type="spellEnd"/>
      <w:r w:rsidRPr="00EC6B43">
        <w:t xml:space="preserve">, </w:t>
      </w:r>
      <w:proofErr w:type="spellStart"/>
      <w:r w:rsidRPr="00EC6B43">
        <w:t>numBuckets</w:t>
      </w:r>
      <w:proofErr w:type="spellEnd"/>
      <w:r w:rsidRPr="00EC6B43">
        <w:t xml:space="preserve">:-1, </w:t>
      </w:r>
      <w:proofErr w:type="spellStart"/>
      <w:r w:rsidRPr="00EC6B43">
        <w:t>serdeInfo:SerDeInfo</w:t>
      </w:r>
      <w:proofErr w:type="spellEnd"/>
      <w:r w:rsidRPr="00EC6B43">
        <w:t>(</w:t>
      </w:r>
      <w:proofErr w:type="spellStart"/>
      <w:r w:rsidRPr="00EC6B43">
        <w:t>name:null</w:t>
      </w:r>
      <w:proofErr w:type="spellEnd"/>
      <w:r w:rsidRPr="00EC6B43">
        <w:t xml:space="preserve">, </w:t>
      </w:r>
      <w:r w:rsidRPr="00EC6B43">
        <w:rPr>
          <w:highlight w:val="green"/>
        </w:rPr>
        <w:t>serializationLib:org.apache.hadoop.hive.serde2.OpenCSVSerde</w:t>
      </w:r>
      <w:r w:rsidRPr="00EC6B43">
        <w:t>, parameters:{</w:t>
      </w:r>
      <w:proofErr w:type="spellStart"/>
      <w:r w:rsidRPr="00EC6B43">
        <w:t>serialization.format</w:t>
      </w:r>
      <w:proofErr w:type="spellEnd"/>
      <w:r w:rsidRPr="00EC6B43">
        <w:t xml:space="preserve">=1, </w:t>
      </w:r>
      <w:proofErr w:type="spellStart"/>
      <w:r w:rsidRPr="00EC6B43">
        <w:t>separatorChar</w:t>
      </w:r>
      <w:proofErr w:type="spellEnd"/>
      <w:r w:rsidRPr="00EC6B43">
        <w:t xml:space="preserve">=}), </w:t>
      </w:r>
      <w:proofErr w:type="spellStart"/>
      <w:r w:rsidRPr="00EC6B43">
        <w:t>bucketCols</w:t>
      </w:r>
      <w:proofErr w:type="spellEnd"/>
      <w:r w:rsidRPr="00EC6B43">
        <w:t xml:space="preserve">:[], </w:t>
      </w:r>
      <w:proofErr w:type="spellStart"/>
      <w:r w:rsidRPr="00EC6B43">
        <w:t>sortCols</w:t>
      </w:r>
      <w:proofErr w:type="spellEnd"/>
      <w:r w:rsidRPr="00EC6B43">
        <w:t xml:space="preserve">:[], parameters:{}, </w:t>
      </w:r>
      <w:proofErr w:type="spellStart"/>
      <w:r w:rsidRPr="00EC6B43">
        <w:t>skewedInfo:SkewedInfo</w:t>
      </w:r>
      <w:proofErr w:type="spellEnd"/>
      <w:r w:rsidRPr="00EC6B43">
        <w:t>(</w:t>
      </w:r>
      <w:proofErr w:type="spellStart"/>
      <w:r w:rsidRPr="00EC6B43">
        <w:t>skewedColNames</w:t>
      </w:r>
      <w:proofErr w:type="spellEnd"/>
      <w:r w:rsidRPr="00EC6B43">
        <w:t xml:space="preserve">:[], </w:t>
      </w:r>
      <w:proofErr w:type="spellStart"/>
      <w:r w:rsidRPr="00EC6B43">
        <w:t>skewedColValues</w:t>
      </w:r>
      <w:proofErr w:type="spellEnd"/>
      <w:r w:rsidRPr="00EC6B43">
        <w:t xml:space="preserve">:[], </w:t>
      </w:r>
      <w:proofErr w:type="spellStart"/>
      <w:r w:rsidRPr="00EC6B43">
        <w:t>skewedColValueLocationMaps</w:t>
      </w:r>
      <w:proofErr w:type="spellEnd"/>
      <w:r w:rsidRPr="00EC6B43">
        <w:t xml:space="preserve">:{}), </w:t>
      </w:r>
      <w:proofErr w:type="spellStart"/>
      <w:r w:rsidRPr="00EC6B43">
        <w:t>storedAsSubDirectories:false</w:t>
      </w:r>
      <w:proofErr w:type="spellEnd"/>
      <w:r w:rsidRPr="00EC6B43">
        <w:t xml:space="preserve">), </w:t>
      </w:r>
      <w:proofErr w:type="spellStart"/>
      <w:r w:rsidRPr="00EC6B43">
        <w:t>partitionKeys</w:t>
      </w:r>
      <w:proofErr w:type="spellEnd"/>
      <w:r w:rsidRPr="00EC6B43">
        <w:t>:[], parameters:{</w:t>
      </w:r>
      <w:proofErr w:type="spellStart"/>
      <w:r w:rsidRPr="00EC6B43">
        <w:t>totalSize</w:t>
      </w:r>
      <w:proofErr w:type="spellEnd"/>
      <w:r w:rsidRPr="00EC6B43">
        <w:t xml:space="preserve">=522, </w:t>
      </w:r>
      <w:proofErr w:type="spellStart"/>
      <w:r w:rsidRPr="00EC6B43">
        <w:t>last_modified_time</w:t>
      </w:r>
      <w:proofErr w:type="spellEnd"/>
      <w:r w:rsidRPr="00EC6B43">
        <w:t xml:space="preserve">=1764869031, </w:t>
      </w:r>
      <w:proofErr w:type="spellStart"/>
      <w:r w:rsidRPr="00EC6B43">
        <w:t>numRows</w:t>
      </w:r>
      <w:proofErr w:type="spellEnd"/>
      <w:r w:rsidRPr="00EC6B43">
        <w:t xml:space="preserve">=0, </w:t>
      </w:r>
      <w:proofErr w:type="spellStart"/>
      <w:r w:rsidRPr="00EC6B43">
        <w:t>rawDataSize</w:t>
      </w:r>
      <w:proofErr w:type="spellEnd"/>
      <w:r w:rsidRPr="00EC6B43">
        <w:t xml:space="preserve">=0, EXTERNAL=TRUE, </w:t>
      </w:r>
      <w:proofErr w:type="spellStart"/>
      <w:r w:rsidRPr="00EC6B43">
        <w:t>numFiles</w:t>
      </w:r>
      <w:proofErr w:type="spellEnd"/>
      <w:r w:rsidRPr="00EC6B43">
        <w:t xml:space="preserve">=4, </w:t>
      </w:r>
      <w:proofErr w:type="spellStart"/>
      <w:r w:rsidRPr="00EC6B43">
        <w:t>transient_lastDdlTime</w:t>
      </w:r>
      <w:proofErr w:type="spellEnd"/>
      <w:r w:rsidRPr="00EC6B43">
        <w:t xml:space="preserve">=1764869031, </w:t>
      </w:r>
      <w:proofErr w:type="spellStart"/>
      <w:r w:rsidRPr="00EC6B43">
        <w:t>last_modified_by</w:t>
      </w:r>
      <w:proofErr w:type="spellEnd"/>
      <w:r w:rsidRPr="00EC6B43">
        <w:t xml:space="preserve">=root}, </w:t>
      </w:r>
      <w:proofErr w:type="spellStart"/>
      <w:r w:rsidRPr="00EC6B43">
        <w:t>viewOriginalText:null</w:t>
      </w:r>
      <w:proofErr w:type="spellEnd"/>
      <w:r w:rsidRPr="00EC6B43">
        <w:t xml:space="preserve">, </w:t>
      </w:r>
      <w:proofErr w:type="spellStart"/>
      <w:r w:rsidRPr="00EC6B43">
        <w:t>viewExpandedText:null</w:t>
      </w:r>
      <w:proofErr w:type="spellEnd"/>
      <w:r w:rsidRPr="00EC6B43">
        <w:t xml:space="preserve">, </w:t>
      </w:r>
      <w:proofErr w:type="spellStart"/>
      <w:r w:rsidRPr="009D2E16">
        <w:rPr>
          <w:highlight w:val="green"/>
        </w:rPr>
        <w:t>tableType:EXTERNAL_TABLE</w:t>
      </w:r>
      <w:proofErr w:type="spellEnd"/>
      <w:r w:rsidRPr="00EC6B43">
        <w:t xml:space="preserve">, </w:t>
      </w:r>
      <w:proofErr w:type="spellStart"/>
      <w:r w:rsidRPr="00EC6B43">
        <w:t>rewriteEnabled:false</w:t>
      </w:r>
      <w:proofErr w:type="spellEnd"/>
      <w:r w:rsidRPr="00EC6B43">
        <w:t>)</w:t>
      </w:r>
    </w:p>
    <w:p w14:paraId="05B955D0" w14:textId="77777777" w:rsidR="00465C37" w:rsidRPr="00C54129" w:rsidRDefault="00465C37" w:rsidP="00465C37">
      <w:pPr>
        <w:pStyle w:val="ListParagraph"/>
        <w:numPr>
          <w:ilvl w:val="0"/>
          <w:numId w:val="1"/>
        </w:numPr>
        <w:spacing w:line="360" w:lineRule="auto"/>
        <w:ind w:right="-630"/>
      </w:pPr>
      <w:r>
        <w:rPr>
          <w:lang w:val="en-GB"/>
        </w:rPr>
        <w:t>Check again:</w:t>
      </w:r>
    </w:p>
    <w:p w14:paraId="321DBFBD" w14:textId="7D86C18F" w:rsidR="00465C37" w:rsidRPr="001C68D5" w:rsidRDefault="00465C37" w:rsidP="00465C37">
      <w:pPr>
        <w:pStyle w:val="ListParagraph"/>
        <w:numPr>
          <w:ilvl w:val="1"/>
          <w:numId w:val="1"/>
        </w:numPr>
        <w:spacing w:line="360" w:lineRule="auto"/>
        <w:ind w:right="-630"/>
      </w:pPr>
      <w:r>
        <w:rPr>
          <w:lang w:val="en-GB"/>
        </w:rPr>
        <w:t>Where in HDFS the data for this table</w:t>
      </w:r>
      <w:r w:rsidR="00E3505A">
        <w:rPr>
          <w:lang w:val="en-GB"/>
        </w:rPr>
        <w:t xml:space="preserve"> is</w:t>
      </w:r>
      <w:r>
        <w:rPr>
          <w:lang w:val="en-GB"/>
        </w:rPr>
        <w:t xml:space="preserve"> located</w:t>
      </w:r>
      <w:r w:rsidR="009D2E16">
        <w:rPr>
          <w:lang w:val="en-GB"/>
        </w:rPr>
        <w:t>? In Hive user folder, inside warehouse folder.</w:t>
      </w:r>
      <w:r w:rsidR="006951B3">
        <w:rPr>
          <w:lang w:val="en-GB"/>
        </w:rPr>
        <w:t xml:space="preserve"> </w:t>
      </w:r>
      <w:r w:rsidR="006951B3" w:rsidRPr="00EC6B43">
        <w:rPr>
          <w:highlight w:val="green"/>
        </w:rPr>
        <w:t>/user/hive/warehouse/</w:t>
      </w:r>
      <w:proofErr w:type="spellStart"/>
      <w:r w:rsidR="006951B3" w:rsidRPr="00EC6B43">
        <w:rPr>
          <w:highlight w:val="green"/>
        </w:rPr>
        <w:t>newdb.db</w:t>
      </w:r>
      <w:proofErr w:type="spellEnd"/>
      <w:r w:rsidR="006951B3" w:rsidRPr="00EC6B43">
        <w:rPr>
          <w:highlight w:val="green"/>
        </w:rPr>
        <w:t>/offices</w:t>
      </w:r>
    </w:p>
    <w:p w14:paraId="3A5191D3" w14:textId="0124E02E" w:rsidR="00465C37" w:rsidRPr="001C68D5" w:rsidRDefault="00192972" w:rsidP="00465C37">
      <w:pPr>
        <w:pStyle w:val="ListParagraph"/>
        <w:numPr>
          <w:ilvl w:val="1"/>
          <w:numId w:val="1"/>
        </w:numPr>
        <w:spacing w:line="360" w:lineRule="auto"/>
        <w:ind w:right="-630"/>
      </w:pPr>
      <w:r>
        <w:rPr>
          <w:lang w:val="en-GB"/>
        </w:rPr>
        <w:t>T</w:t>
      </w:r>
      <w:r w:rsidR="00465C37">
        <w:rPr>
          <w:lang w:val="en-GB"/>
        </w:rPr>
        <w:t>he file type for this table</w:t>
      </w:r>
      <w:r w:rsidR="009D2E16">
        <w:rPr>
          <w:lang w:val="en-GB"/>
        </w:rPr>
        <w:t xml:space="preserve">. Input: </w:t>
      </w:r>
      <w:proofErr w:type="spellStart"/>
      <w:r w:rsidR="009D2E16" w:rsidRPr="00EC6B43">
        <w:rPr>
          <w:highlight w:val="green"/>
        </w:rPr>
        <w:t>TextInputFormat</w:t>
      </w:r>
      <w:proofErr w:type="spellEnd"/>
      <w:r w:rsidR="009D2E16">
        <w:rPr>
          <w:lang w:val="en-GB"/>
        </w:rPr>
        <w:t xml:space="preserve">, Output: </w:t>
      </w:r>
      <w:proofErr w:type="spellStart"/>
      <w:r w:rsidR="009D2E16" w:rsidRPr="00EC6B43">
        <w:rPr>
          <w:highlight w:val="green"/>
        </w:rPr>
        <w:t>HiveIgnoreKeyTextOutputFormat</w:t>
      </w:r>
      <w:proofErr w:type="spellEnd"/>
      <w:r w:rsidR="009D2E16">
        <w:t xml:space="preserve">, SerDe: </w:t>
      </w:r>
      <w:r w:rsidR="009D2E16" w:rsidRPr="00EC6B43">
        <w:rPr>
          <w:highlight w:val="green"/>
        </w:rPr>
        <w:t>serializationLib:</w:t>
      </w:r>
      <w:proofErr w:type="gramStart"/>
      <w:r w:rsidR="009D2E16" w:rsidRPr="00EC6B43">
        <w:rPr>
          <w:highlight w:val="green"/>
        </w:rPr>
        <w:t>org.apache</w:t>
      </w:r>
      <w:proofErr w:type="gramEnd"/>
      <w:r w:rsidR="009D2E16" w:rsidRPr="00EC6B43">
        <w:rPr>
          <w:highlight w:val="green"/>
        </w:rPr>
        <w:t>.</w:t>
      </w:r>
      <w:proofErr w:type="gramStart"/>
      <w:r w:rsidR="009D2E16" w:rsidRPr="00EC6B43">
        <w:rPr>
          <w:highlight w:val="green"/>
        </w:rPr>
        <w:t>hadoop.hive</w:t>
      </w:r>
      <w:proofErr w:type="gramEnd"/>
      <w:r w:rsidR="009D2E16" w:rsidRPr="00EC6B43">
        <w:rPr>
          <w:highlight w:val="green"/>
        </w:rPr>
        <w:t>.serde2.OpenCSVSerde</w:t>
      </w:r>
    </w:p>
    <w:p w14:paraId="66540F29" w14:textId="23686AEE" w:rsidR="00465C37" w:rsidRPr="001C68D5" w:rsidRDefault="00192972" w:rsidP="00465C37">
      <w:pPr>
        <w:pStyle w:val="ListParagraph"/>
        <w:numPr>
          <w:ilvl w:val="1"/>
          <w:numId w:val="1"/>
        </w:numPr>
        <w:spacing w:line="360" w:lineRule="auto"/>
        <w:ind w:right="-630"/>
      </w:pPr>
      <w:r>
        <w:rPr>
          <w:lang w:val="en-GB"/>
        </w:rPr>
        <w:t>If</w:t>
      </w:r>
      <w:r w:rsidR="00465C37">
        <w:rPr>
          <w:lang w:val="en-GB"/>
        </w:rPr>
        <w:t xml:space="preserve"> the table Managed or External</w:t>
      </w:r>
      <w:r w:rsidR="009D2E16">
        <w:rPr>
          <w:lang w:val="en-GB"/>
        </w:rPr>
        <w:t xml:space="preserve"> </w:t>
      </w:r>
      <w:r w:rsidR="009D2E16" w:rsidRPr="009D2E16">
        <w:rPr>
          <w:highlight w:val="green"/>
        </w:rPr>
        <w:t>EXTERNA</w:t>
      </w:r>
      <w:r w:rsidR="0095264F">
        <w:rPr>
          <w:highlight w:val="green"/>
        </w:rPr>
        <w:t>L_TABLE</w:t>
      </w:r>
    </w:p>
    <w:p w14:paraId="2B0ACC53" w14:textId="552E9ECE" w:rsidR="001F326E" w:rsidRPr="001F326E" w:rsidRDefault="00465C37" w:rsidP="001F326E">
      <w:pPr>
        <w:pStyle w:val="ListParagraph"/>
        <w:numPr>
          <w:ilvl w:val="0"/>
          <w:numId w:val="1"/>
        </w:numPr>
        <w:spacing w:line="360" w:lineRule="auto"/>
        <w:ind w:right="-630"/>
      </w:pPr>
      <w:r>
        <w:rPr>
          <w:lang w:val="en-GB"/>
        </w:rPr>
        <w:lastRenderedPageBreak/>
        <w:t>Exit Beeline and use the HDFS CLI to examine the HDFS directory for this table</w:t>
      </w:r>
      <w:r w:rsidR="00A67A5C">
        <w:rPr>
          <w:lang w:val="en-GB"/>
        </w:rPr>
        <w:t xml:space="preserve">; check </w:t>
      </w:r>
      <w:r w:rsidR="00784C32">
        <w:rPr>
          <w:lang w:val="en-GB"/>
        </w:rPr>
        <w:t>h</w:t>
      </w:r>
      <w:r w:rsidRPr="00784C32">
        <w:rPr>
          <w:lang w:val="en-GB"/>
        </w:rPr>
        <w:t xml:space="preserve">ow many files </w:t>
      </w:r>
      <w:r w:rsidR="00E455CB">
        <w:rPr>
          <w:lang w:val="en-GB"/>
        </w:rPr>
        <w:t>there are</w:t>
      </w:r>
      <w:r w:rsidR="000C1A8F">
        <w:rPr>
          <w:lang w:val="en-GB"/>
        </w:rPr>
        <w:t>. 4 files are there.</w:t>
      </w:r>
      <w:r w:rsidR="000C1A8F">
        <w:rPr>
          <w:noProof/>
        </w:rPr>
        <w:drawing>
          <wp:inline distT="0" distB="0" distL="0" distR="0" wp14:anchorId="4CDF0DF8" wp14:editId="03C1F015">
            <wp:extent cx="4744386" cy="632077"/>
            <wp:effectExtent l="0" t="0" r="0" b="3175"/>
            <wp:docPr id="1169735411"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9735411" name="Picture 1169735411"/>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128638" cy="683269"/>
                    </a:xfrm>
                    <a:prstGeom prst="rect">
                      <a:avLst/>
                    </a:prstGeom>
                  </pic:spPr>
                </pic:pic>
              </a:graphicData>
            </a:graphic>
          </wp:inline>
        </w:drawing>
      </w:r>
    </w:p>
    <w:p w14:paraId="0B210AA4" w14:textId="21B50D73" w:rsidR="00465C37" w:rsidRPr="001C68D5" w:rsidRDefault="00465C37" w:rsidP="009268ED">
      <w:pPr>
        <w:pStyle w:val="ListParagraph"/>
        <w:numPr>
          <w:ilvl w:val="0"/>
          <w:numId w:val="1"/>
        </w:numPr>
        <w:spacing w:line="360" w:lineRule="auto"/>
        <w:ind w:right="-630"/>
      </w:pPr>
      <w:r>
        <w:rPr>
          <w:lang w:val="en-GB"/>
        </w:rPr>
        <w:t>Go back to Beeline, and drop the “</w:t>
      </w:r>
      <w:proofErr w:type="spellStart"/>
      <w:r>
        <w:rPr>
          <w:lang w:val="en-GB"/>
        </w:rPr>
        <w:t>new_emp</w:t>
      </w:r>
      <w:proofErr w:type="spellEnd"/>
      <w:r>
        <w:rPr>
          <w:lang w:val="en-GB"/>
        </w:rPr>
        <w:t>” table</w:t>
      </w:r>
      <w:r w:rsidR="001B0BE1">
        <w:rPr>
          <w:lang w:val="en-GB"/>
        </w:rPr>
        <w:t xml:space="preserve"> </w:t>
      </w:r>
      <w:r w:rsidR="001B0BE1" w:rsidRPr="00357A26">
        <w:rPr>
          <w:highlight w:val="green"/>
          <w:lang w:val="en-GB"/>
        </w:rPr>
        <w:t xml:space="preserve">(I’ve created offices table, instead of </w:t>
      </w:r>
      <w:proofErr w:type="spellStart"/>
      <w:r w:rsidR="001B0BE1" w:rsidRPr="00357A26">
        <w:rPr>
          <w:highlight w:val="green"/>
          <w:lang w:val="en-GB"/>
        </w:rPr>
        <w:t>new_emp</w:t>
      </w:r>
      <w:proofErr w:type="spellEnd"/>
      <w:r w:rsidR="001B0BE1" w:rsidRPr="00357A26">
        <w:rPr>
          <w:highlight w:val="green"/>
          <w:lang w:val="en-GB"/>
        </w:rPr>
        <w:t>)</w:t>
      </w:r>
      <w:r w:rsidR="00670C42">
        <w:rPr>
          <w:noProof/>
        </w:rPr>
        <w:drawing>
          <wp:inline distT="0" distB="0" distL="0" distR="0" wp14:anchorId="39D1CB8C" wp14:editId="2AD9E20E">
            <wp:extent cx="2953062" cy="206652"/>
            <wp:effectExtent l="0" t="0" r="0" b="0"/>
            <wp:docPr id="1668934477"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934477" name="Picture 1668934477"/>
                    <pic:cNvPicPr/>
                  </pic:nvPicPr>
                  <pic:blipFill>
                    <a:blip r:embed="rId37" cstate="print">
                      <a:extLst>
                        <a:ext uri="{28A0092B-C50C-407E-A947-70E740481C1C}">
                          <a14:useLocalDpi xmlns:a14="http://schemas.microsoft.com/office/drawing/2010/main" val="0"/>
                        </a:ext>
                      </a:extLst>
                    </a:blip>
                    <a:stretch>
                      <a:fillRect/>
                    </a:stretch>
                  </pic:blipFill>
                  <pic:spPr>
                    <a:xfrm>
                      <a:off x="0" y="0"/>
                      <a:ext cx="4045613" cy="283107"/>
                    </a:xfrm>
                    <a:prstGeom prst="rect">
                      <a:avLst/>
                    </a:prstGeom>
                  </pic:spPr>
                </pic:pic>
              </a:graphicData>
            </a:graphic>
          </wp:inline>
        </w:drawing>
      </w:r>
    </w:p>
    <w:p w14:paraId="45C0BC71" w14:textId="77777777" w:rsidR="00357A26" w:rsidRPr="00290824" w:rsidRDefault="00465C37" w:rsidP="00E455CB">
      <w:pPr>
        <w:pStyle w:val="ListParagraph"/>
        <w:numPr>
          <w:ilvl w:val="0"/>
          <w:numId w:val="1"/>
        </w:numPr>
        <w:spacing w:line="360" w:lineRule="auto"/>
        <w:ind w:right="-630"/>
      </w:pPr>
      <w:r w:rsidRPr="00290824">
        <w:rPr>
          <w:lang w:val="en-GB"/>
        </w:rPr>
        <w:t xml:space="preserve">Check again in the HDFS CLI </w:t>
      </w:r>
      <w:r w:rsidR="00E455CB" w:rsidRPr="00290824">
        <w:rPr>
          <w:lang w:val="en-GB"/>
        </w:rPr>
        <w:t xml:space="preserve">if </w:t>
      </w:r>
      <w:r w:rsidRPr="00290824">
        <w:rPr>
          <w:lang w:val="en-GB"/>
        </w:rPr>
        <w:t>the HDFS directory and file still exist</w:t>
      </w:r>
      <w:r w:rsidR="00E455CB" w:rsidRPr="00290824">
        <w:rPr>
          <w:lang w:val="en-GB"/>
        </w:rPr>
        <w:t xml:space="preserve">; </w:t>
      </w:r>
      <w:r w:rsidRPr="00290824">
        <w:rPr>
          <w:lang w:val="en-GB"/>
        </w:rPr>
        <w:t>explain why</w:t>
      </w:r>
      <w:r w:rsidR="000C1A8F" w:rsidRPr="00290824">
        <w:rPr>
          <w:noProof/>
        </w:rPr>
        <w:drawing>
          <wp:inline distT="0" distB="0" distL="0" distR="0" wp14:anchorId="2B730D40" wp14:editId="436F95FD">
            <wp:extent cx="4339652" cy="568420"/>
            <wp:effectExtent l="0" t="0" r="3810" b="3175"/>
            <wp:docPr id="1333115176"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115176" name="Picture 1333115176"/>
                    <pic:cNvPicPr/>
                  </pic:nvPicPr>
                  <pic:blipFill>
                    <a:blip r:embed="rId38" cstate="print">
                      <a:extLst>
                        <a:ext uri="{28A0092B-C50C-407E-A947-70E740481C1C}">
                          <a14:useLocalDpi xmlns:a14="http://schemas.microsoft.com/office/drawing/2010/main" val="0"/>
                        </a:ext>
                      </a:extLst>
                    </a:blip>
                    <a:stretch>
                      <a:fillRect/>
                    </a:stretch>
                  </pic:blipFill>
                  <pic:spPr>
                    <a:xfrm>
                      <a:off x="0" y="0"/>
                      <a:ext cx="4501288" cy="589592"/>
                    </a:xfrm>
                    <a:prstGeom prst="rect">
                      <a:avLst/>
                    </a:prstGeom>
                  </pic:spPr>
                </pic:pic>
              </a:graphicData>
            </a:graphic>
          </wp:inline>
        </w:drawing>
      </w:r>
    </w:p>
    <w:p w14:paraId="17655089" w14:textId="348DFA1B" w:rsidR="00465C37" w:rsidRPr="00290824" w:rsidRDefault="000C1A8F" w:rsidP="00357A26">
      <w:pPr>
        <w:pStyle w:val="ListParagraph"/>
        <w:spacing w:line="360" w:lineRule="auto"/>
        <w:ind w:left="1080" w:right="-630"/>
      </w:pPr>
      <w:r w:rsidRPr="00290824">
        <w:rPr>
          <w:highlight w:val="green"/>
          <w:lang w:val="en-GB"/>
        </w:rPr>
        <w:t>The files are still there, since it is external table (that is the correct behaviour). Even though the files are still in warehouse (which is Hive home folder for data), appropriate records are removed from metadata, and this table and files are not tracked by Hive anymore</w:t>
      </w:r>
      <w:r w:rsidRPr="00290824">
        <w:rPr>
          <w:lang w:val="en-GB"/>
        </w:rPr>
        <w:t>.</w:t>
      </w:r>
    </w:p>
    <w:p w14:paraId="26856D87" w14:textId="47B969CF" w:rsidR="00465C37" w:rsidRPr="00FA79B4" w:rsidRDefault="00465C37" w:rsidP="00FA79B4">
      <w:pPr>
        <w:pStyle w:val="ListParagraph"/>
        <w:numPr>
          <w:ilvl w:val="0"/>
          <w:numId w:val="1"/>
        </w:numPr>
        <w:spacing w:line="360" w:lineRule="auto"/>
        <w:ind w:right="-630"/>
      </w:pPr>
      <w:r>
        <w:rPr>
          <w:lang w:val="en-GB"/>
        </w:rPr>
        <w:t xml:space="preserve">Remove the HDFS folder manually using the HDFS command CLI (Careful…). </w:t>
      </w:r>
      <w:r w:rsidR="00602433">
        <w:rPr>
          <w:lang w:val="en-GB"/>
        </w:rPr>
        <w:t>and v</w:t>
      </w:r>
      <w:r w:rsidRPr="00602433">
        <w:rPr>
          <w:lang w:val="en-GB"/>
        </w:rPr>
        <w:t xml:space="preserve">erify </w:t>
      </w:r>
      <w:r w:rsidR="00602433">
        <w:rPr>
          <w:lang w:val="en-GB"/>
        </w:rPr>
        <w:t xml:space="preserve">that </w:t>
      </w:r>
      <w:r w:rsidRPr="00602433">
        <w:rPr>
          <w:lang w:val="en-GB"/>
        </w:rPr>
        <w:t>the directory does not exist</w:t>
      </w:r>
      <w:r w:rsidR="001E4761">
        <w:rPr>
          <w:noProof/>
        </w:rPr>
        <w:drawing>
          <wp:inline distT="0" distB="0" distL="0" distR="0" wp14:anchorId="2F1D00BE" wp14:editId="6B8EF517">
            <wp:extent cx="5297776" cy="1000125"/>
            <wp:effectExtent l="0" t="0" r="2540" b="3810"/>
            <wp:docPr id="1740097032"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0097032" name="Picture 1740097032"/>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297776" cy="1000125"/>
                    </a:xfrm>
                    <a:prstGeom prst="rect">
                      <a:avLst/>
                    </a:prstGeom>
                  </pic:spPr>
                </pic:pic>
              </a:graphicData>
            </a:graphic>
          </wp:inline>
        </w:drawing>
      </w:r>
    </w:p>
    <w:p w14:paraId="67C7A9AF" w14:textId="06CDB214" w:rsidR="00465C37" w:rsidRPr="00662256" w:rsidRDefault="00465C37" w:rsidP="005457A9">
      <w:pPr>
        <w:pStyle w:val="Style1"/>
      </w:pPr>
      <w:bookmarkStart w:id="77" w:name="_Toc126593968"/>
      <w:r>
        <w:rPr>
          <w:lang w:val="en-GB"/>
        </w:rPr>
        <w:t xml:space="preserve">Partitioned </w:t>
      </w:r>
      <w:r w:rsidR="00055C85">
        <w:rPr>
          <w:lang w:val="en-GB"/>
        </w:rPr>
        <w:t>T</w:t>
      </w:r>
      <w:r>
        <w:rPr>
          <w:lang w:val="en-GB"/>
        </w:rPr>
        <w:t>ables (35 points)</w:t>
      </w:r>
      <w:bookmarkEnd w:id="77"/>
    </w:p>
    <w:p w14:paraId="4332C371" w14:textId="7D7A7B36" w:rsidR="00465C37" w:rsidRPr="00C54129" w:rsidRDefault="00055C85" w:rsidP="0052077F">
      <w:pPr>
        <w:spacing w:line="360" w:lineRule="auto"/>
        <w:ind w:right="-630"/>
      </w:pPr>
      <w:r>
        <w:rPr>
          <w:lang w:val="en-GB"/>
        </w:rPr>
        <w:t>You can complete t</w:t>
      </w:r>
      <w:r w:rsidR="00465C37" w:rsidRPr="00FA79B4">
        <w:rPr>
          <w:lang w:val="en-GB"/>
        </w:rPr>
        <w:t xml:space="preserve">his </w:t>
      </w:r>
      <w:r>
        <w:rPr>
          <w:lang w:val="en-GB"/>
        </w:rPr>
        <w:t xml:space="preserve">task </w:t>
      </w:r>
      <w:r w:rsidR="00465C37" w:rsidRPr="00FA79B4">
        <w:rPr>
          <w:lang w:val="en-GB"/>
        </w:rPr>
        <w:t>through Hue or Beeline</w:t>
      </w:r>
      <w:r w:rsidR="00FA79B4">
        <w:rPr>
          <w:lang w:val="en-GB"/>
        </w:rPr>
        <w:t>.</w:t>
      </w:r>
      <w:r w:rsidR="0052077F">
        <w:t xml:space="preserve"> </w:t>
      </w:r>
      <w:r w:rsidR="00465C37" w:rsidRPr="0052077F">
        <w:rPr>
          <w:lang w:val="en-GB"/>
        </w:rPr>
        <w:t xml:space="preserve">Use the command prompt to perform HDFS tasks </w:t>
      </w:r>
      <w:r w:rsidR="005907B1" w:rsidRPr="0052077F">
        <w:rPr>
          <w:lang w:val="en-GB"/>
        </w:rPr>
        <w:t>i</w:t>
      </w:r>
      <w:r w:rsidR="00465C37" w:rsidRPr="0052077F">
        <w:rPr>
          <w:lang w:val="en-GB"/>
        </w:rPr>
        <w:t>f the HDFS browser is not available in your Hue environment</w:t>
      </w:r>
      <w:r w:rsidR="0052077F">
        <w:rPr>
          <w:lang w:val="en-GB"/>
        </w:rPr>
        <w:t>.</w:t>
      </w:r>
    </w:p>
    <w:p w14:paraId="0D80A5BD" w14:textId="523CD2CC" w:rsidR="00465C37" w:rsidRPr="00C54129" w:rsidRDefault="00465C37" w:rsidP="00465C37">
      <w:pPr>
        <w:pStyle w:val="ListParagraph"/>
        <w:numPr>
          <w:ilvl w:val="0"/>
          <w:numId w:val="1"/>
        </w:numPr>
        <w:spacing w:line="360" w:lineRule="auto"/>
        <w:ind w:right="-630"/>
      </w:pPr>
      <w:r>
        <w:rPr>
          <w:lang w:val="en-GB"/>
        </w:rPr>
        <w:t xml:space="preserve">Query the customers using a simple “SELECT *” to view </w:t>
      </w:r>
      <w:r w:rsidR="00177B5D">
        <w:rPr>
          <w:lang w:val="en-GB"/>
        </w:rPr>
        <w:t xml:space="preserve">the </w:t>
      </w:r>
      <w:r>
        <w:rPr>
          <w:lang w:val="en-GB"/>
        </w:rPr>
        <w:t>sample data</w:t>
      </w:r>
      <w:r w:rsidR="007841BC">
        <w:rPr>
          <w:noProof/>
        </w:rPr>
        <w:drawing>
          <wp:inline distT="0" distB="0" distL="0" distR="0" wp14:anchorId="026FC623" wp14:editId="018F251A">
            <wp:extent cx="3221906" cy="1558977"/>
            <wp:effectExtent l="0" t="0" r="4445" b="3175"/>
            <wp:docPr id="187193734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937341" name="Picture 1871937341"/>
                    <pic:cNvPicPr/>
                  </pic:nvPicPr>
                  <pic:blipFill>
                    <a:blip r:embed="rId40" cstate="print">
                      <a:extLst>
                        <a:ext uri="{28A0092B-C50C-407E-A947-70E740481C1C}">
                          <a14:useLocalDpi xmlns:a14="http://schemas.microsoft.com/office/drawing/2010/main" val="0"/>
                        </a:ext>
                      </a:extLst>
                    </a:blip>
                    <a:stretch>
                      <a:fillRect/>
                    </a:stretch>
                  </pic:blipFill>
                  <pic:spPr>
                    <a:xfrm>
                      <a:off x="0" y="0"/>
                      <a:ext cx="3253397" cy="1574215"/>
                    </a:xfrm>
                    <a:prstGeom prst="rect">
                      <a:avLst/>
                    </a:prstGeom>
                  </pic:spPr>
                </pic:pic>
              </a:graphicData>
            </a:graphic>
          </wp:inline>
        </w:drawing>
      </w:r>
    </w:p>
    <w:p w14:paraId="1B62F56A" w14:textId="0D424E81" w:rsidR="00465C37" w:rsidRPr="00437BCB" w:rsidRDefault="00465C37" w:rsidP="00465C37">
      <w:pPr>
        <w:pStyle w:val="ListParagraph"/>
        <w:numPr>
          <w:ilvl w:val="0"/>
          <w:numId w:val="1"/>
        </w:numPr>
        <w:spacing w:line="360" w:lineRule="auto"/>
        <w:ind w:right="-630"/>
      </w:pPr>
      <w:r>
        <w:rPr>
          <w:lang w:val="en-GB"/>
        </w:rPr>
        <w:lastRenderedPageBreak/>
        <w:t xml:space="preserve">Run another query, this time to </w:t>
      </w:r>
      <w:r w:rsidR="00177B5D">
        <w:rPr>
          <w:lang w:val="en-GB"/>
        </w:rPr>
        <w:t>see</w:t>
      </w:r>
      <w:r>
        <w:rPr>
          <w:lang w:val="en-GB"/>
        </w:rPr>
        <w:t xml:space="preserve"> </w:t>
      </w:r>
      <w:r w:rsidR="00141033">
        <w:rPr>
          <w:lang w:val="en-GB"/>
        </w:rPr>
        <w:t>the number of</w:t>
      </w:r>
      <w:r>
        <w:rPr>
          <w:lang w:val="en-GB"/>
        </w:rPr>
        <w:t xml:space="preserve"> customers in each country</w:t>
      </w:r>
      <w:r w:rsidR="003D65A1">
        <w:rPr>
          <w:lang w:val="en-GB"/>
        </w:rPr>
        <w:t xml:space="preserve"> </w:t>
      </w:r>
      <w:r>
        <w:rPr>
          <w:lang w:val="en-GB"/>
        </w:rPr>
        <w:t xml:space="preserve">(GROUP </w:t>
      </w:r>
      <w:proofErr w:type="gramStart"/>
      <w:r>
        <w:rPr>
          <w:lang w:val="en-GB"/>
        </w:rPr>
        <w:t>BY..</w:t>
      </w:r>
      <w:proofErr w:type="gramEnd"/>
      <w:r>
        <w:rPr>
          <w:lang w:val="en-GB"/>
        </w:rPr>
        <w:t>)</w:t>
      </w:r>
      <w:r w:rsidR="003D65A1">
        <w:rPr>
          <w:noProof/>
        </w:rPr>
        <w:drawing>
          <wp:inline distT="0" distB="0" distL="0" distR="0" wp14:anchorId="19DABCD6" wp14:editId="77EE10C6">
            <wp:extent cx="3522688" cy="2953638"/>
            <wp:effectExtent l="0" t="0" r="0" b="5715"/>
            <wp:docPr id="20998011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9801189" name="Picture 2099801189"/>
                    <pic:cNvPicPr/>
                  </pic:nvPicPr>
                  <pic:blipFill>
                    <a:blip r:embed="rId41" cstate="print">
                      <a:extLst>
                        <a:ext uri="{28A0092B-C50C-407E-A947-70E740481C1C}">
                          <a14:useLocalDpi xmlns:a14="http://schemas.microsoft.com/office/drawing/2010/main" val="0"/>
                        </a:ext>
                      </a:extLst>
                    </a:blip>
                    <a:stretch>
                      <a:fillRect/>
                    </a:stretch>
                  </pic:blipFill>
                  <pic:spPr>
                    <a:xfrm>
                      <a:off x="0" y="0"/>
                      <a:ext cx="3633801" cy="3046802"/>
                    </a:xfrm>
                    <a:prstGeom prst="rect">
                      <a:avLst/>
                    </a:prstGeom>
                  </pic:spPr>
                </pic:pic>
              </a:graphicData>
            </a:graphic>
          </wp:inline>
        </w:drawing>
      </w:r>
    </w:p>
    <w:p w14:paraId="3E6DAE5D" w14:textId="63AF9941" w:rsidR="00465C37" w:rsidRPr="00C54129" w:rsidRDefault="00465C37" w:rsidP="00465C37">
      <w:pPr>
        <w:pStyle w:val="ListParagraph"/>
        <w:numPr>
          <w:ilvl w:val="0"/>
          <w:numId w:val="1"/>
        </w:numPr>
        <w:spacing w:line="360" w:lineRule="auto"/>
        <w:ind w:right="-630"/>
      </w:pPr>
      <w:r>
        <w:rPr>
          <w:lang w:val="en-GB"/>
        </w:rPr>
        <w:t>Get the DDL of the customers</w:t>
      </w:r>
      <w:r w:rsidR="00141033">
        <w:rPr>
          <w:lang w:val="en-GB"/>
        </w:rPr>
        <w:t>'</w:t>
      </w:r>
      <w:r>
        <w:rPr>
          <w:lang w:val="en-GB"/>
        </w:rPr>
        <w:t xml:space="preserve"> table</w:t>
      </w:r>
    </w:p>
    <w:p w14:paraId="10C6EADF" w14:textId="78323454" w:rsidR="00465C37" w:rsidRPr="00C54129" w:rsidRDefault="003D65A1" w:rsidP="00465C37">
      <w:pPr>
        <w:pStyle w:val="ListParagraph"/>
        <w:spacing w:line="360" w:lineRule="auto"/>
        <w:ind w:left="1080" w:right="-630"/>
      </w:pPr>
      <w:r>
        <w:rPr>
          <w:noProof/>
        </w:rPr>
        <w:drawing>
          <wp:inline distT="0" distB="0" distL="0" distR="0" wp14:anchorId="00DD74E7" wp14:editId="1B6E7793">
            <wp:extent cx="3417757" cy="2102870"/>
            <wp:effectExtent l="0" t="0" r="0" b="5715"/>
            <wp:docPr id="206867420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8674207" name="Picture 2068674207"/>
                    <pic:cNvPicPr/>
                  </pic:nvPicPr>
                  <pic:blipFill>
                    <a:blip r:embed="rId42" cstate="print">
                      <a:extLst>
                        <a:ext uri="{28A0092B-C50C-407E-A947-70E740481C1C}">
                          <a14:useLocalDpi xmlns:a14="http://schemas.microsoft.com/office/drawing/2010/main" val="0"/>
                        </a:ext>
                      </a:extLst>
                    </a:blip>
                    <a:stretch>
                      <a:fillRect/>
                    </a:stretch>
                  </pic:blipFill>
                  <pic:spPr>
                    <a:xfrm>
                      <a:off x="0" y="0"/>
                      <a:ext cx="3437196" cy="2114830"/>
                    </a:xfrm>
                    <a:prstGeom prst="rect">
                      <a:avLst/>
                    </a:prstGeom>
                  </pic:spPr>
                </pic:pic>
              </a:graphicData>
            </a:graphic>
          </wp:inline>
        </w:drawing>
      </w:r>
    </w:p>
    <w:p w14:paraId="3A2D329F" w14:textId="77777777" w:rsidR="00465C37" w:rsidRPr="00C54129" w:rsidRDefault="00465C37" w:rsidP="00465C37">
      <w:pPr>
        <w:pStyle w:val="ListParagraph"/>
        <w:numPr>
          <w:ilvl w:val="0"/>
          <w:numId w:val="1"/>
        </w:numPr>
        <w:spacing w:line="360" w:lineRule="auto"/>
        <w:ind w:right="-630"/>
      </w:pPr>
      <w:r>
        <w:rPr>
          <w:lang w:val="en-GB"/>
        </w:rPr>
        <w:t>Copy only the main CREATE TABLE section to a text editor, without all the properties:</w:t>
      </w:r>
    </w:p>
    <w:p w14:paraId="72FBCDC8" w14:textId="77777777" w:rsidR="00465C37" w:rsidRPr="00C54129" w:rsidRDefault="00465C37" w:rsidP="00465C37">
      <w:pPr>
        <w:pStyle w:val="ListParagraph"/>
        <w:numPr>
          <w:ilvl w:val="1"/>
          <w:numId w:val="1"/>
        </w:numPr>
        <w:spacing w:line="360" w:lineRule="auto"/>
        <w:ind w:right="-630"/>
        <w:rPr>
          <w:i/>
          <w:iCs/>
        </w:rPr>
      </w:pPr>
      <w:r w:rsidRPr="00C54129">
        <w:rPr>
          <w:i/>
          <w:iCs/>
          <w:lang w:val="en-GB"/>
        </w:rPr>
        <w:t>CREATE TABLE customers</w:t>
      </w:r>
      <w:r w:rsidRPr="00C54129">
        <w:rPr>
          <w:i/>
          <w:iCs/>
          <w:lang w:val="en-GB"/>
        </w:rPr>
        <w:br/>
        <w:t>(</w:t>
      </w:r>
      <w:proofErr w:type="spellStart"/>
      <w:r w:rsidRPr="00C54129">
        <w:rPr>
          <w:i/>
          <w:iCs/>
          <w:lang w:val="en-GB"/>
        </w:rPr>
        <w:t>customernumber</w:t>
      </w:r>
      <w:proofErr w:type="spellEnd"/>
      <w:r w:rsidRPr="00C54129">
        <w:rPr>
          <w:i/>
          <w:iCs/>
          <w:lang w:val="en-GB"/>
        </w:rPr>
        <w:t xml:space="preserve"> int,</w:t>
      </w:r>
      <w:r w:rsidRPr="00C54129">
        <w:rPr>
          <w:i/>
          <w:iCs/>
          <w:lang w:val="en-GB"/>
        </w:rPr>
        <w:br/>
        <w:t>..</w:t>
      </w:r>
      <w:r w:rsidRPr="00C54129">
        <w:rPr>
          <w:i/>
          <w:iCs/>
          <w:lang w:val="en-GB"/>
        </w:rPr>
        <w:br/>
      </w:r>
      <w:proofErr w:type="spellStart"/>
      <w:r w:rsidRPr="00C54129">
        <w:rPr>
          <w:i/>
          <w:iCs/>
          <w:lang w:val="en-GB"/>
        </w:rPr>
        <w:t>creditlimit</w:t>
      </w:r>
      <w:proofErr w:type="spellEnd"/>
      <w:r w:rsidRPr="00C54129">
        <w:rPr>
          <w:i/>
          <w:iCs/>
          <w:lang w:val="en-GB"/>
        </w:rPr>
        <w:t xml:space="preserve"> double</w:t>
      </w:r>
      <w:proofErr w:type="gramStart"/>
      <w:r w:rsidRPr="00C54129">
        <w:rPr>
          <w:i/>
          <w:iCs/>
          <w:lang w:val="en-GB"/>
        </w:rPr>
        <w:t>);</w:t>
      </w:r>
      <w:proofErr w:type="gramEnd"/>
    </w:p>
    <w:p w14:paraId="4112718F" w14:textId="77777777" w:rsidR="00465C37" w:rsidRPr="00C54129" w:rsidRDefault="00465C37" w:rsidP="00465C37">
      <w:pPr>
        <w:pStyle w:val="ListParagraph"/>
        <w:numPr>
          <w:ilvl w:val="0"/>
          <w:numId w:val="1"/>
        </w:numPr>
        <w:spacing w:line="360" w:lineRule="auto"/>
        <w:ind w:right="-630"/>
      </w:pPr>
      <w:r>
        <w:rPr>
          <w:lang w:val="en-GB"/>
        </w:rPr>
        <w:t>Modify the CREATE TABLE command, to create a new table with the following characteristics:</w:t>
      </w:r>
    </w:p>
    <w:p w14:paraId="7B9B572F" w14:textId="77777777" w:rsidR="00465C37" w:rsidRPr="00C54129" w:rsidRDefault="00465C37" w:rsidP="00465C37">
      <w:pPr>
        <w:pStyle w:val="ListParagraph"/>
        <w:numPr>
          <w:ilvl w:val="1"/>
          <w:numId w:val="1"/>
        </w:numPr>
        <w:spacing w:line="360" w:lineRule="auto"/>
        <w:ind w:right="-630"/>
      </w:pPr>
      <w:r>
        <w:rPr>
          <w:lang w:val="en-GB"/>
        </w:rPr>
        <w:t>DB Name: “</w:t>
      </w:r>
      <w:proofErr w:type="spellStart"/>
      <w:r>
        <w:rPr>
          <w:lang w:val="en-GB"/>
        </w:rPr>
        <w:t>ClassicModels</w:t>
      </w:r>
      <w:proofErr w:type="spellEnd"/>
      <w:r>
        <w:rPr>
          <w:lang w:val="en-GB"/>
        </w:rPr>
        <w:t>”</w:t>
      </w:r>
    </w:p>
    <w:p w14:paraId="116C96EB" w14:textId="77777777" w:rsidR="00465C37" w:rsidRPr="00C54129" w:rsidRDefault="00465C37" w:rsidP="00465C37">
      <w:pPr>
        <w:pStyle w:val="ListParagraph"/>
        <w:numPr>
          <w:ilvl w:val="1"/>
          <w:numId w:val="1"/>
        </w:numPr>
        <w:spacing w:line="360" w:lineRule="auto"/>
        <w:ind w:right="-630"/>
      </w:pPr>
      <w:r>
        <w:rPr>
          <w:lang w:val="en-GB"/>
        </w:rPr>
        <w:t>Table name: “</w:t>
      </w:r>
      <w:proofErr w:type="spellStart"/>
      <w:r>
        <w:rPr>
          <w:lang w:val="en-GB"/>
        </w:rPr>
        <w:t>cust_country</w:t>
      </w:r>
      <w:proofErr w:type="spellEnd"/>
      <w:r>
        <w:rPr>
          <w:lang w:val="en-GB"/>
        </w:rPr>
        <w:t>”</w:t>
      </w:r>
    </w:p>
    <w:p w14:paraId="0DE67E21" w14:textId="77777777" w:rsidR="00465C37" w:rsidRPr="00C54129" w:rsidRDefault="00465C37" w:rsidP="00465C37">
      <w:pPr>
        <w:pStyle w:val="ListParagraph"/>
        <w:numPr>
          <w:ilvl w:val="1"/>
          <w:numId w:val="1"/>
        </w:numPr>
        <w:spacing w:line="360" w:lineRule="auto"/>
        <w:ind w:right="-630"/>
      </w:pPr>
      <w:r>
        <w:rPr>
          <w:lang w:val="en-GB"/>
        </w:rPr>
        <w:lastRenderedPageBreak/>
        <w:t>Partitioned By: “country” column</w:t>
      </w:r>
    </w:p>
    <w:p w14:paraId="73E9B372" w14:textId="77777777" w:rsidR="00032898" w:rsidRPr="00032898" w:rsidRDefault="00465C37" w:rsidP="00032898">
      <w:pPr>
        <w:pStyle w:val="ListParagraph"/>
        <w:numPr>
          <w:ilvl w:val="1"/>
          <w:numId w:val="1"/>
        </w:numPr>
        <w:spacing w:after="0" w:line="360" w:lineRule="auto"/>
        <w:ind w:right="-630"/>
      </w:pPr>
      <w:r>
        <w:rPr>
          <w:lang w:val="en-GB"/>
        </w:rPr>
        <w:t>File type: AVRO</w:t>
      </w:r>
    </w:p>
    <w:p w14:paraId="6B4CE2F9" w14:textId="06CCA52F" w:rsidR="00032898" w:rsidRPr="001C68D5" w:rsidRDefault="00032898" w:rsidP="00032898">
      <w:pPr>
        <w:spacing w:before="0" w:line="360" w:lineRule="auto"/>
        <w:ind w:left="1440" w:right="-630"/>
      </w:pPr>
      <w:r>
        <w:rPr>
          <w:noProof/>
        </w:rPr>
        <w:drawing>
          <wp:inline distT="0" distB="0" distL="0" distR="0" wp14:anchorId="1A8545FB" wp14:editId="0BA878AF">
            <wp:extent cx="2615784" cy="1653030"/>
            <wp:effectExtent l="0" t="0" r="635" b="0"/>
            <wp:docPr id="153086015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0860151" name="Picture 1530860151"/>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653570" cy="1676909"/>
                    </a:xfrm>
                    <a:prstGeom prst="rect">
                      <a:avLst/>
                    </a:prstGeom>
                  </pic:spPr>
                </pic:pic>
              </a:graphicData>
            </a:graphic>
          </wp:inline>
        </w:drawing>
      </w:r>
    </w:p>
    <w:p w14:paraId="03F368FC" w14:textId="725CE32C" w:rsidR="000E4FD5" w:rsidRDefault="00465C37" w:rsidP="00181F81">
      <w:pPr>
        <w:pStyle w:val="ListParagraph"/>
        <w:numPr>
          <w:ilvl w:val="0"/>
          <w:numId w:val="1"/>
        </w:numPr>
        <w:spacing w:line="360" w:lineRule="auto"/>
        <w:ind w:right="-630"/>
      </w:pPr>
      <w:r>
        <w:rPr>
          <w:lang w:val="en-GB"/>
        </w:rPr>
        <w:t>Verify the table was created properly and view its properties</w:t>
      </w:r>
      <w:r w:rsidR="00032898">
        <w:rPr>
          <w:noProof/>
        </w:rPr>
        <w:drawing>
          <wp:inline distT="0" distB="0" distL="0" distR="0" wp14:anchorId="70840166" wp14:editId="411632D2">
            <wp:extent cx="2773180" cy="1992779"/>
            <wp:effectExtent l="0" t="0" r="0" b="1270"/>
            <wp:docPr id="129811225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8112256" name="Picture 1298112256"/>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823576" cy="2028993"/>
                    </a:xfrm>
                    <a:prstGeom prst="rect">
                      <a:avLst/>
                    </a:prstGeom>
                  </pic:spPr>
                </pic:pic>
              </a:graphicData>
            </a:graphic>
          </wp:inline>
        </w:drawing>
      </w:r>
    </w:p>
    <w:p w14:paraId="5D1AC96C" w14:textId="2CD2391E" w:rsidR="00465C37" w:rsidRPr="00437BCB" w:rsidRDefault="00465C37" w:rsidP="00465C37">
      <w:pPr>
        <w:pStyle w:val="ListParagraph"/>
        <w:numPr>
          <w:ilvl w:val="0"/>
          <w:numId w:val="1"/>
        </w:numPr>
        <w:spacing w:line="360" w:lineRule="auto"/>
        <w:ind w:right="-630"/>
      </w:pPr>
      <w:r>
        <w:rPr>
          <w:lang w:val="en-GB"/>
        </w:rPr>
        <w:t>Insert data into the “</w:t>
      </w:r>
      <w:proofErr w:type="spellStart"/>
      <w:r>
        <w:rPr>
          <w:lang w:val="en-GB"/>
        </w:rPr>
        <w:t>Cust_Country</w:t>
      </w:r>
      <w:proofErr w:type="spellEnd"/>
      <w:r>
        <w:rPr>
          <w:lang w:val="en-GB"/>
        </w:rPr>
        <w:t>” from the “Customers” table (Limit to 50 rows) so that partitions will be generated and populated dynamically.</w:t>
      </w:r>
    </w:p>
    <w:p w14:paraId="4B13C92D" w14:textId="390E7D0B" w:rsidR="0087533C" w:rsidRPr="005457A9" w:rsidRDefault="00032898" w:rsidP="005457A9">
      <w:pPr>
        <w:spacing w:line="360" w:lineRule="auto"/>
        <w:ind w:left="1440" w:right="-630"/>
        <w:rPr>
          <w:lang w:val="en-GB"/>
        </w:rPr>
      </w:pPr>
      <w:r>
        <w:rPr>
          <w:noProof/>
          <w:lang w:val="en-GB"/>
        </w:rPr>
        <w:drawing>
          <wp:inline distT="0" distB="0" distL="0" distR="0" wp14:anchorId="05694600" wp14:editId="35B02207">
            <wp:extent cx="2395168" cy="2360951"/>
            <wp:effectExtent l="0" t="0" r="5715" b="1270"/>
            <wp:docPr id="123593220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5932201" name="Picture 1235932201"/>
                    <pic:cNvPicPr/>
                  </pic:nvPicPr>
                  <pic:blipFill>
                    <a:blip r:embed="rId45" cstate="print">
                      <a:extLst>
                        <a:ext uri="{28A0092B-C50C-407E-A947-70E740481C1C}">
                          <a14:useLocalDpi xmlns:a14="http://schemas.microsoft.com/office/drawing/2010/main" val="0"/>
                        </a:ext>
                      </a:extLst>
                    </a:blip>
                    <a:stretch>
                      <a:fillRect/>
                    </a:stretch>
                  </pic:blipFill>
                  <pic:spPr>
                    <a:xfrm>
                      <a:off x="0" y="0"/>
                      <a:ext cx="2395168" cy="2360951"/>
                    </a:xfrm>
                    <a:prstGeom prst="rect">
                      <a:avLst/>
                    </a:prstGeom>
                  </pic:spPr>
                </pic:pic>
              </a:graphicData>
            </a:graphic>
          </wp:inline>
        </w:drawing>
      </w:r>
    </w:p>
    <w:p w14:paraId="1E9A9B55" w14:textId="0958E4F1" w:rsidR="00465C37" w:rsidRPr="00C54129" w:rsidRDefault="00465C37" w:rsidP="00465C37">
      <w:pPr>
        <w:pStyle w:val="ListParagraph"/>
        <w:numPr>
          <w:ilvl w:val="0"/>
          <w:numId w:val="1"/>
        </w:numPr>
        <w:spacing w:line="360" w:lineRule="auto"/>
        <w:ind w:right="-630"/>
      </w:pPr>
      <w:r>
        <w:rPr>
          <w:lang w:val="en-GB"/>
        </w:rPr>
        <w:lastRenderedPageBreak/>
        <w:t>Run a query from “</w:t>
      </w:r>
      <w:proofErr w:type="spellStart"/>
      <w:r>
        <w:rPr>
          <w:lang w:val="en-GB"/>
        </w:rPr>
        <w:t>Cust_Country</w:t>
      </w:r>
      <w:proofErr w:type="spellEnd"/>
      <w:r>
        <w:rPr>
          <w:lang w:val="en-GB"/>
        </w:rPr>
        <w:t>” to view all customers from “USA”</w:t>
      </w:r>
      <w:r w:rsidR="00004476" w:rsidRPr="00004476">
        <w:rPr>
          <w:noProof/>
          <w:lang w:val="en-GB"/>
        </w:rPr>
        <w:t xml:space="preserve"> </w:t>
      </w:r>
      <w:r w:rsidR="00004476">
        <w:rPr>
          <w:noProof/>
          <w:lang w:val="en-GB"/>
        </w:rPr>
        <w:drawing>
          <wp:inline distT="0" distB="0" distL="0" distR="0" wp14:anchorId="0D69EA55" wp14:editId="23B8307E">
            <wp:extent cx="3814996" cy="1644198"/>
            <wp:effectExtent l="0" t="0" r="0" b="0"/>
            <wp:docPr id="154949902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9499027" name="Picture 1549499027"/>
                    <pic:cNvPicPr/>
                  </pic:nvPicPr>
                  <pic:blipFill>
                    <a:blip r:embed="rId46" cstate="print">
                      <a:extLst>
                        <a:ext uri="{28A0092B-C50C-407E-A947-70E740481C1C}">
                          <a14:useLocalDpi xmlns:a14="http://schemas.microsoft.com/office/drawing/2010/main" val="0"/>
                        </a:ext>
                      </a:extLst>
                    </a:blip>
                    <a:stretch>
                      <a:fillRect/>
                    </a:stretch>
                  </pic:blipFill>
                  <pic:spPr>
                    <a:xfrm>
                      <a:off x="0" y="0"/>
                      <a:ext cx="3913262" cy="1686549"/>
                    </a:xfrm>
                    <a:prstGeom prst="rect">
                      <a:avLst/>
                    </a:prstGeom>
                  </pic:spPr>
                </pic:pic>
              </a:graphicData>
            </a:graphic>
          </wp:inline>
        </w:drawing>
      </w:r>
    </w:p>
    <w:p w14:paraId="48BB83E0" w14:textId="77777777" w:rsidR="0001730F" w:rsidRPr="0001730F" w:rsidRDefault="00465C37" w:rsidP="0001730F">
      <w:pPr>
        <w:pStyle w:val="ListParagraph"/>
        <w:numPr>
          <w:ilvl w:val="0"/>
          <w:numId w:val="1"/>
        </w:numPr>
        <w:spacing w:after="0" w:line="360" w:lineRule="auto"/>
        <w:ind w:right="-630"/>
      </w:pPr>
      <w:r>
        <w:rPr>
          <w:lang w:val="en-GB"/>
        </w:rPr>
        <w:t>Examine the execution plan of the query to verify partition elimination has occurred</w:t>
      </w:r>
      <w:r w:rsidR="0087533C">
        <w:rPr>
          <w:lang w:val="en-GB"/>
        </w:rPr>
        <w:t xml:space="preserve">. </w:t>
      </w:r>
      <w:r w:rsidR="00D86FF7">
        <w:rPr>
          <w:lang w:val="en-GB"/>
        </w:rPr>
        <w:t>Answer the following questions:</w:t>
      </w:r>
    </w:p>
    <w:p w14:paraId="2C45C14E" w14:textId="1A54F804" w:rsidR="00465C37" w:rsidRPr="00437BCB" w:rsidRDefault="00E635D0" w:rsidP="0001730F">
      <w:pPr>
        <w:pStyle w:val="ListParagraph"/>
        <w:spacing w:before="0" w:after="0" w:line="360" w:lineRule="auto"/>
        <w:ind w:left="1080" w:right="-630"/>
      </w:pPr>
      <w:r>
        <w:rPr>
          <w:noProof/>
        </w:rPr>
        <w:drawing>
          <wp:inline distT="0" distB="0" distL="0" distR="0" wp14:anchorId="523DB7E5" wp14:editId="6FF1A0F1">
            <wp:extent cx="4422098" cy="1034658"/>
            <wp:effectExtent l="0" t="0" r="0" b="0"/>
            <wp:docPr id="128335116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351169" name="Picture 1283351169"/>
                    <pic:cNvPicPr/>
                  </pic:nvPicPr>
                  <pic:blipFill>
                    <a:blip r:embed="rId47" cstate="print">
                      <a:extLst>
                        <a:ext uri="{28A0092B-C50C-407E-A947-70E740481C1C}">
                          <a14:useLocalDpi xmlns:a14="http://schemas.microsoft.com/office/drawing/2010/main" val="0"/>
                        </a:ext>
                      </a:extLst>
                    </a:blip>
                    <a:stretch>
                      <a:fillRect/>
                    </a:stretch>
                  </pic:blipFill>
                  <pic:spPr>
                    <a:xfrm>
                      <a:off x="0" y="0"/>
                      <a:ext cx="4885056" cy="1142978"/>
                    </a:xfrm>
                    <a:prstGeom prst="rect">
                      <a:avLst/>
                    </a:prstGeom>
                  </pic:spPr>
                </pic:pic>
              </a:graphicData>
            </a:graphic>
          </wp:inline>
        </w:drawing>
      </w:r>
    </w:p>
    <w:p w14:paraId="0B15945F" w14:textId="47B70EBF" w:rsidR="00465C37" w:rsidRPr="00437BCB" w:rsidRDefault="00465C37" w:rsidP="0001730F">
      <w:pPr>
        <w:pStyle w:val="ListParagraph"/>
        <w:numPr>
          <w:ilvl w:val="1"/>
          <w:numId w:val="1"/>
        </w:numPr>
        <w:spacing w:before="0" w:line="360" w:lineRule="auto"/>
        <w:ind w:right="-630"/>
      </w:pPr>
      <w:r>
        <w:rPr>
          <w:lang w:val="en-GB"/>
        </w:rPr>
        <w:t>Which EXPLAIN command was require</w:t>
      </w:r>
      <w:r w:rsidR="00D86FF7">
        <w:rPr>
          <w:lang w:val="en-GB"/>
        </w:rPr>
        <w:t>d</w:t>
      </w:r>
      <w:r>
        <w:rPr>
          <w:lang w:val="en-GB"/>
        </w:rPr>
        <w:t xml:space="preserve"> to view partition related details?</w:t>
      </w:r>
      <w:r w:rsidR="00E635D0">
        <w:rPr>
          <w:lang w:val="en-GB"/>
        </w:rPr>
        <w:t xml:space="preserve"> </w:t>
      </w:r>
      <w:r w:rsidR="00E635D0" w:rsidRPr="00E53DB5">
        <w:rPr>
          <w:highlight w:val="green"/>
          <w:lang w:val="en-GB"/>
        </w:rPr>
        <w:t>EXPLAIN DEPENDENCY</w:t>
      </w:r>
    </w:p>
    <w:p w14:paraId="55E9BB7B" w14:textId="7934421A" w:rsidR="00465C37" w:rsidRPr="00C54129" w:rsidRDefault="00465C37" w:rsidP="00465C37">
      <w:pPr>
        <w:pStyle w:val="ListParagraph"/>
        <w:numPr>
          <w:ilvl w:val="1"/>
          <w:numId w:val="1"/>
        </w:numPr>
        <w:spacing w:line="360" w:lineRule="auto"/>
        <w:ind w:right="-630"/>
      </w:pPr>
      <w:r>
        <w:rPr>
          <w:lang w:val="en-GB"/>
        </w:rPr>
        <w:t>Why is partitioning so important for query performance?</w:t>
      </w:r>
      <w:r w:rsidR="00E635D0">
        <w:rPr>
          <w:lang w:val="en-GB"/>
        </w:rPr>
        <w:t xml:space="preserve"> </w:t>
      </w:r>
      <w:r w:rsidR="00E635D0" w:rsidRPr="00E53DB5">
        <w:rPr>
          <w:highlight w:val="green"/>
          <w:lang w:val="en-GB"/>
        </w:rPr>
        <w:t>To prune partition paths avoiding unnecessary operations. It dramatically improves performance of queries decreasing the number of unnecessary data reads and transformations</w:t>
      </w:r>
      <w:r w:rsidR="00E53DB5">
        <w:rPr>
          <w:highlight w:val="green"/>
          <w:lang w:val="en-GB"/>
        </w:rPr>
        <w:t xml:space="preserve"> by avoiding visiting unnecessary </w:t>
      </w:r>
      <w:r w:rsidR="008E42B2">
        <w:rPr>
          <w:highlight w:val="green"/>
          <w:lang w:val="en-GB"/>
        </w:rPr>
        <w:t xml:space="preserve">partition </w:t>
      </w:r>
      <w:r w:rsidR="00E53DB5">
        <w:rPr>
          <w:highlight w:val="green"/>
          <w:lang w:val="en-GB"/>
        </w:rPr>
        <w:t>folders</w:t>
      </w:r>
      <w:r w:rsidR="00E635D0" w:rsidRPr="00E53DB5">
        <w:rPr>
          <w:highlight w:val="green"/>
          <w:lang w:val="en-GB"/>
        </w:rPr>
        <w:t>.</w:t>
      </w:r>
    </w:p>
    <w:p w14:paraId="02CA35A7" w14:textId="14C165DA" w:rsidR="00465C37" w:rsidRPr="00C54129" w:rsidRDefault="00465C37" w:rsidP="00465C37">
      <w:pPr>
        <w:pStyle w:val="ListParagraph"/>
        <w:numPr>
          <w:ilvl w:val="0"/>
          <w:numId w:val="1"/>
        </w:numPr>
        <w:spacing w:line="360" w:lineRule="auto"/>
        <w:ind w:right="-630"/>
      </w:pPr>
      <w:r>
        <w:rPr>
          <w:lang w:val="en-GB"/>
        </w:rPr>
        <w:t xml:space="preserve">Go over to HDFS and </w:t>
      </w:r>
      <w:r w:rsidR="00D86FF7">
        <w:rPr>
          <w:lang w:val="en-GB"/>
        </w:rPr>
        <w:t>see</w:t>
      </w:r>
      <w:r>
        <w:rPr>
          <w:lang w:val="en-GB"/>
        </w:rPr>
        <w:t xml:space="preserve"> the directory structure created for the partitioned table</w:t>
      </w:r>
      <w:r w:rsidR="001206C7">
        <w:rPr>
          <w:lang w:val="en-GB"/>
        </w:rPr>
        <w:t>. Answer the following questions:</w:t>
      </w:r>
    </w:p>
    <w:p w14:paraId="22790496" w14:textId="0A91A2E9" w:rsidR="00465C37" w:rsidRPr="00C54129" w:rsidRDefault="00465C37" w:rsidP="00465C37">
      <w:pPr>
        <w:pStyle w:val="ListParagraph"/>
        <w:numPr>
          <w:ilvl w:val="1"/>
          <w:numId w:val="1"/>
        </w:numPr>
        <w:spacing w:line="360" w:lineRule="auto"/>
        <w:ind w:right="-630"/>
      </w:pPr>
      <w:r>
        <w:rPr>
          <w:lang w:val="en-GB"/>
        </w:rPr>
        <w:t xml:space="preserve">What </w:t>
      </w:r>
      <w:r w:rsidR="001206C7">
        <w:rPr>
          <w:lang w:val="en-GB"/>
        </w:rPr>
        <w:t>are</w:t>
      </w:r>
      <w:r>
        <w:rPr>
          <w:lang w:val="en-GB"/>
        </w:rPr>
        <w:t xml:space="preserve"> the contents of the main directory for this table?</w:t>
      </w:r>
      <w:r w:rsidR="006C54C9">
        <w:rPr>
          <w:lang w:val="en-GB"/>
        </w:rPr>
        <w:t xml:space="preserve"> </w:t>
      </w:r>
      <w:r w:rsidR="006C54C9" w:rsidRPr="0001730F">
        <w:rPr>
          <w:highlight w:val="green"/>
          <w:lang w:val="en-GB"/>
        </w:rPr>
        <w:t>Folders for all unique countries in the table.</w:t>
      </w:r>
    </w:p>
    <w:p w14:paraId="0EA6D364" w14:textId="52CF97BF" w:rsidR="00042EF7" w:rsidRPr="001C68D5" w:rsidRDefault="00465C37" w:rsidP="00042EF7">
      <w:pPr>
        <w:pStyle w:val="ListParagraph"/>
        <w:numPr>
          <w:ilvl w:val="1"/>
          <w:numId w:val="1"/>
        </w:numPr>
        <w:spacing w:line="360" w:lineRule="auto"/>
        <w:ind w:right="-630"/>
      </w:pPr>
      <w:r>
        <w:rPr>
          <w:lang w:val="en-GB"/>
        </w:rPr>
        <w:t>What are the names of the subdirectories?</w:t>
      </w:r>
      <w:r w:rsidR="006C54C9">
        <w:rPr>
          <w:lang w:val="en-GB"/>
        </w:rPr>
        <w:t xml:space="preserve"> </w:t>
      </w:r>
      <w:r w:rsidR="006C54C9" w:rsidRPr="0001730F">
        <w:rPr>
          <w:highlight w:val="green"/>
          <w:lang w:val="en-GB"/>
        </w:rPr>
        <w:t>country=</w:t>
      </w:r>
      <w:proofErr w:type="spellStart"/>
      <w:r w:rsidR="006C54C9" w:rsidRPr="0001730F">
        <w:rPr>
          <w:i/>
          <w:iCs/>
          <w:highlight w:val="green"/>
          <w:lang w:val="en-GB"/>
        </w:rPr>
        <w:t>CountryName</w:t>
      </w:r>
      <w:proofErr w:type="spellEnd"/>
      <w:r w:rsidR="00042EF7">
        <w:rPr>
          <w:noProof/>
        </w:rPr>
        <w:drawing>
          <wp:inline distT="0" distB="0" distL="0" distR="0" wp14:anchorId="00FD5E58" wp14:editId="276BDC5D">
            <wp:extent cx="2468627" cy="1971206"/>
            <wp:effectExtent l="0" t="0" r="0" b="0"/>
            <wp:docPr id="117240015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400156" name="Picture 1172400156"/>
                    <pic:cNvPicPr/>
                  </pic:nvPicPr>
                  <pic:blipFill>
                    <a:blip r:embed="rId48" cstate="print">
                      <a:extLst>
                        <a:ext uri="{28A0092B-C50C-407E-A947-70E740481C1C}">
                          <a14:useLocalDpi xmlns:a14="http://schemas.microsoft.com/office/drawing/2010/main" val="0"/>
                        </a:ext>
                      </a:extLst>
                    </a:blip>
                    <a:stretch>
                      <a:fillRect/>
                    </a:stretch>
                  </pic:blipFill>
                  <pic:spPr>
                    <a:xfrm>
                      <a:off x="0" y="0"/>
                      <a:ext cx="2668804" cy="2131048"/>
                    </a:xfrm>
                    <a:prstGeom prst="rect">
                      <a:avLst/>
                    </a:prstGeom>
                  </pic:spPr>
                </pic:pic>
              </a:graphicData>
            </a:graphic>
          </wp:inline>
        </w:drawing>
      </w:r>
    </w:p>
    <w:p w14:paraId="653FFD2B" w14:textId="09FC0FFC" w:rsidR="00465C37" w:rsidRPr="005457A9" w:rsidRDefault="00465C37" w:rsidP="005457A9">
      <w:pPr>
        <w:pStyle w:val="Style1"/>
        <w:rPr>
          <w:rFonts w:asciiTheme="minorBidi" w:hAnsiTheme="minorBidi"/>
          <w:b/>
          <w:bCs/>
          <w:sz w:val="28"/>
          <w:szCs w:val="28"/>
          <w:u w:val="single"/>
          <w:lang w:val="en-GB"/>
        </w:rPr>
      </w:pPr>
      <w:bookmarkStart w:id="78" w:name="_Toc126593969"/>
      <w:r>
        <w:rPr>
          <w:lang w:val="en-GB"/>
        </w:rPr>
        <w:lastRenderedPageBreak/>
        <w:t xml:space="preserve">Hive ACID </w:t>
      </w:r>
      <w:r w:rsidR="008D488C">
        <w:rPr>
          <w:lang w:val="en-GB"/>
        </w:rPr>
        <w:t>T</w:t>
      </w:r>
      <w:r>
        <w:rPr>
          <w:lang w:val="en-GB"/>
        </w:rPr>
        <w:t>ables (20 points)</w:t>
      </w:r>
      <w:bookmarkEnd w:id="78"/>
    </w:p>
    <w:p w14:paraId="5C44236D" w14:textId="77777777" w:rsidR="00A86E41" w:rsidRDefault="00465C37" w:rsidP="00BC525B">
      <w:pPr>
        <w:spacing w:before="0" w:after="0" w:line="360" w:lineRule="auto"/>
        <w:ind w:right="-630"/>
      </w:pPr>
      <w:r w:rsidRPr="008D488C">
        <w:rPr>
          <w:lang w:val="en-GB"/>
        </w:rPr>
        <w:t xml:space="preserve">This </w:t>
      </w:r>
      <w:r w:rsidR="008D488C">
        <w:rPr>
          <w:lang w:val="en-GB"/>
        </w:rPr>
        <w:t>task</w:t>
      </w:r>
      <w:r w:rsidRPr="008D488C">
        <w:rPr>
          <w:lang w:val="en-GB"/>
        </w:rPr>
        <w:t xml:space="preserve"> can be completed through Hue or Beeline</w:t>
      </w:r>
      <w:r w:rsidR="008D488C">
        <w:rPr>
          <w:lang w:val="en-GB"/>
        </w:rPr>
        <w:t>.</w:t>
      </w:r>
      <w:r w:rsidR="00A86E41">
        <w:t xml:space="preserve"> </w:t>
      </w:r>
    </w:p>
    <w:p w14:paraId="4ECABEB8" w14:textId="47567E9D" w:rsidR="00465C37" w:rsidRPr="00437BCB" w:rsidRDefault="00465C37" w:rsidP="00BC525B">
      <w:pPr>
        <w:spacing w:before="0" w:after="0" w:line="360" w:lineRule="auto"/>
        <w:ind w:right="-630"/>
      </w:pPr>
      <w:r w:rsidRPr="008D488C">
        <w:rPr>
          <w:b/>
          <w:bCs/>
          <w:lang w:val="en-GB"/>
        </w:rPr>
        <w:t>Note</w:t>
      </w:r>
      <w:r w:rsidRPr="008D488C">
        <w:rPr>
          <w:lang w:val="en-GB"/>
        </w:rPr>
        <w:t>:</w:t>
      </w:r>
    </w:p>
    <w:p w14:paraId="5303789A" w14:textId="77777777" w:rsidR="00465C37" w:rsidRPr="00437BCB" w:rsidRDefault="00465C37" w:rsidP="00BC525B">
      <w:pPr>
        <w:pStyle w:val="ListParagraph"/>
        <w:numPr>
          <w:ilvl w:val="0"/>
          <w:numId w:val="27"/>
        </w:numPr>
        <w:spacing w:before="0" w:after="0" w:line="360" w:lineRule="auto"/>
        <w:ind w:right="-630"/>
      </w:pPr>
      <w:r w:rsidRPr="00A86E41">
        <w:rPr>
          <w:lang w:val="en-GB"/>
        </w:rPr>
        <w:t>The practice environment requires setting the following to support transactions:</w:t>
      </w:r>
    </w:p>
    <w:p w14:paraId="47368B07" w14:textId="77777777" w:rsidR="00465C37" w:rsidRPr="00437BCB" w:rsidRDefault="00465C37" w:rsidP="00BC525B">
      <w:pPr>
        <w:pStyle w:val="ListParagraph"/>
        <w:spacing w:before="0" w:after="0" w:line="360" w:lineRule="auto"/>
        <w:ind w:left="1800" w:right="-630"/>
        <w:rPr>
          <w:i/>
          <w:iCs/>
        </w:rPr>
      </w:pPr>
      <w:r w:rsidRPr="00437BCB">
        <w:rPr>
          <w:i/>
          <w:iCs/>
        </w:rPr>
        <w:t xml:space="preserve">SET </w:t>
      </w:r>
      <w:proofErr w:type="spellStart"/>
      <w:proofErr w:type="gramStart"/>
      <w:r w:rsidRPr="00437BCB">
        <w:rPr>
          <w:i/>
          <w:iCs/>
        </w:rPr>
        <w:t>hive.txn.manager</w:t>
      </w:r>
      <w:proofErr w:type="spellEnd"/>
      <w:proofErr w:type="gramEnd"/>
      <w:r w:rsidRPr="00437BCB">
        <w:rPr>
          <w:i/>
          <w:iCs/>
        </w:rPr>
        <w:t>=</w:t>
      </w:r>
      <w:proofErr w:type="spellStart"/>
      <w:proofErr w:type="gramStart"/>
      <w:r w:rsidRPr="00437BCB">
        <w:rPr>
          <w:i/>
          <w:iCs/>
        </w:rPr>
        <w:t>org.apache</w:t>
      </w:r>
      <w:proofErr w:type="gramEnd"/>
      <w:r w:rsidRPr="00437BCB">
        <w:rPr>
          <w:i/>
          <w:iCs/>
        </w:rPr>
        <w:t>.</w:t>
      </w:r>
      <w:proofErr w:type="gramStart"/>
      <w:r w:rsidRPr="00437BCB">
        <w:rPr>
          <w:i/>
          <w:iCs/>
        </w:rPr>
        <w:t>hadoop.hive</w:t>
      </w:r>
      <w:proofErr w:type="gramEnd"/>
      <w:r w:rsidRPr="00437BCB">
        <w:rPr>
          <w:i/>
          <w:iCs/>
        </w:rPr>
        <w:t>.</w:t>
      </w:r>
      <w:proofErr w:type="gramStart"/>
      <w:r w:rsidRPr="00437BCB">
        <w:rPr>
          <w:i/>
          <w:iCs/>
        </w:rPr>
        <w:t>ql.lockmgr</w:t>
      </w:r>
      <w:proofErr w:type="gramEnd"/>
      <w:r w:rsidRPr="00437BCB">
        <w:rPr>
          <w:i/>
          <w:iCs/>
        </w:rPr>
        <w:t>.</w:t>
      </w:r>
      <w:proofErr w:type="gramStart"/>
      <w:r w:rsidRPr="00437BCB">
        <w:rPr>
          <w:i/>
          <w:iCs/>
        </w:rPr>
        <w:t>DbTxnManager</w:t>
      </w:r>
      <w:proofErr w:type="spellEnd"/>
      <w:r w:rsidRPr="00437BCB">
        <w:rPr>
          <w:i/>
          <w:iCs/>
        </w:rPr>
        <w:t>;</w:t>
      </w:r>
      <w:proofErr w:type="gramEnd"/>
    </w:p>
    <w:p w14:paraId="128078A4" w14:textId="77777777" w:rsidR="00465C37" w:rsidRPr="00437BCB" w:rsidRDefault="00465C37" w:rsidP="00BC525B">
      <w:pPr>
        <w:pStyle w:val="ListParagraph"/>
        <w:spacing w:before="0" w:after="0" w:line="360" w:lineRule="auto"/>
        <w:ind w:left="1800" w:right="-630"/>
        <w:rPr>
          <w:i/>
          <w:iCs/>
        </w:rPr>
      </w:pPr>
      <w:r w:rsidRPr="00437BCB">
        <w:rPr>
          <w:i/>
          <w:iCs/>
        </w:rPr>
        <w:t xml:space="preserve">SET </w:t>
      </w:r>
      <w:proofErr w:type="spellStart"/>
      <w:proofErr w:type="gramStart"/>
      <w:r w:rsidRPr="00437BCB">
        <w:rPr>
          <w:i/>
          <w:iCs/>
        </w:rPr>
        <w:t>hive.support</w:t>
      </w:r>
      <w:proofErr w:type="gramEnd"/>
      <w:r w:rsidRPr="00437BCB">
        <w:rPr>
          <w:i/>
          <w:iCs/>
        </w:rPr>
        <w:t>.concurrency</w:t>
      </w:r>
      <w:proofErr w:type="spellEnd"/>
      <w:r w:rsidRPr="00437BCB">
        <w:rPr>
          <w:i/>
          <w:iCs/>
        </w:rPr>
        <w:t>=</w:t>
      </w:r>
      <w:proofErr w:type="gramStart"/>
      <w:r w:rsidRPr="00437BCB">
        <w:rPr>
          <w:i/>
          <w:iCs/>
        </w:rPr>
        <w:t>true;</w:t>
      </w:r>
      <w:proofErr w:type="gramEnd"/>
    </w:p>
    <w:p w14:paraId="65A0F109" w14:textId="77777777" w:rsidR="00465C37" w:rsidRPr="00437BCB" w:rsidRDefault="00465C37" w:rsidP="00BC525B">
      <w:pPr>
        <w:pStyle w:val="ListParagraph"/>
        <w:spacing w:before="0" w:after="0" w:line="360" w:lineRule="auto"/>
        <w:ind w:left="1800" w:right="-630"/>
        <w:rPr>
          <w:i/>
          <w:iCs/>
        </w:rPr>
      </w:pPr>
      <w:r w:rsidRPr="00437BCB">
        <w:rPr>
          <w:i/>
          <w:iCs/>
        </w:rPr>
        <w:t xml:space="preserve">SET </w:t>
      </w:r>
      <w:proofErr w:type="spellStart"/>
      <w:proofErr w:type="gramStart"/>
      <w:r w:rsidRPr="00437BCB">
        <w:rPr>
          <w:i/>
          <w:iCs/>
        </w:rPr>
        <w:t>hive.enforce</w:t>
      </w:r>
      <w:proofErr w:type="gramEnd"/>
      <w:r w:rsidRPr="00437BCB">
        <w:rPr>
          <w:i/>
          <w:iCs/>
        </w:rPr>
        <w:t>.bucketing</w:t>
      </w:r>
      <w:proofErr w:type="spellEnd"/>
      <w:r w:rsidRPr="00437BCB">
        <w:rPr>
          <w:i/>
          <w:iCs/>
        </w:rPr>
        <w:t>=</w:t>
      </w:r>
      <w:proofErr w:type="gramStart"/>
      <w:r w:rsidRPr="00437BCB">
        <w:rPr>
          <w:i/>
          <w:iCs/>
        </w:rPr>
        <w:t>true;</w:t>
      </w:r>
      <w:proofErr w:type="gramEnd"/>
    </w:p>
    <w:p w14:paraId="6A4BCEB8" w14:textId="77777777" w:rsidR="00465C37" w:rsidRPr="00437BCB" w:rsidRDefault="00465C37" w:rsidP="00BC525B">
      <w:pPr>
        <w:pStyle w:val="ListParagraph"/>
        <w:spacing w:before="0" w:after="0" w:line="360" w:lineRule="auto"/>
        <w:ind w:left="1800" w:right="-630"/>
        <w:rPr>
          <w:i/>
          <w:iCs/>
        </w:rPr>
      </w:pPr>
      <w:r w:rsidRPr="00437BCB">
        <w:rPr>
          <w:i/>
          <w:iCs/>
        </w:rPr>
        <w:t xml:space="preserve">SET </w:t>
      </w:r>
      <w:proofErr w:type="spellStart"/>
      <w:proofErr w:type="gramStart"/>
      <w:r w:rsidRPr="00437BCB">
        <w:rPr>
          <w:i/>
          <w:iCs/>
        </w:rPr>
        <w:t>hive.exec</w:t>
      </w:r>
      <w:proofErr w:type="gramEnd"/>
      <w:r w:rsidRPr="00437BCB">
        <w:rPr>
          <w:i/>
          <w:iCs/>
        </w:rPr>
        <w:t>.</w:t>
      </w:r>
      <w:proofErr w:type="gramStart"/>
      <w:r w:rsidRPr="00437BCB">
        <w:rPr>
          <w:i/>
          <w:iCs/>
        </w:rPr>
        <w:t>dynamic.partition</w:t>
      </w:r>
      <w:proofErr w:type="gramEnd"/>
      <w:r w:rsidRPr="00437BCB">
        <w:rPr>
          <w:i/>
          <w:iCs/>
        </w:rPr>
        <w:t>.mode</w:t>
      </w:r>
      <w:proofErr w:type="spellEnd"/>
      <w:r w:rsidRPr="00437BCB">
        <w:rPr>
          <w:i/>
          <w:iCs/>
        </w:rPr>
        <w:t>=</w:t>
      </w:r>
      <w:proofErr w:type="spellStart"/>
      <w:proofErr w:type="gramStart"/>
      <w:r w:rsidRPr="00437BCB">
        <w:rPr>
          <w:i/>
          <w:iCs/>
        </w:rPr>
        <w:t>nonstrict</w:t>
      </w:r>
      <w:proofErr w:type="spellEnd"/>
      <w:r w:rsidRPr="00437BCB">
        <w:rPr>
          <w:i/>
          <w:iCs/>
        </w:rPr>
        <w:t>;</w:t>
      </w:r>
      <w:proofErr w:type="gramEnd"/>
    </w:p>
    <w:p w14:paraId="7F64E894" w14:textId="557555FF" w:rsidR="008F0119" w:rsidRPr="00437BCB" w:rsidRDefault="00465C37" w:rsidP="008F0119">
      <w:pPr>
        <w:pStyle w:val="ListParagraph"/>
        <w:numPr>
          <w:ilvl w:val="0"/>
          <w:numId w:val="27"/>
        </w:numPr>
        <w:spacing w:line="360" w:lineRule="auto"/>
        <w:ind w:right="-630"/>
      </w:pPr>
      <w:r w:rsidRPr="00A86E41">
        <w:rPr>
          <w:lang w:val="en-GB"/>
        </w:rPr>
        <w:t>Please run these SET commands in the Hue/Beeline window prior to performing this exercise.</w:t>
      </w:r>
    </w:p>
    <w:p w14:paraId="18A9B78A" w14:textId="77777777" w:rsidR="00465C37" w:rsidRPr="00C54129" w:rsidRDefault="00465C37" w:rsidP="00B57329">
      <w:pPr>
        <w:pStyle w:val="ListParagraph"/>
        <w:numPr>
          <w:ilvl w:val="0"/>
          <w:numId w:val="1"/>
        </w:numPr>
        <w:spacing w:before="0" w:after="0" w:line="240" w:lineRule="auto"/>
        <w:ind w:right="-630"/>
      </w:pPr>
      <w:r>
        <w:rPr>
          <w:lang w:val="en-GB"/>
        </w:rPr>
        <w:t>Create a new transactional table called “</w:t>
      </w:r>
      <w:proofErr w:type="spellStart"/>
      <w:r>
        <w:rPr>
          <w:lang w:val="en-GB"/>
        </w:rPr>
        <w:t>my_emp</w:t>
      </w:r>
      <w:proofErr w:type="spellEnd"/>
      <w:r>
        <w:rPr>
          <w:lang w:val="en-GB"/>
        </w:rPr>
        <w:t>” with the following properties:</w:t>
      </w:r>
    </w:p>
    <w:p w14:paraId="41F2F3B0" w14:textId="77777777" w:rsidR="00465C37" w:rsidRPr="00437BCB" w:rsidRDefault="00465C37" w:rsidP="00B57329">
      <w:pPr>
        <w:pStyle w:val="ListParagraph"/>
        <w:numPr>
          <w:ilvl w:val="1"/>
          <w:numId w:val="1"/>
        </w:numPr>
        <w:spacing w:before="0" w:after="0" w:line="240" w:lineRule="auto"/>
        <w:ind w:right="-630"/>
      </w:pPr>
      <w:r>
        <w:rPr>
          <w:lang w:val="en-GB"/>
        </w:rPr>
        <w:t>Columns:</w:t>
      </w:r>
    </w:p>
    <w:p w14:paraId="207B7683" w14:textId="77777777" w:rsidR="00465C37" w:rsidRPr="00C54129" w:rsidRDefault="00465C37" w:rsidP="00B57329">
      <w:pPr>
        <w:pStyle w:val="ListParagraph"/>
        <w:numPr>
          <w:ilvl w:val="2"/>
          <w:numId w:val="1"/>
        </w:numPr>
        <w:spacing w:before="0" w:after="0" w:line="240" w:lineRule="auto"/>
        <w:ind w:right="-630"/>
      </w:pPr>
      <w:r>
        <w:rPr>
          <w:lang w:val="en-GB"/>
        </w:rPr>
        <w:t>ID – INT</w:t>
      </w:r>
    </w:p>
    <w:p w14:paraId="3B7E55AF" w14:textId="77777777" w:rsidR="00465C37" w:rsidRPr="00C54129" w:rsidRDefault="00465C37" w:rsidP="00B57329">
      <w:pPr>
        <w:pStyle w:val="ListParagraph"/>
        <w:numPr>
          <w:ilvl w:val="2"/>
          <w:numId w:val="1"/>
        </w:numPr>
        <w:spacing w:before="0" w:after="0" w:line="240" w:lineRule="auto"/>
        <w:ind w:right="-630"/>
      </w:pPr>
      <w:r>
        <w:rPr>
          <w:lang w:val="en-GB"/>
        </w:rPr>
        <w:t>Name – STRING</w:t>
      </w:r>
    </w:p>
    <w:p w14:paraId="78A9E919" w14:textId="77777777" w:rsidR="00465C37" w:rsidRPr="00437BCB" w:rsidRDefault="00465C37" w:rsidP="00B57329">
      <w:pPr>
        <w:pStyle w:val="ListParagraph"/>
        <w:numPr>
          <w:ilvl w:val="2"/>
          <w:numId w:val="1"/>
        </w:numPr>
        <w:spacing w:before="0" w:after="0" w:line="240" w:lineRule="auto"/>
        <w:ind w:right="-630"/>
      </w:pPr>
      <w:r>
        <w:rPr>
          <w:lang w:val="en-GB"/>
        </w:rPr>
        <w:t>Salary – INT</w:t>
      </w:r>
    </w:p>
    <w:p w14:paraId="29604BB6" w14:textId="77777777" w:rsidR="00465C37" w:rsidRPr="00437BCB" w:rsidRDefault="00465C37" w:rsidP="00B57329">
      <w:pPr>
        <w:pStyle w:val="ListParagraph"/>
        <w:numPr>
          <w:ilvl w:val="1"/>
          <w:numId w:val="1"/>
        </w:numPr>
        <w:spacing w:before="0" w:after="0" w:line="240" w:lineRule="auto"/>
        <w:ind w:right="-630"/>
      </w:pPr>
      <w:r>
        <w:rPr>
          <w:lang w:val="en-GB"/>
        </w:rPr>
        <w:t>File type: ORC</w:t>
      </w:r>
    </w:p>
    <w:p w14:paraId="6E4540AF" w14:textId="4BDD8DB4" w:rsidR="00465C37" w:rsidRPr="001C68D5" w:rsidRDefault="00465C37" w:rsidP="00B57329">
      <w:pPr>
        <w:pStyle w:val="ListParagraph"/>
        <w:numPr>
          <w:ilvl w:val="1"/>
          <w:numId w:val="1"/>
        </w:numPr>
        <w:spacing w:before="0" w:after="0" w:line="240" w:lineRule="auto"/>
        <w:ind w:right="-630"/>
      </w:pPr>
      <w:r>
        <w:rPr>
          <w:lang w:val="en-GB"/>
        </w:rPr>
        <w:t>Transactional…</w:t>
      </w:r>
      <w:r w:rsidR="00B57329">
        <w:rPr>
          <w:lang w:val="en-GB"/>
        </w:rPr>
        <w:t xml:space="preserve"> </w:t>
      </w:r>
      <w:r w:rsidR="003E2D74">
        <w:rPr>
          <w:noProof/>
        </w:rPr>
        <w:drawing>
          <wp:inline distT="0" distB="0" distL="0" distR="0" wp14:anchorId="1A9BAE87" wp14:editId="54B3F2C9">
            <wp:extent cx="2193421" cy="1926236"/>
            <wp:effectExtent l="0" t="0" r="3810" b="4445"/>
            <wp:docPr id="123394336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943367" name="Picture 1233943367"/>
                    <pic:cNvPicPr/>
                  </pic:nvPicPr>
                  <pic:blipFill>
                    <a:blip r:embed="rId49" cstate="print">
                      <a:extLst>
                        <a:ext uri="{28A0092B-C50C-407E-A947-70E740481C1C}">
                          <a14:useLocalDpi xmlns:a14="http://schemas.microsoft.com/office/drawing/2010/main" val="0"/>
                        </a:ext>
                      </a:extLst>
                    </a:blip>
                    <a:stretch>
                      <a:fillRect/>
                    </a:stretch>
                  </pic:blipFill>
                  <pic:spPr>
                    <a:xfrm>
                      <a:off x="0" y="0"/>
                      <a:ext cx="2261949" cy="1986417"/>
                    </a:xfrm>
                    <a:prstGeom prst="rect">
                      <a:avLst/>
                    </a:prstGeom>
                  </pic:spPr>
                </pic:pic>
              </a:graphicData>
            </a:graphic>
          </wp:inline>
        </w:drawing>
      </w:r>
    </w:p>
    <w:p w14:paraId="3C12E08F" w14:textId="5BF72909" w:rsidR="00465C37" w:rsidRPr="003E2D74" w:rsidRDefault="00465C37" w:rsidP="003E2D74">
      <w:pPr>
        <w:pStyle w:val="ListParagraph"/>
        <w:numPr>
          <w:ilvl w:val="0"/>
          <w:numId w:val="1"/>
        </w:numPr>
        <w:spacing w:before="0" w:after="0" w:line="360" w:lineRule="auto"/>
        <w:ind w:right="-630"/>
      </w:pPr>
      <w:r>
        <w:rPr>
          <w:lang w:val="en-GB"/>
        </w:rPr>
        <w:t>Check</w:t>
      </w:r>
      <w:r w:rsidR="00F06CB7">
        <w:rPr>
          <w:lang w:val="en-GB"/>
        </w:rPr>
        <w:t xml:space="preserve"> if </w:t>
      </w:r>
      <w:r>
        <w:rPr>
          <w:lang w:val="en-GB"/>
        </w:rPr>
        <w:t>this table supports DML operations</w:t>
      </w:r>
      <w:r w:rsidR="00F06CB7">
        <w:rPr>
          <w:lang w:val="en-GB"/>
        </w:rPr>
        <w:t xml:space="preserve"> and w</w:t>
      </w:r>
      <w:r w:rsidRPr="00F06CB7">
        <w:rPr>
          <w:lang w:val="en-GB"/>
        </w:rPr>
        <w:t>hich DESCRIBE operation is required</w:t>
      </w:r>
      <w:r w:rsidR="003E2D74">
        <w:rPr>
          <w:noProof/>
        </w:rPr>
        <w:drawing>
          <wp:inline distT="0" distB="0" distL="0" distR="0" wp14:anchorId="767EFB53" wp14:editId="74AABA24">
            <wp:extent cx="3065488" cy="2122916"/>
            <wp:effectExtent l="0" t="0" r="0" b="0"/>
            <wp:docPr id="214362632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626324" name="Picture 2143626324"/>
                    <pic:cNvPicPr/>
                  </pic:nvPicPr>
                  <pic:blipFill>
                    <a:blip r:embed="rId50" cstate="print">
                      <a:extLst>
                        <a:ext uri="{28A0092B-C50C-407E-A947-70E740481C1C}">
                          <a14:useLocalDpi xmlns:a14="http://schemas.microsoft.com/office/drawing/2010/main" val="0"/>
                        </a:ext>
                      </a:extLst>
                    </a:blip>
                    <a:stretch>
                      <a:fillRect/>
                    </a:stretch>
                  </pic:blipFill>
                  <pic:spPr>
                    <a:xfrm>
                      <a:off x="0" y="0"/>
                      <a:ext cx="3284886" cy="2274853"/>
                    </a:xfrm>
                    <a:prstGeom prst="rect">
                      <a:avLst/>
                    </a:prstGeom>
                  </pic:spPr>
                </pic:pic>
              </a:graphicData>
            </a:graphic>
          </wp:inline>
        </w:drawing>
      </w:r>
      <w:r w:rsidR="003E2D74">
        <w:rPr>
          <w:lang w:val="en-GB"/>
        </w:rPr>
        <w:t xml:space="preserve"> </w:t>
      </w:r>
      <w:r w:rsidR="003E2D74" w:rsidRPr="001C5487">
        <w:rPr>
          <w:highlight w:val="green"/>
          <w:lang w:val="en-GB"/>
        </w:rPr>
        <w:t>Also, it is ORC file storage and bucketed</w:t>
      </w:r>
      <w:r w:rsidR="00017C6B">
        <w:rPr>
          <w:highlight w:val="green"/>
          <w:lang w:val="en-GB"/>
        </w:rPr>
        <w:t xml:space="preserve">, which </w:t>
      </w:r>
      <w:r w:rsidR="006C7CF0">
        <w:rPr>
          <w:highlight w:val="green"/>
          <w:lang w:val="en-GB"/>
        </w:rPr>
        <w:t>are</w:t>
      </w:r>
      <w:r w:rsidR="00017C6B">
        <w:rPr>
          <w:highlight w:val="green"/>
          <w:lang w:val="en-GB"/>
        </w:rPr>
        <w:t xml:space="preserve"> mandatory</w:t>
      </w:r>
      <w:r w:rsidR="006C7CF0">
        <w:rPr>
          <w:highlight w:val="green"/>
          <w:lang w:val="en-GB"/>
        </w:rPr>
        <w:t xml:space="preserve"> properties</w:t>
      </w:r>
      <w:r w:rsidR="00017C6B">
        <w:rPr>
          <w:highlight w:val="green"/>
          <w:lang w:val="en-GB"/>
        </w:rPr>
        <w:t xml:space="preserve"> </w:t>
      </w:r>
      <w:r w:rsidR="006C7CF0">
        <w:rPr>
          <w:highlight w:val="green"/>
          <w:lang w:val="en-GB"/>
        </w:rPr>
        <w:t>of</w:t>
      </w:r>
      <w:r w:rsidR="00017C6B">
        <w:rPr>
          <w:highlight w:val="green"/>
          <w:lang w:val="en-GB"/>
        </w:rPr>
        <w:t xml:space="preserve"> transactional (ACID) tables</w:t>
      </w:r>
      <w:r w:rsidR="00174561">
        <w:rPr>
          <w:highlight w:val="green"/>
          <w:lang w:val="en-GB"/>
        </w:rPr>
        <w:t xml:space="preserve"> in Hive</w:t>
      </w:r>
      <w:r w:rsidR="003E2D74" w:rsidRPr="001C5487">
        <w:rPr>
          <w:highlight w:val="green"/>
          <w:lang w:val="en-GB"/>
        </w:rPr>
        <w:t xml:space="preserve">. Below is </w:t>
      </w:r>
      <w:r w:rsidR="00CE25B1" w:rsidRPr="001C5487">
        <w:rPr>
          <w:highlight w:val="green"/>
          <w:lang w:val="en-GB"/>
        </w:rPr>
        <w:t xml:space="preserve">the </w:t>
      </w:r>
      <w:r w:rsidR="003E2D74" w:rsidRPr="001C5487">
        <w:rPr>
          <w:highlight w:val="green"/>
          <w:lang w:val="en-GB"/>
        </w:rPr>
        <w:t>full output text of th</w:t>
      </w:r>
      <w:r w:rsidR="00364403" w:rsidRPr="001C5487">
        <w:rPr>
          <w:highlight w:val="green"/>
          <w:lang w:val="en-GB"/>
        </w:rPr>
        <w:t>e</w:t>
      </w:r>
      <w:r w:rsidR="003E2D74" w:rsidRPr="001C5487">
        <w:rPr>
          <w:highlight w:val="green"/>
          <w:lang w:val="en-GB"/>
        </w:rPr>
        <w:t xml:space="preserve"> field.</w:t>
      </w:r>
    </w:p>
    <w:p w14:paraId="460BE502" w14:textId="0753A600" w:rsidR="003E2D74" w:rsidRPr="00C54129" w:rsidRDefault="003E2D74" w:rsidP="006C7CF0">
      <w:pPr>
        <w:spacing w:before="0" w:after="0" w:line="240" w:lineRule="auto"/>
        <w:ind w:left="720" w:right="-630"/>
      </w:pPr>
      <w:r w:rsidRPr="003E2D74">
        <w:lastRenderedPageBreak/>
        <w:t>Table(</w:t>
      </w:r>
      <w:proofErr w:type="spellStart"/>
      <w:r w:rsidRPr="003E2D74">
        <w:t>tableName:my_emp</w:t>
      </w:r>
      <w:proofErr w:type="spellEnd"/>
      <w:r w:rsidRPr="003E2D74">
        <w:t xml:space="preserve">, </w:t>
      </w:r>
      <w:proofErr w:type="spellStart"/>
      <w:r w:rsidRPr="003E2D74">
        <w:t>dbName:classicmodels</w:t>
      </w:r>
      <w:proofErr w:type="spellEnd"/>
      <w:r w:rsidRPr="003E2D74">
        <w:t xml:space="preserve">, </w:t>
      </w:r>
      <w:proofErr w:type="spellStart"/>
      <w:r w:rsidRPr="003E2D74">
        <w:t>owner:root</w:t>
      </w:r>
      <w:proofErr w:type="spellEnd"/>
      <w:r w:rsidRPr="003E2D74">
        <w:t xml:space="preserve">, createTime:1765106106, lastAccessTime:0, retention:0, </w:t>
      </w:r>
      <w:proofErr w:type="spellStart"/>
      <w:r w:rsidRPr="003E2D74">
        <w:t>sd:StorageDescriptor</w:t>
      </w:r>
      <w:proofErr w:type="spellEnd"/>
      <w:r w:rsidRPr="003E2D74">
        <w:t>(cols:[</w:t>
      </w:r>
      <w:proofErr w:type="spellStart"/>
      <w:r w:rsidRPr="003E2D74">
        <w:t>FieldSchema</w:t>
      </w:r>
      <w:proofErr w:type="spellEnd"/>
      <w:r w:rsidRPr="003E2D74">
        <w:t>(</w:t>
      </w:r>
      <w:proofErr w:type="spellStart"/>
      <w:r w:rsidRPr="003E2D74">
        <w:t>name:id</w:t>
      </w:r>
      <w:proofErr w:type="spellEnd"/>
      <w:r w:rsidRPr="003E2D74">
        <w:t xml:space="preserve">, </w:t>
      </w:r>
      <w:proofErr w:type="spellStart"/>
      <w:r w:rsidRPr="003E2D74">
        <w:t>type:int</w:t>
      </w:r>
      <w:proofErr w:type="spellEnd"/>
      <w:r w:rsidRPr="003E2D74">
        <w:t xml:space="preserve">, </w:t>
      </w:r>
      <w:proofErr w:type="spellStart"/>
      <w:r w:rsidRPr="003E2D74">
        <w:t>comment:null</w:t>
      </w:r>
      <w:proofErr w:type="spellEnd"/>
      <w:r w:rsidRPr="003E2D74">
        <w:t xml:space="preserve">), </w:t>
      </w:r>
      <w:proofErr w:type="spellStart"/>
      <w:r w:rsidRPr="003E2D74">
        <w:t>FieldSchema</w:t>
      </w:r>
      <w:proofErr w:type="spellEnd"/>
      <w:r w:rsidRPr="003E2D74">
        <w:t>(</w:t>
      </w:r>
      <w:proofErr w:type="spellStart"/>
      <w:r w:rsidRPr="003E2D74">
        <w:t>name:name</w:t>
      </w:r>
      <w:proofErr w:type="spellEnd"/>
      <w:r w:rsidRPr="003E2D74">
        <w:t xml:space="preserve">, </w:t>
      </w:r>
      <w:proofErr w:type="spellStart"/>
      <w:r w:rsidRPr="003E2D74">
        <w:t>type:string</w:t>
      </w:r>
      <w:proofErr w:type="spellEnd"/>
      <w:r w:rsidRPr="003E2D74">
        <w:t xml:space="preserve">, </w:t>
      </w:r>
      <w:proofErr w:type="spellStart"/>
      <w:r w:rsidRPr="003E2D74">
        <w:t>comment:null</w:t>
      </w:r>
      <w:proofErr w:type="spellEnd"/>
      <w:r w:rsidRPr="003E2D74">
        <w:t xml:space="preserve">), </w:t>
      </w:r>
      <w:proofErr w:type="spellStart"/>
      <w:r w:rsidRPr="003E2D74">
        <w:t>FieldSchema</w:t>
      </w:r>
      <w:proofErr w:type="spellEnd"/>
      <w:r w:rsidRPr="003E2D74">
        <w:t>(</w:t>
      </w:r>
      <w:proofErr w:type="spellStart"/>
      <w:r w:rsidRPr="003E2D74">
        <w:t>name:salary</w:t>
      </w:r>
      <w:proofErr w:type="spellEnd"/>
      <w:r w:rsidRPr="003E2D74">
        <w:t xml:space="preserve">, </w:t>
      </w:r>
      <w:proofErr w:type="spellStart"/>
      <w:r w:rsidRPr="003E2D74">
        <w:t>type:int</w:t>
      </w:r>
      <w:proofErr w:type="spellEnd"/>
      <w:r w:rsidRPr="003E2D74">
        <w:t xml:space="preserve">, </w:t>
      </w:r>
      <w:proofErr w:type="spellStart"/>
      <w:r w:rsidRPr="003E2D74">
        <w:t>comment:null</w:t>
      </w:r>
      <w:proofErr w:type="spellEnd"/>
      <w:r w:rsidRPr="003E2D74">
        <w:t xml:space="preserve">)], location:hdfs://namenode:8020/user/hive/warehouse/classicmodels.db/my_emp, </w:t>
      </w:r>
      <w:proofErr w:type="spellStart"/>
      <w:r w:rsidRPr="003E2D74">
        <w:rPr>
          <w:highlight w:val="green"/>
        </w:rPr>
        <w:t>inputFormat:org.apache.hadoop.hive.ql.io.orc.OrcInputFormat</w:t>
      </w:r>
      <w:proofErr w:type="spellEnd"/>
      <w:r w:rsidRPr="003E2D74">
        <w:t xml:space="preserve">, </w:t>
      </w:r>
      <w:proofErr w:type="spellStart"/>
      <w:r w:rsidRPr="003E2D74">
        <w:rPr>
          <w:highlight w:val="green"/>
        </w:rPr>
        <w:t>outputFormat:org.apache.hadoop.hive.ql.io.orc.OrcOutputFormat</w:t>
      </w:r>
      <w:proofErr w:type="spellEnd"/>
      <w:r w:rsidRPr="003E2D74">
        <w:t xml:space="preserve">, </w:t>
      </w:r>
      <w:proofErr w:type="spellStart"/>
      <w:r w:rsidRPr="003E2D74">
        <w:t>compressed:false</w:t>
      </w:r>
      <w:proofErr w:type="spellEnd"/>
      <w:r w:rsidRPr="003E2D74">
        <w:t xml:space="preserve">, </w:t>
      </w:r>
      <w:r w:rsidRPr="003E2D74">
        <w:rPr>
          <w:highlight w:val="green"/>
        </w:rPr>
        <w:t>numBuckets:5</w:t>
      </w:r>
      <w:r w:rsidRPr="003E2D74">
        <w:t xml:space="preserve">, </w:t>
      </w:r>
      <w:proofErr w:type="spellStart"/>
      <w:r w:rsidRPr="003E2D74">
        <w:t>serdeInfo:SerDeInfo</w:t>
      </w:r>
      <w:proofErr w:type="spellEnd"/>
      <w:r w:rsidRPr="003E2D74">
        <w:t>(</w:t>
      </w:r>
      <w:proofErr w:type="spellStart"/>
      <w:r w:rsidRPr="003E2D74">
        <w:t>name:null</w:t>
      </w:r>
      <w:proofErr w:type="spellEnd"/>
      <w:r w:rsidRPr="003E2D74">
        <w:t xml:space="preserve">, </w:t>
      </w:r>
      <w:proofErr w:type="spellStart"/>
      <w:r w:rsidRPr="003E2D74">
        <w:rPr>
          <w:highlight w:val="green"/>
        </w:rPr>
        <w:t>serializationLib:org.apache.hadoop.hive.ql.io.orc.OrcSerde</w:t>
      </w:r>
      <w:proofErr w:type="spellEnd"/>
      <w:r w:rsidRPr="003E2D74">
        <w:t>, parameters:{</w:t>
      </w:r>
      <w:proofErr w:type="spellStart"/>
      <w:r w:rsidRPr="003E2D74">
        <w:t>serialization.format</w:t>
      </w:r>
      <w:proofErr w:type="spellEnd"/>
      <w:r w:rsidRPr="003E2D74">
        <w:t xml:space="preserve">=1}), </w:t>
      </w:r>
      <w:proofErr w:type="spellStart"/>
      <w:r w:rsidRPr="003E2D74">
        <w:rPr>
          <w:highlight w:val="green"/>
        </w:rPr>
        <w:t>bucketCols</w:t>
      </w:r>
      <w:proofErr w:type="spellEnd"/>
      <w:r w:rsidRPr="003E2D74">
        <w:rPr>
          <w:highlight w:val="green"/>
        </w:rPr>
        <w:t>:[id]</w:t>
      </w:r>
      <w:r w:rsidRPr="003E2D74">
        <w:t xml:space="preserve">, </w:t>
      </w:r>
      <w:proofErr w:type="spellStart"/>
      <w:r w:rsidRPr="003E2D74">
        <w:t>sortCols</w:t>
      </w:r>
      <w:proofErr w:type="spellEnd"/>
      <w:r w:rsidRPr="003E2D74">
        <w:t xml:space="preserve">:[], parameters:{}, </w:t>
      </w:r>
      <w:proofErr w:type="spellStart"/>
      <w:r w:rsidRPr="003E2D74">
        <w:t>skewedInfo:SkewedInfo</w:t>
      </w:r>
      <w:proofErr w:type="spellEnd"/>
      <w:r w:rsidRPr="003E2D74">
        <w:t>(</w:t>
      </w:r>
      <w:proofErr w:type="spellStart"/>
      <w:r w:rsidRPr="003E2D74">
        <w:t>skewedColNames</w:t>
      </w:r>
      <w:proofErr w:type="spellEnd"/>
      <w:r w:rsidRPr="003E2D74">
        <w:t xml:space="preserve">:[], </w:t>
      </w:r>
      <w:proofErr w:type="spellStart"/>
      <w:r w:rsidRPr="003E2D74">
        <w:t>skewedColValues</w:t>
      </w:r>
      <w:proofErr w:type="spellEnd"/>
      <w:r w:rsidRPr="003E2D74">
        <w:t xml:space="preserve">:[], </w:t>
      </w:r>
      <w:proofErr w:type="spellStart"/>
      <w:r w:rsidRPr="003E2D74">
        <w:t>skewedColValueLocationMaps</w:t>
      </w:r>
      <w:proofErr w:type="spellEnd"/>
      <w:r w:rsidRPr="003E2D74">
        <w:t xml:space="preserve">:{}), </w:t>
      </w:r>
      <w:proofErr w:type="spellStart"/>
      <w:r w:rsidRPr="003E2D74">
        <w:t>storedAsSubDirectories:false</w:t>
      </w:r>
      <w:proofErr w:type="spellEnd"/>
      <w:r w:rsidRPr="003E2D74">
        <w:t xml:space="preserve">), </w:t>
      </w:r>
      <w:proofErr w:type="spellStart"/>
      <w:r w:rsidRPr="003E2D74">
        <w:t>partitionKeys</w:t>
      </w:r>
      <w:proofErr w:type="spellEnd"/>
      <w:r w:rsidRPr="003E2D74">
        <w:t>:[], parameters:{</w:t>
      </w:r>
      <w:proofErr w:type="spellStart"/>
      <w:r w:rsidRPr="003E2D74">
        <w:t>totalSize</w:t>
      </w:r>
      <w:proofErr w:type="spellEnd"/>
      <w:r w:rsidRPr="003E2D74">
        <w:t xml:space="preserve">=0, </w:t>
      </w:r>
      <w:proofErr w:type="spellStart"/>
      <w:r w:rsidRPr="003E2D74">
        <w:t>numRows</w:t>
      </w:r>
      <w:proofErr w:type="spellEnd"/>
      <w:r w:rsidRPr="003E2D74">
        <w:t xml:space="preserve">=0, </w:t>
      </w:r>
      <w:proofErr w:type="spellStart"/>
      <w:r w:rsidRPr="003E2D74">
        <w:t>rawDataSize</w:t>
      </w:r>
      <w:proofErr w:type="spellEnd"/>
      <w:r w:rsidRPr="003E2D74">
        <w:t>=0, COLUMN_STATS_ACCURATE={"</w:t>
      </w:r>
      <w:proofErr w:type="spellStart"/>
      <w:r w:rsidRPr="003E2D74">
        <w:t>BASIC_STATS":"true</w:t>
      </w:r>
      <w:proofErr w:type="spellEnd"/>
      <w:r w:rsidRPr="003E2D74">
        <w:t xml:space="preserve">"}, </w:t>
      </w:r>
      <w:proofErr w:type="spellStart"/>
      <w:r w:rsidRPr="003E2D74">
        <w:t>numFiles</w:t>
      </w:r>
      <w:proofErr w:type="spellEnd"/>
      <w:r w:rsidRPr="003E2D74">
        <w:t xml:space="preserve">=0, </w:t>
      </w:r>
      <w:proofErr w:type="spellStart"/>
      <w:r w:rsidRPr="003E2D74">
        <w:t>transient_lastDdlTime</w:t>
      </w:r>
      <w:proofErr w:type="spellEnd"/>
      <w:r w:rsidRPr="003E2D74">
        <w:t xml:space="preserve">=1765106106, </w:t>
      </w:r>
      <w:r w:rsidRPr="003E2D74">
        <w:rPr>
          <w:highlight w:val="green"/>
        </w:rPr>
        <w:t>transactional=true</w:t>
      </w:r>
      <w:r w:rsidRPr="003E2D74">
        <w:t xml:space="preserve">}, </w:t>
      </w:r>
      <w:proofErr w:type="spellStart"/>
      <w:r w:rsidRPr="003E2D74">
        <w:t>viewOriginalText:null</w:t>
      </w:r>
      <w:proofErr w:type="spellEnd"/>
      <w:r w:rsidRPr="003E2D74">
        <w:t xml:space="preserve">, </w:t>
      </w:r>
      <w:proofErr w:type="spellStart"/>
      <w:r w:rsidRPr="003E2D74">
        <w:t>viewExpandedText:null</w:t>
      </w:r>
      <w:proofErr w:type="spellEnd"/>
      <w:r w:rsidRPr="003E2D74">
        <w:t xml:space="preserve">, </w:t>
      </w:r>
      <w:proofErr w:type="spellStart"/>
      <w:r w:rsidRPr="003E2D74">
        <w:t>tableType:MANAGED_TABLE</w:t>
      </w:r>
      <w:proofErr w:type="spellEnd"/>
      <w:r w:rsidRPr="003E2D74">
        <w:t xml:space="preserve">, </w:t>
      </w:r>
      <w:proofErr w:type="spellStart"/>
      <w:r w:rsidRPr="003E2D74">
        <w:t>rewriteEnabled:false</w:t>
      </w:r>
      <w:proofErr w:type="spellEnd"/>
      <w:r w:rsidRPr="003E2D74">
        <w:t>)</w:t>
      </w:r>
    </w:p>
    <w:p w14:paraId="3B3DAC49" w14:textId="77777777" w:rsidR="00465C37" w:rsidRPr="00C54129" w:rsidRDefault="00465C37" w:rsidP="00A31618">
      <w:pPr>
        <w:pStyle w:val="ListParagraph"/>
        <w:numPr>
          <w:ilvl w:val="0"/>
          <w:numId w:val="1"/>
        </w:numPr>
        <w:spacing w:after="0" w:line="240" w:lineRule="auto"/>
        <w:ind w:right="-630"/>
      </w:pPr>
      <w:r>
        <w:rPr>
          <w:lang w:val="en-GB"/>
        </w:rPr>
        <w:t>Insert 3 rows to this table in a single INSERT command:</w:t>
      </w:r>
    </w:p>
    <w:p w14:paraId="48073A4C" w14:textId="77777777" w:rsidR="00465C37" w:rsidRPr="00C54129" w:rsidRDefault="00465C37" w:rsidP="00A31618">
      <w:pPr>
        <w:pStyle w:val="ListParagraph"/>
        <w:numPr>
          <w:ilvl w:val="1"/>
          <w:numId w:val="1"/>
        </w:numPr>
        <w:spacing w:before="0" w:after="0" w:line="240" w:lineRule="auto"/>
        <w:ind w:right="-630"/>
      </w:pPr>
      <w:r>
        <w:rPr>
          <w:lang w:val="en-GB"/>
        </w:rPr>
        <w:t>1, John, 10000</w:t>
      </w:r>
    </w:p>
    <w:p w14:paraId="58543DEA" w14:textId="77777777" w:rsidR="00465C37" w:rsidRPr="00C54129" w:rsidRDefault="00465C37" w:rsidP="00A31618">
      <w:pPr>
        <w:pStyle w:val="ListParagraph"/>
        <w:numPr>
          <w:ilvl w:val="1"/>
          <w:numId w:val="1"/>
        </w:numPr>
        <w:spacing w:before="0" w:after="0" w:line="240" w:lineRule="auto"/>
        <w:ind w:right="-630"/>
      </w:pPr>
      <w:r>
        <w:rPr>
          <w:lang w:val="en-GB"/>
        </w:rPr>
        <w:t>2, Sara, 12000</w:t>
      </w:r>
    </w:p>
    <w:p w14:paraId="3D5A785C" w14:textId="14082075" w:rsidR="009C0B09" w:rsidRPr="009C0B09" w:rsidRDefault="00465C37" w:rsidP="00A31618">
      <w:pPr>
        <w:pStyle w:val="ListParagraph"/>
        <w:numPr>
          <w:ilvl w:val="1"/>
          <w:numId w:val="1"/>
        </w:numPr>
        <w:spacing w:before="0" w:after="0" w:line="240" w:lineRule="auto"/>
        <w:ind w:right="-630"/>
      </w:pPr>
      <w:r>
        <w:rPr>
          <w:lang w:val="en-GB"/>
        </w:rPr>
        <w:t>3, Adam, 8000</w:t>
      </w:r>
    </w:p>
    <w:p w14:paraId="0BB1C0B4" w14:textId="51B88993" w:rsidR="009C0B09" w:rsidRPr="00C54129" w:rsidRDefault="009C0B09" w:rsidP="009C0B09">
      <w:pPr>
        <w:spacing w:before="0" w:line="360" w:lineRule="auto"/>
        <w:ind w:left="1440" w:right="-630"/>
      </w:pPr>
      <w:r>
        <w:rPr>
          <w:noProof/>
        </w:rPr>
        <w:drawing>
          <wp:inline distT="0" distB="0" distL="0" distR="0" wp14:anchorId="2F82A80A" wp14:editId="70A725E0">
            <wp:extent cx="2157327" cy="1394085"/>
            <wp:effectExtent l="0" t="0" r="1905" b="3175"/>
            <wp:docPr id="205218200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182002" name="Picture 2052182002"/>
                    <pic:cNvPicPr/>
                  </pic:nvPicPr>
                  <pic:blipFill>
                    <a:blip r:embed="rId51" cstate="print">
                      <a:extLst>
                        <a:ext uri="{28A0092B-C50C-407E-A947-70E740481C1C}">
                          <a14:useLocalDpi xmlns:a14="http://schemas.microsoft.com/office/drawing/2010/main" val="0"/>
                        </a:ext>
                      </a:extLst>
                    </a:blip>
                    <a:stretch>
                      <a:fillRect/>
                    </a:stretch>
                  </pic:blipFill>
                  <pic:spPr>
                    <a:xfrm>
                      <a:off x="0" y="0"/>
                      <a:ext cx="2251967" cy="1455242"/>
                    </a:xfrm>
                    <a:prstGeom prst="rect">
                      <a:avLst/>
                    </a:prstGeom>
                  </pic:spPr>
                </pic:pic>
              </a:graphicData>
            </a:graphic>
          </wp:inline>
        </w:drawing>
      </w:r>
    </w:p>
    <w:p w14:paraId="281F0AC1" w14:textId="48F66542" w:rsidR="00465C37" w:rsidRPr="00C54129" w:rsidRDefault="00465C37" w:rsidP="00465C37">
      <w:pPr>
        <w:pStyle w:val="ListParagraph"/>
        <w:numPr>
          <w:ilvl w:val="0"/>
          <w:numId w:val="1"/>
        </w:numPr>
        <w:spacing w:line="360" w:lineRule="auto"/>
        <w:ind w:right="-630"/>
      </w:pPr>
      <w:r>
        <w:rPr>
          <w:lang w:val="en-GB"/>
        </w:rPr>
        <w:t>Query the table to verify all rows were inserted</w:t>
      </w:r>
      <w:r w:rsidR="009C0B09">
        <w:rPr>
          <w:noProof/>
        </w:rPr>
        <w:drawing>
          <wp:inline distT="0" distB="0" distL="0" distR="0" wp14:anchorId="2F97758F" wp14:editId="3900814B">
            <wp:extent cx="4258625" cy="1409076"/>
            <wp:effectExtent l="0" t="0" r="0" b="635"/>
            <wp:docPr id="1140148518"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0148518" name="Picture 1140148518"/>
                    <pic:cNvPicPr/>
                  </pic:nvPicPr>
                  <pic:blipFill>
                    <a:blip r:embed="rId52" cstate="print">
                      <a:extLst>
                        <a:ext uri="{28A0092B-C50C-407E-A947-70E740481C1C}">
                          <a14:useLocalDpi xmlns:a14="http://schemas.microsoft.com/office/drawing/2010/main" val="0"/>
                        </a:ext>
                      </a:extLst>
                    </a:blip>
                    <a:stretch>
                      <a:fillRect/>
                    </a:stretch>
                  </pic:blipFill>
                  <pic:spPr>
                    <a:xfrm>
                      <a:off x="0" y="0"/>
                      <a:ext cx="4325448" cy="1431186"/>
                    </a:xfrm>
                    <a:prstGeom prst="rect">
                      <a:avLst/>
                    </a:prstGeom>
                  </pic:spPr>
                </pic:pic>
              </a:graphicData>
            </a:graphic>
          </wp:inline>
        </w:drawing>
      </w:r>
    </w:p>
    <w:p w14:paraId="611CDBE4" w14:textId="77777777" w:rsidR="00530AC7" w:rsidRPr="00530AC7" w:rsidRDefault="00465C37" w:rsidP="00465C37">
      <w:pPr>
        <w:pStyle w:val="ListParagraph"/>
        <w:numPr>
          <w:ilvl w:val="0"/>
          <w:numId w:val="1"/>
        </w:numPr>
        <w:spacing w:line="360" w:lineRule="auto"/>
        <w:ind w:right="-630"/>
      </w:pPr>
      <w:r>
        <w:rPr>
          <w:lang w:val="en-GB"/>
        </w:rPr>
        <w:t>Update Adam’s salary in “</w:t>
      </w:r>
      <w:proofErr w:type="spellStart"/>
      <w:r>
        <w:rPr>
          <w:lang w:val="en-GB"/>
        </w:rPr>
        <w:t>my_emp</w:t>
      </w:r>
      <w:proofErr w:type="spellEnd"/>
      <w:r>
        <w:rPr>
          <w:lang w:val="en-GB"/>
        </w:rPr>
        <w:t>” to 9000</w:t>
      </w:r>
    </w:p>
    <w:p w14:paraId="49EC5166" w14:textId="133E8910" w:rsidR="00465C37" w:rsidRPr="00C54129" w:rsidRDefault="00530AC7" w:rsidP="00530AC7">
      <w:pPr>
        <w:pStyle w:val="ListParagraph"/>
        <w:spacing w:line="360" w:lineRule="auto"/>
        <w:ind w:left="1080" w:right="-630"/>
      </w:pPr>
      <w:r>
        <w:rPr>
          <w:noProof/>
        </w:rPr>
        <w:drawing>
          <wp:inline distT="0" distB="0" distL="0" distR="0" wp14:anchorId="260D6642" wp14:editId="16DCF622">
            <wp:extent cx="1804128" cy="1191718"/>
            <wp:effectExtent l="0" t="0" r="0" b="2540"/>
            <wp:docPr id="170091037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0910377" name="Picture 1700910377"/>
                    <pic:cNvPicPr/>
                  </pic:nvPicPr>
                  <pic:blipFill>
                    <a:blip r:embed="rId53" cstate="print">
                      <a:extLst>
                        <a:ext uri="{28A0092B-C50C-407E-A947-70E740481C1C}">
                          <a14:useLocalDpi xmlns:a14="http://schemas.microsoft.com/office/drawing/2010/main" val="0"/>
                        </a:ext>
                      </a:extLst>
                    </a:blip>
                    <a:stretch>
                      <a:fillRect/>
                    </a:stretch>
                  </pic:blipFill>
                  <pic:spPr>
                    <a:xfrm>
                      <a:off x="0" y="0"/>
                      <a:ext cx="1904071" cy="1257735"/>
                    </a:xfrm>
                    <a:prstGeom prst="rect">
                      <a:avLst/>
                    </a:prstGeom>
                  </pic:spPr>
                </pic:pic>
              </a:graphicData>
            </a:graphic>
          </wp:inline>
        </w:drawing>
      </w:r>
    </w:p>
    <w:p w14:paraId="4747FC51" w14:textId="77777777" w:rsidR="00530AC7" w:rsidRPr="00530AC7" w:rsidRDefault="00465C37" w:rsidP="00354613">
      <w:pPr>
        <w:pStyle w:val="ListParagraph"/>
        <w:numPr>
          <w:ilvl w:val="0"/>
          <w:numId w:val="1"/>
        </w:numPr>
        <w:spacing w:line="360" w:lineRule="auto"/>
        <w:ind w:right="-630"/>
      </w:pPr>
      <w:r>
        <w:rPr>
          <w:lang w:val="en-GB"/>
        </w:rPr>
        <w:lastRenderedPageBreak/>
        <w:t>Insert a new row to “</w:t>
      </w:r>
      <w:proofErr w:type="spellStart"/>
      <w:r>
        <w:rPr>
          <w:lang w:val="en-GB"/>
        </w:rPr>
        <w:t>my_emp</w:t>
      </w:r>
      <w:proofErr w:type="spellEnd"/>
      <w:r>
        <w:rPr>
          <w:lang w:val="en-GB"/>
        </w:rPr>
        <w:t>”</w:t>
      </w:r>
      <w:r w:rsidR="00354613">
        <w:rPr>
          <w:lang w:val="en-GB"/>
        </w:rPr>
        <w:t>—</w:t>
      </w:r>
      <w:r w:rsidRPr="00354613">
        <w:rPr>
          <w:lang w:val="en-GB"/>
        </w:rPr>
        <w:t>4, Alex, 13000</w:t>
      </w:r>
    </w:p>
    <w:p w14:paraId="1372CE5E" w14:textId="69DFBC4E" w:rsidR="00465C37" w:rsidRPr="00C54129" w:rsidRDefault="00530AC7" w:rsidP="00530AC7">
      <w:pPr>
        <w:pStyle w:val="ListParagraph"/>
        <w:spacing w:line="360" w:lineRule="auto"/>
        <w:ind w:left="1080" w:right="-630"/>
      </w:pPr>
      <w:r>
        <w:rPr>
          <w:noProof/>
        </w:rPr>
        <w:drawing>
          <wp:inline distT="0" distB="0" distL="0" distR="0" wp14:anchorId="00673F9A" wp14:editId="604C7812">
            <wp:extent cx="2955852" cy="891915"/>
            <wp:effectExtent l="0" t="0" r="3810" b="0"/>
            <wp:docPr id="1500471993"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471993" name="Picture 1500471993"/>
                    <pic:cNvPicPr/>
                  </pic:nvPicPr>
                  <pic:blipFill>
                    <a:blip r:embed="rId54" cstate="print">
                      <a:extLst>
                        <a:ext uri="{28A0092B-C50C-407E-A947-70E740481C1C}">
                          <a14:useLocalDpi xmlns:a14="http://schemas.microsoft.com/office/drawing/2010/main" val="0"/>
                        </a:ext>
                      </a:extLst>
                    </a:blip>
                    <a:stretch>
                      <a:fillRect/>
                    </a:stretch>
                  </pic:blipFill>
                  <pic:spPr>
                    <a:xfrm>
                      <a:off x="0" y="0"/>
                      <a:ext cx="3102388" cy="936132"/>
                    </a:xfrm>
                    <a:prstGeom prst="rect">
                      <a:avLst/>
                    </a:prstGeom>
                  </pic:spPr>
                </pic:pic>
              </a:graphicData>
            </a:graphic>
          </wp:inline>
        </w:drawing>
      </w:r>
    </w:p>
    <w:p w14:paraId="73905121" w14:textId="77777777" w:rsidR="00530AC7" w:rsidRPr="00530AC7" w:rsidRDefault="00465C37" w:rsidP="00465C37">
      <w:pPr>
        <w:pStyle w:val="ListParagraph"/>
        <w:numPr>
          <w:ilvl w:val="0"/>
          <w:numId w:val="1"/>
        </w:numPr>
        <w:spacing w:line="360" w:lineRule="auto"/>
        <w:ind w:right="-630"/>
      </w:pPr>
      <w:r>
        <w:rPr>
          <w:lang w:val="en-GB"/>
        </w:rPr>
        <w:t>Delete John from the table.</w:t>
      </w:r>
    </w:p>
    <w:p w14:paraId="36639655" w14:textId="0C1743CA" w:rsidR="00465C37" w:rsidRPr="00C54129" w:rsidRDefault="00530AC7" w:rsidP="00530AC7">
      <w:pPr>
        <w:pStyle w:val="ListParagraph"/>
        <w:spacing w:line="360" w:lineRule="auto"/>
        <w:ind w:left="1080" w:right="-630"/>
      </w:pPr>
      <w:r>
        <w:rPr>
          <w:noProof/>
        </w:rPr>
        <w:drawing>
          <wp:inline distT="0" distB="0" distL="0" distR="0" wp14:anchorId="1309D805" wp14:editId="794ED4F3">
            <wp:extent cx="1796078" cy="981856"/>
            <wp:effectExtent l="0" t="0" r="0" b="0"/>
            <wp:docPr id="1439089385"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089385" name="Picture 1439089385"/>
                    <pic:cNvPicPr/>
                  </pic:nvPicPr>
                  <pic:blipFill>
                    <a:blip r:embed="rId55" cstate="print">
                      <a:extLst>
                        <a:ext uri="{28A0092B-C50C-407E-A947-70E740481C1C}">
                          <a14:useLocalDpi xmlns:a14="http://schemas.microsoft.com/office/drawing/2010/main" val="0"/>
                        </a:ext>
                      </a:extLst>
                    </a:blip>
                    <a:stretch>
                      <a:fillRect/>
                    </a:stretch>
                  </pic:blipFill>
                  <pic:spPr>
                    <a:xfrm>
                      <a:off x="0" y="0"/>
                      <a:ext cx="1846061" cy="1009180"/>
                    </a:xfrm>
                    <a:prstGeom prst="rect">
                      <a:avLst/>
                    </a:prstGeom>
                  </pic:spPr>
                </pic:pic>
              </a:graphicData>
            </a:graphic>
          </wp:inline>
        </w:drawing>
      </w:r>
    </w:p>
    <w:p w14:paraId="601F72A0" w14:textId="589F82D8" w:rsidR="005A248E" w:rsidRPr="005A248E" w:rsidRDefault="00465C37" w:rsidP="005A248E">
      <w:pPr>
        <w:pStyle w:val="ListParagraph"/>
        <w:numPr>
          <w:ilvl w:val="0"/>
          <w:numId w:val="1"/>
        </w:numPr>
        <w:spacing w:line="360" w:lineRule="auto"/>
        <w:ind w:right="-630"/>
      </w:pPr>
      <w:r>
        <w:rPr>
          <w:lang w:val="en-GB"/>
        </w:rPr>
        <w:t>Query “</w:t>
      </w:r>
      <w:proofErr w:type="spellStart"/>
      <w:r>
        <w:rPr>
          <w:lang w:val="en-GB"/>
        </w:rPr>
        <w:t>my_emp</w:t>
      </w:r>
      <w:proofErr w:type="spellEnd"/>
      <w:r>
        <w:rPr>
          <w:lang w:val="en-GB"/>
        </w:rPr>
        <w:t>” to verify you see all changes performed.</w:t>
      </w:r>
      <w:r w:rsidR="00530AC7">
        <w:rPr>
          <w:noProof/>
        </w:rPr>
        <w:drawing>
          <wp:inline distT="0" distB="0" distL="0" distR="0" wp14:anchorId="1D0AC096" wp14:editId="543E68FF">
            <wp:extent cx="5492244" cy="1851285"/>
            <wp:effectExtent l="0" t="0" r="0" b="3175"/>
            <wp:docPr id="96057401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574011" name="Picture 960574011"/>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608550" cy="1890489"/>
                    </a:xfrm>
                    <a:prstGeom prst="rect">
                      <a:avLst/>
                    </a:prstGeom>
                  </pic:spPr>
                </pic:pic>
              </a:graphicData>
            </a:graphic>
          </wp:inline>
        </w:drawing>
      </w:r>
    </w:p>
    <w:p w14:paraId="30345692" w14:textId="1EF7A671" w:rsidR="005A248E" w:rsidRPr="005457A9" w:rsidRDefault="005A248E" w:rsidP="005A248E">
      <w:pPr>
        <w:pStyle w:val="Style1"/>
        <w:rPr>
          <w:rFonts w:asciiTheme="minorBidi" w:hAnsiTheme="minorBidi"/>
          <w:b/>
          <w:bCs/>
          <w:sz w:val="28"/>
          <w:szCs w:val="28"/>
          <w:u w:val="single"/>
          <w:lang w:val="en-GB"/>
        </w:rPr>
      </w:pPr>
      <w:r>
        <w:rPr>
          <w:lang w:val="en-GB"/>
        </w:rPr>
        <w:t>SQL Queries file used for all tasks</w:t>
      </w:r>
    </w:p>
    <w:p w14:paraId="70F30D09"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i/>
          <w:iCs/>
          <w:color w:val="4C566A"/>
          <w:sz w:val="15"/>
          <w:szCs w:val="15"/>
          <w:lang w:val="en-KZ" w:bidi="ar-SA"/>
        </w:rPr>
        <w:t>--</w:t>
      </w:r>
      <w:r w:rsidRPr="005A248E">
        <w:rPr>
          <w:rFonts w:ascii="Menlo" w:eastAsia="Times New Roman" w:hAnsi="Menlo" w:cs="Menlo"/>
          <w:i/>
          <w:iCs/>
          <w:color w:val="8597BC"/>
          <w:sz w:val="15"/>
          <w:szCs w:val="15"/>
          <w:lang w:val="en-KZ" w:bidi="ar-SA"/>
        </w:rPr>
        <w:t xml:space="preserve"> Creating and loading tables</w:t>
      </w:r>
    </w:p>
    <w:p w14:paraId="374805F6"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81A1C1"/>
          <w:sz w:val="15"/>
          <w:szCs w:val="15"/>
          <w:lang w:val="en-KZ" w:bidi="ar-SA"/>
        </w:rPr>
        <w:t>CREATE</w:t>
      </w:r>
      <w:r w:rsidRPr="005A248E">
        <w:rPr>
          <w:rFonts w:ascii="Menlo" w:eastAsia="Times New Roman" w:hAnsi="Menlo" w:cs="Menlo"/>
          <w:color w:val="7B88A1"/>
          <w:sz w:val="15"/>
          <w:szCs w:val="15"/>
          <w:lang w:val="en-KZ" w:bidi="ar-SA"/>
        </w:rPr>
        <w:t xml:space="preserve"> </w:t>
      </w:r>
      <w:r w:rsidRPr="005A248E">
        <w:rPr>
          <w:rFonts w:ascii="Menlo" w:eastAsia="Times New Roman" w:hAnsi="Menlo" w:cs="Menlo"/>
          <w:color w:val="81A1C1"/>
          <w:sz w:val="15"/>
          <w:szCs w:val="15"/>
          <w:lang w:val="en-KZ" w:bidi="ar-SA"/>
        </w:rPr>
        <w:t>EXTERNAL</w:t>
      </w:r>
      <w:r w:rsidRPr="005A248E">
        <w:rPr>
          <w:rFonts w:ascii="Menlo" w:eastAsia="Times New Roman" w:hAnsi="Menlo" w:cs="Menlo"/>
          <w:color w:val="7B88A1"/>
          <w:sz w:val="15"/>
          <w:szCs w:val="15"/>
          <w:lang w:val="en-KZ" w:bidi="ar-SA"/>
        </w:rPr>
        <w:t xml:space="preserve"> </w:t>
      </w:r>
      <w:r w:rsidRPr="005A248E">
        <w:rPr>
          <w:rFonts w:ascii="Menlo" w:eastAsia="Times New Roman" w:hAnsi="Menlo" w:cs="Menlo"/>
          <w:color w:val="81A1C1"/>
          <w:sz w:val="15"/>
          <w:szCs w:val="15"/>
          <w:lang w:val="en-KZ" w:bidi="ar-SA"/>
        </w:rPr>
        <w:t>TABLE</w:t>
      </w:r>
      <w:r w:rsidRPr="005A248E">
        <w:rPr>
          <w:rFonts w:ascii="Menlo" w:eastAsia="Times New Roman" w:hAnsi="Menlo" w:cs="Menlo"/>
          <w:color w:val="7B88A1"/>
          <w:sz w:val="15"/>
          <w:szCs w:val="15"/>
          <w:lang w:val="en-KZ" w:bidi="ar-SA"/>
        </w:rPr>
        <w:t xml:space="preserve"> classicmodels.customers (</w:t>
      </w:r>
    </w:p>
    <w:p w14:paraId="61197EC3"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 xml:space="preserve">    customer_id </w:t>
      </w:r>
      <w:r w:rsidRPr="005A248E">
        <w:rPr>
          <w:rFonts w:ascii="Menlo" w:eastAsia="Times New Roman" w:hAnsi="Menlo" w:cs="Menlo"/>
          <w:color w:val="81A1C1"/>
          <w:sz w:val="15"/>
          <w:szCs w:val="15"/>
          <w:lang w:val="en-KZ" w:bidi="ar-SA"/>
        </w:rPr>
        <w:t>INT</w:t>
      </w:r>
      <w:r w:rsidRPr="005A248E">
        <w:rPr>
          <w:rFonts w:ascii="Menlo" w:eastAsia="Times New Roman" w:hAnsi="Menlo" w:cs="Menlo"/>
          <w:color w:val="7B88A1"/>
          <w:sz w:val="15"/>
          <w:szCs w:val="15"/>
          <w:lang w:val="en-KZ" w:bidi="ar-SA"/>
        </w:rPr>
        <w:t>,</w:t>
      </w:r>
    </w:p>
    <w:p w14:paraId="2A20FB39"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 xml:space="preserve">    business_name STRING,</w:t>
      </w:r>
    </w:p>
    <w:p w14:paraId="4E528143"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 xml:space="preserve">    last_name STRING,</w:t>
      </w:r>
    </w:p>
    <w:p w14:paraId="4E35D316"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 xml:space="preserve">    first_name STRING,</w:t>
      </w:r>
    </w:p>
    <w:p w14:paraId="01EFD47A"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 xml:space="preserve">    phone_number STRING,</w:t>
      </w:r>
    </w:p>
    <w:p w14:paraId="68B70BDB"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 xml:space="preserve">    address_line1 STRING,</w:t>
      </w:r>
    </w:p>
    <w:p w14:paraId="514ED1F6"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 xml:space="preserve">    address_line2 STRING,</w:t>
      </w:r>
    </w:p>
    <w:p w14:paraId="57D9AF72"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 xml:space="preserve">    city STRING,</w:t>
      </w:r>
    </w:p>
    <w:p w14:paraId="552C8387"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 xml:space="preserve">    </w:t>
      </w:r>
      <w:r w:rsidRPr="005A248E">
        <w:rPr>
          <w:rFonts w:ascii="Menlo" w:eastAsia="Times New Roman" w:hAnsi="Menlo" w:cs="Menlo"/>
          <w:color w:val="81A1C1"/>
          <w:sz w:val="15"/>
          <w:szCs w:val="15"/>
          <w:lang w:val="en-KZ" w:bidi="ar-SA"/>
        </w:rPr>
        <w:t>state</w:t>
      </w:r>
      <w:r w:rsidRPr="005A248E">
        <w:rPr>
          <w:rFonts w:ascii="Menlo" w:eastAsia="Times New Roman" w:hAnsi="Menlo" w:cs="Menlo"/>
          <w:color w:val="7B88A1"/>
          <w:sz w:val="15"/>
          <w:szCs w:val="15"/>
          <w:lang w:val="en-KZ" w:bidi="ar-SA"/>
        </w:rPr>
        <w:t xml:space="preserve"> STRING,</w:t>
      </w:r>
    </w:p>
    <w:p w14:paraId="27BEA717"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 xml:space="preserve">    postal_code STRING,</w:t>
      </w:r>
    </w:p>
    <w:p w14:paraId="581CD70D"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 xml:space="preserve">    country STRING,</w:t>
      </w:r>
    </w:p>
    <w:p w14:paraId="6572E251"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 xml:space="preserve">    country_code </w:t>
      </w:r>
      <w:r w:rsidRPr="005A248E">
        <w:rPr>
          <w:rFonts w:ascii="Menlo" w:eastAsia="Times New Roman" w:hAnsi="Menlo" w:cs="Menlo"/>
          <w:color w:val="81A1C1"/>
          <w:sz w:val="15"/>
          <w:szCs w:val="15"/>
          <w:lang w:val="en-KZ" w:bidi="ar-SA"/>
        </w:rPr>
        <w:t>INT</w:t>
      </w:r>
      <w:r w:rsidRPr="005A248E">
        <w:rPr>
          <w:rFonts w:ascii="Menlo" w:eastAsia="Times New Roman" w:hAnsi="Menlo" w:cs="Menlo"/>
          <w:color w:val="7B88A1"/>
          <w:sz w:val="15"/>
          <w:szCs w:val="15"/>
          <w:lang w:val="en-KZ" w:bidi="ar-SA"/>
        </w:rPr>
        <w:t>,</w:t>
      </w:r>
    </w:p>
    <w:p w14:paraId="03611A0B"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 xml:space="preserve">    credit_limit </w:t>
      </w:r>
      <w:r w:rsidRPr="005A248E">
        <w:rPr>
          <w:rFonts w:ascii="Menlo" w:eastAsia="Times New Roman" w:hAnsi="Menlo" w:cs="Menlo"/>
          <w:color w:val="81A1C1"/>
          <w:sz w:val="15"/>
          <w:szCs w:val="15"/>
          <w:lang w:val="en-KZ" w:bidi="ar-SA"/>
        </w:rPr>
        <w:t>DECIMAL</w:t>
      </w:r>
      <w:r w:rsidRPr="005A248E">
        <w:rPr>
          <w:rFonts w:ascii="Menlo" w:eastAsia="Times New Roman" w:hAnsi="Menlo" w:cs="Menlo"/>
          <w:color w:val="7B88A1"/>
          <w:sz w:val="15"/>
          <w:szCs w:val="15"/>
          <w:lang w:val="en-KZ" w:bidi="ar-SA"/>
        </w:rPr>
        <w:t>(</w:t>
      </w:r>
      <w:r w:rsidRPr="005A248E">
        <w:rPr>
          <w:rFonts w:ascii="Menlo" w:eastAsia="Times New Roman" w:hAnsi="Menlo" w:cs="Menlo"/>
          <w:color w:val="B48EAD"/>
          <w:sz w:val="15"/>
          <w:szCs w:val="15"/>
          <w:lang w:val="en-KZ" w:bidi="ar-SA"/>
        </w:rPr>
        <w:t>15</w:t>
      </w:r>
      <w:r w:rsidRPr="005A248E">
        <w:rPr>
          <w:rFonts w:ascii="Menlo" w:eastAsia="Times New Roman" w:hAnsi="Menlo" w:cs="Menlo"/>
          <w:color w:val="7B88A1"/>
          <w:sz w:val="15"/>
          <w:szCs w:val="15"/>
          <w:lang w:val="en-KZ" w:bidi="ar-SA"/>
        </w:rPr>
        <w:t>,</w:t>
      </w:r>
      <w:r w:rsidRPr="005A248E">
        <w:rPr>
          <w:rFonts w:ascii="Menlo" w:eastAsia="Times New Roman" w:hAnsi="Menlo" w:cs="Menlo"/>
          <w:color w:val="B48EAD"/>
          <w:sz w:val="15"/>
          <w:szCs w:val="15"/>
          <w:lang w:val="en-KZ" w:bidi="ar-SA"/>
        </w:rPr>
        <w:t>2</w:t>
      </w:r>
      <w:r w:rsidRPr="005A248E">
        <w:rPr>
          <w:rFonts w:ascii="Menlo" w:eastAsia="Times New Roman" w:hAnsi="Menlo" w:cs="Menlo"/>
          <w:color w:val="7B88A1"/>
          <w:sz w:val="15"/>
          <w:szCs w:val="15"/>
          <w:lang w:val="en-KZ" w:bidi="ar-SA"/>
        </w:rPr>
        <w:t>)</w:t>
      </w:r>
    </w:p>
    <w:p w14:paraId="3F30B897"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lastRenderedPageBreak/>
        <w:t>)</w:t>
      </w:r>
    </w:p>
    <w:p w14:paraId="4B265338"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81A1C1"/>
          <w:sz w:val="15"/>
          <w:szCs w:val="15"/>
          <w:lang w:val="en-KZ" w:bidi="ar-SA"/>
        </w:rPr>
        <w:t>ROW</w:t>
      </w:r>
      <w:r w:rsidRPr="005A248E">
        <w:rPr>
          <w:rFonts w:ascii="Menlo" w:eastAsia="Times New Roman" w:hAnsi="Menlo" w:cs="Menlo"/>
          <w:color w:val="7B88A1"/>
          <w:sz w:val="15"/>
          <w:szCs w:val="15"/>
          <w:lang w:val="en-KZ" w:bidi="ar-SA"/>
        </w:rPr>
        <w:t xml:space="preserve"> FORMAT SERDE </w:t>
      </w:r>
      <w:r w:rsidRPr="005A248E">
        <w:rPr>
          <w:rFonts w:ascii="Menlo" w:eastAsia="Times New Roman" w:hAnsi="Menlo" w:cs="Menlo"/>
          <w:color w:val="ECEFF4"/>
          <w:sz w:val="15"/>
          <w:szCs w:val="15"/>
          <w:lang w:val="en-KZ" w:bidi="ar-SA"/>
        </w:rPr>
        <w:t>'</w:t>
      </w:r>
      <w:r w:rsidRPr="005A248E">
        <w:rPr>
          <w:rFonts w:ascii="Menlo" w:eastAsia="Times New Roman" w:hAnsi="Menlo" w:cs="Menlo"/>
          <w:color w:val="A3BE8C"/>
          <w:sz w:val="15"/>
          <w:szCs w:val="15"/>
          <w:lang w:val="en-KZ" w:bidi="ar-SA"/>
        </w:rPr>
        <w:t>org.apache.hadoop.hive.serde2.OpenCSVSerde</w:t>
      </w:r>
      <w:r w:rsidRPr="005A248E">
        <w:rPr>
          <w:rFonts w:ascii="Menlo" w:eastAsia="Times New Roman" w:hAnsi="Menlo" w:cs="Menlo"/>
          <w:color w:val="ECEFF4"/>
          <w:sz w:val="15"/>
          <w:szCs w:val="15"/>
          <w:lang w:val="en-KZ" w:bidi="ar-SA"/>
        </w:rPr>
        <w:t>'</w:t>
      </w:r>
    </w:p>
    <w:p w14:paraId="1853676F"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81A1C1"/>
          <w:sz w:val="15"/>
          <w:szCs w:val="15"/>
          <w:lang w:val="en-KZ" w:bidi="ar-SA"/>
        </w:rPr>
        <w:t>WITH</w:t>
      </w:r>
      <w:r w:rsidRPr="005A248E">
        <w:rPr>
          <w:rFonts w:ascii="Menlo" w:eastAsia="Times New Roman" w:hAnsi="Menlo" w:cs="Menlo"/>
          <w:color w:val="7B88A1"/>
          <w:sz w:val="15"/>
          <w:szCs w:val="15"/>
          <w:lang w:val="en-KZ" w:bidi="ar-SA"/>
        </w:rPr>
        <w:t xml:space="preserve"> SERDEPROPERTIES (</w:t>
      </w:r>
    </w:p>
    <w:p w14:paraId="52B3C9DE"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 xml:space="preserve">    </w:t>
      </w:r>
      <w:r w:rsidRPr="005A248E">
        <w:rPr>
          <w:rFonts w:ascii="Menlo" w:eastAsia="Times New Roman" w:hAnsi="Menlo" w:cs="Menlo"/>
          <w:color w:val="ECEFF4"/>
          <w:sz w:val="15"/>
          <w:szCs w:val="15"/>
          <w:lang w:val="en-KZ" w:bidi="ar-SA"/>
        </w:rPr>
        <w:t>"</w:t>
      </w:r>
      <w:r w:rsidRPr="005A248E">
        <w:rPr>
          <w:rFonts w:ascii="Menlo" w:eastAsia="Times New Roman" w:hAnsi="Menlo" w:cs="Menlo"/>
          <w:color w:val="A3BE8C"/>
          <w:sz w:val="15"/>
          <w:szCs w:val="15"/>
          <w:lang w:val="en-KZ" w:bidi="ar-SA"/>
        </w:rPr>
        <w:t>separatorChar</w:t>
      </w:r>
      <w:r w:rsidRPr="005A248E">
        <w:rPr>
          <w:rFonts w:ascii="Menlo" w:eastAsia="Times New Roman" w:hAnsi="Menlo" w:cs="Menlo"/>
          <w:color w:val="ECEFF4"/>
          <w:sz w:val="15"/>
          <w:szCs w:val="15"/>
          <w:lang w:val="en-KZ" w:bidi="ar-SA"/>
        </w:rPr>
        <w:t>"</w:t>
      </w:r>
      <w:r w:rsidRPr="005A248E">
        <w:rPr>
          <w:rFonts w:ascii="Menlo" w:eastAsia="Times New Roman" w:hAnsi="Menlo" w:cs="Menlo"/>
          <w:color w:val="7B88A1"/>
          <w:sz w:val="15"/>
          <w:szCs w:val="15"/>
          <w:lang w:val="en-KZ" w:bidi="ar-SA"/>
        </w:rPr>
        <w:t xml:space="preserve"> </w:t>
      </w:r>
      <w:r w:rsidRPr="005A248E">
        <w:rPr>
          <w:rFonts w:ascii="Menlo" w:eastAsia="Times New Roman" w:hAnsi="Menlo" w:cs="Menlo"/>
          <w:color w:val="81A1C1"/>
          <w:sz w:val="15"/>
          <w:szCs w:val="15"/>
          <w:lang w:val="en-KZ" w:bidi="ar-SA"/>
        </w:rPr>
        <w:t>=</w:t>
      </w:r>
      <w:r w:rsidRPr="005A248E">
        <w:rPr>
          <w:rFonts w:ascii="Menlo" w:eastAsia="Times New Roman" w:hAnsi="Menlo" w:cs="Menlo"/>
          <w:color w:val="7B88A1"/>
          <w:sz w:val="15"/>
          <w:szCs w:val="15"/>
          <w:lang w:val="en-KZ" w:bidi="ar-SA"/>
        </w:rPr>
        <w:t xml:space="preserve"> </w:t>
      </w:r>
      <w:r w:rsidRPr="005A248E">
        <w:rPr>
          <w:rFonts w:ascii="Menlo" w:eastAsia="Times New Roman" w:hAnsi="Menlo" w:cs="Menlo"/>
          <w:color w:val="ECEFF4"/>
          <w:sz w:val="15"/>
          <w:szCs w:val="15"/>
          <w:lang w:val="en-KZ" w:bidi="ar-SA"/>
        </w:rPr>
        <w:t>"</w:t>
      </w:r>
      <w:r w:rsidRPr="005A248E">
        <w:rPr>
          <w:rFonts w:ascii="Menlo" w:eastAsia="Times New Roman" w:hAnsi="Menlo" w:cs="Menlo"/>
          <w:color w:val="A3BE8C"/>
          <w:sz w:val="15"/>
          <w:szCs w:val="15"/>
          <w:lang w:val="en-KZ" w:bidi="ar-SA"/>
        </w:rPr>
        <w:t>\u0001</w:t>
      </w:r>
      <w:r w:rsidRPr="005A248E">
        <w:rPr>
          <w:rFonts w:ascii="Menlo" w:eastAsia="Times New Roman" w:hAnsi="Menlo" w:cs="Menlo"/>
          <w:color w:val="ECEFF4"/>
          <w:sz w:val="15"/>
          <w:szCs w:val="15"/>
          <w:lang w:val="en-KZ" w:bidi="ar-SA"/>
        </w:rPr>
        <w:t>"</w:t>
      </w:r>
    </w:p>
    <w:p w14:paraId="56541A7F"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w:t>
      </w:r>
    </w:p>
    <w:p w14:paraId="73895399"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 xml:space="preserve">STORED </w:t>
      </w:r>
      <w:r w:rsidRPr="005A248E">
        <w:rPr>
          <w:rFonts w:ascii="Menlo" w:eastAsia="Times New Roman" w:hAnsi="Menlo" w:cs="Menlo"/>
          <w:color w:val="81A1C1"/>
          <w:sz w:val="15"/>
          <w:szCs w:val="15"/>
          <w:lang w:val="en-KZ" w:bidi="ar-SA"/>
        </w:rPr>
        <w:t>AS</w:t>
      </w:r>
      <w:r w:rsidRPr="005A248E">
        <w:rPr>
          <w:rFonts w:ascii="Menlo" w:eastAsia="Times New Roman" w:hAnsi="Menlo" w:cs="Menlo"/>
          <w:color w:val="7B88A1"/>
          <w:sz w:val="15"/>
          <w:szCs w:val="15"/>
          <w:lang w:val="en-KZ" w:bidi="ar-SA"/>
        </w:rPr>
        <w:t xml:space="preserve"> TEXTFILE</w:t>
      </w:r>
    </w:p>
    <w:p w14:paraId="76591023"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81A1C1"/>
          <w:sz w:val="15"/>
          <w:szCs w:val="15"/>
          <w:lang w:val="en-KZ" w:bidi="ar-SA"/>
        </w:rPr>
        <w:t>LOCATION</w:t>
      </w:r>
      <w:r w:rsidRPr="005A248E">
        <w:rPr>
          <w:rFonts w:ascii="Menlo" w:eastAsia="Times New Roman" w:hAnsi="Menlo" w:cs="Menlo"/>
          <w:color w:val="7B88A1"/>
          <w:sz w:val="15"/>
          <w:szCs w:val="15"/>
          <w:lang w:val="en-KZ" w:bidi="ar-SA"/>
        </w:rPr>
        <w:t xml:space="preserve"> </w:t>
      </w:r>
      <w:r w:rsidRPr="005A248E">
        <w:rPr>
          <w:rFonts w:ascii="Menlo" w:eastAsia="Times New Roman" w:hAnsi="Menlo" w:cs="Menlo"/>
          <w:color w:val="ECEFF4"/>
          <w:sz w:val="15"/>
          <w:szCs w:val="15"/>
          <w:lang w:val="en-KZ" w:bidi="ar-SA"/>
        </w:rPr>
        <w:t>'</w:t>
      </w:r>
      <w:r w:rsidRPr="005A248E">
        <w:rPr>
          <w:rFonts w:ascii="Menlo" w:eastAsia="Times New Roman" w:hAnsi="Menlo" w:cs="Menlo"/>
          <w:color w:val="A3BE8C"/>
          <w:sz w:val="15"/>
          <w:szCs w:val="15"/>
          <w:lang w:val="en-KZ" w:bidi="ar-SA"/>
        </w:rPr>
        <w:t>/user/hue/classicmodels.db/customers</w:t>
      </w:r>
      <w:r w:rsidRPr="005A248E">
        <w:rPr>
          <w:rFonts w:ascii="Menlo" w:eastAsia="Times New Roman" w:hAnsi="Menlo" w:cs="Menlo"/>
          <w:color w:val="ECEFF4"/>
          <w:sz w:val="15"/>
          <w:szCs w:val="15"/>
          <w:lang w:val="en-KZ" w:bidi="ar-SA"/>
        </w:rPr>
        <w:t>'</w:t>
      </w:r>
      <w:r w:rsidRPr="005A248E">
        <w:rPr>
          <w:rFonts w:ascii="Menlo" w:eastAsia="Times New Roman" w:hAnsi="Menlo" w:cs="Menlo"/>
          <w:color w:val="7B88A1"/>
          <w:sz w:val="15"/>
          <w:szCs w:val="15"/>
          <w:lang w:val="en-KZ" w:bidi="ar-SA"/>
        </w:rPr>
        <w:t>;</w:t>
      </w:r>
    </w:p>
    <w:p w14:paraId="51CCFCC9"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p>
    <w:p w14:paraId="400A7E6A"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81A1C1"/>
          <w:sz w:val="15"/>
          <w:szCs w:val="15"/>
          <w:lang w:val="en-KZ" w:bidi="ar-SA"/>
        </w:rPr>
        <w:t>CREATE</w:t>
      </w:r>
      <w:r w:rsidRPr="005A248E">
        <w:rPr>
          <w:rFonts w:ascii="Menlo" w:eastAsia="Times New Roman" w:hAnsi="Menlo" w:cs="Menlo"/>
          <w:color w:val="7B88A1"/>
          <w:sz w:val="15"/>
          <w:szCs w:val="15"/>
          <w:lang w:val="en-KZ" w:bidi="ar-SA"/>
        </w:rPr>
        <w:t xml:space="preserve"> </w:t>
      </w:r>
      <w:r w:rsidRPr="005A248E">
        <w:rPr>
          <w:rFonts w:ascii="Menlo" w:eastAsia="Times New Roman" w:hAnsi="Menlo" w:cs="Menlo"/>
          <w:color w:val="81A1C1"/>
          <w:sz w:val="15"/>
          <w:szCs w:val="15"/>
          <w:lang w:val="en-KZ" w:bidi="ar-SA"/>
        </w:rPr>
        <w:t>EXTERNAL</w:t>
      </w:r>
      <w:r w:rsidRPr="005A248E">
        <w:rPr>
          <w:rFonts w:ascii="Menlo" w:eastAsia="Times New Roman" w:hAnsi="Menlo" w:cs="Menlo"/>
          <w:color w:val="7B88A1"/>
          <w:sz w:val="15"/>
          <w:szCs w:val="15"/>
          <w:lang w:val="en-KZ" w:bidi="ar-SA"/>
        </w:rPr>
        <w:t xml:space="preserve"> </w:t>
      </w:r>
      <w:r w:rsidRPr="005A248E">
        <w:rPr>
          <w:rFonts w:ascii="Menlo" w:eastAsia="Times New Roman" w:hAnsi="Menlo" w:cs="Menlo"/>
          <w:color w:val="81A1C1"/>
          <w:sz w:val="15"/>
          <w:szCs w:val="15"/>
          <w:lang w:val="en-KZ" w:bidi="ar-SA"/>
        </w:rPr>
        <w:t>TABLE</w:t>
      </w:r>
      <w:r w:rsidRPr="005A248E">
        <w:rPr>
          <w:rFonts w:ascii="Menlo" w:eastAsia="Times New Roman" w:hAnsi="Menlo" w:cs="Menlo"/>
          <w:color w:val="7B88A1"/>
          <w:sz w:val="15"/>
          <w:szCs w:val="15"/>
          <w:lang w:val="en-KZ" w:bidi="ar-SA"/>
        </w:rPr>
        <w:t xml:space="preserve"> classicmodels.employees (</w:t>
      </w:r>
    </w:p>
    <w:p w14:paraId="6DA088B7"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 xml:space="preserve">    employee_id </w:t>
      </w:r>
      <w:r w:rsidRPr="005A248E">
        <w:rPr>
          <w:rFonts w:ascii="Menlo" w:eastAsia="Times New Roman" w:hAnsi="Menlo" w:cs="Menlo"/>
          <w:color w:val="81A1C1"/>
          <w:sz w:val="15"/>
          <w:szCs w:val="15"/>
          <w:lang w:val="en-KZ" w:bidi="ar-SA"/>
        </w:rPr>
        <w:t>INT</w:t>
      </w:r>
      <w:r w:rsidRPr="005A248E">
        <w:rPr>
          <w:rFonts w:ascii="Menlo" w:eastAsia="Times New Roman" w:hAnsi="Menlo" w:cs="Menlo"/>
          <w:color w:val="7B88A1"/>
          <w:sz w:val="15"/>
          <w:szCs w:val="15"/>
          <w:lang w:val="en-KZ" w:bidi="ar-SA"/>
        </w:rPr>
        <w:t>,</w:t>
      </w:r>
    </w:p>
    <w:p w14:paraId="42A9B703"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 xml:space="preserve">    last_name STRING,</w:t>
      </w:r>
    </w:p>
    <w:p w14:paraId="03DEC28A"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 xml:space="preserve">    first_name STRING,</w:t>
      </w:r>
    </w:p>
    <w:p w14:paraId="13D9D072"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 xml:space="preserve">    extension STRING,</w:t>
      </w:r>
    </w:p>
    <w:p w14:paraId="261E749D"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 xml:space="preserve">    email STRING,</w:t>
      </w:r>
    </w:p>
    <w:p w14:paraId="796C84A5"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 xml:space="preserve">    office_code </w:t>
      </w:r>
      <w:r w:rsidRPr="005A248E">
        <w:rPr>
          <w:rFonts w:ascii="Menlo" w:eastAsia="Times New Roman" w:hAnsi="Menlo" w:cs="Menlo"/>
          <w:color w:val="81A1C1"/>
          <w:sz w:val="15"/>
          <w:szCs w:val="15"/>
          <w:lang w:val="en-KZ" w:bidi="ar-SA"/>
        </w:rPr>
        <w:t>INT</w:t>
      </w:r>
      <w:r w:rsidRPr="005A248E">
        <w:rPr>
          <w:rFonts w:ascii="Menlo" w:eastAsia="Times New Roman" w:hAnsi="Menlo" w:cs="Menlo"/>
          <w:color w:val="7B88A1"/>
          <w:sz w:val="15"/>
          <w:szCs w:val="15"/>
          <w:lang w:val="en-KZ" w:bidi="ar-SA"/>
        </w:rPr>
        <w:t>,</w:t>
      </w:r>
    </w:p>
    <w:p w14:paraId="5329B76F"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 xml:space="preserve">    reports_to </w:t>
      </w:r>
      <w:r w:rsidRPr="005A248E">
        <w:rPr>
          <w:rFonts w:ascii="Menlo" w:eastAsia="Times New Roman" w:hAnsi="Menlo" w:cs="Menlo"/>
          <w:color w:val="81A1C1"/>
          <w:sz w:val="15"/>
          <w:szCs w:val="15"/>
          <w:lang w:val="en-KZ" w:bidi="ar-SA"/>
        </w:rPr>
        <w:t>INT</w:t>
      </w:r>
      <w:r w:rsidRPr="005A248E">
        <w:rPr>
          <w:rFonts w:ascii="Menlo" w:eastAsia="Times New Roman" w:hAnsi="Menlo" w:cs="Menlo"/>
          <w:color w:val="7B88A1"/>
          <w:sz w:val="15"/>
          <w:szCs w:val="15"/>
          <w:lang w:val="en-KZ" w:bidi="ar-SA"/>
        </w:rPr>
        <w:t>,</w:t>
      </w:r>
    </w:p>
    <w:p w14:paraId="026F0328"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 xml:space="preserve">    job_title STRING</w:t>
      </w:r>
    </w:p>
    <w:p w14:paraId="77D8C33C"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w:t>
      </w:r>
    </w:p>
    <w:p w14:paraId="51C6CD5C"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81A1C1"/>
          <w:sz w:val="15"/>
          <w:szCs w:val="15"/>
          <w:lang w:val="en-KZ" w:bidi="ar-SA"/>
        </w:rPr>
        <w:t>ROW</w:t>
      </w:r>
      <w:r w:rsidRPr="005A248E">
        <w:rPr>
          <w:rFonts w:ascii="Menlo" w:eastAsia="Times New Roman" w:hAnsi="Menlo" w:cs="Menlo"/>
          <w:color w:val="7B88A1"/>
          <w:sz w:val="15"/>
          <w:szCs w:val="15"/>
          <w:lang w:val="en-KZ" w:bidi="ar-SA"/>
        </w:rPr>
        <w:t xml:space="preserve"> FORMAT SERDE </w:t>
      </w:r>
      <w:r w:rsidRPr="005A248E">
        <w:rPr>
          <w:rFonts w:ascii="Menlo" w:eastAsia="Times New Roman" w:hAnsi="Menlo" w:cs="Menlo"/>
          <w:color w:val="ECEFF4"/>
          <w:sz w:val="15"/>
          <w:szCs w:val="15"/>
          <w:lang w:val="en-KZ" w:bidi="ar-SA"/>
        </w:rPr>
        <w:t>'</w:t>
      </w:r>
      <w:r w:rsidRPr="005A248E">
        <w:rPr>
          <w:rFonts w:ascii="Menlo" w:eastAsia="Times New Roman" w:hAnsi="Menlo" w:cs="Menlo"/>
          <w:color w:val="A3BE8C"/>
          <w:sz w:val="15"/>
          <w:szCs w:val="15"/>
          <w:lang w:val="en-KZ" w:bidi="ar-SA"/>
        </w:rPr>
        <w:t>org.apache.hadoop.hive.serde2.OpenCSVSerde</w:t>
      </w:r>
      <w:r w:rsidRPr="005A248E">
        <w:rPr>
          <w:rFonts w:ascii="Menlo" w:eastAsia="Times New Roman" w:hAnsi="Menlo" w:cs="Menlo"/>
          <w:color w:val="ECEFF4"/>
          <w:sz w:val="15"/>
          <w:szCs w:val="15"/>
          <w:lang w:val="en-KZ" w:bidi="ar-SA"/>
        </w:rPr>
        <w:t>'</w:t>
      </w:r>
    </w:p>
    <w:p w14:paraId="52C116DE"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81A1C1"/>
          <w:sz w:val="15"/>
          <w:szCs w:val="15"/>
          <w:lang w:val="en-KZ" w:bidi="ar-SA"/>
        </w:rPr>
        <w:t>WITH</w:t>
      </w:r>
      <w:r w:rsidRPr="005A248E">
        <w:rPr>
          <w:rFonts w:ascii="Menlo" w:eastAsia="Times New Roman" w:hAnsi="Menlo" w:cs="Menlo"/>
          <w:color w:val="7B88A1"/>
          <w:sz w:val="15"/>
          <w:szCs w:val="15"/>
          <w:lang w:val="en-KZ" w:bidi="ar-SA"/>
        </w:rPr>
        <w:t xml:space="preserve"> SERDEPROPERTIES (</w:t>
      </w:r>
    </w:p>
    <w:p w14:paraId="54971152"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 xml:space="preserve">    </w:t>
      </w:r>
      <w:r w:rsidRPr="005A248E">
        <w:rPr>
          <w:rFonts w:ascii="Menlo" w:eastAsia="Times New Roman" w:hAnsi="Menlo" w:cs="Menlo"/>
          <w:color w:val="ECEFF4"/>
          <w:sz w:val="15"/>
          <w:szCs w:val="15"/>
          <w:lang w:val="en-KZ" w:bidi="ar-SA"/>
        </w:rPr>
        <w:t>"</w:t>
      </w:r>
      <w:r w:rsidRPr="005A248E">
        <w:rPr>
          <w:rFonts w:ascii="Menlo" w:eastAsia="Times New Roman" w:hAnsi="Menlo" w:cs="Menlo"/>
          <w:color w:val="A3BE8C"/>
          <w:sz w:val="15"/>
          <w:szCs w:val="15"/>
          <w:lang w:val="en-KZ" w:bidi="ar-SA"/>
        </w:rPr>
        <w:t>separatorChar</w:t>
      </w:r>
      <w:r w:rsidRPr="005A248E">
        <w:rPr>
          <w:rFonts w:ascii="Menlo" w:eastAsia="Times New Roman" w:hAnsi="Menlo" w:cs="Menlo"/>
          <w:color w:val="ECEFF4"/>
          <w:sz w:val="15"/>
          <w:szCs w:val="15"/>
          <w:lang w:val="en-KZ" w:bidi="ar-SA"/>
        </w:rPr>
        <w:t>"</w:t>
      </w:r>
      <w:r w:rsidRPr="005A248E">
        <w:rPr>
          <w:rFonts w:ascii="Menlo" w:eastAsia="Times New Roman" w:hAnsi="Menlo" w:cs="Menlo"/>
          <w:color w:val="7B88A1"/>
          <w:sz w:val="15"/>
          <w:szCs w:val="15"/>
          <w:lang w:val="en-KZ" w:bidi="ar-SA"/>
        </w:rPr>
        <w:t xml:space="preserve"> </w:t>
      </w:r>
      <w:r w:rsidRPr="005A248E">
        <w:rPr>
          <w:rFonts w:ascii="Menlo" w:eastAsia="Times New Roman" w:hAnsi="Menlo" w:cs="Menlo"/>
          <w:color w:val="81A1C1"/>
          <w:sz w:val="15"/>
          <w:szCs w:val="15"/>
          <w:lang w:val="en-KZ" w:bidi="ar-SA"/>
        </w:rPr>
        <w:t>=</w:t>
      </w:r>
      <w:r w:rsidRPr="005A248E">
        <w:rPr>
          <w:rFonts w:ascii="Menlo" w:eastAsia="Times New Roman" w:hAnsi="Menlo" w:cs="Menlo"/>
          <w:color w:val="7B88A1"/>
          <w:sz w:val="15"/>
          <w:szCs w:val="15"/>
          <w:lang w:val="en-KZ" w:bidi="ar-SA"/>
        </w:rPr>
        <w:t xml:space="preserve"> </w:t>
      </w:r>
      <w:r w:rsidRPr="005A248E">
        <w:rPr>
          <w:rFonts w:ascii="Menlo" w:eastAsia="Times New Roman" w:hAnsi="Menlo" w:cs="Menlo"/>
          <w:color w:val="ECEFF4"/>
          <w:sz w:val="15"/>
          <w:szCs w:val="15"/>
          <w:lang w:val="en-KZ" w:bidi="ar-SA"/>
        </w:rPr>
        <w:t>"</w:t>
      </w:r>
      <w:r w:rsidRPr="005A248E">
        <w:rPr>
          <w:rFonts w:ascii="Menlo" w:eastAsia="Times New Roman" w:hAnsi="Menlo" w:cs="Menlo"/>
          <w:color w:val="A3BE8C"/>
          <w:sz w:val="15"/>
          <w:szCs w:val="15"/>
          <w:lang w:val="en-KZ" w:bidi="ar-SA"/>
        </w:rPr>
        <w:t>\u0001</w:t>
      </w:r>
      <w:r w:rsidRPr="005A248E">
        <w:rPr>
          <w:rFonts w:ascii="Menlo" w:eastAsia="Times New Roman" w:hAnsi="Menlo" w:cs="Menlo"/>
          <w:color w:val="ECEFF4"/>
          <w:sz w:val="15"/>
          <w:szCs w:val="15"/>
          <w:lang w:val="en-KZ" w:bidi="ar-SA"/>
        </w:rPr>
        <w:t>"</w:t>
      </w:r>
    </w:p>
    <w:p w14:paraId="42806C5A"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w:t>
      </w:r>
    </w:p>
    <w:p w14:paraId="53C9924F"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 xml:space="preserve">STORED </w:t>
      </w:r>
      <w:r w:rsidRPr="005A248E">
        <w:rPr>
          <w:rFonts w:ascii="Menlo" w:eastAsia="Times New Roman" w:hAnsi="Menlo" w:cs="Menlo"/>
          <w:color w:val="81A1C1"/>
          <w:sz w:val="15"/>
          <w:szCs w:val="15"/>
          <w:lang w:val="en-KZ" w:bidi="ar-SA"/>
        </w:rPr>
        <w:t>AS</w:t>
      </w:r>
      <w:r w:rsidRPr="005A248E">
        <w:rPr>
          <w:rFonts w:ascii="Menlo" w:eastAsia="Times New Roman" w:hAnsi="Menlo" w:cs="Menlo"/>
          <w:color w:val="7B88A1"/>
          <w:sz w:val="15"/>
          <w:szCs w:val="15"/>
          <w:lang w:val="en-KZ" w:bidi="ar-SA"/>
        </w:rPr>
        <w:t xml:space="preserve"> TEXTFILE</w:t>
      </w:r>
    </w:p>
    <w:p w14:paraId="76FEC3D4"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81A1C1"/>
          <w:sz w:val="15"/>
          <w:szCs w:val="15"/>
          <w:lang w:val="en-KZ" w:bidi="ar-SA"/>
        </w:rPr>
        <w:t>LOCATION</w:t>
      </w:r>
      <w:r w:rsidRPr="005A248E">
        <w:rPr>
          <w:rFonts w:ascii="Menlo" w:eastAsia="Times New Roman" w:hAnsi="Menlo" w:cs="Menlo"/>
          <w:color w:val="7B88A1"/>
          <w:sz w:val="15"/>
          <w:szCs w:val="15"/>
          <w:lang w:val="en-KZ" w:bidi="ar-SA"/>
        </w:rPr>
        <w:t xml:space="preserve"> </w:t>
      </w:r>
      <w:r w:rsidRPr="005A248E">
        <w:rPr>
          <w:rFonts w:ascii="Menlo" w:eastAsia="Times New Roman" w:hAnsi="Menlo" w:cs="Menlo"/>
          <w:color w:val="ECEFF4"/>
          <w:sz w:val="15"/>
          <w:szCs w:val="15"/>
          <w:lang w:val="en-KZ" w:bidi="ar-SA"/>
        </w:rPr>
        <w:t>'</w:t>
      </w:r>
      <w:r w:rsidRPr="005A248E">
        <w:rPr>
          <w:rFonts w:ascii="Menlo" w:eastAsia="Times New Roman" w:hAnsi="Menlo" w:cs="Menlo"/>
          <w:color w:val="A3BE8C"/>
          <w:sz w:val="15"/>
          <w:szCs w:val="15"/>
          <w:lang w:val="en-KZ" w:bidi="ar-SA"/>
        </w:rPr>
        <w:t>/user/hue/classicmodels.db/employees</w:t>
      </w:r>
      <w:r w:rsidRPr="005A248E">
        <w:rPr>
          <w:rFonts w:ascii="Menlo" w:eastAsia="Times New Roman" w:hAnsi="Menlo" w:cs="Menlo"/>
          <w:color w:val="ECEFF4"/>
          <w:sz w:val="15"/>
          <w:szCs w:val="15"/>
          <w:lang w:val="en-KZ" w:bidi="ar-SA"/>
        </w:rPr>
        <w:t>'</w:t>
      </w:r>
      <w:r w:rsidRPr="005A248E">
        <w:rPr>
          <w:rFonts w:ascii="Menlo" w:eastAsia="Times New Roman" w:hAnsi="Menlo" w:cs="Menlo"/>
          <w:color w:val="7B88A1"/>
          <w:sz w:val="15"/>
          <w:szCs w:val="15"/>
          <w:lang w:val="en-KZ" w:bidi="ar-SA"/>
        </w:rPr>
        <w:t>;</w:t>
      </w:r>
    </w:p>
    <w:p w14:paraId="26AB81C5"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p>
    <w:p w14:paraId="1C9E2FAC"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81A1C1"/>
          <w:sz w:val="15"/>
          <w:szCs w:val="15"/>
          <w:lang w:val="en-KZ" w:bidi="ar-SA"/>
        </w:rPr>
        <w:t>CREATE</w:t>
      </w:r>
      <w:r w:rsidRPr="005A248E">
        <w:rPr>
          <w:rFonts w:ascii="Menlo" w:eastAsia="Times New Roman" w:hAnsi="Menlo" w:cs="Menlo"/>
          <w:color w:val="7B88A1"/>
          <w:sz w:val="15"/>
          <w:szCs w:val="15"/>
          <w:lang w:val="en-KZ" w:bidi="ar-SA"/>
        </w:rPr>
        <w:t xml:space="preserve"> </w:t>
      </w:r>
      <w:r w:rsidRPr="005A248E">
        <w:rPr>
          <w:rFonts w:ascii="Menlo" w:eastAsia="Times New Roman" w:hAnsi="Menlo" w:cs="Menlo"/>
          <w:color w:val="81A1C1"/>
          <w:sz w:val="15"/>
          <w:szCs w:val="15"/>
          <w:lang w:val="en-KZ" w:bidi="ar-SA"/>
        </w:rPr>
        <w:t>EXTERNAL</w:t>
      </w:r>
      <w:r w:rsidRPr="005A248E">
        <w:rPr>
          <w:rFonts w:ascii="Menlo" w:eastAsia="Times New Roman" w:hAnsi="Menlo" w:cs="Menlo"/>
          <w:color w:val="7B88A1"/>
          <w:sz w:val="15"/>
          <w:szCs w:val="15"/>
          <w:lang w:val="en-KZ" w:bidi="ar-SA"/>
        </w:rPr>
        <w:t xml:space="preserve"> </w:t>
      </w:r>
      <w:r w:rsidRPr="005A248E">
        <w:rPr>
          <w:rFonts w:ascii="Menlo" w:eastAsia="Times New Roman" w:hAnsi="Menlo" w:cs="Menlo"/>
          <w:color w:val="81A1C1"/>
          <w:sz w:val="15"/>
          <w:szCs w:val="15"/>
          <w:lang w:val="en-KZ" w:bidi="ar-SA"/>
        </w:rPr>
        <w:t>TABLE</w:t>
      </w:r>
      <w:r w:rsidRPr="005A248E">
        <w:rPr>
          <w:rFonts w:ascii="Menlo" w:eastAsia="Times New Roman" w:hAnsi="Menlo" w:cs="Menlo"/>
          <w:color w:val="7B88A1"/>
          <w:sz w:val="15"/>
          <w:szCs w:val="15"/>
          <w:lang w:val="en-KZ" w:bidi="ar-SA"/>
        </w:rPr>
        <w:t xml:space="preserve"> classicmodels.offices (</w:t>
      </w:r>
    </w:p>
    <w:p w14:paraId="7B97896F"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 xml:space="preserve">    office_code </w:t>
      </w:r>
      <w:r w:rsidRPr="005A248E">
        <w:rPr>
          <w:rFonts w:ascii="Menlo" w:eastAsia="Times New Roman" w:hAnsi="Menlo" w:cs="Menlo"/>
          <w:color w:val="81A1C1"/>
          <w:sz w:val="15"/>
          <w:szCs w:val="15"/>
          <w:lang w:val="en-KZ" w:bidi="ar-SA"/>
        </w:rPr>
        <w:t>INT</w:t>
      </w:r>
      <w:r w:rsidRPr="005A248E">
        <w:rPr>
          <w:rFonts w:ascii="Menlo" w:eastAsia="Times New Roman" w:hAnsi="Menlo" w:cs="Menlo"/>
          <w:color w:val="7B88A1"/>
          <w:sz w:val="15"/>
          <w:szCs w:val="15"/>
          <w:lang w:val="en-KZ" w:bidi="ar-SA"/>
        </w:rPr>
        <w:t>,</w:t>
      </w:r>
    </w:p>
    <w:p w14:paraId="7F80711D"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 xml:space="preserve">    city STRING,</w:t>
      </w:r>
    </w:p>
    <w:p w14:paraId="7D80673C"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 xml:space="preserve">    phone STRING,</w:t>
      </w:r>
    </w:p>
    <w:p w14:paraId="420552D2"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 xml:space="preserve">    address_line1 STRING,</w:t>
      </w:r>
    </w:p>
    <w:p w14:paraId="61471D07"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 xml:space="preserve">    address_line2 STRING,</w:t>
      </w:r>
    </w:p>
    <w:p w14:paraId="00316E1D"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 xml:space="preserve">    </w:t>
      </w:r>
      <w:r w:rsidRPr="005A248E">
        <w:rPr>
          <w:rFonts w:ascii="Menlo" w:eastAsia="Times New Roman" w:hAnsi="Menlo" w:cs="Menlo"/>
          <w:color w:val="81A1C1"/>
          <w:sz w:val="15"/>
          <w:szCs w:val="15"/>
          <w:lang w:val="en-KZ" w:bidi="ar-SA"/>
        </w:rPr>
        <w:t>state</w:t>
      </w:r>
      <w:r w:rsidRPr="005A248E">
        <w:rPr>
          <w:rFonts w:ascii="Menlo" w:eastAsia="Times New Roman" w:hAnsi="Menlo" w:cs="Menlo"/>
          <w:color w:val="7B88A1"/>
          <w:sz w:val="15"/>
          <w:szCs w:val="15"/>
          <w:lang w:val="en-KZ" w:bidi="ar-SA"/>
        </w:rPr>
        <w:t xml:space="preserve"> STRING,</w:t>
      </w:r>
    </w:p>
    <w:p w14:paraId="0359F67A"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 xml:space="preserve">    country STRING,</w:t>
      </w:r>
    </w:p>
    <w:p w14:paraId="2D5152AE"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 xml:space="preserve">    postal_code STRING,</w:t>
      </w:r>
    </w:p>
    <w:p w14:paraId="23DDB371"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 xml:space="preserve">    territory STRING</w:t>
      </w:r>
    </w:p>
    <w:p w14:paraId="0B39BBA0"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w:t>
      </w:r>
    </w:p>
    <w:p w14:paraId="40DFA27C"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81A1C1"/>
          <w:sz w:val="15"/>
          <w:szCs w:val="15"/>
          <w:lang w:val="en-KZ" w:bidi="ar-SA"/>
        </w:rPr>
        <w:t>ROW</w:t>
      </w:r>
      <w:r w:rsidRPr="005A248E">
        <w:rPr>
          <w:rFonts w:ascii="Menlo" w:eastAsia="Times New Roman" w:hAnsi="Menlo" w:cs="Menlo"/>
          <w:color w:val="7B88A1"/>
          <w:sz w:val="15"/>
          <w:szCs w:val="15"/>
          <w:lang w:val="en-KZ" w:bidi="ar-SA"/>
        </w:rPr>
        <w:t xml:space="preserve"> FORMAT SERDE </w:t>
      </w:r>
      <w:r w:rsidRPr="005A248E">
        <w:rPr>
          <w:rFonts w:ascii="Menlo" w:eastAsia="Times New Roman" w:hAnsi="Menlo" w:cs="Menlo"/>
          <w:color w:val="ECEFF4"/>
          <w:sz w:val="15"/>
          <w:szCs w:val="15"/>
          <w:lang w:val="en-KZ" w:bidi="ar-SA"/>
        </w:rPr>
        <w:t>'</w:t>
      </w:r>
      <w:r w:rsidRPr="005A248E">
        <w:rPr>
          <w:rFonts w:ascii="Menlo" w:eastAsia="Times New Roman" w:hAnsi="Menlo" w:cs="Menlo"/>
          <w:color w:val="A3BE8C"/>
          <w:sz w:val="15"/>
          <w:szCs w:val="15"/>
          <w:lang w:val="en-KZ" w:bidi="ar-SA"/>
        </w:rPr>
        <w:t>org.apache.hadoop.hive.serde2.OpenCSVSerde</w:t>
      </w:r>
      <w:r w:rsidRPr="005A248E">
        <w:rPr>
          <w:rFonts w:ascii="Menlo" w:eastAsia="Times New Roman" w:hAnsi="Menlo" w:cs="Menlo"/>
          <w:color w:val="ECEFF4"/>
          <w:sz w:val="15"/>
          <w:szCs w:val="15"/>
          <w:lang w:val="en-KZ" w:bidi="ar-SA"/>
        </w:rPr>
        <w:t>'</w:t>
      </w:r>
    </w:p>
    <w:p w14:paraId="5E693777"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81A1C1"/>
          <w:sz w:val="15"/>
          <w:szCs w:val="15"/>
          <w:lang w:val="en-KZ" w:bidi="ar-SA"/>
        </w:rPr>
        <w:t>WITH</w:t>
      </w:r>
      <w:r w:rsidRPr="005A248E">
        <w:rPr>
          <w:rFonts w:ascii="Menlo" w:eastAsia="Times New Roman" w:hAnsi="Menlo" w:cs="Menlo"/>
          <w:color w:val="7B88A1"/>
          <w:sz w:val="15"/>
          <w:szCs w:val="15"/>
          <w:lang w:val="en-KZ" w:bidi="ar-SA"/>
        </w:rPr>
        <w:t xml:space="preserve"> SERDEPROPERTIES (</w:t>
      </w:r>
    </w:p>
    <w:p w14:paraId="0581AC3F"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 xml:space="preserve">    </w:t>
      </w:r>
      <w:r w:rsidRPr="005A248E">
        <w:rPr>
          <w:rFonts w:ascii="Menlo" w:eastAsia="Times New Roman" w:hAnsi="Menlo" w:cs="Menlo"/>
          <w:color w:val="ECEFF4"/>
          <w:sz w:val="15"/>
          <w:szCs w:val="15"/>
          <w:lang w:val="en-KZ" w:bidi="ar-SA"/>
        </w:rPr>
        <w:t>"</w:t>
      </w:r>
      <w:r w:rsidRPr="005A248E">
        <w:rPr>
          <w:rFonts w:ascii="Menlo" w:eastAsia="Times New Roman" w:hAnsi="Menlo" w:cs="Menlo"/>
          <w:color w:val="A3BE8C"/>
          <w:sz w:val="15"/>
          <w:szCs w:val="15"/>
          <w:lang w:val="en-KZ" w:bidi="ar-SA"/>
        </w:rPr>
        <w:t>separatorChar</w:t>
      </w:r>
      <w:r w:rsidRPr="005A248E">
        <w:rPr>
          <w:rFonts w:ascii="Menlo" w:eastAsia="Times New Roman" w:hAnsi="Menlo" w:cs="Menlo"/>
          <w:color w:val="ECEFF4"/>
          <w:sz w:val="15"/>
          <w:szCs w:val="15"/>
          <w:lang w:val="en-KZ" w:bidi="ar-SA"/>
        </w:rPr>
        <w:t>"</w:t>
      </w:r>
      <w:r w:rsidRPr="005A248E">
        <w:rPr>
          <w:rFonts w:ascii="Menlo" w:eastAsia="Times New Roman" w:hAnsi="Menlo" w:cs="Menlo"/>
          <w:color w:val="7B88A1"/>
          <w:sz w:val="15"/>
          <w:szCs w:val="15"/>
          <w:lang w:val="en-KZ" w:bidi="ar-SA"/>
        </w:rPr>
        <w:t xml:space="preserve"> </w:t>
      </w:r>
      <w:r w:rsidRPr="005A248E">
        <w:rPr>
          <w:rFonts w:ascii="Menlo" w:eastAsia="Times New Roman" w:hAnsi="Menlo" w:cs="Menlo"/>
          <w:color w:val="81A1C1"/>
          <w:sz w:val="15"/>
          <w:szCs w:val="15"/>
          <w:lang w:val="en-KZ" w:bidi="ar-SA"/>
        </w:rPr>
        <w:t>=</w:t>
      </w:r>
      <w:r w:rsidRPr="005A248E">
        <w:rPr>
          <w:rFonts w:ascii="Menlo" w:eastAsia="Times New Roman" w:hAnsi="Menlo" w:cs="Menlo"/>
          <w:color w:val="7B88A1"/>
          <w:sz w:val="15"/>
          <w:szCs w:val="15"/>
          <w:lang w:val="en-KZ" w:bidi="ar-SA"/>
        </w:rPr>
        <w:t xml:space="preserve"> </w:t>
      </w:r>
      <w:r w:rsidRPr="005A248E">
        <w:rPr>
          <w:rFonts w:ascii="Menlo" w:eastAsia="Times New Roman" w:hAnsi="Menlo" w:cs="Menlo"/>
          <w:color w:val="ECEFF4"/>
          <w:sz w:val="15"/>
          <w:szCs w:val="15"/>
          <w:lang w:val="en-KZ" w:bidi="ar-SA"/>
        </w:rPr>
        <w:t>"</w:t>
      </w:r>
      <w:r w:rsidRPr="005A248E">
        <w:rPr>
          <w:rFonts w:ascii="Menlo" w:eastAsia="Times New Roman" w:hAnsi="Menlo" w:cs="Menlo"/>
          <w:color w:val="A3BE8C"/>
          <w:sz w:val="15"/>
          <w:szCs w:val="15"/>
          <w:lang w:val="en-KZ" w:bidi="ar-SA"/>
        </w:rPr>
        <w:t>\u0001</w:t>
      </w:r>
      <w:r w:rsidRPr="005A248E">
        <w:rPr>
          <w:rFonts w:ascii="Menlo" w:eastAsia="Times New Roman" w:hAnsi="Menlo" w:cs="Menlo"/>
          <w:color w:val="ECEFF4"/>
          <w:sz w:val="15"/>
          <w:szCs w:val="15"/>
          <w:lang w:val="en-KZ" w:bidi="ar-SA"/>
        </w:rPr>
        <w:t>"</w:t>
      </w:r>
    </w:p>
    <w:p w14:paraId="5AB9A276"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w:t>
      </w:r>
    </w:p>
    <w:p w14:paraId="1E9A5DD7"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 xml:space="preserve">STORED </w:t>
      </w:r>
      <w:r w:rsidRPr="005A248E">
        <w:rPr>
          <w:rFonts w:ascii="Menlo" w:eastAsia="Times New Roman" w:hAnsi="Menlo" w:cs="Menlo"/>
          <w:color w:val="81A1C1"/>
          <w:sz w:val="15"/>
          <w:szCs w:val="15"/>
          <w:lang w:val="en-KZ" w:bidi="ar-SA"/>
        </w:rPr>
        <w:t>AS</w:t>
      </w:r>
      <w:r w:rsidRPr="005A248E">
        <w:rPr>
          <w:rFonts w:ascii="Menlo" w:eastAsia="Times New Roman" w:hAnsi="Menlo" w:cs="Menlo"/>
          <w:color w:val="7B88A1"/>
          <w:sz w:val="15"/>
          <w:szCs w:val="15"/>
          <w:lang w:val="en-KZ" w:bidi="ar-SA"/>
        </w:rPr>
        <w:t xml:space="preserve"> TEXTFILE</w:t>
      </w:r>
    </w:p>
    <w:p w14:paraId="230EB3D6"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81A1C1"/>
          <w:sz w:val="15"/>
          <w:szCs w:val="15"/>
          <w:lang w:val="en-KZ" w:bidi="ar-SA"/>
        </w:rPr>
        <w:t>LOCATION</w:t>
      </w:r>
      <w:r w:rsidRPr="005A248E">
        <w:rPr>
          <w:rFonts w:ascii="Menlo" w:eastAsia="Times New Roman" w:hAnsi="Menlo" w:cs="Menlo"/>
          <w:color w:val="7B88A1"/>
          <w:sz w:val="15"/>
          <w:szCs w:val="15"/>
          <w:lang w:val="en-KZ" w:bidi="ar-SA"/>
        </w:rPr>
        <w:t xml:space="preserve"> </w:t>
      </w:r>
      <w:r w:rsidRPr="005A248E">
        <w:rPr>
          <w:rFonts w:ascii="Menlo" w:eastAsia="Times New Roman" w:hAnsi="Menlo" w:cs="Menlo"/>
          <w:color w:val="ECEFF4"/>
          <w:sz w:val="15"/>
          <w:szCs w:val="15"/>
          <w:lang w:val="en-KZ" w:bidi="ar-SA"/>
        </w:rPr>
        <w:t>'</w:t>
      </w:r>
      <w:r w:rsidRPr="005A248E">
        <w:rPr>
          <w:rFonts w:ascii="Menlo" w:eastAsia="Times New Roman" w:hAnsi="Menlo" w:cs="Menlo"/>
          <w:color w:val="A3BE8C"/>
          <w:sz w:val="15"/>
          <w:szCs w:val="15"/>
          <w:lang w:val="en-KZ" w:bidi="ar-SA"/>
        </w:rPr>
        <w:t>/user/hue/classicmodels.db/offices</w:t>
      </w:r>
      <w:r w:rsidRPr="005A248E">
        <w:rPr>
          <w:rFonts w:ascii="Menlo" w:eastAsia="Times New Roman" w:hAnsi="Menlo" w:cs="Menlo"/>
          <w:color w:val="ECEFF4"/>
          <w:sz w:val="15"/>
          <w:szCs w:val="15"/>
          <w:lang w:val="en-KZ" w:bidi="ar-SA"/>
        </w:rPr>
        <w:t>'</w:t>
      </w:r>
      <w:r w:rsidRPr="005A248E">
        <w:rPr>
          <w:rFonts w:ascii="Menlo" w:eastAsia="Times New Roman" w:hAnsi="Menlo" w:cs="Menlo"/>
          <w:color w:val="7B88A1"/>
          <w:sz w:val="15"/>
          <w:szCs w:val="15"/>
          <w:lang w:val="en-KZ" w:bidi="ar-SA"/>
        </w:rPr>
        <w:t>;</w:t>
      </w:r>
    </w:p>
    <w:p w14:paraId="0615CB19"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p>
    <w:p w14:paraId="0D1D33F5"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81A1C1"/>
          <w:sz w:val="15"/>
          <w:szCs w:val="15"/>
          <w:lang w:val="en-KZ" w:bidi="ar-SA"/>
        </w:rPr>
        <w:t>CREATE</w:t>
      </w:r>
      <w:r w:rsidRPr="005A248E">
        <w:rPr>
          <w:rFonts w:ascii="Menlo" w:eastAsia="Times New Roman" w:hAnsi="Menlo" w:cs="Menlo"/>
          <w:color w:val="7B88A1"/>
          <w:sz w:val="15"/>
          <w:szCs w:val="15"/>
          <w:lang w:val="en-KZ" w:bidi="ar-SA"/>
        </w:rPr>
        <w:t xml:space="preserve"> </w:t>
      </w:r>
      <w:r w:rsidRPr="005A248E">
        <w:rPr>
          <w:rFonts w:ascii="Menlo" w:eastAsia="Times New Roman" w:hAnsi="Menlo" w:cs="Menlo"/>
          <w:color w:val="81A1C1"/>
          <w:sz w:val="15"/>
          <w:szCs w:val="15"/>
          <w:lang w:val="en-KZ" w:bidi="ar-SA"/>
        </w:rPr>
        <w:t>EXTERNAL</w:t>
      </w:r>
      <w:r w:rsidRPr="005A248E">
        <w:rPr>
          <w:rFonts w:ascii="Menlo" w:eastAsia="Times New Roman" w:hAnsi="Menlo" w:cs="Menlo"/>
          <w:color w:val="7B88A1"/>
          <w:sz w:val="15"/>
          <w:szCs w:val="15"/>
          <w:lang w:val="en-KZ" w:bidi="ar-SA"/>
        </w:rPr>
        <w:t xml:space="preserve"> </w:t>
      </w:r>
      <w:r w:rsidRPr="005A248E">
        <w:rPr>
          <w:rFonts w:ascii="Menlo" w:eastAsia="Times New Roman" w:hAnsi="Menlo" w:cs="Menlo"/>
          <w:color w:val="81A1C1"/>
          <w:sz w:val="15"/>
          <w:szCs w:val="15"/>
          <w:lang w:val="en-KZ" w:bidi="ar-SA"/>
        </w:rPr>
        <w:t>TABLE</w:t>
      </w:r>
      <w:r w:rsidRPr="005A248E">
        <w:rPr>
          <w:rFonts w:ascii="Menlo" w:eastAsia="Times New Roman" w:hAnsi="Menlo" w:cs="Menlo"/>
          <w:color w:val="7B88A1"/>
          <w:sz w:val="15"/>
          <w:szCs w:val="15"/>
          <w:lang w:val="en-KZ" w:bidi="ar-SA"/>
        </w:rPr>
        <w:t xml:space="preserve"> classicmodels.orderdetails (</w:t>
      </w:r>
    </w:p>
    <w:p w14:paraId="345F087C"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lastRenderedPageBreak/>
        <w:t xml:space="preserve">    order_number </w:t>
      </w:r>
      <w:r w:rsidRPr="005A248E">
        <w:rPr>
          <w:rFonts w:ascii="Menlo" w:eastAsia="Times New Roman" w:hAnsi="Menlo" w:cs="Menlo"/>
          <w:color w:val="81A1C1"/>
          <w:sz w:val="15"/>
          <w:szCs w:val="15"/>
          <w:lang w:val="en-KZ" w:bidi="ar-SA"/>
        </w:rPr>
        <w:t>INT</w:t>
      </w:r>
      <w:r w:rsidRPr="005A248E">
        <w:rPr>
          <w:rFonts w:ascii="Menlo" w:eastAsia="Times New Roman" w:hAnsi="Menlo" w:cs="Menlo"/>
          <w:color w:val="7B88A1"/>
          <w:sz w:val="15"/>
          <w:szCs w:val="15"/>
          <w:lang w:val="en-KZ" w:bidi="ar-SA"/>
        </w:rPr>
        <w:t>,</w:t>
      </w:r>
    </w:p>
    <w:p w14:paraId="3CD545A7"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 xml:space="preserve">    product_code STRING,</w:t>
      </w:r>
    </w:p>
    <w:p w14:paraId="5CDDF1E1"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 xml:space="preserve">    quantity_ordered </w:t>
      </w:r>
      <w:r w:rsidRPr="005A248E">
        <w:rPr>
          <w:rFonts w:ascii="Menlo" w:eastAsia="Times New Roman" w:hAnsi="Menlo" w:cs="Menlo"/>
          <w:color w:val="81A1C1"/>
          <w:sz w:val="15"/>
          <w:szCs w:val="15"/>
          <w:lang w:val="en-KZ" w:bidi="ar-SA"/>
        </w:rPr>
        <w:t>INT</w:t>
      </w:r>
      <w:r w:rsidRPr="005A248E">
        <w:rPr>
          <w:rFonts w:ascii="Menlo" w:eastAsia="Times New Roman" w:hAnsi="Menlo" w:cs="Menlo"/>
          <w:color w:val="7B88A1"/>
          <w:sz w:val="15"/>
          <w:szCs w:val="15"/>
          <w:lang w:val="en-KZ" w:bidi="ar-SA"/>
        </w:rPr>
        <w:t>,</w:t>
      </w:r>
    </w:p>
    <w:p w14:paraId="49953940"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 xml:space="preserve">    price_each </w:t>
      </w:r>
      <w:r w:rsidRPr="005A248E">
        <w:rPr>
          <w:rFonts w:ascii="Menlo" w:eastAsia="Times New Roman" w:hAnsi="Menlo" w:cs="Menlo"/>
          <w:color w:val="81A1C1"/>
          <w:sz w:val="15"/>
          <w:szCs w:val="15"/>
          <w:lang w:val="en-KZ" w:bidi="ar-SA"/>
        </w:rPr>
        <w:t>DECIMAL</w:t>
      </w:r>
      <w:r w:rsidRPr="005A248E">
        <w:rPr>
          <w:rFonts w:ascii="Menlo" w:eastAsia="Times New Roman" w:hAnsi="Menlo" w:cs="Menlo"/>
          <w:color w:val="7B88A1"/>
          <w:sz w:val="15"/>
          <w:szCs w:val="15"/>
          <w:lang w:val="en-KZ" w:bidi="ar-SA"/>
        </w:rPr>
        <w:t>(</w:t>
      </w:r>
      <w:r w:rsidRPr="005A248E">
        <w:rPr>
          <w:rFonts w:ascii="Menlo" w:eastAsia="Times New Roman" w:hAnsi="Menlo" w:cs="Menlo"/>
          <w:color w:val="B48EAD"/>
          <w:sz w:val="15"/>
          <w:szCs w:val="15"/>
          <w:lang w:val="en-KZ" w:bidi="ar-SA"/>
        </w:rPr>
        <w:t>10</w:t>
      </w:r>
      <w:r w:rsidRPr="005A248E">
        <w:rPr>
          <w:rFonts w:ascii="Menlo" w:eastAsia="Times New Roman" w:hAnsi="Menlo" w:cs="Menlo"/>
          <w:color w:val="7B88A1"/>
          <w:sz w:val="15"/>
          <w:szCs w:val="15"/>
          <w:lang w:val="en-KZ" w:bidi="ar-SA"/>
        </w:rPr>
        <w:t>,</w:t>
      </w:r>
      <w:r w:rsidRPr="005A248E">
        <w:rPr>
          <w:rFonts w:ascii="Menlo" w:eastAsia="Times New Roman" w:hAnsi="Menlo" w:cs="Menlo"/>
          <w:color w:val="B48EAD"/>
          <w:sz w:val="15"/>
          <w:szCs w:val="15"/>
          <w:lang w:val="en-KZ" w:bidi="ar-SA"/>
        </w:rPr>
        <w:t>2</w:t>
      </w:r>
      <w:r w:rsidRPr="005A248E">
        <w:rPr>
          <w:rFonts w:ascii="Menlo" w:eastAsia="Times New Roman" w:hAnsi="Menlo" w:cs="Menlo"/>
          <w:color w:val="7B88A1"/>
          <w:sz w:val="15"/>
          <w:szCs w:val="15"/>
          <w:lang w:val="en-KZ" w:bidi="ar-SA"/>
        </w:rPr>
        <w:t>),</w:t>
      </w:r>
    </w:p>
    <w:p w14:paraId="7CC23765"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 xml:space="preserve">    order_line_number </w:t>
      </w:r>
      <w:r w:rsidRPr="005A248E">
        <w:rPr>
          <w:rFonts w:ascii="Menlo" w:eastAsia="Times New Roman" w:hAnsi="Menlo" w:cs="Menlo"/>
          <w:color w:val="81A1C1"/>
          <w:sz w:val="15"/>
          <w:szCs w:val="15"/>
          <w:lang w:val="en-KZ" w:bidi="ar-SA"/>
        </w:rPr>
        <w:t>INT</w:t>
      </w:r>
    </w:p>
    <w:p w14:paraId="41D41427"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w:t>
      </w:r>
    </w:p>
    <w:p w14:paraId="0015FCC1"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81A1C1"/>
          <w:sz w:val="15"/>
          <w:szCs w:val="15"/>
          <w:lang w:val="en-KZ" w:bidi="ar-SA"/>
        </w:rPr>
        <w:t>ROW</w:t>
      </w:r>
      <w:r w:rsidRPr="005A248E">
        <w:rPr>
          <w:rFonts w:ascii="Menlo" w:eastAsia="Times New Roman" w:hAnsi="Menlo" w:cs="Menlo"/>
          <w:color w:val="7B88A1"/>
          <w:sz w:val="15"/>
          <w:szCs w:val="15"/>
          <w:lang w:val="en-KZ" w:bidi="ar-SA"/>
        </w:rPr>
        <w:t xml:space="preserve"> FORMAT SERDE </w:t>
      </w:r>
      <w:r w:rsidRPr="005A248E">
        <w:rPr>
          <w:rFonts w:ascii="Menlo" w:eastAsia="Times New Roman" w:hAnsi="Menlo" w:cs="Menlo"/>
          <w:color w:val="ECEFF4"/>
          <w:sz w:val="15"/>
          <w:szCs w:val="15"/>
          <w:lang w:val="en-KZ" w:bidi="ar-SA"/>
        </w:rPr>
        <w:t>'</w:t>
      </w:r>
      <w:r w:rsidRPr="005A248E">
        <w:rPr>
          <w:rFonts w:ascii="Menlo" w:eastAsia="Times New Roman" w:hAnsi="Menlo" w:cs="Menlo"/>
          <w:color w:val="A3BE8C"/>
          <w:sz w:val="15"/>
          <w:szCs w:val="15"/>
          <w:lang w:val="en-KZ" w:bidi="ar-SA"/>
        </w:rPr>
        <w:t>org.apache.hadoop.hive.serde2.OpenCSVSerde</w:t>
      </w:r>
      <w:r w:rsidRPr="005A248E">
        <w:rPr>
          <w:rFonts w:ascii="Menlo" w:eastAsia="Times New Roman" w:hAnsi="Menlo" w:cs="Menlo"/>
          <w:color w:val="ECEFF4"/>
          <w:sz w:val="15"/>
          <w:szCs w:val="15"/>
          <w:lang w:val="en-KZ" w:bidi="ar-SA"/>
        </w:rPr>
        <w:t>'</w:t>
      </w:r>
    </w:p>
    <w:p w14:paraId="668E30C2"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81A1C1"/>
          <w:sz w:val="15"/>
          <w:szCs w:val="15"/>
          <w:lang w:val="en-KZ" w:bidi="ar-SA"/>
        </w:rPr>
        <w:t>WITH</w:t>
      </w:r>
      <w:r w:rsidRPr="005A248E">
        <w:rPr>
          <w:rFonts w:ascii="Menlo" w:eastAsia="Times New Roman" w:hAnsi="Menlo" w:cs="Menlo"/>
          <w:color w:val="7B88A1"/>
          <w:sz w:val="15"/>
          <w:szCs w:val="15"/>
          <w:lang w:val="en-KZ" w:bidi="ar-SA"/>
        </w:rPr>
        <w:t xml:space="preserve"> SERDEPROPERTIES (</w:t>
      </w:r>
    </w:p>
    <w:p w14:paraId="77F1689A"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 xml:space="preserve">    </w:t>
      </w:r>
      <w:r w:rsidRPr="005A248E">
        <w:rPr>
          <w:rFonts w:ascii="Menlo" w:eastAsia="Times New Roman" w:hAnsi="Menlo" w:cs="Menlo"/>
          <w:color w:val="ECEFF4"/>
          <w:sz w:val="15"/>
          <w:szCs w:val="15"/>
          <w:lang w:val="en-KZ" w:bidi="ar-SA"/>
        </w:rPr>
        <w:t>"</w:t>
      </w:r>
      <w:r w:rsidRPr="005A248E">
        <w:rPr>
          <w:rFonts w:ascii="Menlo" w:eastAsia="Times New Roman" w:hAnsi="Menlo" w:cs="Menlo"/>
          <w:color w:val="A3BE8C"/>
          <w:sz w:val="15"/>
          <w:szCs w:val="15"/>
          <w:lang w:val="en-KZ" w:bidi="ar-SA"/>
        </w:rPr>
        <w:t>separatorChar</w:t>
      </w:r>
      <w:r w:rsidRPr="005A248E">
        <w:rPr>
          <w:rFonts w:ascii="Menlo" w:eastAsia="Times New Roman" w:hAnsi="Menlo" w:cs="Menlo"/>
          <w:color w:val="ECEFF4"/>
          <w:sz w:val="15"/>
          <w:szCs w:val="15"/>
          <w:lang w:val="en-KZ" w:bidi="ar-SA"/>
        </w:rPr>
        <w:t>"</w:t>
      </w:r>
      <w:r w:rsidRPr="005A248E">
        <w:rPr>
          <w:rFonts w:ascii="Menlo" w:eastAsia="Times New Roman" w:hAnsi="Menlo" w:cs="Menlo"/>
          <w:color w:val="7B88A1"/>
          <w:sz w:val="15"/>
          <w:szCs w:val="15"/>
          <w:lang w:val="en-KZ" w:bidi="ar-SA"/>
        </w:rPr>
        <w:t xml:space="preserve"> </w:t>
      </w:r>
      <w:r w:rsidRPr="005A248E">
        <w:rPr>
          <w:rFonts w:ascii="Menlo" w:eastAsia="Times New Roman" w:hAnsi="Menlo" w:cs="Menlo"/>
          <w:color w:val="81A1C1"/>
          <w:sz w:val="15"/>
          <w:szCs w:val="15"/>
          <w:lang w:val="en-KZ" w:bidi="ar-SA"/>
        </w:rPr>
        <w:t>=</w:t>
      </w:r>
      <w:r w:rsidRPr="005A248E">
        <w:rPr>
          <w:rFonts w:ascii="Menlo" w:eastAsia="Times New Roman" w:hAnsi="Menlo" w:cs="Menlo"/>
          <w:color w:val="7B88A1"/>
          <w:sz w:val="15"/>
          <w:szCs w:val="15"/>
          <w:lang w:val="en-KZ" w:bidi="ar-SA"/>
        </w:rPr>
        <w:t xml:space="preserve"> </w:t>
      </w:r>
      <w:r w:rsidRPr="005A248E">
        <w:rPr>
          <w:rFonts w:ascii="Menlo" w:eastAsia="Times New Roman" w:hAnsi="Menlo" w:cs="Menlo"/>
          <w:color w:val="ECEFF4"/>
          <w:sz w:val="15"/>
          <w:szCs w:val="15"/>
          <w:lang w:val="en-KZ" w:bidi="ar-SA"/>
        </w:rPr>
        <w:t>"</w:t>
      </w:r>
      <w:r w:rsidRPr="005A248E">
        <w:rPr>
          <w:rFonts w:ascii="Menlo" w:eastAsia="Times New Roman" w:hAnsi="Menlo" w:cs="Menlo"/>
          <w:color w:val="A3BE8C"/>
          <w:sz w:val="15"/>
          <w:szCs w:val="15"/>
          <w:lang w:val="en-KZ" w:bidi="ar-SA"/>
        </w:rPr>
        <w:t>\u0001</w:t>
      </w:r>
      <w:r w:rsidRPr="005A248E">
        <w:rPr>
          <w:rFonts w:ascii="Menlo" w:eastAsia="Times New Roman" w:hAnsi="Menlo" w:cs="Menlo"/>
          <w:color w:val="ECEFF4"/>
          <w:sz w:val="15"/>
          <w:szCs w:val="15"/>
          <w:lang w:val="en-KZ" w:bidi="ar-SA"/>
        </w:rPr>
        <w:t>"</w:t>
      </w:r>
    </w:p>
    <w:p w14:paraId="0346D987"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w:t>
      </w:r>
    </w:p>
    <w:p w14:paraId="5013D401"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 xml:space="preserve">STORED </w:t>
      </w:r>
      <w:r w:rsidRPr="005A248E">
        <w:rPr>
          <w:rFonts w:ascii="Menlo" w:eastAsia="Times New Roman" w:hAnsi="Menlo" w:cs="Menlo"/>
          <w:color w:val="81A1C1"/>
          <w:sz w:val="15"/>
          <w:szCs w:val="15"/>
          <w:lang w:val="en-KZ" w:bidi="ar-SA"/>
        </w:rPr>
        <w:t>AS</w:t>
      </w:r>
      <w:r w:rsidRPr="005A248E">
        <w:rPr>
          <w:rFonts w:ascii="Menlo" w:eastAsia="Times New Roman" w:hAnsi="Menlo" w:cs="Menlo"/>
          <w:color w:val="7B88A1"/>
          <w:sz w:val="15"/>
          <w:szCs w:val="15"/>
          <w:lang w:val="en-KZ" w:bidi="ar-SA"/>
        </w:rPr>
        <w:t xml:space="preserve"> TEXTFILE</w:t>
      </w:r>
    </w:p>
    <w:p w14:paraId="23B8FA8A"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81A1C1"/>
          <w:sz w:val="15"/>
          <w:szCs w:val="15"/>
          <w:lang w:val="en-KZ" w:bidi="ar-SA"/>
        </w:rPr>
        <w:t>LOCATION</w:t>
      </w:r>
      <w:r w:rsidRPr="005A248E">
        <w:rPr>
          <w:rFonts w:ascii="Menlo" w:eastAsia="Times New Roman" w:hAnsi="Menlo" w:cs="Menlo"/>
          <w:color w:val="7B88A1"/>
          <w:sz w:val="15"/>
          <w:szCs w:val="15"/>
          <w:lang w:val="en-KZ" w:bidi="ar-SA"/>
        </w:rPr>
        <w:t xml:space="preserve"> </w:t>
      </w:r>
      <w:r w:rsidRPr="005A248E">
        <w:rPr>
          <w:rFonts w:ascii="Menlo" w:eastAsia="Times New Roman" w:hAnsi="Menlo" w:cs="Menlo"/>
          <w:color w:val="ECEFF4"/>
          <w:sz w:val="15"/>
          <w:szCs w:val="15"/>
          <w:lang w:val="en-KZ" w:bidi="ar-SA"/>
        </w:rPr>
        <w:t>'</w:t>
      </w:r>
      <w:r w:rsidRPr="005A248E">
        <w:rPr>
          <w:rFonts w:ascii="Menlo" w:eastAsia="Times New Roman" w:hAnsi="Menlo" w:cs="Menlo"/>
          <w:color w:val="A3BE8C"/>
          <w:sz w:val="15"/>
          <w:szCs w:val="15"/>
          <w:lang w:val="en-KZ" w:bidi="ar-SA"/>
        </w:rPr>
        <w:t>/user/hue/classicmodels.db/orderdetails</w:t>
      </w:r>
      <w:r w:rsidRPr="005A248E">
        <w:rPr>
          <w:rFonts w:ascii="Menlo" w:eastAsia="Times New Roman" w:hAnsi="Menlo" w:cs="Menlo"/>
          <w:color w:val="ECEFF4"/>
          <w:sz w:val="15"/>
          <w:szCs w:val="15"/>
          <w:lang w:val="en-KZ" w:bidi="ar-SA"/>
        </w:rPr>
        <w:t>'</w:t>
      </w:r>
      <w:r w:rsidRPr="005A248E">
        <w:rPr>
          <w:rFonts w:ascii="Menlo" w:eastAsia="Times New Roman" w:hAnsi="Menlo" w:cs="Menlo"/>
          <w:color w:val="7B88A1"/>
          <w:sz w:val="15"/>
          <w:szCs w:val="15"/>
          <w:lang w:val="en-KZ" w:bidi="ar-SA"/>
        </w:rPr>
        <w:t>;</w:t>
      </w:r>
    </w:p>
    <w:p w14:paraId="0A705841"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p>
    <w:p w14:paraId="12F65A1B"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81A1C1"/>
          <w:sz w:val="15"/>
          <w:szCs w:val="15"/>
          <w:lang w:val="en-KZ" w:bidi="ar-SA"/>
        </w:rPr>
        <w:t>CREATE</w:t>
      </w:r>
      <w:r w:rsidRPr="005A248E">
        <w:rPr>
          <w:rFonts w:ascii="Menlo" w:eastAsia="Times New Roman" w:hAnsi="Menlo" w:cs="Menlo"/>
          <w:color w:val="7B88A1"/>
          <w:sz w:val="15"/>
          <w:szCs w:val="15"/>
          <w:lang w:val="en-KZ" w:bidi="ar-SA"/>
        </w:rPr>
        <w:t xml:space="preserve"> </w:t>
      </w:r>
      <w:r w:rsidRPr="005A248E">
        <w:rPr>
          <w:rFonts w:ascii="Menlo" w:eastAsia="Times New Roman" w:hAnsi="Menlo" w:cs="Menlo"/>
          <w:color w:val="81A1C1"/>
          <w:sz w:val="15"/>
          <w:szCs w:val="15"/>
          <w:lang w:val="en-KZ" w:bidi="ar-SA"/>
        </w:rPr>
        <w:t>EXTERNAL</w:t>
      </w:r>
      <w:r w:rsidRPr="005A248E">
        <w:rPr>
          <w:rFonts w:ascii="Menlo" w:eastAsia="Times New Roman" w:hAnsi="Menlo" w:cs="Menlo"/>
          <w:color w:val="7B88A1"/>
          <w:sz w:val="15"/>
          <w:szCs w:val="15"/>
          <w:lang w:val="en-KZ" w:bidi="ar-SA"/>
        </w:rPr>
        <w:t xml:space="preserve"> </w:t>
      </w:r>
      <w:r w:rsidRPr="005A248E">
        <w:rPr>
          <w:rFonts w:ascii="Menlo" w:eastAsia="Times New Roman" w:hAnsi="Menlo" w:cs="Menlo"/>
          <w:color w:val="81A1C1"/>
          <w:sz w:val="15"/>
          <w:szCs w:val="15"/>
          <w:lang w:val="en-KZ" w:bidi="ar-SA"/>
        </w:rPr>
        <w:t>TABLE</w:t>
      </w:r>
      <w:r w:rsidRPr="005A248E">
        <w:rPr>
          <w:rFonts w:ascii="Menlo" w:eastAsia="Times New Roman" w:hAnsi="Menlo" w:cs="Menlo"/>
          <w:color w:val="7B88A1"/>
          <w:sz w:val="15"/>
          <w:szCs w:val="15"/>
          <w:lang w:val="en-KZ" w:bidi="ar-SA"/>
        </w:rPr>
        <w:t xml:space="preserve"> classicmodels.payments (</w:t>
      </w:r>
    </w:p>
    <w:p w14:paraId="0FEB82E5"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 xml:space="preserve">    customer_number </w:t>
      </w:r>
      <w:r w:rsidRPr="005A248E">
        <w:rPr>
          <w:rFonts w:ascii="Menlo" w:eastAsia="Times New Roman" w:hAnsi="Menlo" w:cs="Menlo"/>
          <w:color w:val="81A1C1"/>
          <w:sz w:val="15"/>
          <w:szCs w:val="15"/>
          <w:lang w:val="en-KZ" w:bidi="ar-SA"/>
        </w:rPr>
        <w:t>INT</w:t>
      </w:r>
      <w:r w:rsidRPr="005A248E">
        <w:rPr>
          <w:rFonts w:ascii="Menlo" w:eastAsia="Times New Roman" w:hAnsi="Menlo" w:cs="Menlo"/>
          <w:color w:val="7B88A1"/>
          <w:sz w:val="15"/>
          <w:szCs w:val="15"/>
          <w:lang w:val="en-KZ" w:bidi="ar-SA"/>
        </w:rPr>
        <w:t>,</w:t>
      </w:r>
    </w:p>
    <w:p w14:paraId="590950CC"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 xml:space="preserve">    check_number STRING,</w:t>
      </w:r>
    </w:p>
    <w:p w14:paraId="556D987F"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 xml:space="preserve">    payment_date </w:t>
      </w:r>
      <w:r w:rsidRPr="005A248E">
        <w:rPr>
          <w:rFonts w:ascii="Menlo" w:eastAsia="Times New Roman" w:hAnsi="Menlo" w:cs="Menlo"/>
          <w:color w:val="81A1C1"/>
          <w:sz w:val="15"/>
          <w:szCs w:val="15"/>
          <w:lang w:val="en-KZ" w:bidi="ar-SA"/>
        </w:rPr>
        <w:t>DATE</w:t>
      </w:r>
      <w:r w:rsidRPr="005A248E">
        <w:rPr>
          <w:rFonts w:ascii="Menlo" w:eastAsia="Times New Roman" w:hAnsi="Menlo" w:cs="Menlo"/>
          <w:color w:val="7B88A1"/>
          <w:sz w:val="15"/>
          <w:szCs w:val="15"/>
          <w:lang w:val="en-KZ" w:bidi="ar-SA"/>
        </w:rPr>
        <w:t>,</w:t>
      </w:r>
    </w:p>
    <w:p w14:paraId="688019AD"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 xml:space="preserve">    amount </w:t>
      </w:r>
      <w:r w:rsidRPr="005A248E">
        <w:rPr>
          <w:rFonts w:ascii="Menlo" w:eastAsia="Times New Roman" w:hAnsi="Menlo" w:cs="Menlo"/>
          <w:color w:val="81A1C1"/>
          <w:sz w:val="15"/>
          <w:szCs w:val="15"/>
          <w:lang w:val="en-KZ" w:bidi="ar-SA"/>
        </w:rPr>
        <w:t>DECIMAL</w:t>
      </w:r>
      <w:r w:rsidRPr="005A248E">
        <w:rPr>
          <w:rFonts w:ascii="Menlo" w:eastAsia="Times New Roman" w:hAnsi="Menlo" w:cs="Menlo"/>
          <w:color w:val="7B88A1"/>
          <w:sz w:val="15"/>
          <w:szCs w:val="15"/>
          <w:lang w:val="en-KZ" w:bidi="ar-SA"/>
        </w:rPr>
        <w:t>(</w:t>
      </w:r>
      <w:r w:rsidRPr="005A248E">
        <w:rPr>
          <w:rFonts w:ascii="Menlo" w:eastAsia="Times New Roman" w:hAnsi="Menlo" w:cs="Menlo"/>
          <w:color w:val="B48EAD"/>
          <w:sz w:val="15"/>
          <w:szCs w:val="15"/>
          <w:lang w:val="en-KZ" w:bidi="ar-SA"/>
        </w:rPr>
        <w:t>10</w:t>
      </w:r>
      <w:r w:rsidRPr="005A248E">
        <w:rPr>
          <w:rFonts w:ascii="Menlo" w:eastAsia="Times New Roman" w:hAnsi="Menlo" w:cs="Menlo"/>
          <w:color w:val="7B88A1"/>
          <w:sz w:val="15"/>
          <w:szCs w:val="15"/>
          <w:lang w:val="en-KZ" w:bidi="ar-SA"/>
        </w:rPr>
        <w:t>,</w:t>
      </w:r>
      <w:r w:rsidRPr="005A248E">
        <w:rPr>
          <w:rFonts w:ascii="Menlo" w:eastAsia="Times New Roman" w:hAnsi="Menlo" w:cs="Menlo"/>
          <w:color w:val="B48EAD"/>
          <w:sz w:val="15"/>
          <w:szCs w:val="15"/>
          <w:lang w:val="en-KZ" w:bidi="ar-SA"/>
        </w:rPr>
        <w:t>2</w:t>
      </w:r>
      <w:r w:rsidRPr="005A248E">
        <w:rPr>
          <w:rFonts w:ascii="Menlo" w:eastAsia="Times New Roman" w:hAnsi="Menlo" w:cs="Menlo"/>
          <w:color w:val="7B88A1"/>
          <w:sz w:val="15"/>
          <w:szCs w:val="15"/>
          <w:lang w:val="en-KZ" w:bidi="ar-SA"/>
        </w:rPr>
        <w:t>)</w:t>
      </w:r>
    </w:p>
    <w:p w14:paraId="1565DE03"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w:t>
      </w:r>
    </w:p>
    <w:p w14:paraId="0002DC9B"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81A1C1"/>
          <w:sz w:val="15"/>
          <w:szCs w:val="15"/>
          <w:lang w:val="en-KZ" w:bidi="ar-SA"/>
        </w:rPr>
        <w:t>ROW</w:t>
      </w:r>
      <w:r w:rsidRPr="005A248E">
        <w:rPr>
          <w:rFonts w:ascii="Menlo" w:eastAsia="Times New Roman" w:hAnsi="Menlo" w:cs="Menlo"/>
          <w:color w:val="7B88A1"/>
          <w:sz w:val="15"/>
          <w:szCs w:val="15"/>
          <w:lang w:val="en-KZ" w:bidi="ar-SA"/>
        </w:rPr>
        <w:t xml:space="preserve"> FORMAT SERDE </w:t>
      </w:r>
      <w:r w:rsidRPr="005A248E">
        <w:rPr>
          <w:rFonts w:ascii="Menlo" w:eastAsia="Times New Roman" w:hAnsi="Menlo" w:cs="Menlo"/>
          <w:color w:val="ECEFF4"/>
          <w:sz w:val="15"/>
          <w:szCs w:val="15"/>
          <w:lang w:val="en-KZ" w:bidi="ar-SA"/>
        </w:rPr>
        <w:t>'</w:t>
      </w:r>
      <w:r w:rsidRPr="005A248E">
        <w:rPr>
          <w:rFonts w:ascii="Menlo" w:eastAsia="Times New Roman" w:hAnsi="Menlo" w:cs="Menlo"/>
          <w:color w:val="A3BE8C"/>
          <w:sz w:val="15"/>
          <w:szCs w:val="15"/>
          <w:lang w:val="en-KZ" w:bidi="ar-SA"/>
        </w:rPr>
        <w:t>org.apache.hadoop.hive.serde2.OpenCSVSerde</w:t>
      </w:r>
      <w:r w:rsidRPr="005A248E">
        <w:rPr>
          <w:rFonts w:ascii="Menlo" w:eastAsia="Times New Roman" w:hAnsi="Menlo" w:cs="Menlo"/>
          <w:color w:val="ECEFF4"/>
          <w:sz w:val="15"/>
          <w:szCs w:val="15"/>
          <w:lang w:val="en-KZ" w:bidi="ar-SA"/>
        </w:rPr>
        <w:t>'</w:t>
      </w:r>
    </w:p>
    <w:p w14:paraId="08D5CCAD"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81A1C1"/>
          <w:sz w:val="15"/>
          <w:szCs w:val="15"/>
          <w:lang w:val="en-KZ" w:bidi="ar-SA"/>
        </w:rPr>
        <w:t>WITH</w:t>
      </w:r>
      <w:r w:rsidRPr="005A248E">
        <w:rPr>
          <w:rFonts w:ascii="Menlo" w:eastAsia="Times New Roman" w:hAnsi="Menlo" w:cs="Menlo"/>
          <w:color w:val="7B88A1"/>
          <w:sz w:val="15"/>
          <w:szCs w:val="15"/>
          <w:lang w:val="en-KZ" w:bidi="ar-SA"/>
        </w:rPr>
        <w:t xml:space="preserve"> SERDEPROPERTIES (</w:t>
      </w:r>
    </w:p>
    <w:p w14:paraId="0D19BC54"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 xml:space="preserve">    </w:t>
      </w:r>
      <w:r w:rsidRPr="005A248E">
        <w:rPr>
          <w:rFonts w:ascii="Menlo" w:eastAsia="Times New Roman" w:hAnsi="Menlo" w:cs="Menlo"/>
          <w:color w:val="ECEFF4"/>
          <w:sz w:val="15"/>
          <w:szCs w:val="15"/>
          <w:lang w:val="en-KZ" w:bidi="ar-SA"/>
        </w:rPr>
        <w:t>"</w:t>
      </w:r>
      <w:r w:rsidRPr="005A248E">
        <w:rPr>
          <w:rFonts w:ascii="Menlo" w:eastAsia="Times New Roman" w:hAnsi="Menlo" w:cs="Menlo"/>
          <w:color w:val="A3BE8C"/>
          <w:sz w:val="15"/>
          <w:szCs w:val="15"/>
          <w:lang w:val="en-KZ" w:bidi="ar-SA"/>
        </w:rPr>
        <w:t>separatorChar</w:t>
      </w:r>
      <w:r w:rsidRPr="005A248E">
        <w:rPr>
          <w:rFonts w:ascii="Menlo" w:eastAsia="Times New Roman" w:hAnsi="Menlo" w:cs="Menlo"/>
          <w:color w:val="ECEFF4"/>
          <w:sz w:val="15"/>
          <w:szCs w:val="15"/>
          <w:lang w:val="en-KZ" w:bidi="ar-SA"/>
        </w:rPr>
        <w:t>"</w:t>
      </w:r>
      <w:r w:rsidRPr="005A248E">
        <w:rPr>
          <w:rFonts w:ascii="Menlo" w:eastAsia="Times New Roman" w:hAnsi="Menlo" w:cs="Menlo"/>
          <w:color w:val="7B88A1"/>
          <w:sz w:val="15"/>
          <w:szCs w:val="15"/>
          <w:lang w:val="en-KZ" w:bidi="ar-SA"/>
        </w:rPr>
        <w:t xml:space="preserve"> </w:t>
      </w:r>
      <w:r w:rsidRPr="005A248E">
        <w:rPr>
          <w:rFonts w:ascii="Menlo" w:eastAsia="Times New Roman" w:hAnsi="Menlo" w:cs="Menlo"/>
          <w:color w:val="81A1C1"/>
          <w:sz w:val="15"/>
          <w:szCs w:val="15"/>
          <w:lang w:val="en-KZ" w:bidi="ar-SA"/>
        </w:rPr>
        <w:t>=</w:t>
      </w:r>
      <w:r w:rsidRPr="005A248E">
        <w:rPr>
          <w:rFonts w:ascii="Menlo" w:eastAsia="Times New Roman" w:hAnsi="Menlo" w:cs="Menlo"/>
          <w:color w:val="7B88A1"/>
          <w:sz w:val="15"/>
          <w:szCs w:val="15"/>
          <w:lang w:val="en-KZ" w:bidi="ar-SA"/>
        </w:rPr>
        <w:t xml:space="preserve"> </w:t>
      </w:r>
      <w:r w:rsidRPr="005A248E">
        <w:rPr>
          <w:rFonts w:ascii="Menlo" w:eastAsia="Times New Roman" w:hAnsi="Menlo" w:cs="Menlo"/>
          <w:color w:val="ECEFF4"/>
          <w:sz w:val="15"/>
          <w:szCs w:val="15"/>
          <w:lang w:val="en-KZ" w:bidi="ar-SA"/>
        </w:rPr>
        <w:t>"</w:t>
      </w:r>
      <w:r w:rsidRPr="005A248E">
        <w:rPr>
          <w:rFonts w:ascii="Menlo" w:eastAsia="Times New Roman" w:hAnsi="Menlo" w:cs="Menlo"/>
          <w:color w:val="A3BE8C"/>
          <w:sz w:val="15"/>
          <w:szCs w:val="15"/>
          <w:lang w:val="en-KZ" w:bidi="ar-SA"/>
        </w:rPr>
        <w:t>\u0001</w:t>
      </w:r>
      <w:r w:rsidRPr="005A248E">
        <w:rPr>
          <w:rFonts w:ascii="Menlo" w:eastAsia="Times New Roman" w:hAnsi="Menlo" w:cs="Menlo"/>
          <w:color w:val="ECEFF4"/>
          <w:sz w:val="15"/>
          <w:szCs w:val="15"/>
          <w:lang w:val="en-KZ" w:bidi="ar-SA"/>
        </w:rPr>
        <w:t>"</w:t>
      </w:r>
    </w:p>
    <w:p w14:paraId="2F5A9BA9"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w:t>
      </w:r>
    </w:p>
    <w:p w14:paraId="4212652A"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 xml:space="preserve">STORED </w:t>
      </w:r>
      <w:r w:rsidRPr="005A248E">
        <w:rPr>
          <w:rFonts w:ascii="Menlo" w:eastAsia="Times New Roman" w:hAnsi="Menlo" w:cs="Menlo"/>
          <w:color w:val="81A1C1"/>
          <w:sz w:val="15"/>
          <w:szCs w:val="15"/>
          <w:lang w:val="en-KZ" w:bidi="ar-SA"/>
        </w:rPr>
        <w:t>AS</w:t>
      </w:r>
      <w:r w:rsidRPr="005A248E">
        <w:rPr>
          <w:rFonts w:ascii="Menlo" w:eastAsia="Times New Roman" w:hAnsi="Menlo" w:cs="Menlo"/>
          <w:color w:val="7B88A1"/>
          <w:sz w:val="15"/>
          <w:szCs w:val="15"/>
          <w:lang w:val="en-KZ" w:bidi="ar-SA"/>
        </w:rPr>
        <w:t xml:space="preserve"> TEXTFILE</w:t>
      </w:r>
    </w:p>
    <w:p w14:paraId="56BFDF46"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81A1C1"/>
          <w:sz w:val="15"/>
          <w:szCs w:val="15"/>
          <w:lang w:val="en-KZ" w:bidi="ar-SA"/>
        </w:rPr>
        <w:t>LOCATION</w:t>
      </w:r>
      <w:r w:rsidRPr="005A248E">
        <w:rPr>
          <w:rFonts w:ascii="Menlo" w:eastAsia="Times New Roman" w:hAnsi="Menlo" w:cs="Menlo"/>
          <w:color w:val="7B88A1"/>
          <w:sz w:val="15"/>
          <w:szCs w:val="15"/>
          <w:lang w:val="en-KZ" w:bidi="ar-SA"/>
        </w:rPr>
        <w:t xml:space="preserve"> </w:t>
      </w:r>
      <w:r w:rsidRPr="005A248E">
        <w:rPr>
          <w:rFonts w:ascii="Menlo" w:eastAsia="Times New Roman" w:hAnsi="Menlo" w:cs="Menlo"/>
          <w:color w:val="ECEFF4"/>
          <w:sz w:val="15"/>
          <w:szCs w:val="15"/>
          <w:lang w:val="en-KZ" w:bidi="ar-SA"/>
        </w:rPr>
        <w:t>'</w:t>
      </w:r>
      <w:r w:rsidRPr="005A248E">
        <w:rPr>
          <w:rFonts w:ascii="Menlo" w:eastAsia="Times New Roman" w:hAnsi="Menlo" w:cs="Menlo"/>
          <w:color w:val="A3BE8C"/>
          <w:sz w:val="15"/>
          <w:szCs w:val="15"/>
          <w:lang w:val="en-KZ" w:bidi="ar-SA"/>
        </w:rPr>
        <w:t>/user/hue/classicmodels.db/payments</w:t>
      </w:r>
      <w:r w:rsidRPr="005A248E">
        <w:rPr>
          <w:rFonts w:ascii="Menlo" w:eastAsia="Times New Roman" w:hAnsi="Menlo" w:cs="Menlo"/>
          <w:color w:val="ECEFF4"/>
          <w:sz w:val="15"/>
          <w:szCs w:val="15"/>
          <w:lang w:val="en-KZ" w:bidi="ar-SA"/>
        </w:rPr>
        <w:t>'</w:t>
      </w:r>
      <w:r w:rsidRPr="005A248E">
        <w:rPr>
          <w:rFonts w:ascii="Menlo" w:eastAsia="Times New Roman" w:hAnsi="Menlo" w:cs="Menlo"/>
          <w:color w:val="7B88A1"/>
          <w:sz w:val="15"/>
          <w:szCs w:val="15"/>
          <w:lang w:val="en-KZ" w:bidi="ar-SA"/>
        </w:rPr>
        <w:t>;</w:t>
      </w:r>
    </w:p>
    <w:p w14:paraId="19E56EF4"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p>
    <w:p w14:paraId="11DE370C"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81A1C1"/>
          <w:sz w:val="15"/>
          <w:szCs w:val="15"/>
          <w:lang w:val="en-KZ" w:bidi="ar-SA"/>
        </w:rPr>
        <w:t>CREATE</w:t>
      </w:r>
      <w:r w:rsidRPr="005A248E">
        <w:rPr>
          <w:rFonts w:ascii="Menlo" w:eastAsia="Times New Roman" w:hAnsi="Menlo" w:cs="Menlo"/>
          <w:color w:val="7B88A1"/>
          <w:sz w:val="15"/>
          <w:szCs w:val="15"/>
          <w:lang w:val="en-KZ" w:bidi="ar-SA"/>
        </w:rPr>
        <w:t xml:space="preserve"> </w:t>
      </w:r>
      <w:r w:rsidRPr="005A248E">
        <w:rPr>
          <w:rFonts w:ascii="Menlo" w:eastAsia="Times New Roman" w:hAnsi="Menlo" w:cs="Menlo"/>
          <w:color w:val="81A1C1"/>
          <w:sz w:val="15"/>
          <w:szCs w:val="15"/>
          <w:lang w:val="en-KZ" w:bidi="ar-SA"/>
        </w:rPr>
        <w:t>EXTERNAL</w:t>
      </w:r>
      <w:r w:rsidRPr="005A248E">
        <w:rPr>
          <w:rFonts w:ascii="Menlo" w:eastAsia="Times New Roman" w:hAnsi="Menlo" w:cs="Menlo"/>
          <w:color w:val="7B88A1"/>
          <w:sz w:val="15"/>
          <w:szCs w:val="15"/>
          <w:lang w:val="en-KZ" w:bidi="ar-SA"/>
        </w:rPr>
        <w:t xml:space="preserve"> </w:t>
      </w:r>
      <w:r w:rsidRPr="005A248E">
        <w:rPr>
          <w:rFonts w:ascii="Menlo" w:eastAsia="Times New Roman" w:hAnsi="Menlo" w:cs="Menlo"/>
          <w:color w:val="81A1C1"/>
          <w:sz w:val="15"/>
          <w:szCs w:val="15"/>
          <w:lang w:val="en-KZ" w:bidi="ar-SA"/>
        </w:rPr>
        <w:t>TABLE</w:t>
      </w:r>
      <w:r w:rsidRPr="005A248E">
        <w:rPr>
          <w:rFonts w:ascii="Menlo" w:eastAsia="Times New Roman" w:hAnsi="Menlo" w:cs="Menlo"/>
          <w:color w:val="7B88A1"/>
          <w:sz w:val="15"/>
          <w:szCs w:val="15"/>
          <w:lang w:val="en-KZ" w:bidi="ar-SA"/>
        </w:rPr>
        <w:t xml:space="preserve"> classicmodels.products (</w:t>
      </w:r>
    </w:p>
    <w:p w14:paraId="14F287E0"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 xml:space="preserve">    product_code STRING,</w:t>
      </w:r>
    </w:p>
    <w:p w14:paraId="37535EEA"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 xml:space="preserve">    product_name STRING,</w:t>
      </w:r>
    </w:p>
    <w:p w14:paraId="146CF5E0"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 xml:space="preserve">    product_line STRING,</w:t>
      </w:r>
    </w:p>
    <w:p w14:paraId="33215510"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 xml:space="preserve">    product_scale STRING,</w:t>
      </w:r>
    </w:p>
    <w:p w14:paraId="20C9139E"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 xml:space="preserve">    product_vendor STRING,</w:t>
      </w:r>
    </w:p>
    <w:p w14:paraId="5D024ED7"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 xml:space="preserve">    product_description STRING,</w:t>
      </w:r>
    </w:p>
    <w:p w14:paraId="3C978205"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 xml:space="preserve">    quantity_in_stock </w:t>
      </w:r>
      <w:r w:rsidRPr="005A248E">
        <w:rPr>
          <w:rFonts w:ascii="Menlo" w:eastAsia="Times New Roman" w:hAnsi="Menlo" w:cs="Menlo"/>
          <w:color w:val="81A1C1"/>
          <w:sz w:val="15"/>
          <w:szCs w:val="15"/>
          <w:lang w:val="en-KZ" w:bidi="ar-SA"/>
        </w:rPr>
        <w:t>INT</w:t>
      </w:r>
      <w:r w:rsidRPr="005A248E">
        <w:rPr>
          <w:rFonts w:ascii="Menlo" w:eastAsia="Times New Roman" w:hAnsi="Menlo" w:cs="Menlo"/>
          <w:color w:val="7B88A1"/>
          <w:sz w:val="15"/>
          <w:szCs w:val="15"/>
          <w:lang w:val="en-KZ" w:bidi="ar-SA"/>
        </w:rPr>
        <w:t>,</w:t>
      </w:r>
    </w:p>
    <w:p w14:paraId="1B63D395"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 xml:space="preserve">    buy_price </w:t>
      </w:r>
      <w:r w:rsidRPr="005A248E">
        <w:rPr>
          <w:rFonts w:ascii="Menlo" w:eastAsia="Times New Roman" w:hAnsi="Menlo" w:cs="Menlo"/>
          <w:color w:val="81A1C1"/>
          <w:sz w:val="15"/>
          <w:szCs w:val="15"/>
          <w:lang w:val="en-KZ" w:bidi="ar-SA"/>
        </w:rPr>
        <w:t>DECIMAL</w:t>
      </w:r>
      <w:r w:rsidRPr="005A248E">
        <w:rPr>
          <w:rFonts w:ascii="Menlo" w:eastAsia="Times New Roman" w:hAnsi="Menlo" w:cs="Menlo"/>
          <w:color w:val="7B88A1"/>
          <w:sz w:val="15"/>
          <w:szCs w:val="15"/>
          <w:lang w:val="en-KZ" w:bidi="ar-SA"/>
        </w:rPr>
        <w:t>(</w:t>
      </w:r>
      <w:r w:rsidRPr="005A248E">
        <w:rPr>
          <w:rFonts w:ascii="Menlo" w:eastAsia="Times New Roman" w:hAnsi="Menlo" w:cs="Menlo"/>
          <w:color w:val="B48EAD"/>
          <w:sz w:val="15"/>
          <w:szCs w:val="15"/>
          <w:lang w:val="en-KZ" w:bidi="ar-SA"/>
        </w:rPr>
        <w:t>10</w:t>
      </w:r>
      <w:r w:rsidRPr="005A248E">
        <w:rPr>
          <w:rFonts w:ascii="Menlo" w:eastAsia="Times New Roman" w:hAnsi="Menlo" w:cs="Menlo"/>
          <w:color w:val="7B88A1"/>
          <w:sz w:val="15"/>
          <w:szCs w:val="15"/>
          <w:lang w:val="en-KZ" w:bidi="ar-SA"/>
        </w:rPr>
        <w:t>,</w:t>
      </w:r>
      <w:r w:rsidRPr="005A248E">
        <w:rPr>
          <w:rFonts w:ascii="Menlo" w:eastAsia="Times New Roman" w:hAnsi="Menlo" w:cs="Menlo"/>
          <w:color w:val="B48EAD"/>
          <w:sz w:val="15"/>
          <w:szCs w:val="15"/>
          <w:lang w:val="en-KZ" w:bidi="ar-SA"/>
        </w:rPr>
        <w:t>2</w:t>
      </w:r>
      <w:r w:rsidRPr="005A248E">
        <w:rPr>
          <w:rFonts w:ascii="Menlo" w:eastAsia="Times New Roman" w:hAnsi="Menlo" w:cs="Menlo"/>
          <w:color w:val="7B88A1"/>
          <w:sz w:val="15"/>
          <w:szCs w:val="15"/>
          <w:lang w:val="en-KZ" w:bidi="ar-SA"/>
        </w:rPr>
        <w:t>),</w:t>
      </w:r>
    </w:p>
    <w:p w14:paraId="5FB8C5D5"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 xml:space="preserve">    msrp </w:t>
      </w:r>
      <w:r w:rsidRPr="005A248E">
        <w:rPr>
          <w:rFonts w:ascii="Menlo" w:eastAsia="Times New Roman" w:hAnsi="Menlo" w:cs="Menlo"/>
          <w:color w:val="81A1C1"/>
          <w:sz w:val="15"/>
          <w:szCs w:val="15"/>
          <w:lang w:val="en-KZ" w:bidi="ar-SA"/>
        </w:rPr>
        <w:t>DECIMAL</w:t>
      </w:r>
      <w:r w:rsidRPr="005A248E">
        <w:rPr>
          <w:rFonts w:ascii="Menlo" w:eastAsia="Times New Roman" w:hAnsi="Menlo" w:cs="Menlo"/>
          <w:color w:val="7B88A1"/>
          <w:sz w:val="15"/>
          <w:szCs w:val="15"/>
          <w:lang w:val="en-KZ" w:bidi="ar-SA"/>
        </w:rPr>
        <w:t>(</w:t>
      </w:r>
      <w:r w:rsidRPr="005A248E">
        <w:rPr>
          <w:rFonts w:ascii="Menlo" w:eastAsia="Times New Roman" w:hAnsi="Menlo" w:cs="Menlo"/>
          <w:color w:val="B48EAD"/>
          <w:sz w:val="15"/>
          <w:szCs w:val="15"/>
          <w:lang w:val="en-KZ" w:bidi="ar-SA"/>
        </w:rPr>
        <w:t>10</w:t>
      </w:r>
      <w:r w:rsidRPr="005A248E">
        <w:rPr>
          <w:rFonts w:ascii="Menlo" w:eastAsia="Times New Roman" w:hAnsi="Menlo" w:cs="Menlo"/>
          <w:color w:val="7B88A1"/>
          <w:sz w:val="15"/>
          <w:szCs w:val="15"/>
          <w:lang w:val="en-KZ" w:bidi="ar-SA"/>
        </w:rPr>
        <w:t>,</w:t>
      </w:r>
      <w:r w:rsidRPr="005A248E">
        <w:rPr>
          <w:rFonts w:ascii="Menlo" w:eastAsia="Times New Roman" w:hAnsi="Menlo" w:cs="Menlo"/>
          <w:color w:val="B48EAD"/>
          <w:sz w:val="15"/>
          <w:szCs w:val="15"/>
          <w:lang w:val="en-KZ" w:bidi="ar-SA"/>
        </w:rPr>
        <w:t>2</w:t>
      </w:r>
      <w:r w:rsidRPr="005A248E">
        <w:rPr>
          <w:rFonts w:ascii="Menlo" w:eastAsia="Times New Roman" w:hAnsi="Menlo" w:cs="Menlo"/>
          <w:color w:val="7B88A1"/>
          <w:sz w:val="15"/>
          <w:szCs w:val="15"/>
          <w:lang w:val="en-KZ" w:bidi="ar-SA"/>
        </w:rPr>
        <w:t>)</w:t>
      </w:r>
    </w:p>
    <w:p w14:paraId="4E8A59E4"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w:t>
      </w:r>
    </w:p>
    <w:p w14:paraId="2CA74DAE"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81A1C1"/>
          <w:sz w:val="15"/>
          <w:szCs w:val="15"/>
          <w:lang w:val="en-KZ" w:bidi="ar-SA"/>
        </w:rPr>
        <w:t>ROW</w:t>
      </w:r>
      <w:r w:rsidRPr="005A248E">
        <w:rPr>
          <w:rFonts w:ascii="Menlo" w:eastAsia="Times New Roman" w:hAnsi="Menlo" w:cs="Menlo"/>
          <w:color w:val="7B88A1"/>
          <w:sz w:val="15"/>
          <w:szCs w:val="15"/>
          <w:lang w:val="en-KZ" w:bidi="ar-SA"/>
        </w:rPr>
        <w:t xml:space="preserve"> FORMAT SERDE </w:t>
      </w:r>
      <w:r w:rsidRPr="005A248E">
        <w:rPr>
          <w:rFonts w:ascii="Menlo" w:eastAsia="Times New Roman" w:hAnsi="Menlo" w:cs="Menlo"/>
          <w:color w:val="ECEFF4"/>
          <w:sz w:val="15"/>
          <w:szCs w:val="15"/>
          <w:lang w:val="en-KZ" w:bidi="ar-SA"/>
        </w:rPr>
        <w:t>'</w:t>
      </w:r>
      <w:r w:rsidRPr="005A248E">
        <w:rPr>
          <w:rFonts w:ascii="Menlo" w:eastAsia="Times New Roman" w:hAnsi="Menlo" w:cs="Menlo"/>
          <w:color w:val="A3BE8C"/>
          <w:sz w:val="15"/>
          <w:szCs w:val="15"/>
          <w:lang w:val="en-KZ" w:bidi="ar-SA"/>
        </w:rPr>
        <w:t>org.apache.hadoop.hive.serde2.OpenCSVSerde</w:t>
      </w:r>
      <w:r w:rsidRPr="005A248E">
        <w:rPr>
          <w:rFonts w:ascii="Menlo" w:eastAsia="Times New Roman" w:hAnsi="Menlo" w:cs="Menlo"/>
          <w:color w:val="ECEFF4"/>
          <w:sz w:val="15"/>
          <w:szCs w:val="15"/>
          <w:lang w:val="en-KZ" w:bidi="ar-SA"/>
        </w:rPr>
        <w:t>'</w:t>
      </w:r>
    </w:p>
    <w:p w14:paraId="295BDB7D"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81A1C1"/>
          <w:sz w:val="15"/>
          <w:szCs w:val="15"/>
          <w:lang w:val="en-KZ" w:bidi="ar-SA"/>
        </w:rPr>
        <w:t>WITH</w:t>
      </w:r>
      <w:r w:rsidRPr="005A248E">
        <w:rPr>
          <w:rFonts w:ascii="Menlo" w:eastAsia="Times New Roman" w:hAnsi="Menlo" w:cs="Menlo"/>
          <w:color w:val="7B88A1"/>
          <w:sz w:val="15"/>
          <w:szCs w:val="15"/>
          <w:lang w:val="en-KZ" w:bidi="ar-SA"/>
        </w:rPr>
        <w:t xml:space="preserve"> SERDEPROPERTIES (</w:t>
      </w:r>
    </w:p>
    <w:p w14:paraId="440004A1"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 xml:space="preserve">    </w:t>
      </w:r>
      <w:r w:rsidRPr="005A248E">
        <w:rPr>
          <w:rFonts w:ascii="Menlo" w:eastAsia="Times New Roman" w:hAnsi="Menlo" w:cs="Menlo"/>
          <w:color w:val="ECEFF4"/>
          <w:sz w:val="15"/>
          <w:szCs w:val="15"/>
          <w:lang w:val="en-KZ" w:bidi="ar-SA"/>
        </w:rPr>
        <w:t>"</w:t>
      </w:r>
      <w:r w:rsidRPr="005A248E">
        <w:rPr>
          <w:rFonts w:ascii="Menlo" w:eastAsia="Times New Roman" w:hAnsi="Menlo" w:cs="Menlo"/>
          <w:color w:val="A3BE8C"/>
          <w:sz w:val="15"/>
          <w:szCs w:val="15"/>
          <w:lang w:val="en-KZ" w:bidi="ar-SA"/>
        </w:rPr>
        <w:t>separatorChar</w:t>
      </w:r>
      <w:r w:rsidRPr="005A248E">
        <w:rPr>
          <w:rFonts w:ascii="Menlo" w:eastAsia="Times New Roman" w:hAnsi="Menlo" w:cs="Menlo"/>
          <w:color w:val="ECEFF4"/>
          <w:sz w:val="15"/>
          <w:szCs w:val="15"/>
          <w:lang w:val="en-KZ" w:bidi="ar-SA"/>
        </w:rPr>
        <w:t>"</w:t>
      </w:r>
      <w:r w:rsidRPr="005A248E">
        <w:rPr>
          <w:rFonts w:ascii="Menlo" w:eastAsia="Times New Roman" w:hAnsi="Menlo" w:cs="Menlo"/>
          <w:color w:val="7B88A1"/>
          <w:sz w:val="15"/>
          <w:szCs w:val="15"/>
          <w:lang w:val="en-KZ" w:bidi="ar-SA"/>
        </w:rPr>
        <w:t xml:space="preserve"> </w:t>
      </w:r>
      <w:r w:rsidRPr="005A248E">
        <w:rPr>
          <w:rFonts w:ascii="Menlo" w:eastAsia="Times New Roman" w:hAnsi="Menlo" w:cs="Menlo"/>
          <w:color w:val="81A1C1"/>
          <w:sz w:val="15"/>
          <w:szCs w:val="15"/>
          <w:lang w:val="en-KZ" w:bidi="ar-SA"/>
        </w:rPr>
        <w:t>=</w:t>
      </w:r>
      <w:r w:rsidRPr="005A248E">
        <w:rPr>
          <w:rFonts w:ascii="Menlo" w:eastAsia="Times New Roman" w:hAnsi="Menlo" w:cs="Menlo"/>
          <w:color w:val="7B88A1"/>
          <w:sz w:val="15"/>
          <w:szCs w:val="15"/>
          <w:lang w:val="en-KZ" w:bidi="ar-SA"/>
        </w:rPr>
        <w:t xml:space="preserve"> </w:t>
      </w:r>
      <w:r w:rsidRPr="005A248E">
        <w:rPr>
          <w:rFonts w:ascii="Menlo" w:eastAsia="Times New Roman" w:hAnsi="Menlo" w:cs="Menlo"/>
          <w:color w:val="ECEFF4"/>
          <w:sz w:val="15"/>
          <w:szCs w:val="15"/>
          <w:lang w:val="en-KZ" w:bidi="ar-SA"/>
        </w:rPr>
        <w:t>"</w:t>
      </w:r>
      <w:r w:rsidRPr="005A248E">
        <w:rPr>
          <w:rFonts w:ascii="Menlo" w:eastAsia="Times New Roman" w:hAnsi="Menlo" w:cs="Menlo"/>
          <w:color w:val="A3BE8C"/>
          <w:sz w:val="15"/>
          <w:szCs w:val="15"/>
          <w:lang w:val="en-KZ" w:bidi="ar-SA"/>
        </w:rPr>
        <w:t>\u0001</w:t>
      </w:r>
      <w:r w:rsidRPr="005A248E">
        <w:rPr>
          <w:rFonts w:ascii="Menlo" w:eastAsia="Times New Roman" w:hAnsi="Menlo" w:cs="Menlo"/>
          <w:color w:val="ECEFF4"/>
          <w:sz w:val="15"/>
          <w:szCs w:val="15"/>
          <w:lang w:val="en-KZ" w:bidi="ar-SA"/>
        </w:rPr>
        <w:t>"</w:t>
      </w:r>
    </w:p>
    <w:p w14:paraId="4FBE737F"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w:t>
      </w:r>
    </w:p>
    <w:p w14:paraId="5861B543"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 xml:space="preserve">STORED </w:t>
      </w:r>
      <w:r w:rsidRPr="005A248E">
        <w:rPr>
          <w:rFonts w:ascii="Menlo" w:eastAsia="Times New Roman" w:hAnsi="Menlo" w:cs="Menlo"/>
          <w:color w:val="81A1C1"/>
          <w:sz w:val="15"/>
          <w:szCs w:val="15"/>
          <w:lang w:val="en-KZ" w:bidi="ar-SA"/>
        </w:rPr>
        <w:t>AS</w:t>
      </w:r>
      <w:r w:rsidRPr="005A248E">
        <w:rPr>
          <w:rFonts w:ascii="Menlo" w:eastAsia="Times New Roman" w:hAnsi="Menlo" w:cs="Menlo"/>
          <w:color w:val="7B88A1"/>
          <w:sz w:val="15"/>
          <w:szCs w:val="15"/>
          <w:lang w:val="en-KZ" w:bidi="ar-SA"/>
        </w:rPr>
        <w:t xml:space="preserve"> TEXTFILE</w:t>
      </w:r>
    </w:p>
    <w:p w14:paraId="3773BB49"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81A1C1"/>
          <w:sz w:val="15"/>
          <w:szCs w:val="15"/>
          <w:lang w:val="en-KZ" w:bidi="ar-SA"/>
        </w:rPr>
        <w:t>LOCATION</w:t>
      </w:r>
      <w:r w:rsidRPr="005A248E">
        <w:rPr>
          <w:rFonts w:ascii="Menlo" w:eastAsia="Times New Roman" w:hAnsi="Menlo" w:cs="Menlo"/>
          <w:color w:val="7B88A1"/>
          <w:sz w:val="15"/>
          <w:szCs w:val="15"/>
          <w:lang w:val="en-KZ" w:bidi="ar-SA"/>
        </w:rPr>
        <w:t xml:space="preserve"> </w:t>
      </w:r>
      <w:r w:rsidRPr="005A248E">
        <w:rPr>
          <w:rFonts w:ascii="Menlo" w:eastAsia="Times New Roman" w:hAnsi="Menlo" w:cs="Menlo"/>
          <w:color w:val="ECEFF4"/>
          <w:sz w:val="15"/>
          <w:szCs w:val="15"/>
          <w:lang w:val="en-KZ" w:bidi="ar-SA"/>
        </w:rPr>
        <w:t>'</w:t>
      </w:r>
      <w:r w:rsidRPr="005A248E">
        <w:rPr>
          <w:rFonts w:ascii="Menlo" w:eastAsia="Times New Roman" w:hAnsi="Menlo" w:cs="Menlo"/>
          <w:color w:val="A3BE8C"/>
          <w:sz w:val="15"/>
          <w:szCs w:val="15"/>
          <w:lang w:val="en-KZ" w:bidi="ar-SA"/>
        </w:rPr>
        <w:t>/user/hue/classicmodels.db/products</w:t>
      </w:r>
      <w:r w:rsidRPr="005A248E">
        <w:rPr>
          <w:rFonts w:ascii="Menlo" w:eastAsia="Times New Roman" w:hAnsi="Menlo" w:cs="Menlo"/>
          <w:color w:val="ECEFF4"/>
          <w:sz w:val="15"/>
          <w:szCs w:val="15"/>
          <w:lang w:val="en-KZ" w:bidi="ar-SA"/>
        </w:rPr>
        <w:t>'</w:t>
      </w:r>
      <w:r w:rsidRPr="005A248E">
        <w:rPr>
          <w:rFonts w:ascii="Menlo" w:eastAsia="Times New Roman" w:hAnsi="Menlo" w:cs="Menlo"/>
          <w:color w:val="7B88A1"/>
          <w:sz w:val="15"/>
          <w:szCs w:val="15"/>
          <w:lang w:val="en-KZ" w:bidi="ar-SA"/>
        </w:rPr>
        <w:t>;</w:t>
      </w:r>
    </w:p>
    <w:p w14:paraId="6DE4A13B"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p>
    <w:p w14:paraId="770A39BC"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i/>
          <w:iCs/>
          <w:color w:val="4C566A"/>
          <w:sz w:val="15"/>
          <w:szCs w:val="15"/>
          <w:lang w:val="en-KZ" w:bidi="ar-SA"/>
        </w:rPr>
        <w:lastRenderedPageBreak/>
        <w:t>--</w:t>
      </w:r>
      <w:r w:rsidRPr="005A248E">
        <w:rPr>
          <w:rFonts w:ascii="Menlo" w:eastAsia="Times New Roman" w:hAnsi="Menlo" w:cs="Menlo"/>
          <w:i/>
          <w:iCs/>
          <w:color w:val="8597BC"/>
          <w:sz w:val="15"/>
          <w:szCs w:val="15"/>
          <w:lang w:val="en-KZ" w:bidi="ar-SA"/>
        </w:rPr>
        <w:t>-------------------------------------------------------------------------------------------------</w:t>
      </w:r>
    </w:p>
    <w:p w14:paraId="5E55D150"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p>
    <w:p w14:paraId="1D4BD92F"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81A1C1"/>
          <w:sz w:val="15"/>
          <w:szCs w:val="15"/>
          <w:lang w:val="en-KZ" w:bidi="ar-SA"/>
        </w:rPr>
        <w:t>select</w:t>
      </w:r>
      <w:r w:rsidRPr="005A248E">
        <w:rPr>
          <w:rFonts w:ascii="Menlo" w:eastAsia="Times New Roman" w:hAnsi="Menlo" w:cs="Menlo"/>
          <w:color w:val="7B88A1"/>
          <w:sz w:val="15"/>
          <w:szCs w:val="15"/>
          <w:lang w:val="en-KZ" w:bidi="ar-SA"/>
        </w:rPr>
        <w:t xml:space="preserve"> </w:t>
      </w:r>
      <w:r w:rsidRPr="005A248E">
        <w:rPr>
          <w:rFonts w:ascii="Menlo" w:eastAsia="Times New Roman" w:hAnsi="Menlo" w:cs="Menlo"/>
          <w:color w:val="81A1C1"/>
          <w:sz w:val="15"/>
          <w:szCs w:val="15"/>
          <w:lang w:val="en-KZ" w:bidi="ar-SA"/>
        </w:rPr>
        <w:t>*</w:t>
      </w:r>
      <w:r w:rsidRPr="005A248E">
        <w:rPr>
          <w:rFonts w:ascii="Menlo" w:eastAsia="Times New Roman" w:hAnsi="Menlo" w:cs="Menlo"/>
          <w:color w:val="7B88A1"/>
          <w:sz w:val="15"/>
          <w:szCs w:val="15"/>
          <w:lang w:val="en-KZ" w:bidi="ar-SA"/>
        </w:rPr>
        <w:t xml:space="preserve"> </w:t>
      </w:r>
      <w:r w:rsidRPr="005A248E">
        <w:rPr>
          <w:rFonts w:ascii="Menlo" w:eastAsia="Times New Roman" w:hAnsi="Menlo" w:cs="Menlo"/>
          <w:color w:val="81A1C1"/>
          <w:sz w:val="15"/>
          <w:szCs w:val="15"/>
          <w:lang w:val="en-KZ" w:bidi="ar-SA"/>
        </w:rPr>
        <w:t>from</w:t>
      </w:r>
      <w:r w:rsidRPr="005A248E">
        <w:rPr>
          <w:rFonts w:ascii="Menlo" w:eastAsia="Times New Roman" w:hAnsi="Menlo" w:cs="Menlo"/>
          <w:color w:val="7B88A1"/>
          <w:sz w:val="15"/>
          <w:szCs w:val="15"/>
          <w:lang w:val="en-KZ" w:bidi="ar-SA"/>
        </w:rPr>
        <w:t xml:space="preserve"> classicmodels.employees</w:t>
      </w:r>
    </w:p>
    <w:p w14:paraId="01D7A1DE"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81A1C1"/>
          <w:sz w:val="15"/>
          <w:szCs w:val="15"/>
          <w:lang w:val="en-KZ" w:bidi="ar-SA"/>
        </w:rPr>
        <w:t>limit</w:t>
      </w:r>
      <w:r w:rsidRPr="005A248E">
        <w:rPr>
          <w:rFonts w:ascii="Menlo" w:eastAsia="Times New Roman" w:hAnsi="Menlo" w:cs="Menlo"/>
          <w:color w:val="7B88A1"/>
          <w:sz w:val="15"/>
          <w:szCs w:val="15"/>
          <w:lang w:val="en-KZ" w:bidi="ar-SA"/>
        </w:rPr>
        <w:t xml:space="preserve"> </w:t>
      </w:r>
      <w:r w:rsidRPr="005A248E">
        <w:rPr>
          <w:rFonts w:ascii="Menlo" w:eastAsia="Times New Roman" w:hAnsi="Menlo" w:cs="Menlo"/>
          <w:color w:val="B48EAD"/>
          <w:sz w:val="15"/>
          <w:szCs w:val="15"/>
          <w:lang w:val="en-KZ" w:bidi="ar-SA"/>
        </w:rPr>
        <w:t>10</w:t>
      </w:r>
    </w:p>
    <w:p w14:paraId="48696131"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w:t>
      </w:r>
    </w:p>
    <w:p w14:paraId="0DC280B4"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p>
    <w:p w14:paraId="79D03315"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i/>
          <w:iCs/>
          <w:color w:val="4C566A"/>
          <w:sz w:val="15"/>
          <w:szCs w:val="15"/>
          <w:lang w:val="en-KZ" w:bidi="ar-SA"/>
        </w:rPr>
        <w:t>--</w:t>
      </w:r>
      <w:r w:rsidRPr="005A248E">
        <w:rPr>
          <w:rFonts w:ascii="Menlo" w:eastAsia="Times New Roman" w:hAnsi="Menlo" w:cs="Menlo"/>
          <w:i/>
          <w:iCs/>
          <w:color w:val="8597BC"/>
          <w:sz w:val="15"/>
          <w:szCs w:val="15"/>
          <w:lang w:val="en-KZ" w:bidi="ar-SA"/>
        </w:rPr>
        <w:t>-------------------------------------------------------------------------------------------------</w:t>
      </w:r>
    </w:p>
    <w:p w14:paraId="4344A796"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p>
    <w:p w14:paraId="3BDE022E"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81A1C1"/>
          <w:sz w:val="15"/>
          <w:szCs w:val="15"/>
          <w:lang w:val="en-KZ" w:bidi="ar-SA"/>
        </w:rPr>
        <w:t>select</w:t>
      </w:r>
      <w:r w:rsidRPr="005A248E">
        <w:rPr>
          <w:rFonts w:ascii="Menlo" w:eastAsia="Times New Roman" w:hAnsi="Menlo" w:cs="Menlo"/>
          <w:color w:val="7B88A1"/>
          <w:sz w:val="15"/>
          <w:szCs w:val="15"/>
          <w:lang w:val="en-KZ" w:bidi="ar-SA"/>
        </w:rPr>
        <w:t xml:space="preserve"> employee_id, first_name, last_name </w:t>
      </w:r>
    </w:p>
    <w:p w14:paraId="4F066CA3"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81A1C1"/>
          <w:sz w:val="15"/>
          <w:szCs w:val="15"/>
          <w:lang w:val="en-KZ" w:bidi="ar-SA"/>
        </w:rPr>
        <w:t>from</w:t>
      </w:r>
      <w:r w:rsidRPr="005A248E">
        <w:rPr>
          <w:rFonts w:ascii="Menlo" w:eastAsia="Times New Roman" w:hAnsi="Menlo" w:cs="Menlo"/>
          <w:color w:val="7B88A1"/>
          <w:sz w:val="15"/>
          <w:szCs w:val="15"/>
          <w:lang w:val="en-KZ" w:bidi="ar-SA"/>
        </w:rPr>
        <w:t xml:space="preserve"> classicmodels.employees</w:t>
      </w:r>
    </w:p>
    <w:p w14:paraId="44827F75"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81A1C1"/>
          <w:sz w:val="15"/>
          <w:szCs w:val="15"/>
          <w:lang w:val="en-KZ" w:bidi="ar-SA"/>
        </w:rPr>
        <w:t>where</w:t>
      </w:r>
      <w:r w:rsidRPr="005A248E">
        <w:rPr>
          <w:rFonts w:ascii="Menlo" w:eastAsia="Times New Roman" w:hAnsi="Menlo" w:cs="Menlo"/>
          <w:color w:val="7B88A1"/>
          <w:sz w:val="15"/>
          <w:szCs w:val="15"/>
          <w:lang w:val="en-KZ" w:bidi="ar-SA"/>
        </w:rPr>
        <w:t xml:space="preserve"> employee_id </w:t>
      </w:r>
      <w:r w:rsidRPr="005A248E">
        <w:rPr>
          <w:rFonts w:ascii="Menlo" w:eastAsia="Times New Roman" w:hAnsi="Menlo" w:cs="Menlo"/>
          <w:color w:val="81A1C1"/>
          <w:sz w:val="15"/>
          <w:szCs w:val="15"/>
          <w:lang w:val="en-KZ" w:bidi="ar-SA"/>
        </w:rPr>
        <w:t>between</w:t>
      </w:r>
      <w:r w:rsidRPr="005A248E">
        <w:rPr>
          <w:rFonts w:ascii="Menlo" w:eastAsia="Times New Roman" w:hAnsi="Menlo" w:cs="Menlo"/>
          <w:color w:val="7B88A1"/>
          <w:sz w:val="15"/>
          <w:szCs w:val="15"/>
          <w:lang w:val="en-KZ" w:bidi="ar-SA"/>
        </w:rPr>
        <w:t xml:space="preserve"> </w:t>
      </w:r>
      <w:r w:rsidRPr="005A248E">
        <w:rPr>
          <w:rFonts w:ascii="Menlo" w:eastAsia="Times New Roman" w:hAnsi="Menlo" w:cs="Menlo"/>
          <w:color w:val="B48EAD"/>
          <w:sz w:val="15"/>
          <w:szCs w:val="15"/>
          <w:lang w:val="en-KZ" w:bidi="ar-SA"/>
        </w:rPr>
        <w:t>1002</w:t>
      </w:r>
      <w:r w:rsidRPr="005A248E">
        <w:rPr>
          <w:rFonts w:ascii="Menlo" w:eastAsia="Times New Roman" w:hAnsi="Menlo" w:cs="Menlo"/>
          <w:color w:val="7B88A1"/>
          <w:sz w:val="15"/>
          <w:szCs w:val="15"/>
          <w:lang w:val="en-KZ" w:bidi="ar-SA"/>
        </w:rPr>
        <w:t xml:space="preserve"> </w:t>
      </w:r>
      <w:r w:rsidRPr="005A248E">
        <w:rPr>
          <w:rFonts w:ascii="Menlo" w:eastAsia="Times New Roman" w:hAnsi="Menlo" w:cs="Menlo"/>
          <w:color w:val="81A1C1"/>
          <w:sz w:val="15"/>
          <w:szCs w:val="15"/>
          <w:lang w:val="en-KZ" w:bidi="ar-SA"/>
        </w:rPr>
        <w:t>and</w:t>
      </w:r>
      <w:r w:rsidRPr="005A248E">
        <w:rPr>
          <w:rFonts w:ascii="Menlo" w:eastAsia="Times New Roman" w:hAnsi="Menlo" w:cs="Menlo"/>
          <w:color w:val="7B88A1"/>
          <w:sz w:val="15"/>
          <w:szCs w:val="15"/>
          <w:lang w:val="en-KZ" w:bidi="ar-SA"/>
        </w:rPr>
        <w:t xml:space="preserve"> </w:t>
      </w:r>
      <w:r w:rsidRPr="005A248E">
        <w:rPr>
          <w:rFonts w:ascii="Menlo" w:eastAsia="Times New Roman" w:hAnsi="Menlo" w:cs="Menlo"/>
          <w:color w:val="B48EAD"/>
          <w:sz w:val="15"/>
          <w:szCs w:val="15"/>
          <w:lang w:val="en-KZ" w:bidi="ar-SA"/>
        </w:rPr>
        <w:t>1100</w:t>
      </w:r>
    </w:p>
    <w:p w14:paraId="5D6087F7"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81A1C1"/>
          <w:sz w:val="15"/>
          <w:szCs w:val="15"/>
          <w:lang w:val="en-KZ" w:bidi="ar-SA"/>
        </w:rPr>
        <w:t>order by</w:t>
      </w:r>
      <w:r w:rsidRPr="005A248E">
        <w:rPr>
          <w:rFonts w:ascii="Menlo" w:eastAsia="Times New Roman" w:hAnsi="Menlo" w:cs="Menlo"/>
          <w:color w:val="7B88A1"/>
          <w:sz w:val="15"/>
          <w:szCs w:val="15"/>
          <w:lang w:val="en-KZ" w:bidi="ar-SA"/>
        </w:rPr>
        <w:t xml:space="preserve"> last_name </w:t>
      </w:r>
      <w:r w:rsidRPr="005A248E">
        <w:rPr>
          <w:rFonts w:ascii="Menlo" w:eastAsia="Times New Roman" w:hAnsi="Menlo" w:cs="Menlo"/>
          <w:color w:val="81A1C1"/>
          <w:sz w:val="15"/>
          <w:szCs w:val="15"/>
          <w:lang w:val="en-KZ" w:bidi="ar-SA"/>
        </w:rPr>
        <w:t>desc</w:t>
      </w:r>
    </w:p>
    <w:p w14:paraId="5B4CEE1D"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81A1C1"/>
          <w:sz w:val="15"/>
          <w:szCs w:val="15"/>
          <w:lang w:val="en-KZ" w:bidi="ar-SA"/>
        </w:rPr>
        <w:t>limit</w:t>
      </w:r>
      <w:r w:rsidRPr="005A248E">
        <w:rPr>
          <w:rFonts w:ascii="Menlo" w:eastAsia="Times New Roman" w:hAnsi="Menlo" w:cs="Menlo"/>
          <w:color w:val="7B88A1"/>
          <w:sz w:val="15"/>
          <w:szCs w:val="15"/>
          <w:lang w:val="en-KZ" w:bidi="ar-SA"/>
        </w:rPr>
        <w:t xml:space="preserve"> </w:t>
      </w:r>
      <w:r w:rsidRPr="005A248E">
        <w:rPr>
          <w:rFonts w:ascii="Menlo" w:eastAsia="Times New Roman" w:hAnsi="Menlo" w:cs="Menlo"/>
          <w:color w:val="B48EAD"/>
          <w:sz w:val="15"/>
          <w:szCs w:val="15"/>
          <w:lang w:val="en-KZ" w:bidi="ar-SA"/>
        </w:rPr>
        <w:t>5</w:t>
      </w:r>
    </w:p>
    <w:p w14:paraId="3157B124"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w:t>
      </w:r>
    </w:p>
    <w:p w14:paraId="0C338D6B"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p>
    <w:p w14:paraId="30C50575"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i/>
          <w:iCs/>
          <w:color w:val="4C566A"/>
          <w:sz w:val="15"/>
          <w:szCs w:val="15"/>
          <w:lang w:val="en-KZ" w:bidi="ar-SA"/>
        </w:rPr>
        <w:t>--</w:t>
      </w:r>
      <w:r w:rsidRPr="005A248E">
        <w:rPr>
          <w:rFonts w:ascii="Menlo" w:eastAsia="Times New Roman" w:hAnsi="Menlo" w:cs="Menlo"/>
          <w:i/>
          <w:iCs/>
          <w:color w:val="8597BC"/>
          <w:sz w:val="15"/>
          <w:szCs w:val="15"/>
          <w:lang w:val="en-KZ" w:bidi="ar-SA"/>
        </w:rPr>
        <w:t>-------------------------------------------------------------------------------------------------</w:t>
      </w:r>
    </w:p>
    <w:p w14:paraId="116F2D34"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p>
    <w:p w14:paraId="7125D33E"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81A1C1"/>
          <w:sz w:val="15"/>
          <w:szCs w:val="15"/>
          <w:lang w:val="en-KZ" w:bidi="ar-SA"/>
        </w:rPr>
        <w:t>SELECT</w:t>
      </w:r>
    </w:p>
    <w:p w14:paraId="5325E9EF"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 xml:space="preserve">  job_title,</w:t>
      </w:r>
    </w:p>
    <w:p w14:paraId="708C4BC4"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 xml:space="preserve">  </w:t>
      </w:r>
      <w:r w:rsidRPr="005A248E">
        <w:rPr>
          <w:rFonts w:ascii="Menlo" w:eastAsia="Times New Roman" w:hAnsi="Menlo" w:cs="Menlo"/>
          <w:color w:val="88C0D0"/>
          <w:sz w:val="15"/>
          <w:szCs w:val="15"/>
          <w:lang w:val="en-KZ" w:bidi="ar-SA"/>
        </w:rPr>
        <w:t>COUNT</w:t>
      </w:r>
      <w:r w:rsidRPr="005A248E">
        <w:rPr>
          <w:rFonts w:ascii="Menlo" w:eastAsia="Times New Roman" w:hAnsi="Menlo" w:cs="Menlo"/>
          <w:color w:val="7B88A1"/>
          <w:sz w:val="15"/>
          <w:szCs w:val="15"/>
          <w:lang w:val="en-KZ" w:bidi="ar-SA"/>
        </w:rPr>
        <w:t>(</w:t>
      </w:r>
      <w:r w:rsidRPr="005A248E">
        <w:rPr>
          <w:rFonts w:ascii="Menlo" w:eastAsia="Times New Roman" w:hAnsi="Menlo" w:cs="Menlo"/>
          <w:color w:val="81A1C1"/>
          <w:sz w:val="15"/>
          <w:szCs w:val="15"/>
          <w:lang w:val="en-KZ" w:bidi="ar-SA"/>
        </w:rPr>
        <w:t>*</w:t>
      </w:r>
      <w:r w:rsidRPr="005A248E">
        <w:rPr>
          <w:rFonts w:ascii="Menlo" w:eastAsia="Times New Roman" w:hAnsi="Menlo" w:cs="Menlo"/>
          <w:color w:val="7B88A1"/>
          <w:sz w:val="15"/>
          <w:szCs w:val="15"/>
          <w:lang w:val="en-KZ" w:bidi="ar-SA"/>
        </w:rPr>
        <w:t xml:space="preserve">) </w:t>
      </w:r>
      <w:r w:rsidRPr="005A248E">
        <w:rPr>
          <w:rFonts w:ascii="Menlo" w:eastAsia="Times New Roman" w:hAnsi="Menlo" w:cs="Menlo"/>
          <w:color w:val="81A1C1"/>
          <w:sz w:val="15"/>
          <w:szCs w:val="15"/>
          <w:lang w:val="en-KZ" w:bidi="ar-SA"/>
        </w:rPr>
        <w:t>AS</w:t>
      </w:r>
      <w:r w:rsidRPr="005A248E">
        <w:rPr>
          <w:rFonts w:ascii="Menlo" w:eastAsia="Times New Roman" w:hAnsi="Menlo" w:cs="Menlo"/>
          <w:color w:val="7B88A1"/>
          <w:sz w:val="15"/>
          <w:szCs w:val="15"/>
          <w:lang w:val="en-KZ" w:bidi="ar-SA"/>
        </w:rPr>
        <w:t xml:space="preserve"> employees_count</w:t>
      </w:r>
    </w:p>
    <w:p w14:paraId="51438527"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81A1C1"/>
          <w:sz w:val="15"/>
          <w:szCs w:val="15"/>
          <w:lang w:val="en-KZ" w:bidi="ar-SA"/>
        </w:rPr>
        <w:t>FROM</w:t>
      </w:r>
      <w:r w:rsidRPr="005A248E">
        <w:rPr>
          <w:rFonts w:ascii="Menlo" w:eastAsia="Times New Roman" w:hAnsi="Menlo" w:cs="Menlo"/>
          <w:color w:val="7B88A1"/>
          <w:sz w:val="15"/>
          <w:szCs w:val="15"/>
          <w:lang w:val="en-KZ" w:bidi="ar-SA"/>
        </w:rPr>
        <w:t xml:space="preserve"> classicmodels.employees</w:t>
      </w:r>
    </w:p>
    <w:p w14:paraId="2658190A"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81A1C1"/>
          <w:sz w:val="15"/>
          <w:szCs w:val="15"/>
          <w:lang w:val="en-KZ" w:bidi="ar-SA"/>
        </w:rPr>
        <w:t>GROUP BY</w:t>
      </w:r>
      <w:r w:rsidRPr="005A248E">
        <w:rPr>
          <w:rFonts w:ascii="Menlo" w:eastAsia="Times New Roman" w:hAnsi="Menlo" w:cs="Menlo"/>
          <w:color w:val="7B88A1"/>
          <w:sz w:val="15"/>
          <w:szCs w:val="15"/>
          <w:lang w:val="en-KZ" w:bidi="ar-SA"/>
        </w:rPr>
        <w:t xml:space="preserve"> job_title</w:t>
      </w:r>
    </w:p>
    <w:p w14:paraId="1CC54F61"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81A1C1"/>
          <w:sz w:val="15"/>
          <w:szCs w:val="15"/>
          <w:lang w:val="en-KZ" w:bidi="ar-SA"/>
        </w:rPr>
        <w:t>ORDER BY</w:t>
      </w:r>
      <w:r w:rsidRPr="005A248E">
        <w:rPr>
          <w:rFonts w:ascii="Menlo" w:eastAsia="Times New Roman" w:hAnsi="Menlo" w:cs="Menlo"/>
          <w:color w:val="7B88A1"/>
          <w:sz w:val="15"/>
          <w:szCs w:val="15"/>
          <w:lang w:val="en-KZ" w:bidi="ar-SA"/>
        </w:rPr>
        <w:t xml:space="preserve"> employees_count </w:t>
      </w:r>
      <w:r w:rsidRPr="005A248E">
        <w:rPr>
          <w:rFonts w:ascii="Menlo" w:eastAsia="Times New Roman" w:hAnsi="Menlo" w:cs="Menlo"/>
          <w:color w:val="81A1C1"/>
          <w:sz w:val="15"/>
          <w:szCs w:val="15"/>
          <w:lang w:val="en-KZ" w:bidi="ar-SA"/>
        </w:rPr>
        <w:t>DESC</w:t>
      </w:r>
    </w:p>
    <w:p w14:paraId="5882FF4C"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w:t>
      </w:r>
    </w:p>
    <w:p w14:paraId="3488F641"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p>
    <w:p w14:paraId="055BE7D2"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i/>
          <w:iCs/>
          <w:color w:val="4C566A"/>
          <w:sz w:val="15"/>
          <w:szCs w:val="15"/>
          <w:lang w:val="en-KZ" w:bidi="ar-SA"/>
        </w:rPr>
        <w:t>--</w:t>
      </w:r>
      <w:r w:rsidRPr="005A248E">
        <w:rPr>
          <w:rFonts w:ascii="Menlo" w:eastAsia="Times New Roman" w:hAnsi="Menlo" w:cs="Menlo"/>
          <w:i/>
          <w:iCs/>
          <w:color w:val="8597BC"/>
          <w:sz w:val="15"/>
          <w:szCs w:val="15"/>
          <w:lang w:val="en-KZ" w:bidi="ar-SA"/>
        </w:rPr>
        <w:t>-------------------------------------------------------------------------------------------------</w:t>
      </w:r>
    </w:p>
    <w:p w14:paraId="31D90C5A"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p>
    <w:p w14:paraId="6EBBA0D9"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 xml:space="preserve">SHOW </w:t>
      </w:r>
      <w:r w:rsidRPr="005A248E">
        <w:rPr>
          <w:rFonts w:ascii="Menlo" w:eastAsia="Times New Roman" w:hAnsi="Menlo" w:cs="Menlo"/>
          <w:color w:val="81A1C1"/>
          <w:sz w:val="15"/>
          <w:szCs w:val="15"/>
          <w:lang w:val="en-KZ" w:bidi="ar-SA"/>
        </w:rPr>
        <w:t>CREATE</w:t>
      </w:r>
      <w:r w:rsidRPr="005A248E">
        <w:rPr>
          <w:rFonts w:ascii="Menlo" w:eastAsia="Times New Roman" w:hAnsi="Menlo" w:cs="Menlo"/>
          <w:color w:val="7B88A1"/>
          <w:sz w:val="15"/>
          <w:szCs w:val="15"/>
          <w:lang w:val="en-KZ" w:bidi="ar-SA"/>
        </w:rPr>
        <w:t xml:space="preserve"> </w:t>
      </w:r>
      <w:r w:rsidRPr="005A248E">
        <w:rPr>
          <w:rFonts w:ascii="Menlo" w:eastAsia="Times New Roman" w:hAnsi="Menlo" w:cs="Menlo"/>
          <w:color w:val="81A1C1"/>
          <w:sz w:val="15"/>
          <w:szCs w:val="15"/>
          <w:lang w:val="en-KZ" w:bidi="ar-SA"/>
        </w:rPr>
        <w:t>TABLE</w:t>
      </w:r>
      <w:r w:rsidRPr="005A248E">
        <w:rPr>
          <w:rFonts w:ascii="Menlo" w:eastAsia="Times New Roman" w:hAnsi="Menlo" w:cs="Menlo"/>
          <w:color w:val="7B88A1"/>
          <w:sz w:val="15"/>
          <w:szCs w:val="15"/>
          <w:lang w:val="en-KZ" w:bidi="ar-SA"/>
        </w:rPr>
        <w:t xml:space="preserve"> classicmodels.employees;</w:t>
      </w:r>
    </w:p>
    <w:p w14:paraId="2F16A1F7"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p>
    <w:p w14:paraId="1250413F"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i/>
          <w:iCs/>
          <w:color w:val="4C566A"/>
          <w:sz w:val="15"/>
          <w:szCs w:val="15"/>
          <w:lang w:val="en-KZ" w:bidi="ar-SA"/>
        </w:rPr>
        <w:t>--</w:t>
      </w:r>
      <w:r w:rsidRPr="005A248E">
        <w:rPr>
          <w:rFonts w:ascii="Menlo" w:eastAsia="Times New Roman" w:hAnsi="Menlo" w:cs="Menlo"/>
          <w:i/>
          <w:iCs/>
          <w:color w:val="8597BC"/>
          <w:sz w:val="15"/>
          <w:szCs w:val="15"/>
          <w:lang w:val="en-KZ" w:bidi="ar-SA"/>
        </w:rPr>
        <w:t>-------------------------------------------------------------------------------------------------</w:t>
      </w:r>
    </w:p>
    <w:p w14:paraId="2BE3D06D"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p>
    <w:p w14:paraId="5DBFA476"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DESCRIBE EXTENDED classicmodels.employees;</w:t>
      </w:r>
    </w:p>
    <w:p w14:paraId="1C152BEB"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p>
    <w:p w14:paraId="7342A32B"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i/>
          <w:iCs/>
          <w:color w:val="4C566A"/>
          <w:sz w:val="15"/>
          <w:szCs w:val="15"/>
          <w:lang w:val="en-KZ" w:bidi="ar-SA"/>
        </w:rPr>
        <w:t>--</w:t>
      </w:r>
      <w:r w:rsidRPr="005A248E">
        <w:rPr>
          <w:rFonts w:ascii="Menlo" w:eastAsia="Times New Roman" w:hAnsi="Menlo" w:cs="Menlo"/>
          <w:i/>
          <w:iCs/>
          <w:color w:val="8597BC"/>
          <w:sz w:val="15"/>
          <w:szCs w:val="15"/>
          <w:lang w:val="en-KZ" w:bidi="ar-SA"/>
        </w:rPr>
        <w:t>-------------------------------------------------------------------------------------------------</w:t>
      </w:r>
    </w:p>
    <w:p w14:paraId="5E7AAFCA"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p>
    <w:p w14:paraId="23B6CC4D"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81A1C1"/>
          <w:sz w:val="15"/>
          <w:szCs w:val="15"/>
          <w:lang w:val="en-KZ" w:bidi="ar-SA"/>
        </w:rPr>
        <w:t>select</w:t>
      </w:r>
      <w:r w:rsidRPr="005A248E">
        <w:rPr>
          <w:rFonts w:ascii="Menlo" w:eastAsia="Times New Roman" w:hAnsi="Menlo" w:cs="Menlo"/>
          <w:color w:val="7B88A1"/>
          <w:sz w:val="15"/>
          <w:szCs w:val="15"/>
          <w:lang w:val="en-KZ" w:bidi="ar-SA"/>
        </w:rPr>
        <w:t xml:space="preserve"> </w:t>
      </w:r>
      <w:r w:rsidRPr="005A248E">
        <w:rPr>
          <w:rFonts w:ascii="Menlo" w:eastAsia="Times New Roman" w:hAnsi="Menlo" w:cs="Menlo"/>
          <w:color w:val="81A1C1"/>
          <w:sz w:val="15"/>
          <w:szCs w:val="15"/>
          <w:lang w:val="en-KZ" w:bidi="ar-SA"/>
        </w:rPr>
        <w:t>*</w:t>
      </w:r>
      <w:r w:rsidRPr="005A248E">
        <w:rPr>
          <w:rFonts w:ascii="Menlo" w:eastAsia="Times New Roman" w:hAnsi="Menlo" w:cs="Menlo"/>
          <w:color w:val="7B88A1"/>
          <w:sz w:val="15"/>
          <w:szCs w:val="15"/>
          <w:lang w:val="en-KZ" w:bidi="ar-SA"/>
        </w:rPr>
        <w:t xml:space="preserve"> </w:t>
      </w:r>
      <w:r w:rsidRPr="005A248E">
        <w:rPr>
          <w:rFonts w:ascii="Menlo" w:eastAsia="Times New Roman" w:hAnsi="Menlo" w:cs="Menlo"/>
          <w:color w:val="81A1C1"/>
          <w:sz w:val="15"/>
          <w:szCs w:val="15"/>
          <w:lang w:val="en-KZ" w:bidi="ar-SA"/>
        </w:rPr>
        <w:t>from</w:t>
      </w:r>
      <w:r w:rsidRPr="005A248E">
        <w:rPr>
          <w:rFonts w:ascii="Menlo" w:eastAsia="Times New Roman" w:hAnsi="Menlo" w:cs="Menlo"/>
          <w:color w:val="7B88A1"/>
          <w:sz w:val="15"/>
          <w:szCs w:val="15"/>
          <w:lang w:val="en-KZ" w:bidi="ar-SA"/>
        </w:rPr>
        <w:t xml:space="preserve"> newdb.new_emp;</w:t>
      </w:r>
    </w:p>
    <w:p w14:paraId="36C85960"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p>
    <w:p w14:paraId="3F198294"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i/>
          <w:iCs/>
          <w:color w:val="4C566A"/>
          <w:sz w:val="15"/>
          <w:szCs w:val="15"/>
          <w:lang w:val="en-KZ" w:bidi="ar-SA"/>
        </w:rPr>
        <w:t>--</w:t>
      </w:r>
      <w:r w:rsidRPr="005A248E">
        <w:rPr>
          <w:rFonts w:ascii="Menlo" w:eastAsia="Times New Roman" w:hAnsi="Menlo" w:cs="Menlo"/>
          <w:i/>
          <w:iCs/>
          <w:color w:val="8597BC"/>
          <w:sz w:val="15"/>
          <w:szCs w:val="15"/>
          <w:lang w:val="en-KZ" w:bidi="ar-SA"/>
        </w:rPr>
        <w:t>-------------------------------------------------------------------------------------------------</w:t>
      </w:r>
    </w:p>
    <w:p w14:paraId="50B34547"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p>
    <w:p w14:paraId="087582A6"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81A1C1"/>
          <w:sz w:val="15"/>
          <w:szCs w:val="15"/>
          <w:lang w:val="en-KZ" w:bidi="ar-SA"/>
        </w:rPr>
        <w:t>CREATE</w:t>
      </w:r>
      <w:r w:rsidRPr="005A248E">
        <w:rPr>
          <w:rFonts w:ascii="Menlo" w:eastAsia="Times New Roman" w:hAnsi="Menlo" w:cs="Menlo"/>
          <w:color w:val="7B88A1"/>
          <w:sz w:val="15"/>
          <w:szCs w:val="15"/>
          <w:lang w:val="en-KZ" w:bidi="ar-SA"/>
        </w:rPr>
        <w:t xml:space="preserve"> </w:t>
      </w:r>
      <w:r w:rsidRPr="005A248E">
        <w:rPr>
          <w:rFonts w:ascii="Menlo" w:eastAsia="Times New Roman" w:hAnsi="Menlo" w:cs="Menlo"/>
          <w:color w:val="81A1C1"/>
          <w:sz w:val="15"/>
          <w:szCs w:val="15"/>
          <w:lang w:val="en-KZ" w:bidi="ar-SA"/>
        </w:rPr>
        <w:t>TABLE</w:t>
      </w:r>
      <w:r w:rsidRPr="005A248E">
        <w:rPr>
          <w:rFonts w:ascii="Menlo" w:eastAsia="Times New Roman" w:hAnsi="Menlo" w:cs="Menlo"/>
          <w:color w:val="7B88A1"/>
          <w:sz w:val="15"/>
          <w:szCs w:val="15"/>
          <w:lang w:val="en-KZ" w:bidi="ar-SA"/>
        </w:rPr>
        <w:t xml:space="preserve"> </w:t>
      </w:r>
      <w:r w:rsidRPr="005A248E">
        <w:rPr>
          <w:rFonts w:ascii="Menlo" w:eastAsia="Times New Roman" w:hAnsi="Menlo" w:cs="Menlo"/>
          <w:color w:val="88C0D0"/>
          <w:sz w:val="15"/>
          <w:szCs w:val="15"/>
          <w:lang w:val="en-KZ" w:bidi="ar-SA"/>
        </w:rPr>
        <w:t>newdb</w:t>
      </w:r>
      <w:r w:rsidRPr="005A248E">
        <w:rPr>
          <w:rFonts w:ascii="Menlo" w:eastAsia="Times New Roman" w:hAnsi="Menlo" w:cs="Menlo"/>
          <w:color w:val="7B88A1"/>
          <w:sz w:val="15"/>
          <w:szCs w:val="15"/>
          <w:lang w:val="en-KZ" w:bidi="ar-SA"/>
        </w:rPr>
        <w:t>.new_emp (</w:t>
      </w:r>
    </w:p>
    <w:p w14:paraId="1F21C338"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 xml:space="preserve">    employee_id </w:t>
      </w:r>
      <w:r w:rsidRPr="005A248E">
        <w:rPr>
          <w:rFonts w:ascii="Menlo" w:eastAsia="Times New Roman" w:hAnsi="Menlo" w:cs="Menlo"/>
          <w:color w:val="81A1C1"/>
          <w:sz w:val="15"/>
          <w:szCs w:val="15"/>
          <w:lang w:val="en-KZ" w:bidi="ar-SA"/>
        </w:rPr>
        <w:t>INT</w:t>
      </w:r>
      <w:r w:rsidRPr="005A248E">
        <w:rPr>
          <w:rFonts w:ascii="Menlo" w:eastAsia="Times New Roman" w:hAnsi="Menlo" w:cs="Menlo"/>
          <w:color w:val="7B88A1"/>
          <w:sz w:val="15"/>
          <w:szCs w:val="15"/>
          <w:lang w:val="en-KZ" w:bidi="ar-SA"/>
        </w:rPr>
        <w:t>,</w:t>
      </w:r>
    </w:p>
    <w:p w14:paraId="6D4AF590"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 xml:space="preserve">    last_name STRING,</w:t>
      </w:r>
    </w:p>
    <w:p w14:paraId="6FBB7452"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 xml:space="preserve">    first_name STRING,</w:t>
      </w:r>
    </w:p>
    <w:p w14:paraId="056A53EC"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 xml:space="preserve">    extension STRING,</w:t>
      </w:r>
    </w:p>
    <w:p w14:paraId="5B222806"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lastRenderedPageBreak/>
        <w:t xml:space="preserve">    email STRING,</w:t>
      </w:r>
    </w:p>
    <w:p w14:paraId="48665D39"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 xml:space="preserve">    office_code </w:t>
      </w:r>
      <w:r w:rsidRPr="005A248E">
        <w:rPr>
          <w:rFonts w:ascii="Menlo" w:eastAsia="Times New Roman" w:hAnsi="Menlo" w:cs="Menlo"/>
          <w:color w:val="81A1C1"/>
          <w:sz w:val="15"/>
          <w:szCs w:val="15"/>
          <w:lang w:val="en-KZ" w:bidi="ar-SA"/>
        </w:rPr>
        <w:t>INT</w:t>
      </w:r>
      <w:r w:rsidRPr="005A248E">
        <w:rPr>
          <w:rFonts w:ascii="Menlo" w:eastAsia="Times New Roman" w:hAnsi="Menlo" w:cs="Menlo"/>
          <w:color w:val="7B88A1"/>
          <w:sz w:val="15"/>
          <w:szCs w:val="15"/>
          <w:lang w:val="en-KZ" w:bidi="ar-SA"/>
        </w:rPr>
        <w:t>,</w:t>
      </w:r>
    </w:p>
    <w:p w14:paraId="1A1334E4"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 xml:space="preserve">    reports_to </w:t>
      </w:r>
      <w:r w:rsidRPr="005A248E">
        <w:rPr>
          <w:rFonts w:ascii="Menlo" w:eastAsia="Times New Roman" w:hAnsi="Menlo" w:cs="Menlo"/>
          <w:color w:val="81A1C1"/>
          <w:sz w:val="15"/>
          <w:szCs w:val="15"/>
          <w:lang w:val="en-KZ" w:bidi="ar-SA"/>
        </w:rPr>
        <w:t>INT</w:t>
      </w:r>
      <w:r w:rsidRPr="005A248E">
        <w:rPr>
          <w:rFonts w:ascii="Menlo" w:eastAsia="Times New Roman" w:hAnsi="Menlo" w:cs="Menlo"/>
          <w:color w:val="7B88A1"/>
          <w:sz w:val="15"/>
          <w:szCs w:val="15"/>
          <w:lang w:val="en-KZ" w:bidi="ar-SA"/>
        </w:rPr>
        <w:t>,</w:t>
      </w:r>
    </w:p>
    <w:p w14:paraId="6DE0D8DB"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 xml:space="preserve">    job_title STRING</w:t>
      </w:r>
    </w:p>
    <w:p w14:paraId="65EC3514"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w:t>
      </w:r>
    </w:p>
    <w:p w14:paraId="31BD3348"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81A1C1"/>
          <w:sz w:val="15"/>
          <w:szCs w:val="15"/>
          <w:lang w:val="en-KZ" w:bidi="ar-SA"/>
        </w:rPr>
        <w:t>ROW</w:t>
      </w:r>
      <w:r w:rsidRPr="005A248E">
        <w:rPr>
          <w:rFonts w:ascii="Menlo" w:eastAsia="Times New Roman" w:hAnsi="Menlo" w:cs="Menlo"/>
          <w:color w:val="7B88A1"/>
          <w:sz w:val="15"/>
          <w:szCs w:val="15"/>
          <w:lang w:val="en-KZ" w:bidi="ar-SA"/>
        </w:rPr>
        <w:t xml:space="preserve"> FORMAT SERDE </w:t>
      </w:r>
      <w:r w:rsidRPr="005A248E">
        <w:rPr>
          <w:rFonts w:ascii="Menlo" w:eastAsia="Times New Roman" w:hAnsi="Menlo" w:cs="Menlo"/>
          <w:color w:val="ECEFF4"/>
          <w:sz w:val="15"/>
          <w:szCs w:val="15"/>
          <w:lang w:val="en-KZ" w:bidi="ar-SA"/>
        </w:rPr>
        <w:t>'</w:t>
      </w:r>
      <w:r w:rsidRPr="005A248E">
        <w:rPr>
          <w:rFonts w:ascii="Menlo" w:eastAsia="Times New Roman" w:hAnsi="Menlo" w:cs="Menlo"/>
          <w:color w:val="A3BE8C"/>
          <w:sz w:val="15"/>
          <w:szCs w:val="15"/>
          <w:lang w:val="en-KZ" w:bidi="ar-SA"/>
        </w:rPr>
        <w:t>org.apache.hadoop.hive.serde2.OpenCSVSerde</w:t>
      </w:r>
      <w:r w:rsidRPr="005A248E">
        <w:rPr>
          <w:rFonts w:ascii="Menlo" w:eastAsia="Times New Roman" w:hAnsi="Menlo" w:cs="Menlo"/>
          <w:color w:val="ECEFF4"/>
          <w:sz w:val="15"/>
          <w:szCs w:val="15"/>
          <w:lang w:val="en-KZ" w:bidi="ar-SA"/>
        </w:rPr>
        <w:t>'</w:t>
      </w:r>
    </w:p>
    <w:p w14:paraId="42652407"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81A1C1"/>
          <w:sz w:val="15"/>
          <w:szCs w:val="15"/>
          <w:lang w:val="en-KZ" w:bidi="ar-SA"/>
        </w:rPr>
        <w:t>WITH</w:t>
      </w:r>
      <w:r w:rsidRPr="005A248E">
        <w:rPr>
          <w:rFonts w:ascii="Menlo" w:eastAsia="Times New Roman" w:hAnsi="Menlo" w:cs="Menlo"/>
          <w:color w:val="7B88A1"/>
          <w:sz w:val="15"/>
          <w:szCs w:val="15"/>
          <w:lang w:val="en-KZ" w:bidi="ar-SA"/>
        </w:rPr>
        <w:t xml:space="preserve"> SERDEPROPERTIES (</w:t>
      </w:r>
    </w:p>
    <w:p w14:paraId="3D23F656"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 xml:space="preserve">    </w:t>
      </w:r>
      <w:r w:rsidRPr="005A248E">
        <w:rPr>
          <w:rFonts w:ascii="Menlo" w:eastAsia="Times New Roman" w:hAnsi="Menlo" w:cs="Menlo"/>
          <w:color w:val="ECEFF4"/>
          <w:sz w:val="15"/>
          <w:szCs w:val="15"/>
          <w:lang w:val="en-KZ" w:bidi="ar-SA"/>
        </w:rPr>
        <w:t>"</w:t>
      </w:r>
      <w:r w:rsidRPr="005A248E">
        <w:rPr>
          <w:rFonts w:ascii="Menlo" w:eastAsia="Times New Roman" w:hAnsi="Menlo" w:cs="Menlo"/>
          <w:color w:val="A3BE8C"/>
          <w:sz w:val="15"/>
          <w:szCs w:val="15"/>
          <w:lang w:val="en-KZ" w:bidi="ar-SA"/>
        </w:rPr>
        <w:t>separatorChar</w:t>
      </w:r>
      <w:r w:rsidRPr="005A248E">
        <w:rPr>
          <w:rFonts w:ascii="Menlo" w:eastAsia="Times New Roman" w:hAnsi="Menlo" w:cs="Menlo"/>
          <w:color w:val="ECEFF4"/>
          <w:sz w:val="15"/>
          <w:szCs w:val="15"/>
          <w:lang w:val="en-KZ" w:bidi="ar-SA"/>
        </w:rPr>
        <w:t>"</w:t>
      </w:r>
      <w:r w:rsidRPr="005A248E">
        <w:rPr>
          <w:rFonts w:ascii="Menlo" w:eastAsia="Times New Roman" w:hAnsi="Menlo" w:cs="Menlo"/>
          <w:color w:val="7B88A1"/>
          <w:sz w:val="15"/>
          <w:szCs w:val="15"/>
          <w:lang w:val="en-KZ" w:bidi="ar-SA"/>
        </w:rPr>
        <w:t xml:space="preserve"> </w:t>
      </w:r>
      <w:r w:rsidRPr="005A248E">
        <w:rPr>
          <w:rFonts w:ascii="Menlo" w:eastAsia="Times New Roman" w:hAnsi="Menlo" w:cs="Menlo"/>
          <w:color w:val="81A1C1"/>
          <w:sz w:val="15"/>
          <w:szCs w:val="15"/>
          <w:lang w:val="en-KZ" w:bidi="ar-SA"/>
        </w:rPr>
        <w:t>=</w:t>
      </w:r>
      <w:r w:rsidRPr="005A248E">
        <w:rPr>
          <w:rFonts w:ascii="Menlo" w:eastAsia="Times New Roman" w:hAnsi="Menlo" w:cs="Menlo"/>
          <w:color w:val="7B88A1"/>
          <w:sz w:val="15"/>
          <w:szCs w:val="15"/>
          <w:lang w:val="en-KZ" w:bidi="ar-SA"/>
        </w:rPr>
        <w:t xml:space="preserve"> </w:t>
      </w:r>
      <w:r w:rsidRPr="005A248E">
        <w:rPr>
          <w:rFonts w:ascii="Menlo" w:eastAsia="Times New Roman" w:hAnsi="Menlo" w:cs="Menlo"/>
          <w:color w:val="ECEFF4"/>
          <w:sz w:val="15"/>
          <w:szCs w:val="15"/>
          <w:lang w:val="en-KZ" w:bidi="ar-SA"/>
        </w:rPr>
        <w:t>"</w:t>
      </w:r>
      <w:r w:rsidRPr="005A248E">
        <w:rPr>
          <w:rFonts w:ascii="Menlo" w:eastAsia="Times New Roman" w:hAnsi="Menlo" w:cs="Menlo"/>
          <w:color w:val="A3BE8C"/>
          <w:sz w:val="15"/>
          <w:szCs w:val="15"/>
          <w:lang w:val="en-KZ" w:bidi="ar-SA"/>
        </w:rPr>
        <w:t>\u0001</w:t>
      </w:r>
      <w:r w:rsidRPr="005A248E">
        <w:rPr>
          <w:rFonts w:ascii="Menlo" w:eastAsia="Times New Roman" w:hAnsi="Menlo" w:cs="Menlo"/>
          <w:color w:val="ECEFF4"/>
          <w:sz w:val="15"/>
          <w:szCs w:val="15"/>
          <w:lang w:val="en-KZ" w:bidi="ar-SA"/>
        </w:rPr>
        <w:t>"</w:t>
      </w:r>
    </w:p>
    <w:p w14:paraId="27AE1A42"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w:t>
      </w:r>
    </w:p>
    <w:p w14:paraId="5D3227B9"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 xml:space="preserve">STORED </w:t>
      </w:r>
      <w:r w:rsidRPr="005A248E">
        <w:rPr>
          <w:rFonts w:ascii="Menlo" w:eastAsia="Times New Roman" w:hAnsi="Menlo" w:cs="Menlo"/>
          <w:color w:val="81A1C1"/>
          <w:sz w:val="15"/>
          <w:szCs w:val="15"/>
          <w:lang w:val="en-KZ" w:bidi="ar-SA"/>
        </w:rPr>
        <w:t>AS</w:t>
      </w:r>
      <w:r w:rsidRPr="005A248E">
        <w:rPr>
          <w:rFonts w:ascii="Menlo" w:eastAsia="Times New Roman" w:hAnsi="Menlo" w:cs="Menlo"/>
          <w:color w:val="7B88A1"/>
          <w:sz w:val="15"/>
          <w:szCs w:val="15"/>
          <w:lang w:val="en-KZ" w:bidi="ar-SA"/>
        </w:rPr>
        <w:t xml:space="preserve"> TEXTFILE</w:t>
      </w:r>
    </w:p>
    <w:p w14:paraId="682AC490"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81A1C1"/>
          <w:sz w:val="15"/>
          <w:szCs w:val="15"/>
          <w:lang w:val="en-KZ" w:bidi="ar-SA"/>
        </w:rPr>
        <w:t>LOCATION</w:t>
      </w:r>
      <w:r w:rsidRPr="005A248E">
        <w:rPr>
          <w:rFonts w:ascii="Menlo" w:eastAsia="Times New Roman" w:hAnsi="Menlo" w:cs="Menlo"/>
          <w:color w:val="7B88A1"/>
          <w:sz w:val="15"/>
          <w:szCs w:val="15"/>
          <w:lang w:val="en-KZ" w:bidi="ar-SA"/>
        </w:rPr>
        <w:t xml:space="preserve"> </w:t>
      </w:r>
      <w:r w:rsidRPr="005A248E">
        <w:rPr>
          <w:rFonts w:ascii="Menlo" w:eastAsia="Times New Roman" w:hAnsi="Menlo" w:cs="Menlo"/>
          <w:color w:val="ECEFF4"/>
          <w:sz w:val="15"/>
          <w:szCs w:val="15"/>
          <w:lang w:val="en-KZ" w:bidi="ar-SA"/>
        </w:rPr>
        <w:t>'</w:t>
      </w:r>
      <w:r w:rsidRPr="005A248E">
        <w:rPr>
          <w:rFonts w:ascii="Menlo" w:eastAsia="Times New Roman" w:hAnsi="Menlo" w:cs="Menlo"/>
          <w:color w:val="A3BE8C"/>
          <w:sz w:val="15"/>
          <w:szCs w:val="15"/>
          <w:lang w:val="en-KZ" w:bidi="ar-SA"/>
        </w:rPr>
        <w:t>/user/hue/classicmodels.db/employees</w:t>
      </w:r>
      <w:r w:rsidRPr="005A248E">
        <w:rPr>
          <w:rFonts w:ascii="Menlo" w:eastAsia="Times New Roman" w:hAnsi="Menlo" w:cs="Menlo"/>
          <w:color w:val="ECEFF4"/>
          <w:sz w:val="15"/>
          <w:szCs w:val="15"/>
          <w:lang w:val="en-KZ" w:bidi="ar-SA"/>
        </w:rPr>
        <w:t>'</w:t>
      </w:r>
      <w:r w:rsidRPr="005A248E">
        <w:rPr>
          <w:rFonts w:ascii="Menlo" w:eastAsia="Times New Roman" w:hAnsi="Menlo" w:cs="Menlo"/>
          <w:color w:val="7B88A1"/>
          <w:sz w:val="15"/>
          <w:szCs w:val="15"/>
          <w:lang w:val="en-KZ" w:bidi="ar-SA"/>
        </w:rPr>
        <w:t>;</w:t>
      </w:r>
    </w:p>
    <w:p w14:paraId="4BC3B8C8"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p>
    <w:p w14:paraId="2E949CC9"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81A1C1"/>
          <w:sz w:val="15"/>
          <w:szCs w:val="15"/>
          <w:lang w:val="en-KZ" w:bidi="ar-SA"/>
        </w:rPr>
        <w:t>CREATE</w:t>
      </w:r>
      <w:r w:rsidRPr="005A248E">
        <w:rPr>
          <w:rFonts w:ascii="Menlo" w:eastAsia="Times New Roman" w:hAnsi="Menlo" w:cs="Menlo"/>
          <w:color w:val="7B88A1"/>
          <w:sz w:val="15"/>
          <w:szCs w:val="15"/>
          <w:lang w:val="en-KZ" w:bidi="ar-SA"/>
        </w:rPr>
        <w:t xml:space="preserve"> </w:t>
      </w:r>
      <w:r w:rsidRPr="005A248E">
        <w:rPr>
          <w:rFonts w:ascii="Menlo" w:eastAsia="Times New Roman" w:hAnsi="Menlo" w:cs="Menlo"/>
          <w:color w:val="81A1C1"/>
          <w:sz w:val="15"/>
          <w:szCs w:val="15"/>
          <w:lang w:val="en-KZ" w:bidi="ar-SA"/>
        </w:rPr>
        <w:t>TABLE</w:t>
      </w:r>
      <w:r w:rsidRPr="005A248E">
        <w:rPr>
          <w:rFonts w:ascii="Menlo" w:eastAsia="Times New Roman" w:hAnsi="Menlo" w:cs="Menlo"/>
          <w:color w:val="7B88A1"/>
          <w:sz w:val="15"/>
          <w:szCs w:val="15"/>
          <w:lang w:val="en-KZ" w:bidi="ar-SA"/>
        </w:rPr>
        <w:t xml:space="preserve"> </w:t>
      </w:r>
      <w:r w:rsidRPr="005A248E">
        <w:rPr>
          <w:rFonts w:ascii="Menlo" w:eastAsia="Times New Roman" w:hAnsi="Menlo" w:cs="Menlo"/>
          <w:color w:val="88C0D0"/>
          <w:sz w:val="15"/>
          <w:szCs w:val="15"/>
          <w:lang w:val="en-KZ" w:bidi="ar-SA"/>
        </w:rPr>
        <w:t>newdb</w:t>
      </w:r>
      <w:r w:rsidRPr="005A248E">
        <w:rPr>
          <w:rFonts w:ascii="Menlo" w:eastAsia="Times New Roman" w:hAnsi="Menlo" w:cs="Menlo"/>
          <w:color w:val="7B88A1"/>
          <w:sz w:val="15"/>
          <w:szCs w:val="15"/>
          <w:lang w:val="en-KZ" w:bidi="ar-SA"/>
        </w:rPr>
        <w:t>.offices (</w:t>
      </w:r>
    </w:p>
    <w:p w14:paraId="164F937A"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 xml:space="preserve">    office_code </w:t>
      </w:r>
      <w:r w:rsidRPr="005A248E">
        <w:rPr>
          <w:rFonts w:ascii="Menlo" w:eastAsia="Times New Roman" w:hAnsi="Menlo" w:cs="Menlo"/>
          <w:color w:val="81A1C1"/>
          <w:sz w:val="15"/>
          <w:szCs w:val="15"/>
          <w:lang w:val="en-KZ" w:bidi="ar-SA"/>
        </w:rPr>
        <w:t>INT</w:t>
      </w:r>
      <w:r w:rsidRPr="005A248E">
        <w:rPr>
          <w:rFonts w:ascii="Menlo" w:eastAsia="Times New Roman" w:hAnsi="Menlo" w:cs="Menlo"/>
          <w:color w:val="7B88A1"/>
          <w:sz w:val="15"/>
          <w:szCs w:val="15"/>
          <w:lang w:val="en-KZ" w:bidi="ar-SA"/>
        </w:rPr>
        <w:t>,</w:t>
      </w:r>
    </w:p>
    <w:p w14:paraId="05D97B9A"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 xml:space="preserve">    city STRING,</w:t>
      </w:r>
    </w:p>
    <w:p w14:paraId="036772FA"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 xml:space="preserve">    phone STRING,</w:t>
      </w:r>
    </w:p>
    <w:p w14:paraId="32B2A4DB"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 xml:space="preserve">    address_line1 STRING,</w:t>
      </w:r>
    </w:p>
    <w:p w14:paraId="0A6B3CB4"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 xml:space="preserve">    address_line2 STRING,</w:t>
      </w:r>
    </w:p>
    <w:p w14:paraId="4F048262"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 xml:space="preserve">    </w:t>
      </w:r>
      <w:r w:rsidRPr="005A248E">
        <w:rPr>
          <w:rFonts w:ascii="Menlo" w:eastAsia="Times New Roman" w:hAnsi="Menlo" w:cs="Menlo"/>
          <w:color w:val="81A1C1"/>
          <w:sz w:val="15"/>
          <w:szCs w:val="15"/>
          <w:lang w:val="en-KZ" w:bidi="ar-SA"/>
        </w:rPr>
        <w:t>state</w:t>
      </w:r>
      <w:r w:rsidRPr="005A248E">
        <w:rPr>
          <w:rFonts w:ascii="Menlo" w:eastAsia="Times New Roman" w:hAnsi="Menlo" w:cs="Menlo"/>
          <w:color w:val="7B88A1"/>
          <w:sz w:val="15"/>
          <w:szCs w:val="15"/>
          <w:lang w:val="en-KZ" w:bidi="ar-SA"/>
        </w:rPr>
        <w:t xml:space="preserve"> STRING,</w:t>
      </w:r>
    </w:p>
    <w:p w14:paraId="7B0ABDE5"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 xml:space="preserve">    country STRING,</w:t>
      </w:r>
    </w:p>
    <w:p w14:paraId="6623E14A"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 xml:space="preserve">    postal_code STRING,</w:t>
      </w:r>
    </w:p>
    <w:p w14:paraId="0986D1B1"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 xml:space="preserve">    territory STRING</w:t>
      </w:r>
    </w:p>
    <w:p w14:paraId="142725CE"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w:t>
      </w:r>
    </w:p>
    <w:p w14:paraId="3CE213A6"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81A1C1"/>
          <w:sz w:val="15"/>
          <w:szCs w:val="15"/>
          <w:lang w:val="en-KZ" w:bidi="ar-SA"/>
        </w:rPr>
        <w:t>ROW</w:t>
      </w:r>
      <w:r w:rsidRPr="005A248E">
        <w:rPr>
          <w:rFonts w:ascii="Menlo" w:eastAsia="Times New Roman" w:hAnsi="Menlo" w:cs="Menlo"/>
          <w:color w:val="7B88A1"/>
          <w:sz w:val="15"/>
          <w:szCs w:val="15"/>
          <w:lang w:val="en-KZ" w:bidi="ar-SA"/>
        </w:rPr>
        <w:t xml:space="preserve"> FORMAT SERDE </w:t>
      </w:r>
      <w:r w:rsidRPr="005A248E">
        <w:rPr>
          <w:rFonts w:ascii="Menlo" w:eastAsia="Times New Roman" w:hAnsi="Menlo" w:cs="Menlo"/>
          <w:color w:val="ECEFF4"/>
          <w:sz w:val="15"/>
          <w:szCs w:val="15"/>
          <w:lang w:val="en-KZ" w:bidi="ar-SA"/>
        </w:rPr>
        <w:t>'</w:t>
      </w:r>
      <w:r w:rsidRPr="005A248E">
        <w:rPr>
          <w:rFonts w:ascii="Menlo" w:eastAsia="Times New Roman" w:hAnsi="Menlo" w:cs="Menlo"/>
          <w:color w:val="A3BE8C"/>
          <w:sz w:val="15"/>
          <w:szCs w:val="15"/>
          <w:lang w:val="en-KZ" w:bidi="ar-SA"/>
        </w:rPr>
        <w:t>org.apache.hadoop.hive.serde2.OpenCSVSerde</w:t>
      </w:r>
      <w:r w:rsidRPr="005A248E">
        <w:rPr>
          <w:rFonts w:ascii="Menlo" w:eastAsia="Times New Roman" w:hAnsi="Menlo" w:cs="Menlo"/>
          <w:color w:val="ECEFF4"/>
          <w:sz w:val="15"/>
          <w:szCs w:val="15"/>
          <w:lang w:val="en-KZ" w:bidi="ar-SA"/>
        </w:rPr>
        <w:t>'</w:t>
      </w:r>
    </w:p>
    <w:p w14:paraId="4818898B"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81A1C1"/>
          <w:sz w:val="15"/>
          <w:szCs w:val="15"/>
          <w:lang w:val="en-KZ" w:bidi="ar-SA"/>
        </w:rPr>
        <w:t>WITH</w:t>
      </w:r>
      <w:r w:rsidRPr="005A248E">
        <w:rPr>
          <w:rFonts w:ascii="Menlo" w:eastAsia="Times New Roman" w:hAnsi="Menlo" w:cs="Menlo"/>
          <w:color w:val="7B88A1"/>
          <w:sz w:val="15"/>
          <w:szCs w:val="15"/>
          <w:lang w:val="en-KZ" w:bidi="ar-SA"/>
        </w:rPr>
        <w:t xml:space="preserve"> SERDEPROPERTIES (</w:t>
      </w:r>
    </w:p>
    <w:p w14:paraId="706162D9"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 xml:space="preserve">    </w:t>
      </w:r>
      <w:r w:rsidRPr="005A248E">
        <w:rPr>
          <w:rFonts w:ascii="Menlo" w:eastAsia="Times New Roman" w:hAnsi="Menlo" w:cs="Menlo"/>
          <w:color w:val="ECEFF4"/>
          <w:sz w:val="15"/>
          <w:szCs w:val="15"/>
          <w:lang w:val="en-KZ" w:bidi="ar-SA"/>
        </w:rPr>
        <w:t>"</w:t>
      </w:r>
      <w:r w:rsidRPr="005A248E">
        <w:rPr>
          <w:rFonts w:ascii="Menlo" w:eastAsia="Times New Roman" w:hAnsi="Menlo" w:cs="Menlo"/>
          <w:color w:val="A3BE8C"/>
          <w:sz w:val="15"/>
          <w:szCs w:val="15"/>
          <w:lang w:val="en-KZ" w:bidi="ar-SA"/>
        </w:rPr>
        <w:t>separatorChar</w:t>
      </w:r>
      <w:r w:rsidRPr="005A248E">
        <w:rPr>
          <w:rFonts w:ascii="Menlo" w:eastAsia="Times New Roman" w:hAnsi="Menlo" w:cs="Menlo"/>
          <w:color w:val="ECEFF4"/>
          <w:sz w:val="15"/>
          <w:szCs w:val="15"/>
          <w:lang w:val="en-KZ" w:bidi="ar-SA"/>
        </w:rPr>
        <w:t>"</w:t>
      </w:r>
      <w:r w:rsidRPr="005A248E">
        <w:rPr>
          <w:rFonts w:ascii="Menlo" w:eastAsia="Times New Roman" w:hAnsi="Menlo" w:cs="Menlo"/>
          <w:color w:val="7B88A1"/>
          <w:sz w:val="15"/>
          <w:szCs w:val="15"/>
          <w:lang w:val="en-KZ" w:bidi="ar-SA"/>
        </w:rPr>
        <w:t xml:space="preserve"> </w:t>
      </w:r>
      <w:r w:rsidRPr="005A248E">
        <w:rPr>
          <w:rFonts w:ascii="Menlo" w:eastAsia="Times New Roman" w:hAnsi="Menlo" w:cs="Menlo"/>
          <w:color w:val="81A1C1"/>
          <w:sz w:val="15"/>
          <w:szCs w:val="15"/>
          <w:lang w:val="en-KZ" w:bidi="ar-SA"/>
        </w:rPr>
        <w:t>=</w:t>
      </w:r>
      <w:r w:rsidRPr="005A248E">
        <w:rPr>
          <w:rFonts w:ascii="Menlo" w:eastAsia="Times New Roman" w:hAnsi="Menlo" w:cs="Menlo"/>
          <w:color w:val="7B88A1"/>
          <w:sz w:val="15"/>
          <w:szCs w:val="15"/>
          <w:lang w:val="en-KZ" w:bidi="ar-SA"/>
        </w:rPr>
        <w:t xml:space="preserve"> </w:t>
      </w:r>
      <w:r w:rsidRPr="005A248E">
        <w:rPr>
          <w:rFonts w:ascii="Menlo" w:eastAsia="Times New Roman" w:hAnsi="Menlo" w:cs="Menlo"/>
          <w:color w:val="ECEFF4"/>
          <w:sz w:val="15"/>
          <w:szCs w:val="15"/>
          <w:lang w:val="en-KZ" w:bidi="ar-SA"/>
        </w:rPr>
        <w:t>"</w:t>
      </w:r>
      <w:r w:rsidRPr="005A248E">
        <w:rPr>
          <w:rFonts w:ascii="Menlo" w:eastAsia="Times New Roman" w:hAnsi="Menlo" w:cs="Menlo"/>
          <w:color w:val="A3BE8C"/>
          <w:sz w:val="15"/>
          <w:szCs w:val="15"/>
          <w:lang w:val="en-KZ" w:bidi="ar-SA"/>
        </w:rPr>
        <w:t>\u0001</w:t>
      </w:r>
      <w:r w:rsidRPr="005A248E">
        <w:rPr>
          <w:rFonts w:ascii="Menlo" w:eastAsia="Times New Roman" w:hAnsi="Menlo" w:cs="Menlo"/>
          <w:color w:val="ECEFF4"/>
          <w:sz w:val="15"/>
          <w:szCs w:val="15"/>
          <w:lang w:val="en-KZ" w:bidi="ar-SA"/>
        </w:rPr>
        <w:t>"</w:t>
      </w:r>
    </w:p>
    <w:p w14:paraId="631A185D"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w:t>
      </w:r>
    </w:p>
    <w:p w14:paraId="7B259973"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 xml:space="preserve">STORED </w:t>
      </w:r>
      <w:r w:rsidRPr="005A248E">
        <w:rPr>
          <w:rFonts w:ascii="Menlo" w:eastAsia="Times New Roman" w:hAnsi="Menlo" w:cs="Menlo"/>
          <w:color w:val="81A1C1"/>
          <w:sz w:val="15"/>
          <w:szCs w:val="15"/>
          <w:lang w:val="en-KZ" w:bidi="ar-SA"/>
        </w:rPr>
        <w:t>AS</w:t>
      </w:r>
      <w:r w:rsidRPr="005A248E">
        <w:rPr>
          <w:rFonts w:ascii="Menlo" w:eastAsia="Times New Roman" w:hAnsi="Menlo" w:cs="Menlo"/>
          <w:color w:val="7B88A1"/>
          <w:sz w:val="15"/>
          <w:szCs w:val="15"/>
          <w:lang w:val="en-KZ" w:bidi="ar-SA"/>
        </w:rPr>
        <w:t xml:space="preserve"> TEXTFILE;</w:t>
      </w:r>
    </w:p>
    <w:p w14:paraId="6C7CBFAB"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p>
    <w:p w14:paraId="08D1FCBC"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81A1C1"/>
          <w:sz w:val="15"/>
          <w:szCs w:val="15"/>
          <w:lang w:val="en-KZ" w:bidi="ar-SA"/>
        </w:rPr>
        <w:t>LOAD</w:t>
      </w:r>
      <w:r w:rsidRPr="005A248E">
        <w:rPr>
          <w:rFonts w:ascii="Menlo" w:eastAsia="Times New Roman" w:hAnsi="Menlo" w:cs="Menlo"/>
          <w:color w:val="7B88A1"/>
          <w:sz w:val="15"/>
          <w:szCs w:val="15"/>
          <w:lang w:val="en-KZ" w:bidi="ar-SA"/>
        </w:rPr>
        <w:t xml:space="preserve"> </w:t>
      </w:r>
      <w:r w:rsidRPr="005A248E">
        <w:rPr>
          <w:rFonts w:ascii="Menlo" w:eastAsia="Times New Roman" w:hAnsi="Menlo" w:cs="Menlo"/>
          <w:color w:val="81A1C1"/>
          <w:sz w:val="15"/>
          <w:szCs w:val="15"/>
          <w:lang w:val="en-KZ" w:bidi="ar-SA"/>
        </w:rPr>
        <w:t>DATA</w:t>
      </w:r>
      <w:r w:rsidRPr="005A248E">
        <w:rPr>
          <w:rFonts w:ascii="Menlo" w:eastAsia="Times New Roman" w:hAnsi="Menlo" w:cs="Menlo"/>
          <w:color w:val="7B88A1"/>
          <w:sz w:val="15"/>
          <w:szCs w:val="15"/>
          <w:lang w:val="en-KZ" w:bidi="ar-SA"/>
        </w:rPr>
        <w:t xml:space="preserve"> INPATH </w:t>
      </w:r>
      <w:r w:rsidRPr="005A248E">
        <w:rPr>
          <w:rFonts w:ascii="Menlo" w:eastAsia="Times New Roman" w:hAnsi="Menlo" w:cs="Menlo"/>
          <w:color w:val="ECEFF4"/>
          <w:sz w:val="15"/>
          <w:szCs w:val="15"/>
          <w:lang w:val="en-KZ" w:bidi="ar-SA"/>
        </w:rPr>
        <w:t>'</w:t>
      </w:r>
      <w:r w:rsidRPr="005A248E">
        <w:rPr>
          <w:rFonts w:ascii="Menlo" w:eastAsia="Times New Roman" w:hAnsi="Menlo" w:cs="Menlo"/>
          <w:color w:val="A3BE8C"/>
          <w:sz w:val="15"/>
          <w:szCs w:val="15"/>
          <w:lang w:val="en-KZ" w:bidi="ar-SA"/>
        </w:rPr>
        <w:t>/user/hue/classicmodels.db/offices</w:t>
      </w:r>
      <w:r w:rsidRPr="005A248E">
        <w:rPr>
          <w:rFonts w:ascii="Menlo" w:eastAsia="Times New Roman" w:hAnsi="Menlo" w:cs="Menlo"/>
          <w:color w:val="ECEFF4"/>
          <w:sz w:val="15"/>
          <w:szCs w:val="15"/>
          <w:lang w:val="en-KZ" w:bidi="ar-SA"/>
        </w:rPr>
        <w:t>'</w:t>
      </w:r>
    </w:p>
    <w:p w14:paraId="7AD96447"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81A1C1"/>
          <w:sz w:val="15"/>
          <w:szCs w:val="15"/>
          <w:lang w:val="en-KZ" w:bidi="ar-SA"/>
        </w:rPr>
        <w:t>INTO</w:t>
      </w:r>
      <w:r w:rsidRPr="005A248E">
        <w:rPr>
          <w:rFonts w:ascii="Menlo" w:eastAsia="Times New Roman" w:hAnsi="Menlo" w:cs="Menlo"/>
          <w:color w:val="7B88A1"/>
          <w:sz w:val="15"/>
          <w:szCs w:val="15"/>
          <w:lang w:val="en-KZ" w:bidi="ar-SA"/>
        </w:rPr>
        <w:t xml:space="preserve"> </w:t>
      </w:r>
      <w:r w:rsidRPr="005A248E">
        <w:rPr>
          <w:rFonts w:ascii="Menlo" w:eastAsia="Times New Roman" w:hAnsi="Menlo" w:cs="Menlo"/>
          <w:color w:val="81A1C1"/>
          <w:sz w:val="15"/>
          <w:szCs w:val="15"/>
          <w:lang w:val="en-KZ" w:bidi="ar-SA"/>
        </w:rPr>
        <w:t>TABLE</w:t>
      </w:r>
      <w:r w:rsidRPr="005A248E">
        <w:rPr>
          <w:rFonts w:ascii="Menlo" w:eastAsia="Times New Roman" w:hAnsi="Menlo" w:cs="Menlo"/>
          <w:color w:val="7B88A1"/>
          <w:sz w:val="15"/>
          <w:szCs w:val="15"/>
          <w:lang w:val="en-KZ" w:bidi="ar-SA"/>
        </w:rPr>
        <w:t xml:space="preserve"> newdb.offices;</w:t>
      </w:r>
    </w:p>
    <w:p w14:paraId="00E8E98A"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p>
    <w:p w14:paraId="0253FC46"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81A1C1"/>
          <w:sz w:val="15"/>
          <w:szCs w:val="15"/>
          <w:lang w:val="en-KZ" w:bidi="ar-SA"/>
        </w:rPr>
        <w:t>ALTER</w:t>
      </w:r>
      <w:r w:rsidRPr="005A248E">
        <w:rPr>
          <w:rFonts w:ascii="Menlo" w:eastAsia="Times New Roman" w:hAnsi="Menlo" w:cs="Menlo"/>
          <w:color w:val="7B88A1"/>
          <w:sz w:val="15"/>
          <w:szCs w:val="15"/>
          <w:lang w:val="en-KZ" w:bidi="ar-SA"/>
        </w:rPr>
        <w:t xml:space="preserve"> </w:t>
      </w:r>
      <w:r w:rsidRPr="005A248E">
        <w:rPr>
          <w:rFonts w:ascii="Menlo" w:eastAsia="Times New Roman" w:hAnsi="Menlo" w:cs="Menlo"/>
          <w:color w:val="81A1C1"/>
          <w:sz w:val="15"/>
          <w:szCs w:val="15"/>
          <w:lang w:val="en-KZ" w:bidi="ar-SA"/>
        </w:rPr>
        <w:t>TABLE</w:t>
      </w:r>
      <w:r w:rsidRPr="005A248E">
        <w:rPr>
          <w:rFonts w:ascii="Menlo" w:eastAsia="Times New Roman" w:hAnsi="Menlo" w:cs="Menlo"/>
          <w:color w:val="7B88A1"/>
          <w:sz w:val="15"/>
          <w:szCs w:val="15"/>
          <w:lang w:val="en-KZ" w:bidi="ar-SA"/>
        </w:rPr>
        <w:t xml:space="preserve"> newdb.offices </w:t>
      </w:r>
      <w:r w:rsidRPr="005A248E">
        <w:rPr>
          <w:rFonts w:ascii="Menlo" w:eastAsia="Times New Roman" w:hAnsi="Menlo" w:cs="Menlo"/>
          <w:color w:val="81A1C1"/>
          <w:sz w:val="15"/>
          <w:szCs w:val="15"/>
          <w:lang w:val="en-KZ" w:bidi="ar-SA"/>
        </w:rPr>
        <w:t>SET</w:t>
      </w:r>
      <w:r w:rsidRPr="005A248E">
        <w:rPr>
          <w:rFonts w:ascii="Menlo" w:eastAsia="Times New Roman" w:hAnsi="Menlo" w:cs="Menlo"/>
          <w:color w:val="7B88A1"/>
          <w:sz w:val="15"/>
          <w:szCs w:val="15"/>
          <w:lang w:val="en-KZ" w:bidi="ar-SA"/>
        </w:rPr>
        <w:t xml:space="preserve"> TBLPROPERTIES(</w:t>
      </w:r>
      <w:r w:rsidRPr="005A248E">
        <w:rPr>
          <w:rFonts w:ascii="Menlo" w:eastAsia="Times New Roman" w:hAnsi="Menlo" w:cs="Menlo"/>
          <w:color w:val="ECEFF4"/>
          <w:sz w:val="15"/>
          <w:szCs w:val="15"/>
          <w:lang w:val="en-KZ" w:bidi="ar-SA"/>
        </w:rPr>
        <w:t>'</w:t>
      </w:r>
      <w:r w:rsidRPr="005A248E">
        <w:rPr>
          <w:rFonts w:ascii="Menlo" w:eastAsia="Times New Roman" w:hAnsi="Menlo" w:cs="Menlo"/>
          <w:color w:val="A3BE8C"/>
          <w:sz w:val="15"/>
          <w:szCs w:val="15"/>
          <w:lang w:val="en-KZ" w:bidi="ar-SA"/>
        </w:rPr>
        <w:t>EXTERNAL</w:t>
      </w:r>
      <w:r w:rsidRPr="005A248E">
        <w:rPr>
          <w:rFonts w:ascii="Menlo" w:eastAsia="Times New Roman" w:hAnsi="Menlo" w:cs="Menlo"/>
          <w:color w:val="ECEFF4"/>
          <w:sz w:val="15"/>
          <w:szCs w:val="15"/>
          <w:lang w:val="en-KZ" w:bidi="ar-SA"/>
        </w:rPr>
        <w:t>'</w:t>
      </w:r>
      <w:r w:rsidRPr="005A248E">
        <w:rPr>
          <w:rFonts w:ascii="Menlo" w:eastAsia="Times New Roman" w:hAnsi="Menlo" w:cs="Menlo"/>
          <w:color w:val="81A1C1"/>
          <w:sz w:val="15"/>
          <w:szCs w:val="15"/>
          <w:lang w:val="en-KZ" w:bidi="ar-SA"/>
        </w:rPr>
        <w:t>=</w:t>
      </w:r>
      <w:r w:rsidRPr="005A248E">
        <w:rPr>
          <w:rFonts w:ascii="Menlo" w:eastAsia="Times New Roman" w:hAnsi="Menlo" w:cs="Menlo"/>
          <w:color w:val="ECEFF4"/>
          <w:sz w:val="15"/>
          <w:szCs w:val="15"/>
          <w:lang w:val="en-KZ" w:bidi="ar-SA"/>
        </w:rPr>
        <w:t>'</w:t>
      </w:r>
      <w:r w:rsidRPr="005A248E">
        <w:rPr>
          <w:rFonts w:ascii="Menlo" w:eastAsia="Times New Roman" w:hAnsi="Menlo" w:cs="Menlo"/>
          <w:color w:val="A3BE8C"/>
          <w:sz w:val="15"/>
          <w:szCs w:val="15"/>
          <w:lang w:val="en-KZ" w:bidi="ar-SA"/>
        </w:rPr>
        <w:t>TRUE</w:t>
      </w:r>
      <w:r w:rsidRPr="005A248E">
        <w:rPr>
          <w:rFonts w:ascii="Menlo" w:eastAsia="Times New Roman" w:hAnsi="Menlo" w:cs="Menlo"/>
          <w:color w:val="ECEFF4"/>
          <w:sz w:val="15"/>
          <w:szCs w:val="15"/>
          <w:lang w:val="en-KZ" w:bidi="ar-SA"/>
        </w:rPr>
        <w:t>'</w:t>
      </w:r>
      <w:r w:rsidRPr="005A248E">
        <w:rPr>
          <w:rFonts w:ascii="Menlo" w:eastAsia="Times New Roman" w:hAnsi="Menlo" w:cs="Menlo"/>
          <w:color w:val="7B88A1"/>
          <w:sz w:val="15"/>
          <w:szCs w:val="15"/>
          <w:lang w:val="en-KZ" w:bidi="ar-SA"/>
        </w:rPr>
        <w:t>);</w:t>
      </w:r>
    </w:p>
    <w:p w14:paraId="6B01B231" w14:textId="77777777" w:rsidR="005A248E" w:rsidRPr="005A248E" w:rsidRDefault="005A248E" w:rsidP="005A248E">
      <w:pPr>
        <w:shd w:val="clear" w:color="auto" w:fill="1E2127"/>
        <w:spacing w:before="0" w:after="240" w:line="270" w:lineRule="atLeast"/>
        <w:rPr>
          <w:rFonts w:ascii="Menlo" w:eastAsia="Times New Roman" w:hAnsi="Menlo" w:cs="Menlo"/>
          <w:color w:val="7B88A1"/>
          <w:sz w:val="15"/>
          <w:szCs w:val="15"/>
          <w:lang w:val="en-KZ" w:bidi="ar-SA"/>
        </w:rPr>
      </w:pPr>
    </w:p>
    <w:p w14:paraId="3B1DDFF2"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81A1C1"/>
          <w:sz w:val="15"/>
          <w:szCs w:val="15"/>
          <w:lang w:val="en-KZ" w:bidi="ar-SA"/>
        </w:rPr>
        <w:t>DROP</w:t>
      </w:r>
      <w:r w:rsidRPr="005A248E">
        <w:rPr>
          <w:rFonts w:ascii="Menlo" w:eastAsia="Times New Roman" w:hAnsi="Menlo" w:cs="Menlo"/>
          <w:color w:val="7B88A1"/>
          <w:sz w:val="15"/>
          <w:szCs w:val="15"/>
          <w:lang w:val="en-KZ" w:bidi="ar-SA"/>
        </w:rPr>
        <w:t xml:space="preserve"> </w:t>
      </w:r>
      <w:r w:rsidRPr="005A248E">
        <w:rPr>
          <w:rFonts w:ascii="Menlo" w:eastAsia="Times New Roman" w:hAnsi="Menlo" w:cs="Menlo"/>
          <w:color w:val="81A1C1"/>
          <w:sz w:val="15"/>
          <w:szCs w:val="15"/>
          <w:lang w:val="en-KZ" w:bidi="ar-SA"/>
        </w:rPr>
        <w:t>TABLE</w:t>
      </w:r>
      <w:r w:rsidRPr="005A248E">
        <w:rPr>
          <w:rFonts w:ascii="Menlo" w:eastAsia="Times New Roman" w:hAnsi="Menlo" w:cs="Menlo"/>
          <w:color w:val="7B88A1"/>
          <w:sz w:val="15"/>
          <w:szCs w:val="15"/>
          <w:lang w:val="en-KZ" w:bidi="ar-SA"/>
        </w:rPr>
        <w:t xml:space="preserve"> newdb.offices;</w:t>
      </w:r>
    </w:p>
    <w:p w14:paraId="042525DA"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p>
    <w:p w14:paraId="2029D4FE"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DESCRIBE EXTENDED newdb.offices;</w:t>
      </w:r>
    </w:p>
    <w:p w14:paraId="7FDCE1F8"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p>
    <w:p w14:paraId="57D5F528"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i/>
          <w:iCs/>
          <w:color w:val="4C566A"/>
          <w:sz w:val="15"/>
          <w:szCs w:val="15"/>
          <w:lang w:val="en-KZ" w:bidi="ar-SA"/>
        </w:rPr>
        <w:t>--</w:t>
      </w:r>
      <w:r w:rsidRPr="005A248E">
        <w:rPr>
          <w:rFonts w:ascii="Menlo" w:eastAsia="Times New Roman" w:hAnsi="Menlo" w:cs="Menlo"/>
          <w:i/>
          <w:iCs/>
          <w:color w:val="8597BC"/>
          <w:sz w:val="15"/>
          <w:szCs w:val="15"/>
          <w:lang w:val="en-KZ" w:bidi="ar-SA"/>
        </w:rPr>
        <w:t>-------------------------------------------------------------------------------------------------</w:t>
      </w:r>
    </w:p>
    <w:p w14:paraId="462AE85B"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p>
    <w:p w14:paraId="7720C951"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81A1C1"/>
          <w:sz w:val="15"/>
          <w:szCs w:val="15"/>
          <w:lang w:val="en-KZ" w:bidi="ar-SA"/>
        </w:rPr>
        <w:t>select</w:t>
      </w:r>
      <w:r w:rsidRPr="005A248E">
        <w:rPr>
          <w:rFonts w:ascii="Menlo" w:eastAsia="Times New Roman" w:hAnsi="Menlo" w:cs="Menlo"/>
          <w:color w:val="7B88A1"/>
          <w:sz w:val="15"/>
          <w:szCs w:val="15"/>
          <w:lang w:val="en-KZ" w:bidi="ar-SA"/>
        </w:rPr>
        <w:t xml:space="preserve"> country, </w:t>
      </w:r>
      <w:r w:rsidRPr="005A248E">
        <w:rPr>
          <w:rFonts w:ascii="Menlo" w:eastAsia="Times New Roman" w:hAnsi="Menlo" w:cs="Menlo"/>
          <w:color w:val="88C0D0"/>
          <w:sz w:val="15"/>
          <w:szCs w:val="15"/>
          <w:lang w:val="en-KZ" w:bidi="ar-SA"/>
        </w:rPr>
        <w:t>count</w:t>
      </w:r>
      <w:r w:rsidRPr="005A248E">
        <w:rPr>
          <w:rFonts w:ascii="Menlo" w:eastAsia="Times New Roman" w:hAnsi="Menlo" w:cs="Menlo"/>
          <w:color w:val="7B88A1"/>
          <w:sz w:val="15"/>
          <w:szCs w:val="15"/>
          <w:lang w:val="en-KZ" w:bidi="ar-SA"/>
        </w:rPr>
        <w:t>(</w:t>
      </w:r>
      <w:r w:rsidRPr="005A248E">
        <w:rPr>
          <w:rFonts w:ascii="Menlo" w:eastAsia="Times New Roman" w:hAnsi="Menlo" w:cs="Menlo"/>
          <w:color w:val="81A1C1"/>
          <w:sz w:val="15"/>
          <w:szCs w:val="15"/>
          <w:lang w:val="en-KZ" w:bidi="ar-SA"/>
        </w:rPr>
        <w:t>*</w:t>
      </w:r>
      <w:r w:rsidRPr="005A248E">
        <w:rPr>
          <w:rFonts w:ascii="Menlo" w:eastAsia="Times New Roman" w:hAnsi="Menlo" w:cs="Menlo"/>
          <w:color w:val="7B88A1"/>
          <w:sz w:val="15"/>
          <w:szCs w:val="15"/>
          <w:lang w:val="en-KZ" w:bidi="ar-SA"/>
        </w:rPr>
        <w:t xml:space="preserve">) </w:t>
      </w:r>
      <w:r w:rsidRPr="005A248E">
        <w:rPr>
          <w:rFonts w:ascii="Menlo" w:eastAsia="Times New Roman" w:hAnsi="Menlo" w:cs="Menlo"/>
          <w:color w:val="81A1C1"/>
          <w:sz w:val="15"/>
          <w:szCs w:val="15"/>
          <w:lang w:val="en-KZ" w:bidi="ar-SA"/>
        </w:rPr>
        <w:t>as</w:t>
      </w:r>
      <w:r w:rsidRPr="005A248E">
        <w:rPr>
          <w:rFonts w:ascii="Menlo" w:eastAsia="Times New Roman" w:hAnsi="Menlo" w:cs="Menlo"/>
          <w:color w:val="7B88A1"/>
          <w:sz w:val="15"/>
          <w:szCs w:val="15"/>
          <w:lang w:val="en-KZ" w:bidi="ar-SA"/>
        </w:rPr>
        <w:t xml:space="preserve"> customers_n </w:t>
      </w:r>
      <w:r w:rsidRPr="005A248E">
        <w:rPr>
          <w:rFonts w:ascii="Menlo" w:eastAsia="Times New Roman" w:hAnsi="Menlo" w:cs="Menlo"/>
          <w:color w:val="81A1C1"/>
          <w:sz w:val="15"/>
          <w:szCs w:val="15"/>
          <w:lang w:val="en-KZ" w:bidi="ar-SA"/>
        </w:rPr>
        <w:t>from</w:t>
      </w:r>
      <w:r w:rsidRPr="005A248E">
        <w:rPr>
          <w:rFonts w:ascii="Menlo" w:eastAsia="Times New Roman" w:hAnsi="Menlo" w:cs="Menlo"/>
          <w:color w:val="7B88A1"/>
          <w:sz w:val="15"/>
          <w:szCs w:val="15"/>
          <w:lang w:val="en-KZ" w:bidi="ar-SA"/>
        </w:rPr>
        <w:t xml:space="preserve"> classicmodels.customers</w:t>
      </w:r>
    </w:p>
    <w:p w14:paraId="3FD81599"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81A1C1"/>
          <w:sz w:val="15"/>
          <w:szCs w:val="15"/>
          <w:lang w:val="en-KZ" w:bidi="ar-SA"/>
        </w:rPr>
        <w:t>group by</w:t>
      </w:r>
      <w:r w:rsidRPr="005A248E">
        <w:rPr>
          <w:rFonts w:ascii="Menlo" w:eastAsia="Times New Roman" w:hAnsi="Menlo" w:cs="Menlo"/>
          <w:color w:val="7B88A1"/>
          <w:sz w:val="15"/>
          <w:szCs w:val="15"/>
          <w:lang w:val="en-KZ" w:bidi="ar-SA"/>
        </w:rPr>
        <w:t xml:space="preserve"> country</w:t>
      </w:r>
    </w:p>
    <w:p w14:paraId="5FC15B15"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w:t>
      </w:r>
    </w:p>
    <w:p w14:paraId="17D01FEE"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p>
    <w:p w14:paraId="2665A522"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i/>
          <w:iCs/>
          <w:color w:val="4C566A"/>
          <w:sz w:val="15"/>
          <w:szCs w:val="15"/>
          <w:lang w:val="en-KZ" w:bidi="ar-SA"/>
        </w:rPr>
        <w:t>--</w:t>
      </w:r>
      <w:r w:rsidRPr="005A248E">
        <w:rPr>
          <w:rFonts w:ascii="Menlo" w:eastAsia="Times New Roman" w:hAnsi="Menlo" w:cs="Menlo"/>
          <w:i/>
          <w:iCs/>
          <w:color w:val="8597BC"/>
          <w:sz w:val="15"/>
          <w:szCs w:val="15"/>
          <w:lang w:val="en-KZ" w:bidi="ar-SA"/>
        </w:rPr>
        <w:t>-------------------------------------------------------------------------------------------------</w:t>
      </w:r>
    </w:p>
    <w:p w14:paraId="247CE19E"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p>
    <w:p w14:paraId="65E84330"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81A1C1"/>
          <w:sz w:val="15"/>
          <w:szCs w:val="15"/>
          <w:lang w:val="en-KZ" w:bidi="ar-SA"/>
        </w:rPr>
        <w:t>set</w:t>
      </w:r>
      <w:r w:rsidRPr="005A248E">
        <w:rPr>
          <w:rFonts w:ascii="Menlo" w:eastAsia="Times New Roman" w:hAnsi="Menlo" w:cs="Menlo"/>
          <w:color w:val="7B88A1"/>
          <w:sz w:val="15"/>
          <w:szCs w:val="15"/>
          <w:lang w:val="en-KZ" w:bidi="ar-SA"/>
        </w:rPr>
        <w:t xml:space="preserve"> hive.exec.dynamic.partition.mode</w:t>
      </w:r>
      <w:r w:rsidRPr="005A248E">
        <w:rPr>
          <w:rFonts w:ascii="Menlo" w:eastAsia="Times New Roman" w:hAnsi="Menlo" w:cs="Menlo"/>
          <w:color w:val="81A1C1"/>
          <w:sz w:val="15"/>
          <w:szCs w:val="15"/>
          <w:lang w:val="en-KZ" w:bidi="ar-SA"/>
        </w:rPr>
        <w:t>=</w:t>
      </w:r>
      <w:r w:rsidRPr="005A248E">
        <w:rPr>
          <w:rFonts w:ascii="Menlo" w:eastAsia="Times New Roman" w:hAnsi="Menlo" w:cs="Menlo"/>
          <w:color w:val="7B88A1"/>
          <w:sz w:val="15"/>
          <w:szCs w:val="15"/>
          <w:lang w:val="en-KZ" w:bidi="ar-SA"/>
        </w:rPr>
        <w:t>nonstrict;</w:t>
      </w:r>
    </w:p>
    <w:p w14:paraId="1A666BA5"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p>
    <w:p w14:paraId="663C5F4C"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 xml:space="preserve">show </w:t>
      </w:r>
      <w:r w:rsidRPr="005A248E">
        <w:rPr>
          <w:rFonts w:ascii="Menlo" w:eastAsia="Times New Roman" w:hAnsi="Menlo" w:cs="Menlo"/>
          <w:color w:val="81A1C1"/>
          <w:sz w:val="15"/>
          <w:szCs w:val="15"/>
          <w:lang w:val="en-KZ" w:bidi="ar-SA"/>
        </w:rPr>
        <w:t>create</w:t>
      </w:r>
      <w:r w:rsidRPr="005A248E">
        <w:rPr>
          <w:rFonts w:ascii="Menlo" w:eastAsia="Times New Roman" w:hAnsi="Menlo" w:cs="Menlo"/>
          <w:color w:val="7B88A1"/>
          <w:sz w:val="15"/>
          <w:szCs w:val="15"/>
          <w:lang w:val="en-KZ" w:bidi="ar-SA"/>
        </w:rPr>
        <w:t xml:space="preserve"> </w:t>
      </w:r>
      <w:r w:rsidRPr="005A248E">
        <w:rPr>
          <w:rFonts w:ascii="Menlo" w:eastAsia="Times New Roman" w:hAnsi="Menlo" w:cs="Menlo"/>
          <w:color w:val="81A1C1"/>
          <w:sz w:val="15"/>
          <w:szCs w:val="15"/>
          <w:lang w:val="en-KZ" w:bidi="ar-SA"/>
        </w:rPr>
        <w:t>table</w:t>
      </w:r>
      <w:r w:rsidRPr="005A248E">
        <w:rPr>
          <w:rFonts w:ascii="Menlo" w:eastAsia="Times New Roman" w:hAnsi="Menlo" w:cs="Menlo"/>
          <w:color w:val="7B88A1"/>
          <w:sz w:val="15"/>
          <w:szCs w:val="15"/>
          <w:lang w:val="en-KZ" w:bidi="ar-SA"/>
        </w:rPr>
        <w:t xml:space="preserve"> classicmodels.customers;</w:t>
      </w:r>
    </w:p>
    <w:p w14:paraId="3520D5F4"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p>
    <w:p w14:paraId="47BCC855"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81A1C1"/>
          <w:sz w:val="15"/>
          <w:szCs w:val="15"/>
          <w:lang w:val="en-KZ" w:bidi="ar-SA"/>
        </w:rPr>
        <w:t>CREATE</w:t>
      </w:r>
      <w:r w:rsidRPr="005A248E">
        <w:rPr>
          <w:rFonts w:ascii="Menlo" w:eastAsia="Times New Roman" w:hAnsi="Menlo" w:cs="Menlo"/>
          <w:color w:val="7B88A1"/>
          <w:sz w:val="15"/>
          <w:szCs w:val="15"/>
          <w:lang w:val="en-KZ" w:bidi="ar-SA"/>
        </w:rPr>
        <w:t xml:space="preserve"> </w:t>
      </w:r>
      <w:r w:rsidRPr="005A248E">
        <w:rPr>
          <w:rFonts w:ascii="Menlo" w:eastAsia="Times New Roman" w:hAnsi="Menlo" w:cs="Menlo"/>
          <w:color w:val="81A1C1"/>
          <w:sz w:val="15"/>
          <w:szCs w:val="15"/>
          <w:lang w:val="en-KZ" w:bidi="ar-SA"/>
        </w:rPr>
        <w:t>EXTERNAL</w:t>
      </w:r>
      <w:r w:rsidRPr="005A248E">
        <w:rPr>
          <w:rFonts w:ascii="Menlo" w:eastAsia="Times New Roman" w:hAnsi="Menlo" w:cs="Menlo"/>
          <w:color w:val="7B88A1"/>
          <w:sz w:val="15"/>
          <w:szCs w:val="15"/>
          <w:lang w:val="en-KZ" w:bidi="ar-SA"/>
        </w:rPr>
        <w:t xml:space="preserve"> </w:t>
      </w:r>
      <w:r w:rsidRPr="005A248E">
        <w:rPr>
          <w:rFonts w:ascii="Menlo" w:eastAsia="Times New Roman" w:hAnsi="Menlo" w:cs="Menlo"/>
          <w:color w:val="81A1C1"/>
          <w:sz w:val="15"/>
          <w:szCs w:val="15"/>
          <w:lang w:val="en-KZ" w:bidi="ar-SA"/>
        </w:rPr>
        <w:t>TABLE</w:t>
      </w:r>
      <w:r w:rsidRPr="005A248E">
        <w:rPr>
          <w:rFonts w:ascii="Menlo" w:eastAsia="Times New Roman" w:hAnsi="Menlo" w:cs="Menlo"/>
          <w:color w:val="7B88A1"/>
          <w:sz w:val="15"/>
          <w:szCs w:val="15"/>
          <w:lang w:val="en-KZ" w:bidi="ar-SA"/>
        </w:rPr>
        <w:t xml:space="preserve"> </w:t>
      </w:r>
      <w:r w:rsidRPr="005A248E">
        <w:rPr>
          <w:rFonts w:ascii="Menlo" w:eastAsia="Times New Roman" w:hAnsi="Menlo" w:cs="Menlo"/>
          <w:color w:val="ECEFF4"/>
          <w:sz w:val="15"/>
          <w:szCs w:val="15"/>
          <w:lang w:val="en-KZ" w:bidi="ar-SA"/>
        </w:rPr>
        <w:t>`</w:t>
      </w:r>
      <w:r w:rsidRPr="005A248E">
        <w:rPr>
          <w:rFonts w:ascii="Menlo" w:eastAsia="Times New Roman" w:hAnsi="Menlo" w:cs="Menlo"/>
          <w:color w:val="A3BE8C"/>
          <w:sz w:val="15"/>
          <w:szCs w:val="15"/>
          <w:lang w:val="en-KZ" w:bidi="ar-SA"/>
        </w:rPr>
        <w:t>classicmodels.cust_country</w:t>
      </w:r>
      <w:r w:rsidRPr="005A248E">
        <w:rPr>
          <w:rFonts w:ascii="Menlo" w:eastAsia="Times New Roman" w:hAnsi="Menlo" w:cs="Menlo"/>
          <w:color w:val="ECEFF4"/>
          <w:sz w:val="15"/>
          <w:szCs w:val="15"/>
          <w:lang w:val="en-KZ" w:bidi="ar-SA"/>
        </w:rPr>
        <w:t>`</w:t>
      </w:r>
      <w:r w:rsidRPr="005A248E">
        <w:rPr>
          <w:rFonts w:ascii="Menlo" w:eastAsia="Times New Roman" w:hAnsi="Menlo" w:cs="Menlo"/>
          <w:color w:val="7B88A1"/>
          <w:sz w:val="15"/>
          <w:szCs w:val="15"/>
          <w:lang w:val="en-KZ" w:bidi="ar-SA"/>
        </w:rPr>
        <w:t>(</w:t>
      </w:r>
    </w:p>
    <w:p w14:paraId="305E44CA"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 xml:space="preserve">  </w:t>
      </w:r>
      <w:r w:rsidRPr="005A248E">
        <w:rPr>
          <w:rFonts w:ascii="Menlo" w:eastAsia="Times New Roman" w:hAnsi="Menlo" w:cs="Menlo"/>
          <w:color w:val="ECEFF4"/>
          <w:sz w:val="15"/>
          <w:szCs w:val="15"/>
          <w:lang w:val="en-KZ" w:bidi="ar-SA"/>
        </w:rPr>
        <w:t>`</w:t>
      </w:r>
      <w:r w:rsidRPr="005A248E">
        <w:rPr>
          <w:rFonts w:ascii="Menlo" w:eastAsia="Times New Roman" w:hAnsi="Menlo" w:cs="Menlo"/>
          <w:color w:val="A3BE8C"/>
          <w:sz w:val="15"/>
          <w:szCs w:val="15"/>
          <w:lang w:val="en-KZ" w:bidi="ar-SA"/>
        </w:rPr>
        <w:t>customer_id</w:t>
      </w:r>
      <w:r w:rsidRPr="005A248E">
        <w:rPr>
          <w:rFonts w:ascii="Menlo" w:eastAsia="Times New Roman" w:hAnsi="Menlo" w:cs="Menlo"/>
          <w:color w:val="ECEFF4"/>
          <w:sz w:val="15"/>
          <w:szCs w:val="15"/>
          <w:lang w:val="en-KZ" w:bidi="ar-SA"/>
        </w:rPr>
        <w:t>`</w:t>
      </w:r>
      <w:r w:rsidRPr="005A248E">
        <w:rPr>
          <w:rFonts w:ascii="Menlo" w:eastAsia="Times New Roman" w:hAnsi="Menlo" w:cs="Menlo"/>
          <w:color w:val="7B88A1"/>
          <w:sz w:val="15"/>
          <w:szCs w:val="15"/>
          <w:lang w:val="en-KZ" w:bidi="ar-SA"/>
        </w:rPr>
        <w:t xml:space="preserve"> string COMMENT </w:t>
      </w:r>
      <w:r w:rsidRPr="005A248E">
        <w:rPr>
          <w:rFonts w:ascii="Menlo" w:eastAsia="Times New Roman" w:hAnsi="Menlo" w:cs="Menlo"/>
          <w:color w:val="ECEFF4"/>
          <w:sz w:val="15"/>
          <w:szCs w:val="15"/>
          <w:lang w:val="en-KZ" w:bidi="ar-SA"/>
        </w:rPr>
        <w:t>'</w:t>
      </w:r>
      <w:r w:rsidRPr="005A248E">
        <w:rPr>
          <w:rFonts w:ascii="Menlo" w:eastAsia="Times New Roman" w:hAnsi="Menlo" w:cs="Menlo"/>
          <w:color w:val="A3BE8C"/>
          <w:sz w:val="15"/>
          <w:szCs w:val="15"/>
          <w:lang w:val="en-KZ" w:bidi="ar-SA"/>
        </w:rPr>
        <w:t>from deserializer</w:t>
      </w:r>
      <w:r w:rsidRPr="005A248E">
        <w:rPr>
          <w:rFonts w:ascii="Menlo" w:eastAsia="Times New Roman" w:hAnsi="Menlo" w:cs="Menlo"/>
          <w:color w:val="ECEFF4"/>
          <w:sz w:val="15"/>
          <w:szCs w:val="15"/>
          <w:lang w:val="en-KZ" w:bidi="ar-SA"/>
        </w:rPr>
        <w:t>'</w:t>
      </w:r>
      <w:r w:rsidRPr="005A248E">
        <w:rPr>
          <w:rFonts w:ascii="Menlo" w:eastAsia="Times New Roman" w:hAnsi="Menlo" w:cs="Menlo"/>
          <w:color w:val="7B88A1"/>
          <w:sz w:val="15"/>
          <w:szCs w:val="15"/>
          <w:lang w:val="en-KZ" w:bidi="ar-SA"/>
        </w:rPr>
        <w:t xml:space="preserve">, </w:t>
      </w:r>
    </w:p>
    <w:p w14:paraId="2B81C00B"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 xml:space="preserve">  </w:t>
      </w:r>
      <w:r w:rsidRPr="005A248E">
        <w:rPr>
          <w:rFonts w:ascii="Menlo" w:eastAsia="Times New Roman" w:hAnsi="Menlo" w:cs="Menlo"/>
          <w:color w:val="ECEFF4"/>
          <w:sz w:val="15"/>
          <w:szCs w:val="15"/>
          <w:lang w:val="en-KZ" w:bidi="ar-SA"/>
        </w:rPr>
        <w:t>`</w:t>
      </w:r>
      <w:r w:rsidRPr="005A248E">
        <w:rPr>
          <w:rFonts w:ascii="Menlo" w:eastAsia="Times New Roman" w:hAnsi="Menlo" w:cs="Menlo"/>
          <w:color w:val="A3BE8C"/>
          <w:sz w:val="15"/>
          <w:szCs w:val="15"/>
          <w:lang w:val="en-KZ" w:bidi="ar-SA"/>
        </w:rPr>
        <w:t>business_name</w:t>
      </w:r>
      <w:r w:rsidRPr="005A248E">
        <w:rPr>
          <w:rFonts w:ascii="Menlo" w:eastAsia="Times New Roman" w:hAnsi="Menlo" w:cs="Menlo"/>
          <w:color w:val="ECEFF4"/>
          <w:sz w:val="15"/>
          <w:szCs w:val="15"/>
          <w:lang w:val="en-KZ" w:bidi="ar-SA"/>
        </w:rPr>
        <w:t>`</w:t>
      </w:r>
      <w:r w:rsidRPr="005A248E">
        <w:rPr>
          <w:rFonts w:ascii="Menlo" w:eastAsia="Times New Roman" w:hAnsi="Menlo" w:cs="Menlo"/>
          <w:color w:val="7B88A1"/>
          <w:sz w:val="15"/>
          <w:szCs w:val="15"/>
          <w:lang w:val="en-KZ" w:bidi="ar-SA"/>
        </w:rPr>
        <w:t xml:space="preserve"> string COMMENT </w:t>
      </w:r>
      <w:r w:rsidRPr="005A248E">
        <w:rPr>
          <w:rFonts w:ascii="Menlo" w:eastAsia="Times New Roman" w:hAnsi="Menlo" w:cs="Menlo"/>
          <w:color w:val="ECEFF4"/>
          <w:sz w:val="15"/>
          <w:szCs w:val="15"/>
          <w:lang w:val="en-KZ" w:bidi="ar-SA"/>
        </w:rPr>
        <w:t>'</w:t>
      </w:r>
      <w:r w:rsidRPr="005A248E">
        <w:rPr>
          <w:rFonts w:ascii="Menlo" w:eastAsia="Times New Roman" w:hAnsi="Menlo" w:cs="Menlo"/>
          <w:color w:val="A3BE8C"/>
          <w:sz w:val="15"/>
          <w:szCs w:val="15"/>
          <w:lang w:val="en-KZ" w:bidi="ar-SA"/>
        </w:rPr>
        <w:t>from deserializer</w:t>
      </w:r>
      <w:r w:rsidRPr="005A248E">
        <w:rPr>
          <w:rFonts w:ascii="Menlo" w:eastAsia="Times New Roman" w:hAnsi="Menlo" w:cs="Menlo"/>
          <w:color w:val="ECEFF4"/>
          <w:sz w:val="15"/>
          <w:szCs w:val="15"/>
          <w:lang w:val="en-KZ" w:bidi="ar-SA"/>
        </w:rPr>
        <w:t>'</w:t>
      </w:r>
      <w:r w:rsidRPr="005A248E">
        <w:rPr>
          <w:rFonts w:ascii="Menlo" w:eastAsia="Times New Roman" w:hAnsi="Menlo" w:cs="Menlo"/>
          <w:color w:val="7B88A1"/>
          <w:sz w:val="15"/>
          <w:szCs w:val="15"/>
          <w:lang w:val="en-KZ" w:bidi="ar-SA"/>
        </w:rPr>
        <w:t xml:space="preserve">, </w:t>
      </w:r>
    </w:p>
    <w:p w14:paraId="2BB1247D"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 xml:space="preserve">  </w:t>
      </w:r>
      <w:r w:rsidRPr="005A248E">
        <w:rPr>
          <w:rFonts w:ascii="Menlo" w:eastAsia="Times New Roman" w:hAnsi="Menlo" w:cs="Menlo"/>
          <w:color w:val="ECEFF4"/>
          <w:sz w:val="15"/>
          <w:szCs w:val="15"/>
          <w:lang w:val="en-KZ" w:bidi="ar-SA"/>
        </w:rPr>
        <w:t>`</w:t>
      </w:r>
      <w:r w:rsidRPr="005A248E">
        <w:rPr>
          <w:rFonts w:ascii="Menlo" w:eastAsia="Times New Roman" w:hAnsi="Menlo" w:cs="Menlo"/>
          <w:color w:val="A3BE8C"/>
          <w:sz w:val="15"/>
          <w:szCs w:val="15"/>
          <w:lang w:val="en-KZ" w:bidi="ar-SA"/>
        </w:rPr>
        <w:t>last_name</w:t>
      </w:r>
      <w:r w:rsidRPr="005A248E">
        <w:rPr>
          <w:rFonts w:ascii="Menlo" w:eastAsia="Times New Roman" w:hAnsi="Menlo" w:cs="Menlo"/>
          <w:color w:val="ECEFF4"/>
          <w:sz w:val="15"/>
          <w:szCs w:val="15"/>
          <w:lang w:val="en-KZ" w:bidi="ar-SA"/>
        </w:rPr>
        <w:t>`</w:t>
      </w:r>
      <w:r w:rsidRPr="005A248E">
        <w:rPr>
          <w:rFonts w:ascii="Menlo" w:eastAsia="Times New Roman" w:hAnsi="Menlo" w:cs="Menlo"/>
          <w:color w:val="7B88A1"/>
          <w:sz w:val="15"/>
          <w:szCs w:val="15"/>
          <w:lang w:val="en-KZ" w:bidi="ar-SA"/>
        </w:rPr>
        <w:t xml:space="preserve"> string COMMENT </w:t>
      </w:r>
      <w:r w:rsidRPr="005A248E">
        <w:rPr>
          <w:rFonts w:ascii="Menlo" w:eastAsia="Times New Roman" w:hAnsi="Menlo" w:cs="Menlo"/>
          <w:color w:val="ECEFF4"/>
          <w:sz w:val="15"/>
          <w:szCs w:val="15"/>
          <w:lang w:val="en-KZ" w:bidi="ar-SA"/>
        </w:rPr>
        <w:t>'</w:t>
      </w:r>
      <w:r w:rsidRPr="005A248E">
        <w:rPr>
          <w:rFonts w:ascii="Menlo" w:eastAsia="Times New Roman" w:hAnsi="Menlo" w:cs="Menlo"/>
          <w:color w:val="A3BE8C"/>
          <w:sz w:val="15"/>
          <w:szCs w:val="15"/>
          <w:lang w:val="en-KZ" w:bidi="ar-SA"/>
        </w:rPr>
        <w:t>from deserializer</w:t>
      </w:r>
      <w:r w:rsidRPr="005A248E">
        <w:rPr>
          <w:rFonts w:ascii="Menlo" w:eastAsia="Times New Roman" w:hAnsi="Menlo" w:cs="Menlo"/>
          <w:color w:val="ECEFF4"/>
          <w:sz w:val="15"/>
          <w:szCs w:val="15"/>
          <w:lang w:val="en-KZ" w:bidi="ar-SA"/>
        </w:rPr>
        <w:t>'</w:t>
      </w:r>
      <w:r w:rsidRPr="005A248E">
        <w:rPr>
          <w:rFonts w:ascii="Menlo" w:eastAsia="Times New Roman" w:hAnsi="Menlo" w:cs="Menlo"/>
          <w:color w:val="7B88A1"/>
          <w:sz w:val="15"/>
          <w:szCs w:val="15"/>
          <w:lang w:val="en-KZ" w:bidi="ar-SA"/>
        </w:rPr>
        <w:t xml:space="preserve">, </w:t>
      </w:r>
    </w:p>
    <w:p w14:paraId="45D1959E"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 xml:space="preserve">  </w:t>
      </w:r>
      <w:r w:rsidRPr="005A248E">
        <w:rPr>
          <w:rFonts w:ascii="Menlo" w:eastAsia="Times New Roman" w:hAnsi="Menlo" w:cs="Menlo"/>
          <w:color w:val="ECEFF4"/>
          <w:sz w:val="15"/>
          <w:szCs w:val="15"/>
          <w:lang w:val="en-KZ" w:bidi="ar-SA"/>
        </w:rPr>
        <w:t>`</w:t>
      </w:r>
      <w:r w:rsidRPr="005A248E">
        <w:rPr>
          <w:rFonts w:ascii="Menlo" w:eastAsia="Times New Roman" w:hAnsi="Menlo" w:cs="Menlo"/>
          <w:color w:val="A3BE8C"/>
          <w:sz w:val="15"/>
          <w:szCs w:val="15"/>
          <w:lang w:val="en-KZ" w:bidi="ar-SA"/>
        </w:rPr>
        <w:t>first_name</w:t>
      </w:r>
      <w:r w:rsidRPr="005A248E">
        <w:rPr>
          <w:rFonts w:ascii="Menlo" w:eastAsia="Times New Roman" w:hAnsi="Menlo" w:cs="Menlo"/>
          <w:color w:val="ECEFF4"/>
          <w:sz w:val="15"/>
          <w:szCs w:val="15"/>
          <w:lang w:val="en-KZ" w:bidi="ar-SA"/>
        </w:rPr>
        <w:t>`</w:t>
      </w:r>
      <w:r w:rsidRPr="005A248E">
        <w:rPr>
          <w:rFonts w:ascii="Menlo" w:eastAsia="Times New Roman" w:hAnsi="Menlo" w:cs="Menlo"/>
          <w:color w:val="7B88A1"/>
          <w:sz w:val="15"/>
          <w:szCs w:val="15"/>
          <w:lang w:val="en-KZ" w:bidi="ar-SA"/>
        </w:rPr>
        <w:t xml:space="preserve"> string COMMENT </w:t>
      </w:r>
      <w:r w:rsidRPr="005A248E">
        <w:rPr>
          <w:rFonts w:ascii="Menlo" w:eastAsia="Times New Roman" w:hAnsi="Menlo" w:cs="Menlo"/>
          <w:color w:val="ECEFF4"/>
          <w:sz w:val="15"/>
          <w:szCs w:val="15"/>
          <w:lang w:val="en-KZ" w:bidi="ar-SA"/>
        </w:rPr>
        <w:t>'</w:t>
      </w:r>
      <w:r w:rsidRPr="005A248E">
        <w:rPr>
          <w:rFonts w:ascii="Menlo" w:eastAsia="Times New Roman" w:hAnsi="Menlo" w:cs="Menlo"/>
          <w:color w:val="A3BE8C"/>
          <w:sz w:val="15"/>
          <w:szCs w:val="15"/>
          <w:lang w:val="en-KZ" w:bidi="ar-SA"/>
        </w:rPr>
        <w:t>from deserializer</w:t>
      </w:r>
      <w:r w:rsidRPr="005A248E">
        <w:rPr>
          <w:rFonts w:ascii="Menlo" w:eastAsia="Times New Roman" w:hAnsi="Menlo" w:cs="Menlo"/>
          <w:color w:val="ECEFF4"/>
          <w:sz w:val="15"/>
          <w:szCs w:val="15"/>
          <w:lang w:val="en-KZ" w:bidi="ar-SA"/>
        </w:rPr>
        <w:t>'</w:t>
      </w:r>
      <w:r w:rsidRPr="005A248E">
        <w:rPr>
          <w:rFonts w:ascii="Menlo" w:eastAsia="Times New Roman" w:hAnsi="Menlo" w:cs="Menlo"/>
          <w:color w:val="7B88A1"/>
          <w:sz w:val="15"/>
          <w:szCs w:val="15"/>
          <w:lang w:val="en-KZ" w:bidi="ar-SA"/>
        </w:rPr>
        <w:t xml:space="preserve">, </w:t>
      </w:r>
    </w:p>
    <w:p w14:paraId="1465AFCF"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 xml:space="preserve">  </w:t>
      </w:r>
      <w:r w:rsidRPr="005A248E">
        <w:rPr>
          <w:rFonts w:ascii="Menlo" w:eastAsia="Times New Roman" w:hAnsi="Menlo" w:cs="Menlo"/>
          <w:color w:val="ECEFF4"/>
          <w:sz w:val="15"/>
          <w:szCs w:val="15"/>
          <w:lang w:val="en-KZ" w:bidi="ar-SA"/>
        </w:rPr>
        <w:t>`</w:t>
      </w:r>
      <w:r w:rsidRPr="005A248E">
        <w:rPr>
          <w:rFonts w:ascii="Menlo" w:eastAsia="Times New Roman" w:hAnsi="Menlo" w:cs="Menlo"/>
          <w:color w:val="A3BE8C"/>
          <w:sz w:val="15"/>
          <w:szCs w:val="15"/>
          <w:lang w:val="en-KZ" w:bidi="ar-SA"/>
        </w:rPr>
        <w:t>phone_number</w:t>
      </w:r>
      <w:r w:rsidRPr="005A248E">
        <w:rPr>
          <w:rFonts w:ascii="Menlo" w:eastAsia="Times New Roman" w:hAnsi="Menlo" w:cs="Menlo"/>
          <w:color w:val="ECEFF4"/>
          <w:sz w:val="15"/>
          <w:szCs w:val="15"/>
          <w:lang w:val="en-KZ" w:bidi="ar-SA"/>
        </w:rPr>
        <w:t>`</w:t>
      </w:r>
      <w:r w:rsidRPr="005A248E">
        <w:rPr>
          <w:rFonts w:ascii="Menlo" w:eastAsia="Times New Roman" w:hAnsi="Menlo" w:cs="Menlo"/>
          <w:color w:val="7B88A1"/>
          <w:sz w:val="15"/>
          <w:szCs w:val="15"/>
          <w:lang w:val="en-KZ" w:bidi="ar-SA"/>
        </w:rPr>
        <w:t xml:space="preserve"> string COMMENT </w:t>
      </w:r>
      <w:r w:rsidRPr="005A248E">
        <w:rPr>
          <w:rFonts w:ascii="Menlo" w:eastAsia="Times New Roman" w:hAnsi="Menlo" w:cs="Menlo"/>
          <w:color w:val="ECEFF4"/>
          <w:sz w:val="15"/>
          <w:szCs w:val="15"/>
          <w:lang w:val="en-KZ" w:bidi="ar-SA"/>
        </w:rPr>
        <w:t>'</w:t>
      </w:r>
      <w:r w:rsidRPr="005A248E">
        <w:rPr>
          <w:rFonts w:ascii="Menlo" w:eastAsia="Times New Roman" w:hAnsi="Menlo" w:cs="Menlo"/>
          <w:color w:val="A3BE8C"/>
          <w:sz w:val="15"/>
          <w:szCs w:val="15"/>
          <w:lang w:val="en-KZ" w:bidi="ar-SA"/>
        </w:rPr>
        <w:t>from deserializer</w:t>
      </w:r>
      <w:r w:rsidRPr="005A248E">
        <w:rPr>
          <w:rFonts w:ascii="Menlo" w:eastAsia="Times New Roman" w:hAnsi="Menlo" w:cs="Menlo"/>
          <w:color w:val="ECEFF4"/>
          <w:sz w:val="15"/>
          <w:szCs w:val="15"/>
          <w:lang w:val="en-KZ" w:bidi="ar-SA"/>
        </w:rPr>
        <w:t>'</w:t>
      </w:r>
      <w:r w:rsidRPr="005A248E">
        <w:rPr>
          <w:rFonts w:ascii="Menlo" w:eastAsia="Times New Roman" w:hAnsi="Menlo" w:cs="Menlo"/>
          <w:color w:val="7B88A1"/>
          <w:sz w:val="15"/>
          <w:szCs w:val="15"/>
          <w:lang w:val="en-KZ" w:bidi="ar-SA"/>
        </w:rPr>
        <w:t xml:space="preserve">, </w:t>
      </w:r>
    </w:p>
    <w:p w14:paraId="1C1650C6"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 xml:space="preserve">  </w:t>
      </w:r>
      <w:r w:rsidRPr="005A248E">
        <w:rPr>
          <w:rFonts w:ascii="Menlo" w:eastAsia="Times New Roman" w:hAnsi="Menlo" w:cs="Menlo"/>
          <w:color w:val="ECEFF4"/>
          <w:sz w:val="15"/>
          <w:szCs w:val="15"/>
          <w:lang w:val="en-KZ" w:bidi="ar-SA"/>
        </w:rPr>
        <w:t>`</w:t>
      </w:r>
      <w:r w:rsidRPr="005A248E">
        <w:rPr>
          <w:rFonts w:ascii="Menlo" w:eastAsia="Times New Roman" w:hAnsi="Menlo" w:cs="Menlo"/>
          <w:color w:val="A3BE8C"/>
          <w:sz w:val="15"/>
          <w:szCs w:val="15"/>
          <w:lang w:val="en-KZ" w:bidi="ar-SA"/>
        </w:rPr>
        <w:t>address_line1</w:t>
      </w:r>
      <w:r w:rsidRPr="005A248E">
        <w:rPr>
          <w:rFonts w:ascii="Menlo" w:eastAsia="Times New Roman" w:hAnsi="Menlo" w:cs="Menlo"/>
          <w:color w:val="ECEFF4"/>
          <w:sz w:val="15"/>
          <w:szCs w:val="15"/>
          <w:lang w:val="en-KZ" w:bidi="ar-SA"/>
        </w:rPr>
        <w:t>`</w:t>
      </w:r>
      <w:r w:rsidRPr="005A248E">
        <w:rPr>
          <w:rFonts w:ascii="Menlo" w:eastAsia="Times New Roman" w:hAnsi="Menlo" w:cs="Menlo"/>
          <w:color w:val="7B88A1"/>
          <w:sz w:val="15"/>
          <w:szCs w:val="15"/>
          <w:lang w:val="en-KZ" w:bidi="ar-SA"/>
        </w:rPr>
        <w:t xml:space="preserve"> string COMMENT </w:t>
      </w:r>
      <w:r w:rsidRPr="005A248E">
        <w:rPr>
          <w:rFonts w:ascii="Menlo" w:eastAsia="Times New Roman" w:hAnsi="Menlo" w:cs="Menlo"/>
          <w:color w:val="ECEFF4"/>
          <w:sz w:val="15"/>
          <w:szCs w:val="15"/>
          <w:lang w:val="en-KZ" w:bidi="ar-SA"/>
        </w:rPr>
        <w:t>'</w:t>
      </w:r>
      <w:r w:rsidRPr="005A248E">
        <w:rPr>
          <w:rFonts w:ascii="Menlo" w:eastAsia="Times New Roman" w:hAnsi="Menlo" w:cs="Menlo"/>
          <w:color w:val="A3BE8C"/>
          <w:sz w:val="15"/>
          <w:szCs w:val="15"/>
          <w:lang w:val="en-KZ" w:bidi="ar-SA"/>
        </w:rPr>
        <w:t>from deserializer</w:t>
      </w:r>
      <w:r w:rsidRPr="005A248E">
        <w:rPr>
          <w:rFonts w:ascii="Menlo" w:eastAsia="Times New Roman" w:hAnsi="Menlo" w:cs="Menlo"/>
          <w:color w:val="ECEFF4"/>
          <w:sz w:val="15"/>
          <w:szCs w:val="15"/>
          <w:lang w:val="en-KZ" w:bidi="ar-SA"/>
        </w:rPr>
        <w:t>'</w:t>
      </w:r>
      <w:r w:rsidRPr="005A248E">
        <w:rPr>
          <w:rFonts w:ascii="Menlo" w:eastAsia="Times New Roman" w:hAnsi="Menlo" w:cs="Menlo"/>
          <w:color w:val="7B88A1"/>
          <w:sz w:val="15"/>
          <w:szCs w:val="15"/>
          <w:lang w:val="en-KZ" w:bidi="ar-SA"/>
        </w:rPr>
        <w:t xml:space="preserve">, </w:t>
      </w:r>
    </w:p>
    <w:p w14:paraId="1F2574BA"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 xml:space="preserve">  </w:t>
      </w:r>
      <w:r w:rsidRPr="005A248E">
        <w:rPr>
          <w:rFonts w:ascii="Menlo" w:eastAsia="Times New Roman" w:hAnsi="Menlo" w:cs="Menlo"/>
          <w:color w:val="ECEFF4"/>
          <w:sz w:val="15"/>
          <w:szCs w:val="15"/>
          <w:lang w:val="en-KZ" w:bidi="ar-SA"/>
        </w:rPr>
        <w:t>`</w:t>
      </w:r>
      <w:r w:rsidRPr="005A248E">
        <w:rPr>
          <w:rFonts w:ascii="Menlo" w:eastAsia="Times New Roman" w:hAnsi="Menlo" w:cs="Menlo"/>
          <w:color w:val="A3BE8C"/>
          <w:sz w:val="15"/>
          <w:szCs w:val="15"/>
          <w:lang w:val="en-KZ" w:bidi="ar-SA"/>
        </w:rPr>
        <w:t>address_line2</w:t>
      </w:r>
      <w:r w:rsidRPr="005A248E">
        <w:rPr>
          <w:rFonts w:ascii="Menlo" w:eastAsia="Times New Roman" w:hAnsi="Menlo" w:cs="Menlo"/>
          <w:color w:val="ECEFF4"/>
          <w:sz w:val="15"/>
          <w:szCs w:val="15"/>
          <w:lang w:val="en-KZ" w:bidi="ar-SA"/>
        </w:rPr>
        <w:t>`</w:t>
      </w:r>
      <w:r w:rsidRPr="005A248E">
        <w:rPr>
          <w:rFonts w:ascii="Menlo" w:eastAsia="Times New Roman" w:hAnsi="Menlo" w:cs="Menlo"/>
          <w:color w:val="7B88A1"/>
          <w:sz w:val="15"/>
          <w:szCs w:val="15"/>
          <w:lang w:val="en-KZ" w:bidi="ar-SA"/>
        </w:rPr>
        <w:t xml:space="preserve"> string COMMENT </w:t>
      </w:r>
      <w:r w:rsidRPr="005A248E">
        <w:rPr>
          <w:rFonts w:ascii="Menlo" w:eastAsia="Times New Roman" w:hAnsi="Menlo" w:cs="Menlo"/>
          <w:color w:val="ECEFF4"/>
          <w:sz w:val="15"/>
          <w:szCs w:val="15"/>
          <w:lang w:val="en-KZ" w:bidi="ar-SA"/>
        </w:rPr>
        <w:t>'</w:t>
      </w:r>
      <w:r w:rsidRPr="005A248E">
        <w:rPr>
          <w:rFonts w:ascii="Menlo" w:eastAsia="Times New Roman" w:hAnsi="Menlo" w:cs="Menlo"/>
          <w:color w:val="A3BE8C"/>
          <w:sz w:val="15"/>
          <w:szCs w:val="15"/>
          <w:lang w:val="en-KZ" w:bidi="ar-SA"/>
        </w:rPr>
        <w:t>from deserializer</w:t>
      </w:r>
      <w:r w:rsidRPr="005A248E">
        <w:rPr>
          <w:rFonts w:ascii="Menlo" w:eastAsia="Times New Roman" w:hAnsi="Menlo" w:cs="Menlo"/>
          <w:color w:val="ECEFF4"/>
          <w:sz w:val="15"/>
          <w:szCs w:val="15"/>
          <w:lang w:val="en-KZ" w:bidi="ar-SA"/>
        </w:rPr>
        <w:t>'</w:t>
      </w:r>
      <w:r w:rsidRPr="005A248E">
        <w:rPr>
          <w:rFonts w:ascii="Menlo" w:eastAsia="Times New Roman" w:hAnsi="Menlo" w:cs="Menlo"/>
          <w:color w:val="7B88A1"/>
          <w:sz w:val="15"/>
          <w:szCs w:val="15"/>
          <w:lang w:val="en-KZ" w:bidi="ar-SA"/>
        </w:rPr>
        <w:t xml:space="preserve">, </w:t>
      </w:r>
    </w:p>
    <w:p w14:paraId="7AFBD145"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 xml:space="preserve">  </w:t>
      </w:r>
      <w:r w:rsidRPr="005A248E">
        <w:rPr>
          <w:rFonts w:ascii="Menlo" w:eastAsia="Times New Roman" w:hAnsi="Menlo" w:cs="Menlo"/>
          <w:color w:val="ECEFF4"/>
          <w:sz w:val="15"/>
          <w:szCs w:val="15"/>
          <w:lang w:val="en-KZ" w:bidi="ar-SA"/>
        </w:rPr>
        <w:t>`</w:t>
      </w:r>
      <w:r w:rsidRPr="005A248E">
        <w:rPr>
          <w:rFonts w:ascii="Menlo" w:eastAsia="Times New Roman" w:hAnsi="Menlo" w:cs="Menlo"/>
          <w:color w:val="A3BE8C"/>
          <w:sz w:val="15"/>
          <w:szCs w:val="15"/>
          <w:lang w:val="en-KZ" w:bidi="ar-SA"/>
        </w:rPr>
        <w:t>city</w:t>
      </w:r>
      <w:r w:rsidRPr="005A248E">
        <w:rPr>
          <w:rFonts w:ascii="Menlo" w:eastAsia="Times New Roman" w:hAnsi="Menlo" w:cs="Menlo"/>
          <w:color w:val="ECEFF4"/>
          <w:sz w:val="15"/>
          <w:szCs w:val="15"/>
          <w:lang w:val="en-KZ" w:bidi="ar-SA"/>
        </w:rPr>
        <w:t>`</w:t>
      </w:r>
      <w:r w:rsidRPr="005A248E">
        <w:rPr>
          <w:rFonts w:ascii="Menlo" w:eastAsia="Times New Roman" w:hAnsi="Menlo" w:cs="Menlo"/>
          <w:color w:val="7B88A1"/>
          <w:sz w:val="15"/>
          <w:szCs w:val="15"/>
          <w:lang w:val="en-KZ" w:bidi="ar-SA"/>
        </w:rPr>
        <w:t xml:space="preserve"> string COMMENT </w:t>
      </w:r>
      <w:r w:rsidRPr="005A248E">
        <w:rPr>
          <w:rFonts w:ascii="Menlo" w:eastAsia="Times New Roman" w:hAnsi="Menlo" w:cs="Menlo"/>
          <w:color w:val="ECEFF4"/>
          <w:sz w:val="15"/>
          <w:szCs w:val="15"/>
          <w:lang w:val="en-KZ" w:bidi="ar-SA"/>
        </w:rPr>
        <w:t>'</w:t>
      </w:r>
      <w:r w:rsidRPr="005A248E">
        <w:rPr>
          <w:rFonts w:ascii="Menlo" w:eastAsia="Times New Roman" w:hAnsi="Menlo" w:cs="Menlo"/>
          <w:color w:val="A3BE8C"/>
          <w:sz w:val="15"/>
          <w:szCs w:val="15"/>
          <w:lang w:val="en-KZ" w:bidi="ar-SA"/>
        </w:rPr>
        <w:t>from deserializer</w:t>
      </w:r>
      <w:r w:rsidRPr="005A248E">
        <w:rPr>
          <w:rFonts w:ascii="Menlo" w:eastAsia="Times New Roman" w:hAnsi="Menlo" w:cs="Menlo"/>
          <w:color w:val="ECEFF4"/>
          <w:sz w:val="15"/>
          <w:szCs w:val="15"/>
          <w:lang w:val="en-KZ" w:bidi="ar-SA"/>
        </w:rPr>
        <w:t>'</w:t>
      </w:r>
      <w:r w:rsidRPr="005A248E">
        <w:rPr>
          <w:rFonts w:ascii="Menlo" w:eastAsia="Times New Roman" w:hAnsi="Menlo" w:cs="Menlo"/>
          <w:color w:val="7B88A1"/>
          <w:sz w:val="15"/>
          <w:szCs w:val="15"/>
          <w:lang w:val="en-KZ" w:bidi="ar-SA"/>
        </w:rPr>
        <w:t xml:space="preserve">, </w:t>
      </w:r>
    </w:p>
    <w:p w14:paraId="29982BC5"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 xml:space="preserve">  </w:t>
      </w:r>
      <w:r w:rsidRPr="005A248E">
        <w:rPr>
          <w:rFonts w:ascii="Menlo" w:eastAsia="Times New Roman" w:hAnsi="Menlo" w:cs="Menlo"/>
          <w:color w:val="ECEFF4"/>
          <w:sz w:val="15"/>
          <w:szCs w:val="15"/>
          <w:lang w:val="en-KZ" w:bidi="ar-SA"/>
        </w:rPr>
        <w:t>`</w:t>
      </w:r>
      <w:r w:rsidRPr="005A248E">
        <w:rPr>
          <w:rFonts w:ascii="Menlo" w:eastAsia="Times New Roman" w:hAnsi="Menlo" w:cs="Menlo"/>
          <w:color w:val="A3BE8C"/>
          <w:sz w:val="15"/>
          <w:szCs w:val="15"/>
          <w:lang w:val="en-KZ" w:bidi="ar-SA"/>
        </w:rPr>
        <w:t>state</w:t>
      </w:r>
      <w:r w:rsidRPr="005A248E">
        <w:rPr>
          <w:rFonts w:ascii="Menlo" w:eastAsia="Times New Roman" w:hAnsi="Menlo" w:cs="Menlo"/>
          <w:color w:val="ECEFF4"/>
          <w:sz w:val="15"/>
          <w:szCs w:val="15"/>
          <w:lang w:val="en-KZ" w:bidi="ar-SA"/>
        </w:rPr>
        <w:t>`</w:t>
      </w:r>
      <w:r w:rsidRPr="005A248E">
        <w:rPr>
          <w:rFonts w:ascii="Menlo" w:eastAsia="Times New Roman" w:hAnsi="Menlo" w:cs="Menlo"/>
          <w:color w:val="7B88A1"/>
          <w:sz w:val="15"/>
          <w:szCs w:val="15"/>
          <w:lang w:val="en-KZ" w:bidi="ar-SA"/>
        </w:rPr>
        <w:t xml:space="preserve"> string COMMENT </w:t>
      </w:r>
      <w:r w:rsidRPr="005A248E">
        <w:rPr>
          <w:rFonts w:ascii="Menlo" w:eastAsia="Times New Roman" w:hAnsi="Menlo" w:cs="Menlo"/>
          <w:color w:val="ECEFF4"/>
          <w:sz w:val="15"/>
          <w:szCs w:val="15"/>
          <w:lang w:val="en-KZ" w:bidi="ar-SA"/>
        </w:rPr>
        <w:t>'</w:t>
      </w:r>
      <w:r w:rsidRPr="005A248E">
        <w:rPr>
          <w:rFonts w:ascii="Menlo" w:eastAsia="Times New Roman" w:hAnsi="Menlo" w:cs="Menlo"/>
          <w:color w:val="A3BE8C"/>
          <w:sz w:val="15"/>
          <w:szCs w:val="15"/>
          <w:lang w:val="en-KZ" w:bidi="ar-SA"/>
        </w:rPr>
        <w:t>from deserializer</w:t>
      </w:r>
      <w:r w:rsidRPr="005A248E">
        <w:rPr>
          <w:rFonts w:ascii="Menlo" w:eastAsia="Times New Roman" w:hAnsi="Menlo" w:cs="Menlo"/>
          <w:color w:val="ECEFF4"/>
          <w:sz w:val="15"/>
          <w:szCs w:val="15"/>
          <w:lang w:val="en-KZ" w:bidi="ar-SA"/>
        </w:rPr>
        <w:t>'</w:t>
      </w:r>
      <w:r w:rsidRPr="005A248E">
        <w:rPr>
          <w:rFonts w:ascii="Menlo" w:eastAsia="Times New Roman" w:hAnsi="Menlo" w:cs="Menlo"/>
          <w:color w:val="7B88A1"/>
          <w:sz w:val="15"/>
          <w:szCs w:val="15"/>
          <w:lang w:val="en-KZ" w:bidi="ar-SA"/>
        </w:rPr>
        <w:t xml:space="preserve">, </w:t>
      </w:r>
    </w:p>
    <w:p w14:paraId="4DD3E707"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 xml:space="preserve">  </w:t>
      </w:r>
      <w:r w:rsidRPr="005A248E">
        <w:rPr>
          <w:rFonts w:ascii="Menlo" w:eastAsia="Times New Roman" w:hAnsi="Menlo" w:cs="Menlo"/>
          <w:color w:val="ECEFF4"/>
          <w:sz w:val="15"/>
          <w:szCs w:val="15"/>
          <w:lang w:val="en-KZ" w:bidi="ar-SA"/>
        </w:rPr>
        <w:t>`</w:t>
      </w:r>
      <w:r w:rsidRPr="005A248E">
        <w:rPr>
          <w:rFonts w:ascii="Menlo" w:eastAsia="Times New Roman" w:hAnsi="Menlo" w:cs="Menlo"/>
          <w:color w:val="A3BE8C"/>
          <w:sz w:val="15"/>
          <w:szCs w:val="15"/>
          <w:lang w:val="en-KZ" w:bidi="ar-SA"/>
        </w:rPr>
        <w:t>postal_code</w:t>
      </w:r>
      <w:r w:rsidRPr="005A248E">
        <w:rPr>
          <w:rFonts w:ascii="Menlo" w:eastAsia="Times New Roman" w:hAnsi="Menlo" w:cs="Menlo"/>
          <w:color w:val="ECEFF4"/>
          <w:sz w:val="15"/>
          <w:szCs w:val="15"/>
          <w:lang w:val="en-KZ" w:bidi="ar-SA"/>
        </w:rPr>
        <w:t>`</w:t>
      </w:r>
      <w:r w:rsidRPr="005A248E">
        <w:rPr>
          <w:rFonts w:ascii="Menlo" w:eastAsia="Times New Roman" w:hAnsi="Menlo" w:cs="Menlo"/>
          <w:color w:val="7B88A1"/>
          <w:sz w:val="15"/>
          <w:szCs w:val="15"/>
          <w:lang w:val="en-KZ" w:bidi="ar-SA"/>
        </w:rPr>
        <w:t xml:space="preserve"> string COMMENT </w:t>
      </w:r>
      <w:r w:rsidRPr="005A248E">
        <w:rPr>
          <w:rFonts w:ascii="Menlo" w:eastAsia="Times New Roman" w:hAnsi="Menlo" w:cs="Menlo"/>
          <w:color w:val="ECEFF4"/>
          <w:sz w:val="15"/>
          <w:szCs w:val="15"/>
          <w:lang w:val="en-KZ" w:bidi="ar-SA"/>
        </w:rPr>
        <w:t>'</w:t>
      </w:r>
      <w:r w:rsidRPr="005A248E">
        <w:rPr>
          <w:rFonts w:ascii="Menlo" w:eastAsia="Times New Roman" w:hAnsi="Menlo" w:cs="Menlo"/>
          <w:color w:val="A3BE8C"/>
          <w:sz w:val="15"/>
          <w:szCs w:val="15"/>
          <w:lang w:val="en-KZ" w:bidi="ar-SA"/>
        </w:rPr>
        <w:t>from deserializer</w:t>
      </w:r>
      <w:r w:rsidRPr="005A248E">
        <w:rPr>
          <w:rFonts w:ascii="Menlo" w:eastAsia="Times New Roman" w:hAnsi="Menlo" w:cs="Menlo"/>
          <w:color w:val="ECEFF4"/>
          <w:sz w:val="15"/>
          <w:szCs w:val="15"/>
          <w:lang w:val="en-KZ" w:bidi="ar-SA"/>
        </w:rPr>
        <w:t>'</w:t>
      </w:r>
      <w:r w:rsidRPr="005A248E">
        <w:rPr>
          <w:rFonts w:ascii="Menlo" w:eastAsia="Times New Roman" w:hAnsi="Menlo" w:cs="Menlo"/>
          <w:color w:val="7B88A1"/>
          <w:sz w:val="15"/>
          <w:szCs w:val="15"/>
          <w:lang w:val="en-KZ" w:bidi="ar-SA"/>
        </w:rPr>
        <w:t xml:space="preserve">, </w:t>
      </w:r>
    </w:p>
    <w:p w14:paraId="5552D5CD"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 xml:space="preserve">  </w:t>
      </w:r>
      <w:r w:rsidRPr="005A248E">
        <w:rPr>
          <w:rFonts w:ascii="Menlo" w:eastAsia="Times New Roman" w:hAnsi="Menlo" w:cs="Menlo"/>
          <w:color w:val="ECEFF4"/>
          <w:sz w:val="15"/>
          <w:szCs w:val="15"/>
          <w:lang w:val="en-KZ" w:bidi="ar-SA"/>
        </w:rPr>
        <w:t>`</w:t>
      </w:r>
      <w:r w:rsidRPr="005A248E">
        <w:rPr>
          <w:rFonts w:ascii="Menlo" w:eastAsia="Times New Roman" w:hAnsi="Menlo" w:cs="Menlo"/>
          <w:color w:val="A3BE8C"/>
          <w:sz w:val="15"/>
          <w:szCs w:val="15"/>
          <w:lang w:val="en-KZ" w:bidi="ar-SA"/>
        </w:rPr>
        <w:t>country_code</w:t>
      </w:r>
      <w:r w:rsidRPr="005A248E">
        <w:rPr>
          <w:rFonts w:ascii="Menlo" w:eastAsia="Times New Roman" w:hAnsi="Menlo" w:cs="Menlo"/>
          <w:color w:val="ECEFF4"/>
          <w:sz w:val="15"/>
          <w:szCs w:val="15"/>
          <w:lang w:val="en-KZ" w:bidi="ar-SA"/>
        </w:rPr>
        <w:t>`</w:t>
      </w:r>
      <w:r w:rsidRPr="005A248E">
        <w:rPr>
          <w:rFonts w:ascii="Menlo" w:eastAsia="Times New Roman" w:hAnsi="Menlo" w:cs="Menlo"/>
          <w:color w:val="7B88A1"/>
          <w:sz w:val="15"/>
          <w:szCs w:val="15"/>
          <w:lang w:val="en-KZ" w:bidi="ar-SA"/>
        </w:rPr>
        <w:t xml:space="preserve"> string COMMENT </w:t>
      </w:r>
      <w:r w:rsidRPr="005A248E">
        <w:rPr>
          <w:rFonts w:ascii="Menlo" w:eastAsia="Times New Roman" w:hAnsi="Menlo" w:cs="Menlo"/>
          <w:color w:val="ECEFF4"/>
          <w:sz w:val="15"/>
          <w:szCs w:val="15"/>
          <w:lang w:val="en-KZ" w:bidi="ar-SA"/>
        </w:rPr>
        <w:t>'</w:t>
      </w:r>
      <w:r w:rsidRPr="005A248E">
        <w:rPr>
          <w:rFonts w:ascii="Menlo" w:eastAsia="Times New Roman" w:hAnsi="Menlo" w:cs="Menlo"/>
          <w:color w:val="A3BE8C"/>
          <w:sz w:val="15"/>
          <w:szCs w:val="15"/>
          <w:lang w:val="en-KZ" w:bidi="ar-SA"/>
        </w:rPr>
        <w:t>from deserializer</w:t>
      </w:r>
      <w:r w:rsidRPr="005A248E">
        <w:rPr>
          <w:rFonts w:ascii="Menlo" w:eastAsia="Times New Roman" w:hAnsi="Menlo" w:cs="Menlo"/>
          <w:color w:val="ECEFF4"/>
          <w:sz w:val="15"/>
          <w:szCs w:val="15"/>
          <w:lang w:val="en-KZ" w:bidi="ar-SA"/>
        </w:rPr>
        <w:t>'</w:t>
      </w:r>
      <w:r w:rsidRPr="005A248E">
        <w:rPr>
          <w:rFonts w:ascii="Menlo" w:eastAsia="Times New Roman" w:hAnsi="Menlo" w:cs="Menlo"/>
          <w:color w:val="7B88A1"/>
          <w:sz w:val="15"/>
          <w:szCs w:val="15"/>
          <w:lang w:val="en-KZ" w:bidi="ar-SA"/>
        </w:rPr>
        <w:t xml:space="preserve">, </w:t>
      </w:r>
    </w:p>
    <w:p w14:paraId="65E106A4"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 xml:space="preserve">  </w:t>
      </w:r>
      <w:r w:rsidRPr="005A248E">
        <w:rPr>
          <w:rFonts w:ascii="Menlo" w:eastAsia="Times New Roman" w:hAnsi="Menlo" w:cs="Menlo"/>
          <w:color w:val="ECEFF4"/>
          <w:sz w:val="15"/>
          <w:szCs w:val="15"/>
          <w:lang w:val="en-KZ" w:bidi="ar-SA"/>
        </w:rPr>
        <w:t>`</w:t>
      </w:r>
      <w:r w:rsidRPr="005A248E">
        <w:rPr>
          <w:rFonts w:ascii="Menlo" w:eastAsia="Times New Roman" w:hAnsi="Menlo" w:cs="Menlo"/>
          <w:color w:val="A3BE8C"/>
          <w:sz w:val="15"/>
          <w:szCs w:val="15"/>
          <w:lang w:val="en-KZ" w:bidi="ar-SA"/>
        </w:rPr>
        <w:t>credit_limit</w:t>
      </w:r>
      <w:r w:rsidRPr="005A248E">
        <w:rPr>
          <w:rFonts w:ascii="Menlo" w:eastAsia="Times New Roman" w:hAnsi="Menlo" w:cs="Menlo"/>
          <w:color w:val="ECEFF4"/>
          <w:sz w:val="15"/>
          <w:szCs w:val="15"/>
          <w:lang w:val="en-KZ" w:bidi="ar-SA"/>
        </w:rPr>
        <w:t>`</w:t>
      </w:r>
      <w:r w:rsidRPr="005A248E">
        <w:rPr>
          <w:rFonts w:ascii="Menlo" w:eastAsia="Times New Roman" w:hAnsi="Menlo" w:cs="Menlo"/>
          <w:color w:val="7B88A1"/>
          <w:sz w:val="15"/>
          <w:szCs w:val="15"/>
          <w:lang w:val="en-KZ" w:bidi="ar-SA"/>
        </w:rPr>
        <w:t xml:space="preserve"> string COMMENT </w:t>
      </w:r>
      <w:r w:rsidRPr="005A248E">
        <w:rPr>
          <w:rFonts w:ascii="Menlo" w:eastAsia="Times New Roman" w:hAnsi="Menlo" w:cs="Menlo"/>
          <w:color w:val="ECEFF4"/>
          <w:sz w:val="15"/>
          <w:szCs w:val="15"/>
          <w:lang w:val="en-KZ" w:bidi="ar-SA"/>
        </w:rPr>
        <w:t>'</w:t>
      </w:r>
      <w:r w:rsidRPr="005A248E">
        <w:rPr>
          <w:rFonts w:ascii="Menlo" w:eastAsia="Times New Roman" w:hAnsi="Menlo" w:cs="Menlo"/>
          <w:color w:val="A3BE8C"/>
          <w:sz w:val="15"/>
          <w:szCs w:val="15"/>
          <w:lang w:val="en-KZ" w:bidi="ar-SA"/>
        </w:rPr>
        <w:t>from deserializer</w:t>
      </w:r>
      <w:r w:rsidRPr="005A248E">
        <w:rPr>
          <w:rFonts w:ascii="Menlo" w:eastAsia="Times New Roman" w:hAnsi="Menlo" w:cs="Menlo"/>
          <w:color w:val="ECEFF4"/>
          <w:sz w:val="15"/>
          <w:szCs w:val="15"/>
          <w:lang w:val="en-KZ" w:bidi="ar-SA"/>
        </w:rPr>
        <w:t>'</w:t>
      </w:r>
    </w:p>
    <w:p w14:paraId="04C8B45F"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w:t>
      </w:r>
    </w:p>
    <w:p w14:paraId="22BC5E7B"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 xml:space="preserve">PARTITIONED </w:t>
      </w:r>
      <w:r w:rsidRPr="005A248E">
        <w:rPr>
          <w:rFonts w:ascii="Menlo" w:eastAsia="Times New Roman" w:hAnsi="Menlo" w:cs="Menlo"/>
          <w:color w:val="81A1C1"/>
          <w:sz w:val="15"/>
          <w:szCs w:val="15"/>
          <w:lang w:val="en-KZ" w:bidi="ar-SA"/>
        </w:rPr>
        <w:t>BY</w:t>
      </w:r>
      <w:r w:rsidRPr="005A248E">
        <w:rPr>
          <w:rFonts w:ascii="Menlo" w:eastAsia="Times New Roman" w:hAnsi="Menlo" w:cs="Menlo"/>
          <w:color w:val="7B88A1"/>
          <w:sz w:val="15"/>
          <w:szCs w:val="15"/>
          <w:lang w:val="en-KZ" w:bidi="ar-SA"/>
        </w:rPr>
        <w:t xml:space="preserve"> (country string)</w:t>
      </w:r>
    </w:p>
    <w:p w14:paraId="2F81507A"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 xml:space="preserve">STORED </w:t>
      </w:r>
      <w:r w:rsidRPr="005A248E">
        <w:rPr>
          <w:rFonts w:ascii="Menlo" w:eastAsia="Times New Roman" w:hAnsi="Menlo" w:cs="Menlo"/>
          <w:color w:val="81A1C1"/>
          <w:sz w:val="15"/>
          <w:szCs w:val="15"/>
          <w:lang w:val="en-KZ" w:bidi="ar-SA"/>
        </w:rPr>
        <w:t>AS</w:t>
      </w:r>
      <w:r w:rsidRPr="005A248E">
        <w:rPr>
          <w:rFonts w:ascii="Menlo" w:eastAsia="Times New Roman" w:hAnsi="Menlo" w:cs="Menlo"/>
          <w:color w:val="7B88A1"/>
          <w:sz w:val="15"/>
          <w:szCs w:val="15"/>
          <w:lang w:val="en-KZ" w:bidi="ar-SA"/>
        </w:rPr>
        <w:t xml:space="preserve"> AVRO;</w:t>
      </w:r>
    </w:p>
    <w:p w14:paraId="0EF93037"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p>
    <w:p w14:paraId="08BB63EF"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81A1C1"/>
          <w:sz w:val="15"/>
          <w:szCs w:val="15"/>
          <w:lang w:val="en-KZ" w:bidi="ar-SA"/>
        </w:rPr>
        <w:t>INSERT INTO</w:t>
      </w:r>
      <w:r w:rsidRPr="005A248E">
        <w:rPr>
          <w:rFonts w:ascii="Menlo" w:eastAsia="Times New Roman" w:hAnsi="Menlo" w:cs="Menlo"/>
          <w:color w:val="7B88A1"/>
          <w:sz w:val="15"/>
          <w:szCs w:val="15"/>
          <w:lang w:val="en-KZ" w:bidi="ar-SA"/>
        </w:rPr>
        <w:t xml:space="preserve"> </w:t>
      </w:r>
      <w:r w:rsidRPr="005A248E">
        <w:rPr>
          <w:rFonts w:ascii="Menlo" w:eastAsia="Times New Roman" w:hAnsi="Menlo" w:cs="Menlo"/>
          <w:color w:val="81A1C1"/>
          <w:sz w:val="15"/>
          <w:szCs w:val="15"/>
          <w:lang w:val="en-KZ" w:bidi="ar-SA"/>
        </w:rPr>
        <w:t>TABLE</w:t>
      </w:r>
      <w:r w:rsidRPr="005A248E">
        <w:rPr>
          <w:rFonts w:ascii="Menlo" w:eastAsia="Times New Roman" w:hAnsi="Menlo" w:cs="Menlo"/>
          <w:color w:val="7B88A1"/>
          <w:sz w:val="15"/>
          <w:szCs w:val="15"/>
          <w:lang w:val="en-KZ" w:bidi="ar-SA"/>
        </w:rPr>
        <w:t xml:space="preserve"> classicmodels.cust_country</w:t>
      </w:r>
    </w:p>
    <w:p w14:paraId="17F572E9"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81A1C1"/>
          <w:sz w:val="15"/>
          <w:szCs w:val="15"/>
          <w:lang w:val="en-KZ" w:bidi="ar-SA"/>
        </w:rPr>
        <w:t>PARTITION</w:t>
      </w:r>
      <w:r w:rsidRPr="005A248E">
        <w:rPr>
          <w:rFonts w:ascii="Menlo" w:eastAsia="Times New Roman" w:hAnsi="Menlo" w:cs="Menlo"/>
          <w:color w:val="7B88A1"/>
          <w:sz w:val="15"/>
          <w:szCs w:val="15"/>
          <w:lang w:val="en-KZ" w:bidi="ar-SA"/>
        </w:rPr>
        <w:t xml:space="preserve"> (country)</w:t>
      </w:r>
    </w:p>
    <w:p w14:paraId="3E461921"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81A1C1"/>
          <w:sz w:val="15"/>
          <w:szCs w:val="15"/>
          <w:lang w:val="en-KZ" w:bidi="ar-SA"/>
        </w:rPr>
        <w:t>SELECT</w:t>
      </w:r>
    </w:p>
    <w:p w14:paraId="223EE194"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 xml:space="preserve">  customer_id,</w:t>
      </w:r>
    </w:p>
    <w:p w14:paraId="6160B564"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 xml:space="preserve">  business_name,</w:t>
      </w:r>
    </w:p>
    <w:p w14:paraId="561BBA3C"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 xml:space="preserve">  last_name,</w:t>
      </w:r>
    </w:p>
    <w:p w14:paraId="00C461C6"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 xml:space="preserve">  first_name,</w:t>
      </w:r>
    </w:p>
    <w:p w14:paraId="08E79178"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 xml:space="preserve">  phone_number,</w:t>
      </w:r>
    </w:p>
    <w:p w14:paraId="36C46656"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 xml:space="preserve">  address_line1,</w:t>
      </w:r>
    </w:p>
    <w:p w14:paraId="2796C9FF"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 xml:space="preserve">  address_line2,</w:t>
      </w:r>
    </w:p>
    <w:p w14:paraId="5ED00836"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 xml:space="preserve">  city,</w:t>
      </w:r>
    </w:p>
    <w:p w14:paraId="6DD7F1E1"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 xml:space="preserve">  </w:t>
      </w:r>
      <w:r w:rsidRPr="005A248E">
        <w:rPr>
          <w:rFonts w:ascii="Menlo" w:eastAsia="Times New Roman" w:hAnsi="Menlo" w:cs="Menlo"/>
          <w:color w:val="81A1C1"/>
          <w:sz w:val="15"/>
          <w:szCs w:val="15"/>
          <w:lang w:val="en-KZ" w:bidi="ar-SA"/>
        </w:rPr>
        <w:t>state</w:t>
      </w:r>
      <w:r w:rsidRPr="005A248E">
        <w:rPr>
          <w:rFonts w:ascii="Menlo" w:eastAsia="Times New Roman" w:hAnsi="Menlo" w:cs="Menlo"/>
          <w:color w:val="7B88A1"/>
          <w:sz w:val="15"/>
          <w:szCs w:val="15"/>
          <w:lang w:val="en-KZ" w:bidi="ar-SA"/>
        </w:rPr>
        <w:t>,</w:t>
      </w:r>
    </w:p>
    <w:p w14:paraId="10674505"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 xml:space="preserve">  postal_code,</w:t>
      </w:r>
    </w:p>
    <w:p w14:paraId="64CF8317"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 xml:space="preserve">  country_code,</w:t>
      </w:r>
    </w:p>
    <w:p w14:paraId="07E504FE"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 xml:space="preserve">  credit_limit,</w:t>
      </w:r>
    </w:p>
    <w:p w14:paraId="77FD2C82"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 xml:space="preserve">  country</w:t>
      </w:r>
    </w:p>
    <w:p w14:paraId="46A165D2"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81A1C1"/>
          <w:sz w:val="15"/>
          <w:szCs w:val="15"/>
          <w:lang w:val="en-KZ" w:bidi="ar-SA"/>
        </w:rPr>
        <w:t>FROM</w:t>
      </w:r>
      <w:r w:rsidRPr="005A248E">
        <w:rPr>
          <w:rFonts w:ascii="Menlo" w:eastAsia="Times New Roman" w:hAnsi="Menlo" w:cs="Menlo"/>
          <w:color w:val="7B88A1"/>
          <w:sz w:val="15"/>
          <w:szCs w:val="15"/>
          <w:lang w:val="en-KZ" w:bidi="ar-SA"/>
        </w:rPr>
        <w:t xml:space="preserve"> classicmodels.customers</w:t>
      </w:r>
    </w:p>
    <w:p w14:paraId="38CC0706"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81A1C1"/>
          <w:sz w:val="15"/>
          <w:szCs w:val="15"/>
          <w:lang w:val="en-KZ" w:bidi="ar-SA"/>
        </w:rPr>
        <w:t>LIMIT</w:t>
      </w:r>
      <w:r w:rsidRPr="005A248E">
        <w:rPr>
          <w:rFonts w:ascii="Menlo" w:eastAsia="Times New Roman" w:hAnsi="Menlo" w:cs="Menlo"/>
          <w:color w:val="7B88A1"/>
          <w:sz w:val="15"/>
          <w:szCs w:val="15"/>
          <w:lang w:val="en-KZ" w:bidi="ar-SA"/>
        </w:rPr>
        <w:t xml:space="preserve"> </w:t>
      </w:r>
      <w:r w:rsidRPr="005A248E">
        <w:rPr>
          <w:rFonts w:ascii="Menlo" w:eastAsia="Times New Roman" w:hAnsi="Menlo" w:cs="Menlo"/>
          <w:color w:val="B48EAD"/>
          <w:sz w:val="15"/>
          <w:szCs w:val="15"/>
          <w:lang w:val="en-KZ" w:bidi="ar-SA"/>
        </w:rPr>
        <w:t>50</w:t>
      </w:r>
    </w:p>
    <w:p w14:paraId="063653F0"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w:t>
      </w:r>
    </w:p>
    <w:p w14:paraId="6D3EE119"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p>
    <w:p w14:paraId="204E5DCA"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lastRenderedPageBreak/>
        <w:t xml:space="preserve">explain dependency </w:t>
      </w:r>
      <w:r w:rsidRPr="005A248E">
        <w:rPr>
          <w:rFonts w:ascii="Menlo" w:eastAsia="Times New Roman" w:hAnsi="Menlo" w:cs="Menlo"/>
          <w:color w:val="81A1C1"/>
          <w:sz w:val="15"/>
          <w:szCs w:val="15"/>
          <w:lang w:val="en-KZ" w:bidi="ar-SA"/>
        </w:rPr>
        <w:t>select</w:t>
      </w:r>
      <w:r w:rsidRPr="005A248E">
        <w:rPr>
          <w:rFonts w:ascii="Menlo" w:eastAsia="Times New Roman" w:hAnsi="Menlo" w:cs="Menlo"/>
          <w:color w:val="7B88A1"/>
          <w:sz w:val="15"/>
          <w:szCs w:val="15"/>
          <w:lang w:val="en-KZ" w:bidi="ar-SA"/>
        </w:rPr>
        <w:t xml:space="preserve"> </w:t>
      </w:r>
      <w:r w:rsidRPr="005A248E">
        <w:rPr>
          <w:rFonts w:ascii="Menlo" w:eastAsia="Times New Roman" w:hAnsi="Menlo" w:cs="Menlo"/>
          <w:color w:val="81A1C1"/>
          <w:sz w:val="15"/>
          <w:szCs w:val="15"/>
          <w:lang w:val="en-KZ" w:bidi="ar-SA"/>
        </w:rPr>
        <w:t>*</w:t>
      </w:r>
      <w:r w:rsidRPr="005A248E">
        <w:rPr>
          <w:rFonts w:ascii="Menlo" w:eastAsia="Times New Roman" w:hAnsi="Menlo" w:cs="Menlo"/>
          <w:color w:val="7B88A1"/>
          <w:sz w:val="15"/>
          <w:szCs w:val="15"/>
          <w:lang w:val="en-KZ" w:bidi="ar-SA"/>
        </w:rPr>
        <w:t xml:space="preserve"> </w:t>
      </w:r>
      <w:r w:rsidRPr="005A248E">
        <w:rPr>
          <w:rFonts w:ascii="Menlo" w:eastAsia="Times New Roman" w:hAnsi="Menlo" w:cs="Menlo"/>
          <w:color w:val="81A1C1"/>
          <w:sz w:val="15"/>
          <w:szCs w:val="15"/>
          <w:lang w:val="en-KZ" w:bidi="ar-SA"/>
        </w:rPr>
        <w:t>from</w:t>
      </w:r>
      <w:r w:rsidRPr="005A248E">
        <w:rPr>
          <w:rFonts w:ascii="Menlo" w:eastAsia="Times New Roman" w:hAnsi="Menlo" w:cs="Menlo"/>
          <w:color w:val="7B88A1"/>
          <w:sz w:val="15"/>
          <w:szCs w:val="15"/>
          <w:lang w:val="en-KZ" w:bidi="ar-SA"/>
        </w:rPr>
        <w:t xml:space="preserve"> classicmodels.cust_country</w:t>
      </w:r>
    </w:p>
    <w:p w14:paraId="7970E2D3"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81A1C1"/>
          <w:sz w:val="15"/>
          <w:szCs w:val="15"/>
          <w:lang w:val="en-KZ" w:bidi="ar-SA"/>
        </w:rPr>
        <w:t>where</w:t>
      </w:r>
      <w:r w:rsidRPr="005A248E">
        <w:rPr>
          <w:rFonts w:ascii="Menlo" w:eastAsia="Times New Roman" w:hAnsi="Menlo" w:cs="Menlo"/>
          <w:color w:val="7B88A1"/>
          <w:sz w:val="15"/>
          <w:szCs w:val="15"/>
          <w:lang w:val="en-KZ" w:bidi="ar-SA"/>
        </w:rPr>
        <w:t xml:space="preserve"> country </w:t>
      </w:r>
      <w:r w:rsidRPr="005A248E">
        <w:rPr>
          <w:rFonts w:ascii="Menlo" w:eastAsia="Times New Roman" w:hAnsi="Menlo" w:cs="Menlo"/>
          <w:color w:val="81A1C1"/>
          <w:sz w:val="15"/>
          <w:szCs w:val="15"/>
          <w:lang w:val="en-KZ" w:bidi="ar-SA"/>
        </w:rPr>
        <w:t>=</w:t>
      </w:r>
      <w:r w:rsidRPr="005A248E">
        <w:rPr>
          <w:rFonts w:ascii="Menlo" w:eastAsia="Times New Roman" w:hAnsi="Menlo" w:cs="Menlo"/>
          <w:color w:val="7B88A1"/>
          <w:sz w:val="15"/>
          <w:szCs w:val="15"/>
          <w:lang w:val="en-KZ" w:bidi="ar-SA"/>
        </w:rPr>
        <w:t xml:space="preserve"> </w:t>
      </w:r>
      <w:r w:rsidRPr="005A248E">
        <w:rPr>
          <w:rFonts w:ascii="Menlo" w:eastAsia="Times New Roman" w:hAnsi="Menlo" w:cs="Menlo"/>
          <w:color w:val="ECEFF4"/>
          <w:sz w:val="15"/>
          <w:szCs w:val="15"/>
          <w:lang w:val="en-KZ" w:bidi="ar-SA"/>
        </w:rPr>
        <w:t>'</w:t>
      </w:r>
      <w:r w:rsidRPr="005A248E">
        <w:rPr>
          <w:rFonts w:ascii="Menlo" w:eastAsia="Times New Roman" w:hAnsi="Menlo" w:cs="Menlo"/>
          <w:color w:val="A3BE8C"/>
          <w:sz w:val="15"/>
          <w:szCs w:val="15"/>
          <w:lang w:val="en-KZ" w:bidi="ar-SA"/>
        </w:rPr>
        <w:t>USA</w:t>
      </w:r>
      <w:r w:rsidRPr="005A248E">
        <w:rPr>
          <w:rFonts w:ascii="Menlo" w:eastAsia="Times New Roman" w:hAnsi="Menlo" w:cs="Menlo"/>
          <w:color w:val="ECEFF4"/>
          <w:sz w:val="15"/>
          <w:szCs w:val="15"/>
          <w:lang w:val="en-KZ" w:bidi="ar-SA"/>
        </w:rPr>
        <w:t>'</w:t>
      </w:r>
    </w:p>
    <w:p w14:paraId="7ABAADB0"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w:t>
      </w:r>
    </w:p>
    <w:p w14:paraId="66A62E7F"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p>
    <w:p w14:paraId="1052BE31"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i/>
          <w:iCs/>
          <w:color w:val="4C566A"/>
          <w:sz w:val="15"/>
          <w:szCs w:val="15"/>
          <w:lang w:val="en-KZ" w:bidi="ar-SA"/>
        </w:rPr>
        <w:t>--</w:t>
      </w:r>
      <w:r w:rsidRPr="005A248E">
        <w:rPr>
          <w:rFonts w:ascii="Menlo" w:eastAsia="Times New Roman" w:hAnsi="Menlo" w:cs="Menlo"/>
          <w:i/>
          <w:iCs/>
          <w:color w:val="8597BC"/>
          <w:sz w:val="15"/>
          <w:szCs w:val="15"/>
          <w:lang w:val="en-KZ" w:bidi="ar-SA"/>
        </w:rPr>
        <w:t>-------------------------------------------------------------------------------------------------</w:t>
      </w:r>
    </w:p>
    <w:p w14:paraId="51572189"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p>
    <w:p w14:paraId="16AE6667"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81A1C1"/>
          <w:sz w:val="15"/>
          <w:szCs w:val="15"/>
          <w:lang w:val="en-KZ" w:bidi="ar-SA"/>
        </w:rPr>
        <w:t>SET</w:t>
      </w:r>
      <w:r w:rsidRPr="005A248E">
        <w:rPr>
          <w:rFonts w:ascii="Menlo" w:eastAsia="Times New Roman" w:hAnsi="Menlo" w:cs="Menlo"/>
          <w:color w:val="7B88A1"/>
          <w:sz w:val="15"/>
          <w:szCs w:val="15"/>
          <w:lang w:val="en-KZ" w:bidi="ar-SA"/>
        </w:rPr>
        <w:t xml:space="preserve"> hive.txn.manager</w:t>
      </w:r>
      <w:r w:rsidRPr="005A248E">
        <w:rPr>
          <w:rFonts w:ascii="Menlo" w:eastAsia="Times New Roman" w:hAnsi="Menlo" w:cs="Menlo"/>
          <w:color w:val="81A1C1"/>
          <w:sz w:val="15"/>
          <w:szCs w:val="15"/>
          <w:lang w:val="en-KZ" w:bidi="ar-SA"/>
        </w:rPr>
        <w:t>=</w:t>
      </w:r>
      <w:r w:rsidRPr="005A248E">
        <w:rPr>
          <w:rFonts w:ascii="Menlo" w:eastAsia="Times New Roman" w:hAnsi="Menlo" w:cs="Menlo"/>
          <w:color w:val="7B88A1"/>
          <w:sz w:val="15"/>
          <w:szCs w:val="15"/>
          <w:lang w:val="en-KZ" w:bidi="ar-SA"/>
        </w:rPr>
        <w:t>org.apache.hadoop.hive.ql.lockmgr.DbTxnManager;</w:t>
      </w:r>
    </w:p>
    <w:p w14:paraId="3B9B4AE5"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81A1C1"/>
          <w:sz w:val="15"/>
          <w:szCs w:val="15"/>
          <w:lang w:val="en-KZ" w:bidi="ar-SA"/>
        </w:rPr>
        <w:t>SET</w:t>
      </w:r>
      <w:r w:rsidRPr="005A248E">
        <w:rPr>
          <w:rFonts w:ascii="Menlo" w:eastAsia="Times New Roman" w:hAnsi="Menlo" w:cs="Menlo"/>
          <w:color w:val="7B88A1"/>
          <w:sz w:val="15"/>
          <w:szCs w:val="15"/>
          <w:lang w:val="en-KZ" w:bidi="ar-SA"/>
        </w:rPr>
        <w:t xml:space="preserve"> hive.support.concurrency</w:t>
      </w:r>
      <w:r w:rsidRPr="005A248E">
        <w:rPr>
          <w:rFonts w:ascii="Menlo" w:eastAsia="Times New Roman" w:hAnsi="Menlo" w:cs="Menlo"/>
          <w:color w:val="81A1C1"/>
          <w:sz w:val="15"/>
          <w:szCs w:val="15"/>
          <w:lang w:val="en-KZ" w:bidi="ar-SA"/>
        </w:rPr>
        <w:t>=</w:t>
      </w:r>
      <w:r w:rsidRPr="005A248E">
        <w:rPr>
          <w:rFonts w:ascii="Menlo" w:eastAsia="Times New Roman" w:hAnsi="Menlo" w:cs="Menlo"/>
          <w:color w:val="7B88A1"/>
          <w:sz w:val="15"/>
          <w:szCs w:val="15"/>
          <w:lang w:val="en-KZ" w:bidi="ar-SA"/>
        </w:rPr>
        <w:t>true;</w:t>
      </w:r>
    </w:p>
    <w:p w14:paraId="4F9505FD"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81A1C1"/>
          <w:sz w:val="15"/>
          <w:szCs w:val="15"/>
          <w:lang w:val="en-KZ" w:bidi="ar-SA"/>
        </w:rPr>
        <w:t>SET</w:t>
      </w:r>
      <w:r w:rsidRPr="005A248E">
        <w:rPr>
          <w:rFonts w:ascii="Menlo" w:eastAsia="Times New Roman" w:hAnsi="Menlo" w:cs="Menlo"/>
          <w:color w:val="7B88A1"/>
          <w:sz w:val="15"/>
          <w:szCs w:val="15"/>
          <w:lang w:val="en-KZ" w:bidi="ar-SA"/>
        </w:rPr>
        <w:t xml:space="preserve"> hive.enforce.bucketing</w:t>
      </w:r>
      <w:r w:rsidRPr="005A248E">
        <w:rPr>
          <w:rFonts w:ascii="Menlo" w:eastAsia="Times New Roman" w:hAnsi="Menlo" w:cs="Menlo"/>
          <w:color w:val="81A1C1"/>
          <w:sz w:val="15"/>
          <w:szCs w:val="15"/>
          <w:lang w:val="en-KZ" w:bidi="ar-SA"/>
        </w:rPr>
        <w:t>=</w:t>
      </w:r>
      <w:r w:rsidRPr="005A248E">
        <w:rPr>
          <w:rFonts w:ascii="Menlo" w:eastAsia="Times New Roman" w:hAnsi="Menlo" w:cs="Menlo"/>
          <w:color w:val="7B88A1"/>
          <w:sz w:val="15"/>
          <w:szCs w:val="15"/>
          <w:lang w:val="en-KZ" w:bidi="ar-SA"/>
        </w:rPr>
        <w:t>true;</w:t>
      </w:r>
    </w:p>
    <w:p w14:paraId="231389BD"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81A1C1"/>
          <w:sz w:val="15"/>
          <w:szCs w:val="15"/>
          <w:lang w:val="en-KZ" w:bidi="ar-SA"/>
        </w:rPr>
        <w:t>SET</w:t>
      </w:r>
      <w:r w:rsidRPr="005A248E">
        <w:rPr>
          <w:rFonts w:ascii="Menlo" w:eastAsia="Times New Roman" w:hAnsi="Menlo" w:cs="Menlo"/>
          <w:color w:val="7B88A1"/>
          <w:sz w:val="15"/>
          <w:szCs w:val="15"/>
          <w:lang w:val="en-KZ" w:bidi="ar-SA"/>
        </w:rPr>
        <w:t xml:space="preserve"> hive.exec.dynamic.partition.mode</w:t>
      </w:r>
      <w:r w:rsidRPr="005A248E">
        <w:rPr>
          <w:rFonts w:ascii="Menlo" w:eastAsia="Times New Roman" w:hAnsi="Menlo" w:cs="Menlo"/>
          <w:color w:val="81A1C1"/>
          <w:sz w:val="15"/>
          <w:szCs w:val="15"/>
          <w:lang w:val="en-KZ" w:bidi="ar-SA"/>
        </w:rPr>
        <w:t>=</w:t>
      </w:r>
      <w:r w:rsidRPr="005A248E">
        <w:rPr>
          <w:rFonts w:ascii="Menlo" w:eastAsia="Times New Roman" w:hAnsi="Menlo" w:cs="Menlo"/>
          <w:color w:val="7B88A1"/>
          <w:sz w:val="15"/>
          <w:szCs w:val="15"/>
          <w:lang w:val="en-KZ" w:bidi="ar-SA"/>
        </w:rPr>
        <w:t>nonstrict;</w:t>
      </w:r>
    </w:p>
    <w:p w14:paraId="3F97CE6F"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p>
    <w:p w14:paraId="3DD749B2"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81A1C1"/>
          <w:sz w:val="15"/>
          <w:szCs w:val="15"/>
          <w:lang w:val="en-KZ" w:bidi="ar-SA"/>
        </w:rPr>
        <w:t>CREATE</w:t>
      </w:r>
      <w:r w:rsidRPr="005A248E">
        <w:rPr>
          <w:rFonts w:ascii="Menlo" w:eastAsia="Times New Roman" w:hAnsi="Menlo" w:cs="Menlo"/>
          <w:color w:val="7B88A1"/>
          <w:sz w:val="15"/>
          <w:szCs w:val="15"/>
          <w:lang w:val="en-KZ" w:bidi="ar-SA"/>
        </w:rPr>
        <w:t xml:space="preserve"> </w:t>
      </w:r>
      <w:r w:rsidRPr="005A248E">
        <w:rPr>
          <w:rFonts w:ascii="Menlo" w:eastAsia="Times New Roman" w:hAnsi="Menlo" w:cs="Menlo"/>
          <w:color w:val="81A1C1"/>
          <w:sz w:val="15"/>
          <w:szCs w:val="15"/>
          <w:lang w:val="en-KZ" w:bidi="ar-SA"/>
        </w:rPr>
        <w:t>TABLE</w:t>
      </w:r>
      <w:r w:rsidRPr="005A248E">
        <w:rPr>
          <w:rFonts w:ascii="Menlo" w:eastAsia="Times New Roman" w:hAnsi="Menlo" w:cs="Menlo"/>
          <w:color w:val="7B88A1"/>
          <w:sz w:val="15"/>
          <w:szCs w:val="15"/>
          <w:lang w:val="en-KZ" w:bidi="ar-SA"/>
        </w:rPr>
        <w:t xml:space="preserve"> </w:t>
      </w:r>
      <w:r w:rsidRPr="005A248E">
        <w:rPr>
          <w:rFonts w:ascii="Menlo" w:eastAsia="Times New Roman" w:hAnsi="Menlo" w:cs="Menlo"/>
          <w:color w:val="88C0D0"/>
          <w:sz w:val="15"/>
          <w:szCs w:val="15"/>
          <w:lang w:val="en-KZ" w:bidi="ar-SA"/>
        </w:rPr>
        <w:t>classicmodels</w:t>
      </w:r>
      <w:r w:rsidRPr="005A248E">
        <w:rPr>
          <w:rFonts w:ascii="Menlo" w:eastAsia="Times New Roman" w:hAnsi="Menlo" w:cs="Menlo"/>
          <w:color w:val="7B88A1"/>
          <w:sz w:val="15"/>
          <w:szCs w:val="15"/>
          <w:lang w:val="en-KZ" w:bidi="ar-SA"/>
        </w:rPr>
        <w:t>.my_emp (</w:t>
      </w:r>
    </w:p>
    <w:p w14:paraId="0733158C"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 xml:space="preserve">  id     </w:t>
      </w:r>
      <w:r w:rsidRPr="005A248E">
        <w:rPr>
          <w:rFonts w:ascii="Menlo" w:eastAsia="Times New Roman" w:hAnsi="Menlo" w:cs="Menlo"/>
          <w:color w:val="81A1C1"/>
          <w:sz w:val="15"/>
          <w:szCs w:val="15"/>
          <w:lang w:val="en-KZ" w:bidi="ar-SA"/>
        </w:rPr>
        <w:t>INT</w:t>
      </w:r>
      <w:r w:rsidRPr="005A248E">
        <w:rPr>
          <w:rFonts w:ascii="Menlo" w:eastAsia="Times New Roman" w:hAnsi="Menlo" w:cs="Menlo"/>
          <w:color w:val="7B88A1"/>
          <w:sz w:val="15"/>
          <w:szCs w:val="15"/>
          <w:lang w:val="en-KZ" w:bidi="ar-SA"/>
        </w:rPr>
        <w:t>,</w:t>
      </w:r>
    </w:p>
    <w:p w14:paraId="4DCE5434"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 xml:space="preserve">  </w:t>
      </w:r>
      <w:r w:rsidRPr="005A248E">
        <w:rPr>
          <w:rFonts w:ascii="Menlo" w:eastAsia="Times New Roman" w:hAnsi="Menlo" w:cs="Menlo"/>
          <w:color w:val="81A1C1"/>
          <w:sz w:val="15"/>
          <w:szCs w:val="15"/>
          <w:lang w:val="en-KZ" w:bidi="ar-SA"/>
        </w:rPr>
        <w:t>name</w:t>
      </w:r>
      <w:r w:rsidRPr="005A248E">
        <w:rPr>
          <w:rFonts w:ascii="Menlo" w:eastAsia="Times New Roman" w:hAnsi="Menlo" w:cs="Menlo"/>
          <w:color w:val="7B88A1"/>
          <w:sz w:val="15"/>
          <w:szCs w:val="15"/>
          <w:lang w:val="en-KZ" w:bidi="ar-SA"/>
        </w:rPr>
        <w:t xml:space="preserve">   STRING,</w:t>
      </w:r>
    </w:p>
    <w:p w14:paraId="7F813F81"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 xml:space="preserve">  salary </w:t>
      </w:r>
      <w:r w:rsidRPr="005A248E">
        <w:rPr>
          <w:rFonts w:ascii="Menlo" w:eastAsia="Times New Roman" w:hAnsi="Menlo" w:cs="Menlo"/>
          <w:color w:val="81A1C1"/>
          <w:sz w:val="15"/>
          <w:szCs w:val="15"/>
          <w:lang w:val="en-KZ" w:bidi="ar-SA"/>
        </w:rPr>
        <w:t>INT</w:t>
      </w:r>
    </w:p>
    <w:p w14:paraId="1C6E384B"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w:t>
      </w:r>
    </w:p>
    <w:p w14:paraId="4B725576"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81A1C1"/>
          <w:sz w:val="15"/>
          <w:szCs w:val="15"/>
          <w:lang w:val="en-KZ" w:bidi="ar-SA"/>
        </w:rPr>
        <w:t>CLUSTERED</w:t>
      </w:r>
      <w:r w:rsidRPr="005A248E">
        <w:rPr>
          <w:rFonts w:ascii="Menlo" w:eastAsia="Times New Roman" w:hAnsi="Menlo" w:cs="Menlo"/>
          <w:color w:val="7B88A1"/>
          <w:sz w:val="15"/>
          <w:szCs w:val="15"/>
          <w:lang w:val="en-KZ" w:bidi="ar-SA"/>
        </w:rPr>
        <w:t xml:space="preserve"> </w:t>
      </w:r>
      <w:r w:rsidRPr="005A248E">
        <w:rPr>
          <w:rFonts w:ascii="Menlo" w:eastAsia="Times New Roman" w:hAnsi="Menlo" w:cs="Menlo"/>
          <w:color w:val="81A1C1"/>
          <w:sz w:val="15"/>
          <w:szCs w:val="15"/>
          <w:lang w:val="en-KZ" w:bidi="ar-SA"/>
        </w:rPr>
        <w:t>BY</w:t>
      </w:r>
      <w:r w:rsidRPr="005A248E">
        <w:rPr>
          <w:rFonts w:ascii="Menlo" w:eastAsia="Times New Roman" w:hAnsi="Menlo" w:cs="Menlo"/>
          <w:color w:val="7B88A1"/>
          <w:sz w:val="15"/>
          <w:szCs w:val="15"/>
          <w:lang w:val="en-KZ" w:bidi="ar-SA"/>
        </w:rPr>
        <w:t xml:space="preserve"> (id) </w:t>
      </w:r>
      <w:r w:rsidRPr="005A248E">
        <w:rPr>
          <w:rFonts w:ascii="Menlo" w:eastAsia="Times New Roman" w:hAnsi="Menlo" w:cs="Menlo"/>
          <w:color w:val="81A1C1"/>
          <w:sz w:val="15"/>
          <w:szCs w:val="15"/>
          <w:lang w:val="en-KZ" w:bidi="ar-SA"/>
        </w:rPr>
        <w:t>INTO</w:t>
      </w:r>
      <w:r w:rsidRPr="005A248E">
        <w:rPr>
          <w:rFonts w:ascii="Menlo" w:eastAsia="Times New Roman" w:hAnsi="Menlo" w:cs="Menlo"/>
          <w:color w:val="7B88A1"/>
          <w:sz w:val="15"/>
          <w:szCs w:val="15"/>
          <w:lang w:val="en-KZ" w:bidi="ar-SA"/>
        </w:rPr>
        <w:t xml:space="preserve"> </w:t>
      </w:r>
      <w:r w:rsidRPr="005A248E">
        <w:rPr>
          <w:rFonts w:ascii="Menlo" w:eastAsia="Times New Roman" w:hAnsi="Menlo" w:cs="Menlo"/>
          <w:color w:val="B48EAD"/>
          <w:sz w:val="15"/>
          <w:szCs w:val="15"/>
          <w:lang w:val="en-KZ" w:bidi="ar-SA"/>
        </w:rPr>
        <w:t>5</w:t>
      </w:r>
      <w:r w:rsidRPr="005A248E">
        <w:rPr>
          <w:rFonts w:ascii="Menlo" w:eastAsia="Times New Roman" w:hAnsi="Menlo" w:cs="Menlo"/>
          <w:color w:val="7B88A1"/>
          <w:sz w:val="15"/>
          <w:szCs w:val="15"/>
          <w:lang w:val="en-KZ" w:bidi="ar-SA"/>
        </w:rPr>
        <w:t xml:space="preserve"> BUCKETS</w:t>
      </w:r>
    </w:p>
    <w:p w14:paraId="7C455CE4"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 xml:space="preserve">STORED </w:t>
      </w:r>
      <w:r w:rsidRPr="005A248E">
        <w:rPr>
          <w:rFonts w:ascii="Menlo" w:eastAsia="Times New Roman" w:hAnsi="Menlo" w:cs="Menlo"/>
          <w:color w:val="81A1C1"/>
          <w:sz w:val="15"/>
          <w:szCs w:val="15"/>
          <w:lang w:val="en-KZ" w:bidi="ar-SA"/>
        </w:rPr>
        <w:t>AS</w:t>
      </w:r>
      <w:r w:rsidRPr="005A248E">
        <w:rPr>
          <w:rFonts w:ascii="Menlo" w:eastAsia="Times New Roman" w:hAnsi="Menlo" w:cs="Menlo"/>
          <w:color w:val="7B88A1"/>
          <w:sz w:val="15"/>
          <w:szCs w:val="15"/>
          <w:lang w:val="en-KZ" w:bidi="ar-SA"/>
        </w:rPr>
        <w:t xml:space="preserve"> </w:t>
      </w:r>
      <w:r w:rsidRPr="005A248E">
        <w:rPr>
          <w:rFonts w:ascii="Menlo" w:eastAsia="Times New Roman" w:hAnsi="Menlo" w:cs="Menlo"/>
          <w:color w:val="81A1C1"/>
          <w:sz w:val="15"/>
          <w:szCs w:val="15"/>
          <w:lang w:val="en-KZ" w:bidi="ar-SA"/>
        </w:rPr>
        <w:t>ORC</w:t>
      </w:r>
    </w:p>
    <w:p w14:paraId="0C098C8B"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TBLPROPERTIES (</w:t>
      </w:r>
    </w:p>
    <w:p w14:paraId="656171C2"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 xml:space="preserve">  </w:t>
      </w:r>
      <w:r w:rsidRPr="005A248E">
        <w:rPr>
          <w:rFonts w:ascii="Menlo" w:eastAsia="Times New Roman" w:hAnsi="Menlo" w:cs="Menlo"/>
          <w:color w:val="ECEFF4"/>
          <w:sz w:val="15"/>
          <w:szCs w:val="15"/>
          <w:lang w:val="en-KZ" w:bidi="ar-SA"/>
        </w:rPr>
        <w:t>'</w:t>
      </w:r>
      <w:r w:rsidRPr="005A248E">
        <w:rPr>
          <w:rFonts w:ascii="Menlo" w:eastAsia="Times New Roman" w:hAnsi="Menlo" w:cs="Menlo"/>
          <w:color w:val="A3BE8C"/>
          <w:sz w:val="15"/>
          <w:szCs w:val="15"/>
          <w:lang w:val="en-KZ" w:bidi="ar-SA"/>
        </w:rPr>
        <w:t>transactional</w:t>
      </w:r>
      <w:r w:rsidRPr="005A248E">
        <w:rPr>
          <w:rFonts w:ascii="Menlo" w:eastAsia="Times New Roman" w:hAnsi="Menlo" w:cs="Menlo"/>
          <w:color w:val="ECEFF4"/>
          <w:sz w:val="15"/>
          <w:szCs w:val="15"/>
          <w:lang w:val="en-KZ" w:bidi="ar-SA"/>
        </w:rPr>
        <w:t>'</w:t>
      </w:r>
      <w:r w:rsidRPr="005A248E">
        <w:rPr>
          <w:rFonts w:ascii="Menlo" w:eastAsia="Times New Roman" w:hAnsi="Menlo" w:cs="Menlo"/>
          <w:color w:val="7B88A1"/>
          <w:sz w:val="15"/>
          <w:szCs w:val="15"/>
          <w:lang w:val="en-KZ" w:bidi="ar-SA"/>
        </w:rPr>
        <w:t xml:space="preserve"> </w:t>
      </w:r>
      <w:r w:rsidRPr="005A248E">
        <w:rPr>
          <w:rFonts w:ascii="Menlo" w:eastAsia="Times New Roman" w:hAnsi="Menlo" w:cs="Menlo"/>
          <w:color w:val="81A1C1"/>
          <w:sz w:val="15"/>
          <w:szCs w:val="15"/>
          <w:lang w:val="en-KZ" w:bidi="ar-SA"/>
        </w:rPr>
        <w:t>=</w:t>
      </w:r>
      <w:r w:rsidRPr="005A248E">
        <w:rPr>
          <w:rFonts w:ascii="Menlo" w:eastAsia="Times New Roman" w:hAnsi="Menlo" w:cs="Menlo"/>
          <w:color w:val="7B88A1"/>
          <w:sz w:val="15"/>
          <w:szCs w:val="15"/>
          <w:lang w:val="en-KZ" w:bidi="ar-SA"/>
        </w:rPr>
        <w:t xml:space="preserve"> </w:t>
      </w:r>
      <w:r w:rsidRPr="005A248E">
        <w:rPr>
          <w:rFonts w:ascii="Menlo" w:eastAsia="Times New Roman" w:hAnsi="Menlo" w:cs="Menlo"/>
          <w:color w:val="ECEFF4"/>
          <w:sz w:val="15"/>
          <w:szCs w:val="15"/>
          <w:lang w:val="en-KZ" w:bidi="ar-SA"/>
        </w:rPr>
        <w:t>'</w:t>
      </w:r>
      <w:r w:rsidRPr="005A248E">
        <w:rPr>
          <w:rFonts w:ascii="Menlo" w:eastAsia="Times New Roman" w:hAnsi="Menlo" w:cs="Menlo"/>
          <w:color w:val="A3BE8C"/>
          <w:sz w:val="15"/>
          <w:szCs w:val="15"/>
          <w:lang w:val="en-KZ" w:bidi="ar-SA"/>
        </w:rPr>
        <w:t>true</w:t>
      </w:r>
      <w:r w:rsidRPr="005A248E">
        <w:rPr>
          <w:rFonts w:ascii="Menlo" w:eastAsia="Times New Roman" w:hAnsi="Menlo" w:cs="Menlo"/>
          <w:color w:val="ECEFF4"/>
          <w:sz w:val="15"/>
          <w:szCs w:val="15"/>
          <w:lang w:val="en-KZ" w:bidi="ar-SA"/>
        </w:rPr>
        <w:t>'</w:t>
      </w:r>
    </w:p>
    <w:p w14:paraId="66560155"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w:t>
      </w:r>
    </w:p>
    <w:p w14:paraId="0C7DFC43"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p>
    <w:p w14:paraId="58435CC5"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DESCRIBE EXTENDED classicmodels.my_emp;</w:t>
      </w:r>
    </w:p>
    <w:p w14:paraId="2B4AE7E1"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p>
    <w:p w14:paraId="73AE754E"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81A1C1"/>
          <w:sz w:val="15"/>
          <w:szCs w:val="15"/>
          <w:lang w:val="en-KZ" w:bidi="ar-SA"/>
        </w:rPr>
        <w:t>INSERT INTO</w:t>
      </w:r>
      <w:r w:rsidRPr="005A248E">
        <w:rPr>
          <w:rFonts w:ascii="Menlo" w:eastAsia="Times New Roman" w:hAnsi="Menlo" w:cs="Menlo"/>
          <w:color w:val="7B88A1"/>
          <w:sz w:val="15"/>
          <w:szCs w:val="15"/>
          <w:lang w:val="en-KZ" w:bidi="ar-SA"/>
        </w:rPr>
        <w:t xml:space="preserve"> my_emp </w:t>
      </w:r>
      <w:r w:rsidRPr="005A248E">
        <w:rPr>
          <w:rFonts w:ascii="Menlo" w:eastAsia="Times New Roman" w:hAnsi="Menlo" w:cs="Menlo"/>
          <w:color w:val="81A1C1"/>
          <w:sz w:val="15"/>
          <w:szCs w:val="15"/>
          <w:lang w:val="en-KZ" w:bidi="ar-SA"/>
        </w:rPr>
        <w:t>VALUES</w:t>
      </w:r>
    </w:p>
    <w:p w14:paraId="06D737FC"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 xml:space="preserve">  (</w:t>
      </w:r>
      <w:r w:rsidRPr="005A248E">
        <w:rPr>
          <w:rFonts w:ascii="Menlo" w:eastAsia="Times New Roman" w:hAnsi="Menlo" w:cs="Menlo"/>
          <w:color w:val="B48EAD"/>
          <w:sz w:val="15"/>
          <w:szCs w:val="15"/>
          <w:lang w:val="en-KZ" w:bidi="ar-SA"/>
        </w:rPr>
        <w:t>1</w:t>
      </w:r>
      <w:r w:rsidRPr="005A248E">
        <w:rPr>
          <w:rFonts w:ascii="Menlo" w:eastAsia="Times New Roman" w:hAnsi="Menlo" w:cs="Menlo"/>
          <w:color w:val="7B88A1"/>
          <w:sz w:val="15"/>
          <w:szCs w:val="15"/>
          <w:lang w:val="en-KZ" w:bidi="ar-SA"/>
        </w:rPr>
        <w:t xml:space="preserve">, </w:t>
      </w:r>
      <w:r w:rsidRPr="005A248E">
        <w:rPr>
          <w:rFonts w:ascii="Menlo" w:eastAsia="Times New Roman" w:hAnsi="Menlo" w:cs="Menlo"/>
          <w:color w:val="ECEFF4"/>
          <w:sz w:val="15"/>
          <w:szCs w:val="15"/>
          <w:lang w:val="en-KZ" w:bidi="ar-SA"/>
        </w:rPr>
        <w:t>'</w:t>
      </w:r>
      <w:r w:rsidRPr="005A248E">
        <w:rPr>
          <w:rFonts w:ascii="Menlo" w:eastAsia="Times New Roman" w:hAnsi="Menlo" w:cs="Menlo"/>
          <w:color w:val="A3BE8C"/>
          <w:sz w:val="15"/>
          <w:szCs w:val="15"/>
          <w:lang w:val="en-KZ" w:bidi="ar-SA"/>
        </w:rPr>
        <w:t>John</w:t>
      </w:r>
      <w:r w:rsidRPr="005A248E">
        <w:rPr>
          <w:rFonts w:ascii="Menlo" w:eastAsia="Times New Roman" w:hAnsi="Menlo" w:cs="Menlo"/>
          <w:color w:val="ECEFF4"/>
          <w:sz w:val="15"/>
          <w:szCs w:val="15"/>
          <w:lang w:val="en-KZ" w:bidi="ar-SA"/>
        </w:rPr>
        <w:t>'</w:t>
      </w:r>
      <w:r w:rsidRPr="005A248E">
        <w:rPr>
          <w:rFonts w:ascii="Menlo" w:eastAsia="Times New Roman" w:hAnsi="Menlo" w:cs="Menlo"/>
          <w:color w:val="7B88A1"/>
          <w:sz w:val="15"/>
          <w:szCs w:val="15"/>
          <w:lang w:val="en-KZ" w:bidi="ar-SA"/>
        </w:rPr>
        <w:t xml:space="preserve">, </w:t>
      </w:r>
      <w:r w:rsidRPr="005A248E">
        <w:rPr>
          <w:rFonts w:ascii="Menlo" w:eastAsia="Times New Roman" w:hAnsi="Menlo" w:cs="Menlo"/>
          <w:color w:val="B48EAD"/>
          <w:sz w:val="15"/>
          <w:szCs w:val="15"/>
          <w:lang w:val="en-KZ" w:bidi="ar-SA"/>
        </w:rPr>
        <w:t>10000</w:t>
      </w:r>
      <w:r w:rsidRPr="005A248E">
        <w:rPr>
          <w:rFonts w:ascii="Menlo" w:eastAsia="Times New Roman" w:hAnsi="Menlo" w:cs="Menlo"/>
          <w:color w:val="7B88A1"/>
          <w:sz w:val="15"/>
          <w:szCs w:val="15"/>
          <w:lang w:val="en-KZ" w:bidi="ar-SA"/>
        </w:rPr>
        <w:t>),</w:t>
      </w:r>
    </w:p>
    <w:p w14:paraId="098B81C3"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 xml:space="preserve">  (</w:t>
      </w:r>
      <w:r w:rsidRPr="005A248E">
        <w:rPr>
          <w:rFonts w:ascii="Menlo" w:eastAsia="Times New Roman" w:hAnsi="Menlo" w:cs="Menlo"/>
          <w:color w:val="B48EAD"/>
          <w:sz w:val="15"/>
          <w:szCs w:val="15"/>
          <w:lang w:val="en-KZ" w:bidi="ar-SA"/>
        </w:rPr>
        <w:t>2</w:t>
      </w:r>
      <w:r w:rsidRPr="005A248E">
        <w:rPr>
          <w:rFonts w:ascii="Menlo" w:eastAsia="Times New Roman" w:hAnsi="Menlo" w:cs="Menlo"/>
          <w:color w:val="7B88A1"/>
          <w:sz w:val="15"/>
          <w:szCs w:val="15"/>
          <w:lang w:val="en-KZ" w:bidi="ar-SA"/>
        </w:rPr>
        <w:t xml:space="preserve">, </w:t>
      </w:r>
      <w:r w:rsidRPr="005A248E">
        <w:rPr>
          <w:rFonts w:ascii="Menlo" w:eastAsia="Times New Roman" w:hAnsi="Menlo" w:cs="Menlo"/>
          <w:color w:val="ECEFF4"/>
          <w:sz w:val="15"/>
          <w:szCs w:val="15"/>
          <w:lang w:val="en-KZ" w:bidi="ar-SA"/>
        </w:rPr>
        <w:t>'</w:t>
      </w:r>
      <w:r w:rsidRPr="005A248E">
        <w:rPr>
          <w:rFonts w:ascii="Menlo" w:eastAsia="Times New Roman" w:hAnsi="Menlo" w:cs="Menlo"/>
          <w:color w:val="A3BE8C"/>
          <w:sz w:val="15"/>
          <w:szCs w:val="15"/>
          <w:lang w:val="en-KZ" w:bidi="ar-SA"/>
        </w:rPr>
        <w:t>Sara</w:t>
      </w:r>
      <w:r w:rsidRPr="005A248E">
        <w:rPr>
          <w:rFonts w:ascii="Menlo" w:eastAsia="Times New Roman" w:hAnsi="Menlo" w:cs="Menlo"/>
          <w:color w:val="ECEFF4"/>
          <w:sz w:val="15"/>
          <w:szCs w:val="15"/>
          <w:lang w:val="en-KZ" w:bidi="ar-SA"/>
        </w:rPr>
        <w:t>'</w:t>
      </w:r>
      <w:r w:rsidRPr="005A248E">
        <w:rPr>
          <w:rFonts w:ascii="Menlo" w:eastAsia="Times New Roman" w:hAnsi="Menlo" w:cs="Menlo"/>
          <w:color w:val="7B88A1"/>
          <w:sz w:val="15"/>
          <w:szCs w:val="15"/>
          <w:lang w:val="en-KZ" w:bidi="ar-SA"/>
        </w:rPr>
        <w:t xml:space="preserve">, </w:t>
      </w:r>
      <w:r w:rsidRPr="005A248E">
        <w:rPr>
          <w:rFonts w:ascii="Menlo" w:eastAsia="Times New Roman" w:hAnsi="Menlo" w:cs="Menlo"/>
          <w:color w:val="B48EAD"/>
          <w:sz w:val="15"/>
          <w:szCs w:val="15"/>
          <w:lang w:val="en-KZ" w:bidi="ar-SA"/>
        </w:rPr>
        <w:t>12000</w:t>
      </w:r>
      <w:r w:rsidRPr="005A248E">
        <w:rPr>
          <w:rFonts w:ascii="Menlo" w:eastAsia="Times New Roman" w:hAnsi="Menlo" w:cs="Menlo"/>
          <w:color w:val="7B88A1"/>
          <w:sz w:val="15"/>
          <w:szCs w:val="15"/>
          <w:lang w:val="en-KZ" w:bidi="ar-SA"/>
        </w:rPr>
        <w:t>),</w:t>
      </w:r>
    </w:p>
    <w:p w14:paraId="47FDC6B1"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 xml:space="preserve">  (</w:t>
      </w:r>
      <w:r w:rsidRPr="005A248E">
        <w:rPr>
          <w:rFonts w:ascii="Menlo" w:eastAsia="Times New Roman" w:hAnsi="Menlo" w:cs="Menlo"/>
          <w:color w:val="B48EAD"/>
          <w:sz w:val="15"/>
          <w:szCs w:val="15"/>
          <w:lang w:val="en-KZ" w:bidi="ar-SA"/>
        </w:rPr>
        <w:t>3</w:t>
      </w:r>
      <w:r w:rsidRPr="005A248E">
        <w:rPr>
          <w:rFonts w:ascii="Menlo" w:eastAsia="Times New Roman" w:hAnsi="Menlo" w:cs="Menlo"/>
          <w:color w:val="7B88A1"/>
          <w:sz w:val="15"/>
          <w:szCs w:val="15"/>
          <w:lang w:val="en-KZ" w:bidi="ar-SA"/>
        </w:rPr>
        <w:t xml:space="preserve">, </w:t>
      </w:r>
      <w:r w:rsidRPr="005A248E">
        <w:rPr>
          <w:rFonts w:ascii="Menlo" w:eastAsia="Times New Roman" w:hAnsi="Menlo" w:cs="Menlo"/>
          <w:color w:val="ECEFF4"/>
          <w:sz w:val="15"/>
          <w:szCs w:val="15"/>
          <w:lang w:val="en-KZ" w:bidi="ar-SA"/>
        </w:rPr>
        <w:t>'</w:t>
      </w:r>
      <w:r w:rsidRPr="005A248E">
        <w:rPr>
          <w:rFonts w:ascii="Menlo" w:eastAsia="Times New Roman" w:hAnsi="Menlo" w:cs="Menlo"/>
          <w:color w:val="A3BE8C"/>
          <w:sz w:val="15"/>
          <w:szCs w:val="15"/>
          <w:lang w:val="en-KZ" w:bidi="ar-SA"/>
        </w:rPr>
        <w:t>Adam</w:t>
      </w:r>
      <w:r w:rsidRPr="005A248E">
        <w:rPr>
          <w:rFonts w:ascii="Menlo" w:eastAsia="Times New Roman" w:hAnsi="Menlo" w:cs="Menlo"/>
          <w:color w:val="ECEFF4"/>
          <w:sz w:val="15"/>
          <w:szCs w:val="15"/>
          <w:lang w:val="en-KZ" w:bidi="ar-SA"/>
        </w:rPr>
        <w:t>'</w:t>
      </w:r>
      <w:r w:rsidRPr="005A248E">
        <w:rPr>
          <w:rFonts w:ascii="Menlo" w:eastAsia="Times New Roman" w:hAnsi="Menlo" w:cs="Menlo"/>
          <w:color w:val="7B88A1"/>
          <w:sz w:val="15"/>
          <w:szCs w:val="15"/>
          <w:lang w:val="en-KZ" w:bidi="ar-SA"/>
        </w:rPr>
        <w:t xml:space="preserve">, </w:t>
      </w:r>
      <w:r w:rsidRPr="005A248E">
        <w:rPr>
          <w:rFonts w:ascii="Menlo" w:eastAsia="Times New Roman" w:hAnsi="Menlo" w:cs="Menlo"/>
          <w:color w:val="B48EAD"/>
          <w:sz w:val="15"/>
          <w:szCs w:val="15"/>
          <w:lang w:val="en-KZ" w:bidi="ar-SA"/>
        </w:rPr>
        <w:t>8000</w:t>
      </w:r>
      <w:r w:rsidRPr="005A248E">
        <w:rPr>
          <w:rFonts w:ascii="Menlo" w:eastAsia="Times New Roman" w:hAnsi="Menlo" w:cs="Menlo"/>
          <w:color w:val="7B88A1"/>
          <w:sz w:val="15"/>
          <w:szCs w:val="15"/>
          <w:lang w:val="en-KZ" w:bidi="ar-SA"/>
        </w:rPr>
        <w:t>)</w:t>
      </w:r>
    </w:p>
    <w:p w14:paraId="6DBC5E9F"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w:t>
      </w:r>
    </w:p>
    <w:p w14:paraId="6E86F04C"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p>
    <w:p w14:paraId="49BD7B16"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81A1C1"/>
          <w:sz w:val="15"/>
          <w:szCs w:val="15"/>
          <w:lang w:val="en-KZ" w:bidi="ar-SA"/>
        </w:rPr>
        <w:t>UPDATE</w:t>
      </w:r>
      <w:r w:rsidRPr="005A248E">
        <w:rPr>
          <w:rFonts w:ascii="Menlo" w:eastAsia="Times New Roman" w:hAnsi="Menlo" w:cs="Menlo"/>
          <w:color w:val="7B88A1"/>
          <w:sz w:val="15"/>
          <w:szCs w:val="15"/>
          <w:lang w:val="en-KZ" w:bidi="ar-SA"/>
        </w:rPr>
        <w:t xml:space="preserve"> my_emp</w:t>
      </w:r>
    </w:p>
    <w:p w14:paraId="0527CEFE"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81A1C1"/>
          <w:sz w:val="15"/>
          <w:szCs w:val="15"/>
          <w:lang w:val="en-KZ" w:bidi="ar-SA"/>
        </w:rPr>
        <w:t>SET</w:t>
      </w:r>
      <w:r w:rsidRPr="005A248E">
        <w:rPr>
          <w:rFonts w:ascii="Menlo" w:eastAsia="Times New Roman" w:hAnsi="Menlo" w:cs="Menlo"/>
          <w:color w:val="7B88A1"/>
          <w:sz w:val="15"/>
          <w:szCs w:val="15"/>
          <w:lang w:val="en-KZ" w:bidi="ar-SA"/>
        </w:rPr>
        <w:t xml:space="preserve"> salary </w:t>
      </w:r>
      <w:r w:rsidRPr="005A248E">
        <w:rPr>
          <w:rFonts w:ascii="Menlo" w:eastAsia="Times New Roman" w:hAnsi="Menlo" w:cs="Menlo"/>
          <w:color w:val="81A1C1"/>
          <w:sz w:val="15"/>
          <w:szCs w:val="15"/>
          <w:lang w:val="en-KZ" w:bidi="ar-SA"/>
        </w:rPr>
        <w:t>=</w:t>
      </w:r>
      <w:r w:rsidRPr="005A248E">
        <w:rPr>
          <w:rFonts w:ascii="Menlo" w:eastAsia="Times New Roman" w:hAnsi="Menlo" w:cs="Menlo"/>
          <w:color w:val="7B88A1"/>
          <w:sz w:val="15"/>
          <w:szCs w:val="15"/>
          <w:lang w:val="en-KZ" w:bidi="ar-SA"/>
        </w:rPr>
        <w:t xml:space="preserve"> </w:t>
      </w:r>
      <w:r w:rsidRPr="005A248E">
        <w:rPr>
          <w:rFonts w:ascii="Menlo" w:eastAsia="Times New Roman" w:hAnsi="Menlo" w:cs="Menlo"/>
          <w:color w:val="B48EAD"/>
          <w:sz w:val="15"/>
          <w:szCs w:val="15"/>
          <w:lang w:val="en-KZ" w:bidi="ar-SA"/>
        </w:rPr>
        <w:t>9000</w:t>
      </w:r>
    </w:p>
    <w:p w14:paraId="633C8B23"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81A1C1"/>
          <w:sz w:val="15"/>
          <w:szCs w:val="15"/>
          <w:lang w:val="en-KZ" w:bidi="ar-SA"/>
        </w:rPr>
        <w:t>WHERE</w:t>
      </w:r>
      <w:r w:rsidRPr="005A248E">
        <w:rPr>
          <w:rFonts w:ascii="Menlo" w:eastAsia="Times New Roman" w:hAnsi="Menlo" w:cs="Menlo"/>
          <w:color w:val="7B88A1"/>
          <w:sz w:val="15"/>
          <w:szCs w:val="15"/>
          <w:lang w:val="en-KZ" w:bidi="ar-SA"/>
        </w:rPr>
        <w:t xml:space="preserve"> </w:t>
      </w:r>
      <w:r w:rsidRPr="005A248E">
        <w:rPr>
          <w:rFonts w:ascii="Menlo" w:eastAsia="Times New Roman" w:hAnsi="Menlo" w:cs="Menlo"/>
          <w:color w:val="81A1C1"/>
          <w:sz w:val="15"/>
          <w:szCs w:val="15"/>
          <w:lang w:val="en-KZ" w:bidi="ar-SA"/>
        </w:rPr>
        <w:t>name</w:t>
      </w:r>
      <w:r w:rsidRPr="005A248E">
        <w:rPr>
          <w:rFonts w:ascii="Menlo" w:eastAsia="Times New Roman" w:hAnsi="Menlo" w:cs="Menlo"/>
          <w:color w:val="7B88A1"/>
          <w:sz w:val="15"/>
          <w:szCs w:val="15"/>
          <w:lang w:val="en-KZ" w:bidi="ar-SA"/>
        </w:rPr>
        <w:t xml:space="preserve"> </w:t>
      </w:r>
      <w:r w:rsidRPr="005A248E">
        <w:rPr>
          <w:rFonts w:ascii="Menlo" w:eastAsia="Times New Roman" w:hAnsi="Menlo" w:cs="Menlo"/>
          <w:color w:val="81A1C1"/>
          <w:sz w:val="15"/>
          <w:szCs w:val="15"/>
          <w:lang w:val="en-KZ" w:bidi="ar-SA"/>
        </w:rPr>
        <w:t>=</w:t>
      </w:r>
      <w:r w:rsidRPr="005A248E">
        <w:rPr>
          <w:rFonts w:ascii="Menlo" w:eastAsia="Times New Roman" w:hAnsi="Menlo" w:cs="Menlo"/>
          <w:color w:val="7B88A1"/>
          <w:sz w:val="15"/>
          <w:szCs w:val="15"/>
          <w:lang w:val="en-KZ" w:bidi="ar-SA"/>
        </w:rPr>
        <w:t xml:space="preserve"> </w:t>
      </w:r>
      <w:r w:rsidRPr="005A248E">
        <w:rPr>
          <w:rFonts w:ascii="Menlo" w:eastAsia="Times New Roman" w:hAnsi="Menlo" w:cs="Menlo"/>
          <w:color w:val="ECEFF4"/>
          <w:sz w:val="15"/>
          <w:szCs w:val="15"/>
          <w:lang w:val="en-KZ" w:bidi="ar-SA"/>
        </w:rPr>
        <w:t>'</w:t>
      </w:r>
      <w:r w:rsidRPr="005A248E">
        <w:rPr>
          <w:rFonts w:ascii="Menlo" w:eastAsia="Times New Roman" w:hAnsi="Menlo" w:cs="Menlo"/>
          <w:color w:val="A3BE8C"/>
          <w:sz w:val="15"/>
          <w:szCs w:val="15"/>
          <w:lang w:val="en-KZ" w:bidi="ar-SA"/>
        </w:rPr>
        <w:t>Adam</w:t>
      </w:r>
      <w:r w:rsidRPr="005A248E">
        <w:rPr>
          <w:rFonts w:ascii="Menlo" w:eastAsia="Times New Roman" w:hAnsi="Menlo" w:cs="Menlo"/>
          <w:color w:val="ECEFF4"/>
          <w:sz w:val="15"/>
          <w:szCs w:val="15"/>
          <w:lang w:val="en-KZ" w:bidi="ar-SA"/>
        </w:rPr>
        <w:t>'</w:t>
      </w:r>
      <w:r w:rsidRPr="005A248E">
        <w:rPr>
          <w:rFonts w:ascii="Menlo" w:eastAsia="Times New Roman" w:hAnsi="Menlo" w:cs="Menlo"/>
          <w:color w:val="7B88A1"/>
          <w:sz w:val="15"/>
          <w:szCs w:val="15"/>
          <w:lang w:val="en-KZ" w:bidi="ar-SA"/>
        </w:rPr>
        <w:t>;</w:t>
      </w:r>
    </w:p>
    <w:p w14:paraId="24B2A5A4"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p>
    <w:p w14:paraId="74895BF1"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81A1C1"/>
          <w:sz w:val="15"/>
          <w:szCs w:val="15"/>
          <w:lang w:val="en-KZ" w:bidi="ar-SA"/>
        </w:rPr>
        <w:t>INSERT INTO</w:t>
      </w:r>
      <w:r w:rsidRPr="005A248E">
        <w:rPr>
          <w:rFonts w:ascii="Menlo" w:eastAsia="Times New Roman" w:hAnsi="Menlo" w:cs="Menlo"/>
          <w:color w:val="7B88A1"/>
          <w:sz w:val="15"/>
          <w:szCs w:val="15"/>
          <w:lang w:val="en-KZ" w:bidi="ar-SA"/>
        </w:rPr>
        <w:t xml:space="preserve"> my_emp </w:t>
      </w:r>
      <w:r w:rsidRPr="005A248E">
        <w:rPr>
          <w:rFonts w:ascii="Menlo" w:eastAsia="Times New Roman" w:hAnsi="Menlo" w:cs="Menlo"/>
          <w:color w:val="81A1C1"/>
          <w:sz w:val="15"/>
          <w:szCs w:val="15"/>
          <w:lang w:val="en-KZ" w:bidi="ar-SA"/>
        </w:rPr>
        <w:t>VALUES</w:t>
      </w:r>
      <w:r w:rsidRPr="005A248E">
        <w:rPr>
          <w:rFonts w:ascii="Menlo" w:eastAsia="Times New Roman" w:hAnsi="Menlo" w:cs="Menlo"/>
          <w:color w:val="7B88A1"/>
          <w:sz w:val="15"/>
          <w:szCs w:val="15"/>
          <w:lang w:val="en-KZ" w:bidi="ar-SA"/>
        </w:rPr>
        <w:t xml:space="preserve"> (</w:t>
      </w:r>
      <w:r w:rsidRPr="005A248E">
        <w:rPr>
          <w:rFonts w:ascii="Menlo" w:eastAsia="Times New Roman" w:hAnsi="Menlo" w:cs="Menlo"/>
          <w:color w:val="B48EAD"/>
          <w:sz w:val="15"/>
          <w:szCs w:val="15"/>
          <w:lang w:val="en-KZ" w:bidi="ar-SA"/>
        </w:rPr>
        <w:t>4</w:t>
      </w:r>
      <w:r w:rsidRPr="005A248E">
        <w:rPr>
          <w:rFonts w:ascii="Menlo" w:eastAsia="Times New Roman" w:hAnsi="Menlo" w:cs="Menlo"/>
          <w:color w:val="7B88A1"/>
          <w:sz w:val="15"/>
          <w:szCs w:val="15"/>
          <w:lang w:val="en-KZ" w:bidi="ar-SA"/>
        </w:rPr>
        <w:t xml:space="preserve">, </w:t>
      </w:r>
      <w:r w:rsidRPr="005A248E">
        <w:rPr>
          <w:rFonts w:ascii="Menlo" w:eastAsia="Times New Roman" w:hAnsi="Menlo" w:cs="Menlo"/>
          <w:color w:val="ECEFF4"/>
          <w:sz w:val="15"/>
          <w:szCs w:val="15"/>
          <w:lang w:val="en-KZ" w:bidi="ar-SA"/>
        </w:rPr>
        <w:t>'</w:t>
      </w:r>
      <w:r w:rsidRPr="005A248E">
        <w:rPr>
          <w:rFonts w:ascii="Menlo" w:eastAsia="Times New Roman" w:hAnsi="Menlo" w:cs="Menlo"/>
          <w:color w:val="A3BE8C"/>
          <w:sz w:val="15"/>
          <w:szCs w:val="15"/>
          <w:lang w:val="en-KZ" w:bidi="ar-SA"/>
        </w:rPr>
        <w:t>Alex</w:t>
      </w:r>
      <w:r w:rsidRPr="005A248E">
        <w:rPr>
          <w:rFonts w:ascii="Menlo" w:eastAsia="Times New Roman" w:hAnsi="Menlo" w:cs="Menlo"/>
          <w:color w:val="ECEFF4"/>
          <w:sz w:val="15"/>
          <w:szCs w:val="15"/>
          <w:lang w:val="en-KZ" w:bidi="ar-SA"/>
        </w:rPr>
        <w:t>'</w:t>
      </w:r>
      <w:r w:rsidRPr="005A248E">
        <w:rPr>
          <w:rFonts w:ascii="Menlo" w:eastAsia="Times New Roman" w:hAnsi="Menlo" w:cs="Menlo"/>
          <w:color w:val="7B88A1"/>
          <w:sz w:val="15"/>
          <w:szCs w:val="15"/>
          <w:lang w:val="en-KZ" w:bidi="ar-SA"/>
        </w:rPr>
        <w:t xml:space="preserve">, </w:t>
      </w:r>
      <w:r w:rsidRPr="005A248E">
        <w:rPr>
          <w:rFonts w:ascii="Menlo" w:eastAsia="Times New Roman" w:hAnsi="Menlo" w:cs="Menlo"/>
          <w:color w:val="B48EAD"/>
          <w:sz w:val="15"/>
          <w:szCs w:val="15"/>
          <w:lang w:val="en-KZ" w:bidi="ar-SA"/>
        </w:rPr>
        <w:t>13000</w:t>
      </w:r>
      <w:r w:rsidRPr="005A248E">
        <w:rPr>
          <w:rFonts w:ascii="Menlo" w:eastAsia="Times New Roman" w:hAnsi="Menlo" w:cs="Menlo"/>
          <w:color w:val="7B88A1"/>
          <w:sz w:val="15"/>
          <w:szCs w:val="15"/>
          <w:lang w:val="en-KZ" w:bidi="ar-SA"/>
        </w:rPr>
        <w:t>);</w:t>
      </w:r>
    </w:p>
    <w:p w14:paraId="549924CF"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p>
    <w:p w14:paraId="12260792"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81A1C1"/>
          <w:sz w:val="15"/>
          <w:szCs w:val="15"/>
          <w:lang w:val="en-KZ" w:bidi="ar-SA"/>
        </w:rPr>
        <w:t>DELETE</w:t>
      </w:r>
      <w:r w:rsidRPr="005A248E">
        <w:rPr>
          <w:rFonts w:ascii="Menlo" w:eastAsia="Times New Roman" w:hAnsi="Menlo" w:cs="Menlo"/>
          <w:color w:val="7B88A1"/>
          <w:sz w:val="15"/>
          <w:szCs w:val="15"/>
          <w:lang w:val="en-KZ" w:bidi="ar-SA"/>
        </w:rPr>
        <w:t xml:space="preserve"> </w:t>
      </w:r>
      <w:r w:rsidRPr="005A248E">
        <w:rPr>
          <w:rFonts w:ascii="Menlo" w:eastAsia="Times New Roman" w:hAnsi="Menlo" w:cs="Menlo"/>
          <w:color w:val="81A1C1"/>
          <w:sz w:val="15"/>
          <w:szCs w:val="15"/>
          <w:lang w:val="en-KZ" w:bidi="ar-SA"/>
        </w:rPr>
        <w:t>FROM</w:t>
      </w:r>
      <w:r w:rsidRPr="005A248E">
        <w:rPr>
          <w:rFonts w:ascii="Menlo" w:eastAsia="Times New Roman" w:hAnsi="Menlo" w:cs="Menlo"/>
          <w:color w:val="7B88A1"/>
          <w:sz w:val="15"/>
          <w:szCs w:val="15"/>
          <w:lang w:val="en-KZ" w:bidi="ar-SA"/>
        </w:rPr>
        <w:t xml:space="preserve"> my_emp</w:t>
      </w:r>
    </w:p>
    <w:p w14:paraId="57FD34DE"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81A1C1"/>
          <w:sz w:val="15"/>
          <w:szCs w:val="15"/>
          <w:lang w:val="en-KZ" w:bidi="ar-SA"/>
        </w:rPr>
        <w:t>WHERE</w:t>
      </w:r>
      <w:r w:rsidRPr="005A248E">
        <w:rPr>
          <w:rFonts w:ascii="Menlo" w:eastAsia="Times New Roman" w:hAnsi="Menlo" w:cs="Menlo"/>
          <w:color w:val="7B88A1"/>
          <w:sz w:val="15"/>
          <w:szCs w:val="15"/>
          <w:lang w:val="en-KZ" w:bidi="ar-SA"/>
        </w:rPr>
        <w:t xml:space="preserve"> </w:t>
      </w:r>
      <w:r w:rsidRPr="005A248E">
        <w:rPr>
          <w:rFonts w:ascii="Menlo" w:eastAsia="Times New Roman" w:hAnsi="Menlo" w:cs="Menlo"/>
          <w:color w:val="81A1C1"/>
          <w:sz w:val="15"/>
          <w:szCs w:val="15"/>
          <w:lang w:val="en-KZ" w:bidi="ar-SA"/>
        </w:rPr>
        <w:t>name</w:t>
      </w:r>
      <w:r w:rsidRPr="005A248E">
        <w:rPr>
          <w:rFonts w:ascii="Menlo" w:eastAsia="Times New Roman" w:hAnsi="Menlo" w:cs="Menlo"/>
          <w:color w:val="7B88A1"/>
          <w:sz w:val="15"/>
          <w:szCs w:val="15"/>
          <w:lang w:val="en-KZ" w:bidi="ar-SA"/>
        </w:rPr>
        <w:t xml:space="preserve"> </w:t>
      </w:r>
      <w:r w:rsidRPr="005A248E">
        <w:rPr>
          <w:rFonts w:ascii="Menlo" w:eastAsia="Times New Roman" w:hAnsi="Menlo" w:cs="Menlo"/>
          <w:color w:val="81A1C1"/>
          <w:sz w:val="15"/>
          <w:szCs w:val="15"/>
          <w:lang w:val="en-KZ" w:bidi="ar-SA"/>
        </w:rPr>
        <w:t>=</w:t>
      </w:r>
      <w:r w:rsidRPr="005A248E">
        <w:rPr>
          <w:rFonts w:ascii="Menlo" w:eastAsia="Times New Roman" w:hAnsi="Menlo" w:cs="Menlo"/>
          <w:color w:val="7B88A1"/>
          <w:sz w:val="15"/>
          <w:szCs w:val="15"/>
          <w:lang w:val="en-KZ" w:bidi="ar-SA"/>
        </w:rPr>
        <w:t xml:space="preserve"> </w:t>
      </w:r>
      <w:r w:rsidRPr="005A248E">
        <w:rPr>
          <w:rFonts w:ascii="Menlo" w:eastAsia="Times New Roman" w:hAnsi="Menlo" w:cs="Menlo"/>
          <w:color w:val="ECEFF4"/>
          <w:sz w:val="15"/>
          <w:szCs w:val="15"/>
          <w:lang w:val="en-KZ" w:bidi="ar-SA"/>
        </w:rPr>
        <w:t>'</w:t>
      </w:r>
      <w:r w:rsidRPr="005A248E">
        <w:rPr>
          <w:rFonts w:ascii="Menlo" w:eastAsia="Times New Roman" w:hAnsi="Menlo" w:cs="Menlo"/>
          <w:color w:val="A3BE8C"/>
          <w:sz w:val="15"/>
          <w:szCs w:val="15"/>
          <w:lang w:val="en-KZ" w:bidi="ar-SA"/>
        </w:rPr>
        <w:t>John</w:t>
      </w:r>
      <w:r w:rsidRPr="005A248E">
        <w:rPr>
          <w:rFonts w:ascii="Menlo" w:eastAsia="Times New Roman" w:hAnsi="Menlo" w:cs="Menlo"/>
          <w:color w:val="ECEFF4"/>
          <w:sz w:val="15"/>
          <w:szCs w:val="15"/>
          <w:lang w:val="en-KZ" w:bidi="ar-SA"/>
        </w:rPr>
        <w:t>'</w:t>
      </w:r>
      <w:r w:rsidRPr="005A248E">
        <w:rPr>
          <w:rFonts w:ascii="Menlo" w:eastAsia="Times New Roman" w:hAnsi="Menlo" w:cs="Menlo"/>
          <w:color w:val="7B88A1"/>
          <w:sz w:val="15"/>
          <w:szCs w:val="15"/>
          <w:lang w:val="en-KZ" w:bidi="ar-SA"/>
        </w:rPr>
        <w:t>;</w:t>
      </w:r>
    </w:p>
    <w:p w14:paraId="27E217C5"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p>
    <w:p w14:paraId="27B6A25B"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81A1C1"/>
          <w:sz w:val="15"/>
          <w:szCs w:val="15"/>
          <w:lang w:val="en-KZ" w:bidi="ar-SA"/>
        </w:rPr>
        <w:t>select</w:t>
      </w:r>
      <w:r w:rsidRPr="005A248E">
        <w:rPr>
          <w:rFonts w:ascii="Menlo" w:eastAsia="Times New Roman" w:hAnsi="Menlo" w:cs="Menlo"/>
          <w:color w:val="7B88A1"/>
          <w:sz w:val="15"/>
          <w:szCs w:val="15"/>
          <w:lang w:val="en-KZ" w:bidi="ar-SA"/>
        </w:rPr>
        <w:t xml:space="preserve"> </w:t>
      </w:r>
      <w:r w:rsidRPr="005A248E">
        <w:rPr>
          <w:rFonts w:ascii="Menlo" w:eastAsia="Times New Roman" w:hAnsi="Menlo" w:cs="Menlo"/>
          <w:color w:val="81A1C1"/>
          <w:sz w:val="15"/>
          <w:szCs w:val="15"/>
          <w:lang w:val="en-KZ" w:bidi="ar-SA"/>
        </w:rPr>
        <w:t>*</w:t>
      </w:r>
      <w:r w:rsidRPr="005A248E">
        <w:rPr>
          <w:rFonts w:ascii="Menlo" w:eastAsia="Times New Roman" w:hAnsi="Menlo" w:cs="Menlo"/>
          <w:color w:val="7B88A1"/>
          <w:sz w:val="15"/>
          <w:szCs w:val="15"/>
          <w:lang w:val="en-KZ" w:bidi="ar-SA"/>
        </w:rPr>
        <w:t xml:space="preserve"> </w:t>
      </w:r>
      <w:r w:rsidRPr="005A248E">
        <w:rPr>
          <w:rFonts w:ascii="Menlo" w:eastAsia="Times New Roman" w:hAnsi="Menlo" w:cs="Menlo"/>
          <w:color w:val="81A1C1"/>
          <w:sz w:val="15"/>
          <w:szCs w:val="15"/>
          <w:lang w:val="en-KZ" w:bidi="ar-SA"/>
        </w:rPr>
        <w:t>from</w:t>
      </w:r>
      <w:r w:rsidRPr="005A248E">
        <w:rPr>
          <w:rFonts w:ascii="Menlo" w:eastAsia="Times New Roman" w:hAnsi="Menlo" w:cs="Menlo"/>
          <w:color w:val="7B88A1"/>
          <w:sz w:val="15"/>
          <w:szCs w:val="15"/>
          <w:lang w:val="en-KZ" w:bidi="ar-SA"/>
        </w:rPr>
        <w:t xml:space="preserve"> classicmodels.my_emp;</w:t>
      </w:r>
    </w:p>
    <w:p w14:paraId="247F42F8"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p>
    <w:p w14:paraId="4138E9A1"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color w:val="7B88A1"/>
          <w:sz w:val="15"/>
          <w:szCs w:val="15"/>
          <w:lang w:val="en-KZ" w:bidi="ar-SA"/>
        </w:rPr>
        <w:t>DESCRIBE EXTENDED classicmodels.offices;</w:t>
      </w:r>
    </w:p>
    <w:p w14:paraId="3F678E8B" w14:textId="77777777" w:rsidR="005A248E" w:rsidRPr="005A248E" w:rsidRDefault="005A248E" w:rsidP="005A248E">
      <w:pPr>
        <w:shd w:val="clear" w:color="auto" w:fill="1E2127"/>
        <w:spacing w:before="0" w:after="0" w:line="270" w:lineRule="atLeast"/>
        <w:rPr>
          <w:rFonts w:ascii="Menlo" w:eastAsia="Times New Roman" w:hAnsi="Menlo" w:cs="Menlo"/>
          <w:color w:val="7B88A1"/>
          <w:sz w:val="15"/>
          <w:szCs w:val="15"/>
          <w:lang w:val="en-KZ" w:bidi="ar-SA"/>
        </w:rPr>
      </w:pPr>
    </w:p>
    <w:p w14:paraId="3215E7E8" w14:textId="1BF7F742" w:rsidR="005A248E" w:rsidRPr="00070EFC" w:rsidRDefault="005A248E" w:rsidP="00070EFC">
      <w:pPr>
        <w:shd w:val="clear" w:color="auto" w:fill="1E2127"/>
        <w:spacing w:before="0" w:after="0" w:line="270" w:lineRule="atLeast"/>
        <w:rPr>
          <w:rFonts w:ascii="Menlo" w:eastAsia="Times New Roman" w:hAnsi="Menlo" w:cs="Menlo"/>
          <w:color w:val="7B88A1"/>
          <w:sz w:val="15"/>
          <w:szCs w:val="15"/>
          <w:lang w:val="en-KZ" w:bidi="ar-SA"/>
        </w:rPr>
      </w:pPr>
      <w:r w:rsidRPr="005A248E">
        <w:rPr>
          <w:rFonts w:ascii="Menlo" w:eastAsia="Times New Roman" w:hAnsi="Menlo" w:cs="Menlo"/>
          <w:i/>
          <w:iCs/>
          <w:color w:val="4C566A"/>
          <w:sz w:val="15"/>
          <w:szCs w:val="15"/>
          <w:lang w:val="en-KZ" w:bidi="ar-SA"/>
        </w:rPr>
        <w:t>--</w:t>
      </w:r>
      <w:r w:rsidRPr="005A248E">
        <w:rPr>
          <w:rFonts w:ascii="Menlo" w:eastAsia="Times New Roman" w:hAnsi="Menlo" w:cs="Menlo"/>
          <w:i/>
          <w:iCs/>
          <w:color w:val="8597BC"/>
          <w:sz w:val="15"/>
          <w:szCs w:val="15"/>
          <w:lang w:val="en-KZ" w:bidi="ar-SA"/>
        </w:rPr>
        <w:t>-------------------------------------------------------------------------------------------------</w:t>
      </w:r>
    </w:p>
    <w:sectPr w:rsidR="005A248E" w:rsidRPr="00070EFC" w:rsidSect="006A4BBC">
      <w:headerReference w:type="default" r:id="rId57"/>
      <w:footerReference w:type="default" r:id="rId58"/>
      <w:pgSz w:w="12240" w:h="15840"/>
      <w:pgMar w:top="207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2D9685" w14:textId="77777777" w:rsidR="007C2FE9" w:rsidRDefault="007C2FE9" w:rsidP="00F572CE">
      <w:r>
        <w:separator/>
      </w:r>
    </w:p>
  </w:endnote>
  <w:endnote w:type="continuationSeparator" w:id="0">
    <w:p w14:paraId="6006974A" w14:textId="77777777" w:rsidR="007C2FE9" w:rsidRDefault="007C2FE9" w:rsidP="00F572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iriam">
    <w:panose1 w:val="020B0502050101010101"/>
    <w:charset w:val="B1"/>
    <w:family w:val="swiss"/>
    <w:pitch w:val="variable"/>
    <w:sig w:usb0="00000803" w:usb1="00000000" w:usb2="00000000" w:usb3="00000000" w:csb0="0000002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6FF" w:usb1="4000FCFF" w:usb2="00000009" w:usb3="00000000" w:csb0="0000019F" w:csb1="00000000"/>
  </w:font>
  <w:font w:name="Calibri Light">
    <w:panose1 w:val="020F0302020204030204"/>
    <w:charset w:val="00"/>
    <w:family w:val="swiss"/>
    <w:pitch w:val="variable"/>
    <w:sig w:usb0="E4002EFF" w:usb1="C000247B" w:usb2="00000009" w:usb3="00000000" w:csb0="000001FF" w:csb1="00000000"/>
  </w:font>
  <w:font w:name="Menlo">
    <w:panose1 w:val="020B0609030804020204"/>
    <w:charset w:val="00"/>
    <w:family w:val="modern"/>
    <w:pitch w:val="fixed"/>
    <w:sig w:usb0="E60022FF" w:usb1="D200F9FB" w:usb2="02000028" w:usb3="00000000" w:csb0="000001DF" w:csb1="00000000"/>
  </w:font>
  <w:font w:name="Source Sans Pro">
    <w:panose1 w:val="020B0503030403020204"/>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70787682"/>
      <w:docPartObj>
        <w:docPartGallery w:val="Page Numbers (Bottom of Page)"/>
        <w:docPartUnique/>
      </w:docPartObj>
    </w:sdtPr>
    <w:sdtEndPr>
      <w:rPr>
        <w:noProof/>
      </w:rPr>
    </w:sdtEndPr>
    <w:sdtContent>
      <w:p w14:paraId="4D3FE676" w14:textId="7BE96273" w:rsidR="00C94B9B" w:rsidRDefault="00C94B9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8744A5F" w14:textId="4372DE39" w:rsidR="00C94B9B" w:rsidRDefault="00C9031E">
    <w:pPr>
      <w:pStyle w:val="Footer"/>
    </w:pPr>
    <w:r>
      <w:rPr>
        <w:rFonts w:ascii="Source Sans Pro" w:hAnsi="Source Sans Pro"/>
        <w:noProof/>
        <w:color w:val="263852"/>
      </w:rPr>
      <mc:AlternateContent>
        <mc:Choice Requires="wpg">
          <w:drawing>
            <wp:anchor distT="0" distB="0" distL="114300" distR="114300" simplePos="0" relativeHeight="251663360" behindDoc="0" locked="0" layoutInCell="1" allowOverlap="1" wp14:anchorId="3B73A972" wp14:editId="732A80B4">
              <wp:simplePos x="0" y="0"/>
              <wp:positionH relativeFrom="page">
                <wp:posOffset>-91440</wp:posOffset>
              </wp:positionH>
              <wp:positionV relativeFrom="paragraph">
                <wp:posOffset>450215</wp:posOffset>
              </wp:positionV>
              <wp:extent cx="7932420" cy="342900"/>
              <wp:effectExtent l="0" t="0" r="5080" b="0"/>
              <wp:wrapNone/>
              <wp:docPr id="24" name="Группа 24"/>
              <wp:cNvGraphicFramePr/>
              <a:graphic xmlns:a="http://schemas.openxmlformats.org/drawingml/2006/main">
                <a:graphicData uri="http://schemas.microsoft.com/office/word/2010/wordprocessingGroup">
                  <wpg:wgp>
                    <wpg:cNvGrpSpPr/>
                    <wpg:grpSpPr>
                      <a:xfrm>
                        <a:off x="0" y="0"/>
                        <a:ext cx="7932420" cy="342900"/>
                        <a:chOff x="-37963" y="145868"/>
                        <a:chExt cx="7903853" cy="342900"/>
                      </a:xfrm>
                    </wpg:grpSpPr>
                    <wps:wsp>
                      <wps:cNvPr id="1" name="Прямоугольник 1"/>
                      <wps:cNvSpPr/>
                      <wps:spPr>
                        <a:xfrm>
                          <a:off x="-37963" y="183968"/>
                          <a:ext cx="7903853" cy="304800"/>
                        </a:xfrm>
                        <a:prstGeom prst="rect">
                          <a:avLst/>
                        </a:prstGeom>
                        <a:solidFill>
                          <a:srgbClr val="76CDD8"/>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00BCB51" w14:textId="77777777" w:rsidR="00C9031E" w:rsidRDefault="00C9031E" w:rsidP="00C9031E"/>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13" name="Надпись 13"/>
                      <wps:cNvSpPr txBox="1"/>
                      <wps:spPr>
                        <a:xfrm>
                          <a:off x="250359" y="145868"/>
                          <a:ext cx="2136672" cy="315595"/>
                        </a:xfrm>
                        <a:prstGeom prst="rect">
                          <a:avLst/>
                        </a:prstGeom>
                        <a:noFill/>
                        <a:ln w="6350">
                          <a:noFill/>
                        </a:ln>
                      </wps:spPr>
                      <wps:txbx>
                        <w:txbxContent>
                          <w:p w14:paraId="3ECB6C7E" w14:textId="77777777" w:rsidR="00C9031E" w:rsidRPr="00483CD5" w:rsidRDefault="00C9031E" w:rsidP="00C9031E">
                            <w:pPr>
                              <w:rPr>
                                <w:rFonts w:ascii="Arial" w:hAnsi="Arial" w:cs="Arial"/>
                                <w:bCs/>
                                <w:color w:val="FFFFFF" w:themeColor="background1"/>
                              </w:rPr>
                            </w:pPr>
                            <w:r w:rsidRPr="00483CD5">
                              <w:rPr>
                                <w:rFonts w:ascii="Arial" w:hAnsi="Arial" w:cs="Arial"/>
                                <w:bCs/>
                                <w:color w:val="FFFFFF" w:themeColor="background1"/>
                              </w:rPr>
                              <w:t>LEARN. GROW. BE EXCELLENT.</w:t>
                            </w:r>
                          </w:p>
                          <w:p w14:paraId="1D0DF19F" w14:textId="77777777" w:rsidR="00C9031E" w:rsidRPr="00483CD5" w:rsidRDefault="00C9031E" w:rsidP="00C9031E">
                            <w:pPr>
                              <w:rPr>
                                <w:rFonts w:ascii="Arial" w:hAnsi="Arial" w:cs="Arial"/>
                                <w:bCs/>
                                <w:color w:val="FFFFFF" w:themeColor="background1"/>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B73A972" id="Группа 24" o:spid="_x0000_s1027" style="position:absolute;margin-left:-7.2pt;margin-top:35.45pt;width:624.6pt;height:27pt;z-index:251663360;mso-position-horizontal-relative:page;mso-width-relative:margin;mso-height-relative:margin" coordorigin="-379,1458" coordsize="79038,342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">
              <v:rect id="Прямоугольник 1" o:spid="_x0000_s1028" style="position:absolute;left:-379;top:1839;width:79037;height:3048;visibility:visible;mso-wrap-style:square;v-text-anchor:bottom"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" fillcolor="#76cdd8" stroked="f" strokeweight="1pt">
                <v:textbox>
                  <w:txbxContent>
                    <w:p w14:paraId="600BCB51" w14:textId="77777777" w:rsidR="00C9031E" w:rsidRDefault="00C9031E" w:rsidP="00C9031E"/>
                  </w:txbxContent>
                </v:textbox>
              </v:rect>
              <v:shapetype id="_x0000_t202" coordsize="21600,21600" o:spt="202" path="m,l,21600r21600,l21600,xe">
                <v:stroke joinstyle="miter"/>
                <v:path gradientshapeok="t" o:connecttype="rect"/>
              </v:shapetype>
              <v:shape id="Надпись 13" o:spid="_x0000_s1029" type="#_x0000_t202" style="position:absolute;left:2503;top:1458;width:21367;height:3156;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" filled="f" stroked="f" strokeweight=".5pt">
                <v:textbox>
                  <w:txbxContent>
                    <w:p w14:paraId="3ECB6C7E" w14:textId="77777777" w:rsidR="00C9031E" w:rsidRPr="00483CD5" w:rsidRDefault="00C9031E" w:rsidP="00C9031E">
                      <w:pPr>
                        <w:rPr>
                          <w:rFonts w:ascii="Arial" w:hAnsi="Arial" w:cs="Arial"/>
                          <w:bCs/>
                          <w:color w:val="FFFFFF" w:themeColor="background1"/>
                        </w:rPr>
                      </w:pPr>
                      <w:r w:rsidRPr="00483CD5">
                        <w:rPr>
                          <w:rFonts w:ascii="Arial" w:hAnsi="Arial" w:cs="Arial"/>
                          <w:bCs/>
                          <w:color w:val="FFFFFF" w:themeColor="background1"/>
                        </w:rPr>
                        <w:t>LEARN. GROW. BE EXCELLENT.</w:t>
                      </w:r>
                    </w:p>
                    <w:p w14:paraId="1D0DF19F" w14:textId="77777777" w:rsidR="00C9031E" w:rsidRPr="00483CD5" w:rsidRDefault="00C9031E" w:rsidP="00C9031E">
                      <w:pPr>
                        <w:rPr>
                          <w:rFonts w:ascii="Arial" w:hAnsi="Arial" w:cs="Arial"/>
                          <w:bCs/>
                          <w:color w:val="FFFFFF" w:themeColor="background1"/>
                        </w:rPr>
                      </w:pPr>
                    </w:p>
                  </w:txbxContent>
                </v:textbox>
              </v:shape>
              <w10:wrap anchorx="pag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41A245" w14:textId="77777777" w:rsidR="007C2FE9" w:rsidRDefault="007C2FE9" w:rsidP="00F572CE">
      <w:r>
        <w:separator/>
      </w:r>
    </w:p>
  </w:footnote>
  <w:footnote w:type="continuationSeparator" w:id="0">
    <w:p w14:paraId="28911DFA" w14:textId="77777777" w:rsidR="007C2FE9" w:rsidRDefault="007C2FE9" w:rsidP="00F572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E0A9E6" w14:textId="7544BD77" w:rsidR="000A73C5" w:rsidRDefault="00483CD5">
    <w:pPr>
      <w:pStyle w:val="Header"/>
    </w:pPr>
    <w:r w:rsidRPr="00C9031E">
      <w:rPr>
        <w:noProof/>
      </w:rPr>
      <mc:AlternateContent>
        <mc:Choice Requires="wps">
          <w:drawing>
            <wp:anchor distT="0" distB="0" distL="114300" distR="114300" simplePos="0" relativeHeight="251661312" behindDoc="0" locked="0" layoutInCell="1" allowOverlap="1" wp14:anchorId="565AAB06" wp14:editId="059420A3">
              <wp:simplePos x="0" y="0"/>
              <wp:positionH relativeFrom="column">
                <wp:posOffset>3040380</wp:posOffset>
              </wp:positionH>
              <wp:positionV relativeFrom="paragraph">
                <wp:posOffset>-259080</wp:posOffset>
              </wp:positionV>
              <wp:extent cx="5012690" cy="739140"/>
              <wp:effectExtent l="0" t="0" r="0" b="3810"/>
              <wp:wrapNone/>
              <wp:docPr id="23" name="Надпись 23"/>
              <wp:cNvGraphicFramePr/>
              <a:graphic xmlns:a="http://schemas.openxmlformats.org/drawingml/2006/main">
                <a:graphicData uri="http://schemas.microsoft.com/office/word/2010/wordprocessingShape">
                  <wps:wsp>
                    <wps:cNvSpPr txBox="1"/>
                    <wps:spPr>
                      <a:xfrm>
                        <a:off x="0" y="0"/>
                        <a:ext cx="5012690" cy="739140"/>
                      </a:xfrm>
                      <a:prstGeom prst="rect">
                        <a:avLst/>
                      </a:prstGeom>
                      <a:noFill/>
                      <a:ln w="6350">
                        <a:noFill/>
                      </a:ln>
                    </wps:spPr>
                    <wps:txbx>
                      <w:txbxContent>
                        <w:p w14:paraId="77649BAF" w14:textId="3E06CAB1" w:rsidR="00C9031E" w:rsidRPr="00C9031E" w:rsidRDefault="000F066C" w:rsidP="00C9031E">
                          <w:pPr>
                            <w:jc w:val="center"/>
                            <w:rPr>
                              <w:rFonts w:ascii="Arial" w:hAnsi="Arial" w:cs="Arial"/>
                              <w:color w:val="FFFFFF" w:themeColor="background1"/>
                              <w:sz w:val="32"/>
                            </w:rPr>
                          </w:pPr>
                          <w:r w:rsidRPr="000F066C">
                            <w:rPr>
                              <w:rFonts w:ascii="Arial" w:hAnsi="Arial" w:cs="Arial"/>
                              <w:color w:val="FFFFFF" w:themeColor="background1"/>
                              <w:sz w:val="32"/>
                            </w:rPr>
                            <w:t xml:space="preserve">Mastering Advanced </w:t>
                          </w:r>
                          <w:r>
                            <w:rPr>
                              <w:rFonts w:ascii="Arial" w:hAnsi="Arial" w:cs="Arial"/>
                              <w:color w:val="FFFFFF" w:themeColor="background1"/>
                              <w:sz w:val="32"/>
                            </w:rPr>
                            <w:br/>
                          </w:r>
                          <w:r w:rsidRPr="000F066C">
                            <w:rPr>
                              <w:rFonts w:ascii="Arial" w:hAnsi="Arial" w:cs="Arial"/>
                              <w:color w:val="FFFFFF" w:themeColor="background1"/>
                              <w:sz w:val="32"/>
                            </w:rPr>
                            <w:t>Software Engineer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65AAB06" id="_x0000_t202" coordsize="21600,21600" o:spt="202" path="m,l,21600r21600,l21600,xe">
              <v:stroke joinstyle="miter"/>
              <v:path gradientshapeok="t" o:connecttype="rect"/>
            </v:shapetype>
            <v:shape id="Надпись 23" o:spid="_x0000_s1026" type="#_x0000_t202" style="position:absolute;margin-left:239.4pt;margin-top:-20.4pt;width:394.7pt;height:58.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" filled="f" stroked="f" strokeweight=".5pt">
              <v:textbox>
                <w:txbxContent>
                  <w:p w14:paraId="77649BAF" w14:textId="3E06CAB1" w:rsidR="00C9031E" w:rsidRPr="00C9031E" w:rsidRDefault="000F066C" w:rsidP="00C9031E">
                    <w:pPr>
                      <w:jc w:val="center"/>
                      <w:rPr>
                        <w:rFonts w:ascii="Arial" w:hAnsi="Arial" w:cs="Arial"/>
                        <w:color w:val="FFFFFF" w:themeColor="background1"/>
                        <w:sz w:val="32"/>
                      </w:rPr>
                    </w:pPr>
                    <w:r w:rsidRPr="000F066C">
                      <w:rPr>
                        <w:rFonts w:ascii="Arial" w:hAnsi="Arial" w:cs="Arial"/>
                        <w:color w:val="FFFFFF" w:themeColor="background1"/>
                        <w:sz w:val="32"/>
                      </w:rPr>
                      <w:t xml:space="preserve">Mastering Advanced </w:t>
                    </w:r>
                    <w:r>
                      <w:rPr>
                        <w:rFonts w:ascii="Arial" w:hAnsi="Arial" w:cs="Arial"/>
                        <w:color w:val="FFFFFF" w:themeColor="background1"/>
                        <w:sz w:val="32"/>
                      </w:rPr>
                      <w:br/>
                    </w:r>
                    <w:r w:rsidRPr="000F066C">
                      <w:rPr>
                        <w:rFonts w:ascii="Arial" w:hAnsi="Arial" w:cs="Arial"/>
                        <w:color w:val="FFFFFF" w:themeColor="background1"/>
                        <w:sz w:val="32"/>
                      </w:rPr>
                      <w:t>Software Engineering</w:t>
                    </w:r>
                  </w:p>
                </w:txbxContent>
              </v:textbox>
            </v:shape>
          </w:pict>
        </mc:Fallback>
      </mc:AlternateContent>
    </w:r>
    <w:r w:rsidRPr="00C9031E">
      <w:rPr>
        <w:noProof/>
      </w:rPr>
      <w:drawing>
        <wp:anchor distT="0" distB="0" distL="114300" distR="114300" simplePos="0" relativeHeight="251660288" behindDoc="0" locked="0" layoutInCell="1" allowOverlap="1" wp14:anchorId="176E15D0" wp14:editId="10102BF5">
          <wp:simplePos x="0" y="0"/>
          <wp:positionH relativeFrom="column">
            <wp:posOffset>-758190</wp:posOffset>
          </wp:positionH>
          <wp:positionV relativeFrom="paragraph">
            <wp:posOffset>-129540</wp:posOffset>
          </wp:positionV>
          <wp:extent cx="1689735" cy="478790"/>
          <wp:effectExtent l="0" t="0" r="0" b="0"/>
          <wp:wrapThrough wrapText="bothSides">
            <wp:wrapPolygon edited="0">
              <wp:start x="7306" y="3438"/>
              <wp:lineTo x="6088" y="6875"/>
              <wp:lineTo x="6331" y="11172"/>
              <wp:lineTo x="8767" y="17188"/>
              <wp:lineTo x="9984" y="17188"/>
              <wp:lineTo x="14124" y="13751"/>
              <wp:lineTo x="15342" y="9454"/>
              <wp:lineTo x="14124" y="3438"/>
              <wp:lineTo x="7306" y="3438"/>
            </wp:wrapPolygon>
          </wp:wrapThrough>
          <wp:docPr id="10" name="Рисунок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EPAM-MastersDegreeProgram_White.svg"/>
                  <pic:cNvPicPr/>
                </pic:nvPicPr>
                <pic:blipFill rotWithShape="1">
                  <a:blip r:embed="rId1" cstate="print">
                    <a:extLst>
                      <a:ext uri="{28A0092B-C50C-407E-A947-70E740481C1C}">
                        <a14:useLocalDpi xmlns:a14="http://schemas.microsoft.com/office/drawing/2010/main" val="0"/>
                      </a:ext>
                      <a:ext uri="{96DAC541-7B7A-43D3-8B79-37D633B846F1}">
                        <asvg:svgBlip xmlns:asvg="http://schemas.microsoft.com/office/drawing/2016/SVG/main" r:embed="rId2"/>
                      </a:ext>
                    </a:extLst>
                  </a:blip>
                  <a:srcRect t="55834" b="15810"/>
                  <a:stretch/>
                </pic:blipFill>
                <pic:spPr bwMode="auto">
                  <a:xfrm>
                    <a:off x="0" y="0"/>
                    <a:ext cx="1689735" cy="4787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C9031E">
      <w:rPr>
        <w:noProof/>
      </w:rPr>
      <mc:AlternateContent>
        <mc:Choice Requires="wps">
          <w:drawing>
            <wp:anchor distT="0" distB="0" distL="114300" distR="114300" simplePos="0" relativeHeight="251659264" behindDoc="0" locked="0" layoutInCell="1" allowOverlap="1" wp14:anchorId="03AF2958" wp14:editId="69497587">
              <wp:simplePos x="0" y="0"/>
              <wp:positionH relativeFrom="page">
                <wp:posOffset>-53340</wp:posOffset>
              </wp:positionH>
              <wp:positionV relativeFrom="paragraph">
                <wp:posOffset>-502920</wp:posOffset>
              </wp:positionV>
              <wp:extent cx="7969250" cy="1091565"/>
              <wp:effectExtent l="0" t="0" r="0" b="0"/>
              <wp:wrapNone/>
              <wp:docPr id="19" name="Прямоугольник 19"/>
              <wp:cNvGraphicFramePr/>
              <a:graphic xmlns:a="http://schemas.openxmlformats.org/drawingml/2006/main">
                <a:graphicData uri="http://schemas.microsoft.com/office/word/2010/wordprocessingShape">
                  <wps:wsp>
                    <wps:cNvSpPr/>
                    <wps:spPr>
                      <a:xfrm>
                        <a:off x="0" y="0"/>
                        <a:ext cx="7969250" cy="1091565"/>
                      </a:xfrm>
                      <a:prstGeom prst="rect">
                        <a:avLst/>
                      </a:prstGeom>
                      <a:solidFill>
                        <a:srgbClr val="76CDD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E92A48" id="Прямоугольник 19" o:spid="_x0000_s1026" style="position:absolute;margin-left:-4.2pt;margin-top:-39.6pt;width:627.5pt;height:85.9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" fillcolor="#76cdd8" stroked="f" strokeweight="1pt">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2D16C5"/>
    <w:multiLevelType w:val="hybridMultilevel"/>
    <w:tmpl w:val="A4086314"/>
    <w:lvl w:ilvl="0" w:tplc="4EE869DA">
      <w:start w:val="1"/>
      <w:numFmt w:val="decimal"/>
      <w:lvlText w:val="%1."/>
      <w:lvlJc w:val="left"/>
      <w:pPr>
        <w:ind w:left="720" w:hanging="360"/>
      </w:pPr>
    </w:lvl>
    <w:lvl w:ilvl="1" w:tplc="1152B464">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2D2007"/>
    <w:multiLevelType w:val="hybridMultilevel"/>
    <w:tmpl w:val="1A1E4416"/>
    <w:lvl w:ilvl="0" w:tplc="20000005">
      <w:start w:val="1"/>
      <w:numFmt w:val="bullet"/>
      <w:lvlText w:val=""/>
      <w:lvlJc w:val="left"/>
      <w:pPr>
        <w:ind w:left="1440" w:hanging="360"/>
      </w:pPr>
      <w:rPr>
        <w:rFonts w:ascii="Wingdings" w:hAnsi="Wingdings" w:hint="default"/>
      </w:rPr>
    </w:lvl>
    <w:lvl w:ilvl="1" w:tplc="04090005">
      <w:start w:val="1"/>
      <w:numFmt w:val="bullet"/>
      <w:lvlText w:val=""/>
      <w:lvlJc w:val="left"/>
      <w:pPr>
        <w:ind w:left="2160" w:hanging="360"/>
      </w:pPr>
      <w:rPr>
        <w:rFonts w:ascii="Wingdings" w:hAnsi="Wingdings"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C4204BB"/>
    <w:multiLevelType w:val="multilevel"/>
    <w:tmpl w:val="6F80D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4A05F8"/>
    <w:multiLevelType w:val="hybridMultilevel"/>
    <w:tmpl w:val="3B2EABB8"/>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145652AD"/>
    <w:multiLevelType w:val="hybridMultilevel"/>
    <w:tmpl w:val="BDB0A59E"/>
    <w:lvl w:ilvl="0" w:tplc="2DB854C0">
      <w:start w:val="1"/>
      <w:numFmt w:val="bullet"/>
      <w:lvlText w:val="o"/>
      <w:lvlJc w:val="left"/>
      <w:pPr>
        <w:ind w:left="750" w:hanging="360"/>
      </w:pPr>
      <w:rPr>
        <w:rFonts w:ascii="Courier New" w:hAnsi="Courier New" w:cs="Courier New" w:hint="default"/>
      </w:rPr>
    </w:lvl>
    <w:lvl w:ilvl="1" w:tplc="20000003" w:tentative="1">
      <w:start w:val="1"/>
      <w:numFmt w:val="bullet"/>
      <w:lvlText w:val="o"/>
      <w:lvlJc w:val="left"/>
      <w:pPr>
        <w:ind w:left="1470" w:hanging="360"/>
      </w:pPr>
      <w:rPr>
        <w:rFonts w:ascii="Courier New" w:hAnsi="Courier New" w:cs="Courier New" w:hint="default"/>
      </w:rPr>
    </w:lvl>
    <w:lvl w:ilvl="2" w:tplc="20000005" w:tentative="1">
      <w:start w:val="1"/>
      <w:numFmt w:val="bullet"/>
      <w:lvlText w:val=""/>
      <w:lvlJc w:val="left"/>
      <w:pPr>
        <w:ind w:left="2190" w:hanging="360"/>
      </w:pPr>
      <w:rPr>
        <w:rFonts w:ascii="Wingdings" w:hAnsi="Wingdings" w:hint="default"/>
      </w:rPr>
    </w:lvl>
    <w:lvl w:ilvl="3" w:tplc="20000001" w:tentative="1">
      <w:start w:val="1"/>
      <w:numFmt w:val="bullet"/>
      <w:lvlText w:val=""/>
      <w:lvlJc w:val="left"/>
      <w:pPr>
        <w:ind w:left="2910" w:hanging="360"/>
      </w:pPr>
      <w:rPr>
        <w:rFonts w:ascii="Symbol" w:hAnsi="Symbol" w:hint="default"/>
      </w:rPr>
    </w:lvl>
    <w:lvl w:ilvl="4" w:tplc="20000003" w:tentative="1">
      <w:start w:val="1"/>
      <w:numFmt w:val="bullet"/>
      <w:lvlText w:val="o"/>
      <w:lvlJc w:val="left"/>
      <w:pPr>
        <w:ind w:left="3630" w:hanging="360"/>
      </w:pPr>
      <w:rPr>
        <w:rFonts w:ascii="Courier New" w:hAnsi="Courier New" w:cs="Courier New" w:hint="default"/>
      </w:rPr>
    </w:lvl>
    <w:lvl w:ilvl="5" w:tplc="20000005" w:tentative="1">
      <w:start w:val="1"/>
      <w:numFmt w:val="bullet"/>
      <w:lvlText w:val=""/>
      <w:lvlJc w:val="left"/>
      <w:pPr>
        <w:ind w:left="4350" w:hanging="360"/>
      </w:pPr>
      <w:rPr>
        <w:rFonts w:ascii="Wingdings" w:hAnsi="Wingdings" w:hint="default"/>
      </w:rPr>
    </w:lvl>
    <w:lvl w:ilvl="6" w:tplc="20000001" w:tentative="1">
      <w:start w:val="1"/>
      <w:numFmt w:val="bullet"/>
      <w:lvlText w:val=""/>
      <w:lvlJc w:val="left"/>
      <w:pPr>
        <w:ind w:left="5070" w:hanging="360"/>
      </w:pPr>
      <w:rPr>
        <w:rFonts w:ascii="Symbol" w:hAnsi="Symbol" w:hint="default"/>
      </w:rPr>
    </w:lvl>
    <w:lvl w:ilvl="7" w:tplc="20000003" w:tentative="1">
      <w:start w:val="1"/>
      <w:numFmt w:val="bullet"/>
      <w:lvlText w:val="o"/>
      <w:lvlJc w:val="left"/>
      <w:pPr>
        <w:ind w:left="5790" w:hanging="360"/>
      </w:pPr>
      <w:rPr>
        <w:rFonts w:ascii="Courier New" w:hAnsi="Courier New" w:cs="Courier New" w:hint="default"/>
      </w:rPr>
    </w:lvl>
    <w:lvl w:ilvl="8" w:tplc="20000005" w:tentative="1">
      <w:start w:val="1"/>
      <w:numFmt w:val="bullet"/>
      <w:lvlText w:val=""/>
      <w:lvlJc w:val="left"/>
      <w:pPr>
        <w:ind w:left="6510" w:hanging="360"/>
      </w:pPr>
      <w:rPr>
        <w:rFonts w:ascii="Wingdings" w:hAnsi="Wingdings" w:hint="default"/>
      </w:rPr>
    </w:lvl>
  </w:abstractNum>
  <w:abstractNum w:abstractNumId="5" w15:restartNumberingAfterBreak="0">
    <w:nsid w:val="15F501C6"/>
    <w:multiLevelType w:val="hybridMultilevel"/>
    <w:tmpl w:val="FFEC946A"/>
    <w:lvl w:ilvl="0" w:tplc="2000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16044B30"/>
    <w:multiLevelType w:val="hybridMultilevel"/>
    <w:tmpl w:val="8838626A"/>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7" w15:restartNumberingAfterBreak="0">
    <w:nsid w:val="270658AD"/>
    <w:multiLevelType w:val="hybridMultilevel"/>
    <w:tmpl w:val="70A84F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8B4652"/>
    <w:multiLevelType w:val="multilevel"/>
    <w:tmpl w:val="CFF0C2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36C6D4F"/>
    <w:multiLevelType w:val="hybridMultilevel"/>
    <w:tmpl w:val="2A6E0566"/>
    <w:lvl w:ilvl="0" w:tplc="20000003">
      <w:start w:val="1"/>
      <w:numFmt w:val="bullet"/>
      <w:lvlText w:val="o"/>
      <w:lvlJc w:val="left"/>
      <w:pPr>
        <w:ind w:left="1080" w:hanging="360"/>
      </w:pPr>
      <w:rPr>
        <w:rFonts w:ascii="Courier New" w:hAnsi="Courier New" w:cs="Courier New" w:hint="default"/>
      </w:rPr>
    </w:lvl>
    <w:lvl w:ilvl="1" w:tplc="20000005">
      <w:start w:val="1"/>
      <w:numFmt w:val="bullet"/>
      <w:lvlText w:val=""/>
      <w:lvlJc w:val="left"/>
      <w:pPr>
        <w:ind w:left="1800" w:hanging="360"/>
      </w:pPr>
      <w:rPr>
        <w:rFonts w:ascii="Wingdings" w:hAnsi="Wingdings" w:hint="default"/>
      </w:rPr>
    </w:lvl>
    <w:lvl w:ilvl="2" w:tplc="20000001">
      <w:start w:val="1"/>
      <w:numFmt w:val="bullet"/>
      <w:lvlText w:val=""/>
      <w:lvlJc w:val="left"/>
      <w:pPr>
        <w:ind w:left="2520" w:hanging="360"/>
      </w:pPr>
      <w:rPr>
        <w:rFonts w:ascii="Symbol" w:hAnsi="Symbol" w:hint="default"/>
      </w:rPr>
    </w:lvl>
    <w:lvl w:ilvl="3" w:tplc="E4E4BAD4">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D7A418A"/>
    <w:multiLevelType w:val="hybridMultilevel"/>
    <w:tmpl w:val="ADFC0A7E"/>
    <w:lvl w:ilvl="0" w:tplc="04090001">
      <w:start w:val="1"/>
      <w:numFmt w:val="bullet"/>
      <w:lvlText w:val=""/>
      <w:lvlJc w:val="left"/>
      <w:pPr>
        <w:ind w:left="1080" w:hanging="360"/>
      </w:pPr>
      <w:rPr>
        <w:rFonts w:ascii="Symbol" w:hAnsi="Symbol" w:hint="default"/>
      </w:rPr>
    </w:lvl>
    <w:lvl w:ilvl="1" w:tplc="20000005">
      <w:start w:val="1"/>
      <w:numFmt w:val="bullet"/>
      <w:lvlText w:val=""/>
      <w:lvlJc w:val="left"/>
      <w:pPr>
        <w:ind w:left="1800" w:hanging="360"/>
      </w:pPr>
      <w:rPr>
        <w:rFonts w:ascii="Wingdings" w:hAnsi="Wingdings"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17B46ED"/>
    <w:multiLevelType w:val="hybridMultilevel"/>
    <w:tmpl w:val="1E7003BC"/>
    <w:lvl w:ilvl="0" w:tplc="C11CE1E0">
      <w:numFmt w:val="bullet"/>
      <w:lvlText w:val=""/>
      <w:lvlJc w:val="left"/>
      <w:pPr>
        <w:ind w:left="720" w:hanging="360"/>
      </w:pPr>
      <w:rPr>
        <w:rFonts w:ascii="Symbol" w:eastAsiaTheme="minorHAnsi" w:hAnsi="Symbol" w:cstheme="minorBidi" w:hint="default"/>
      </w:rPr>
    </w:lvl>
    <w:lvl w:ilvl="1" w:tplc="DA0C9906">
      <w:start w:val="1"/>
      <w:numFmt w:val="bullet"/>
      <w:lvlText w:val="o"/>
      <w:lvlJc w:val="left"/>
      <w:pPr>
        <w:ind w:left="1440" w:hanging="360"/>
      </w:pPr>
      <w:rPr>
        <w:rFonts w:ascii="Courier New" w:hAnsi="Courier New" w:cs="Courier New" w:hint="default"/>
      </w:rPr>
    </w:lvl>
    <w:lvl w:ilvl="2" w:tplc="AD2C1812">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F1C34A3"/>
    <w:multiLevelType w:val="hybridMultilevel"/>
    <w:tmpl w:val="8CA2C2C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3911B0C"/>
    <w:multiLevelType w:val="hybridMultilevel"/>
    <w:tmpl w:val="8D765D7A"/>
    <w:lvl w:ilvl="0" w:tplc="2000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7127280D"/>
    <w:multiLevelType w:val="hybridMultilevel"/>
    <w:tmpl w:val="BBF43394"/>
    <w:lvl w:ilvl="0" w:tplc="04090003">
      <w:start w:val="1"/>
      <w:numFmt w:val="bullet"/>
      <w:lvlText w:val="o"/>
      <w:lvlJc w:val="left"/>
      <w:pPr>
        <w:ind w:left="1080" w:hanging="360"/>
      </w:pPr>
      <w:rPr>
        <w:rFonts w:ascii="Courier New" w:hAnsi="Courier New" w:cs="Courier New" w:hint="default"/>
      </w:rPr>
    </w:lvl>
    <w:lvl w:ilvl="1" w:tplc="20000005">
      <w:start w:val="1"/>
      <w:numFmt w:val="bullet"/>
      <w:lvlText w:val=""/>
      <w:lvlJc w:val="left"/>
      <w:pPr>
        <w:ind w:left="1800" w:hanging="360"/>
      </w:pPr>
      <w:rPr>
        <w:rFonts w:ascii="Wingdings" w:hAnsi="Wingdings"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771353CA"/>
    <w:multiLevelType w:val="multilevel"/>
    <w:tmpl w:val="4A0049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C46689D"/>
    <w:multiLevelType w:val="multilevel"/>
    <w:tmpl w:val="15268F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48854923">
    <w:abstractNumId w:val="9"/>
  </w:num>
  <w:num w:numId="2" w16cid:durableId="1405180692">
    <w:abstractNumId w:val="0"/>
  </w:num>
  <w:num w:numId="3" w16cid:durableId="382485548">
    <w:abstractNumId w:val="11"/>
  </w:num>
  <w:num w:numId="4" w16cid:durableId="1293948727">
    <w:abstractNumId w:val="4"/>
  </w:num>
  <w:num w:numId="5" w16cid:durableId="294222568">
    <w:abstractNumId w:val="11"/>
  </w:num>
  <w:num w:numId="6" w16cid:durableId="2064787878">
    <w:abstractNumId w:val="11"/>
  </w:num>
  <w:num w:numId="7" w16cid:durableId="1333340348">
    <w:abstractNumId w:val="11"/>
  </w:num>
  <w:num w:numId="8" w16cid:durableId="1922134734">
    <w:abstractNumId w:val="0"/>
    <w:lvlOverride w:ilvl="0">
      <w:startOverride w:val="1"/>
    </w:lvlOverride>
  </w:num>
  <w:num w:numId="9" w16cid:durableId="1522670516">
    <w:abstractNumId w:val="0"/>
    <w:lvlOverride w:ilvl="0">
      <w:startOverride w:val="1"/>
    </w:lvlOverride>
  </w:num>
  <w:num w:numId="10" w16cid:durableId="1359620273">
    <w:abstractNumId w:val="0"/>
    <w:lvlOverride w:ilvl="0">
      <w:startOverride w:val="1"/>
    </w:lvlOverride>
  </w:num>
  <w:num w:numId="11" w16cid:durableId="694429396">
    <w:abstractNumId w:val="11"/>
  </w:num>
  <w:num w:numId="12" w16cid:durableId="2011758753">
    <w:abstractNumId w:val="4"/>
  </w:num>
  <w:num w:numId="13" w16cid:durableId="1166826369">
    <w:abstractNumId w:val="16"/>
  </w:num>
  <w:num w:numId="14" w16cid:durableId="724255759">
    <w:abstractNumId w:val="6"/>
  </w:num>
  <w:num w:numId="15" w16cid:durableId="1355376026">
    <w:abstractNumId w:val="14"/>
  </w:num>
  <w:num w:numId="16" w16cid:durableId="1584601964">
    <w:abstractNumId w:val="8"/>
  </w:num>
  <w:num w:numId="17" w16cid:durableId="1678146381">
    <w:abstractNumId w:val="13"/>
  </w:num>
  <w:num w:numId="18" w16cid:durableId="1286697751">
    <w:abstractNumId w:val="1"/>
  </w:num>
  <w:num w:numId="19" w16cid:durableId="1674452903">
    <w:abstractNumId w:val="3"/>
  </w:num>
  <w:num w:numId="20" w16cid:durableId="1908952683">
    <w:abstractNumId w:val="2"/>
  </w:num>
  <w:num w:numId="21" w16cid:durableId="1099059490">
    <w:abstractNumId w:val="15"/>
  </w:num>
  <w:num w:numId="22" w16cid:durableId="157699572">
    <w:abstractNumId w:val="5"/>
  </w:num>
  <w:num w:numId="23" w16cid:durableId="2019965371">
    <w:abstractNumId w:val="10"/>
  </w:num>
  <w:num w:numId="24" w16cid:durableId="1377924840">
    <w:abstractNumId w:val="11"/>
  </w:num>
  <w:num w:numId="25" w16cid:durableId="1762220409">
    <w:abstractNumId w:val="11"/>
  </w:num>
  <w:num w:numId="26" w16cid:durableId="1528517038">
    <w:abstractNumId w:val="12"/>
  </w:num>
  <w:num w:numId="27" w16cid:durableId="120269410">
    <w:abstractNumId w:val="7"/>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0tTAxMjU0NzUyt7RU0lEKTi0uzszPAykwqgUAz8GBkiwAAAA="/>
  </w:docVars>
  <w:rsids>
    <w:rsidRoot w:val="009D75E3"/>
    <w:rsid w:val="00000114"/>
    <w:rsid w:val="00000D62"/>
    <w:rsid w:val="00001F59"/>
    <w:rsid w:val="00003892"/>
    <w:rsid w:val="00003EBB"/>
    <w:rsid w:val="00004476"/>
    <w:rsid w:val="00005004"/>
    <w:rsid w:val="00005B54"/>
    <w:rsid w:val="00010106"/>
    <w:rsid w:val="00010586"/>
    <w:rsid w:val="00011131"/>
    <w:rsid w:val="00011217"/>
    <w:rsid w:val="00011EAF"/>
    <w:rsid w:val="00012B84"/>
    <w:rsid w:val="00014949"/>
    <w:rsid w:val="0001730F"/>
    <w:rsid w:val="00017C6B"/>
    <w:rsid w:val="00020D37"/>
    <w:rsid w:val="00021950"/>
    <w:rsid w:val="00021AB6"/>
    <w:rsid w:val="00024F88"/>
    <w:rsid w:val="00025988"/>
    <w:rsid w:val="000262D9"/>
    <w:rsid w:val="000266F7"/>
    <w:rsid w:val="00026D0E"/>
    <w:rsid w:val="00026F10"/>
    <w:rsid w:val="000271D4"/>
    <w:rsid w:val="000306C2"/>
    <w:rsid w:val="00030CC5"/>
    <w:rsid w:val="00031E51"/>
    <w:rsid w:val="00032898"/>
    <w:rsid w:val="00033503"/>
    <w:rsid w:val="000337A3"/>
    <w:rsid w:val="00033D4B"/>
    <w:rsid w:val="00034325"/>
    <w:rsid w:val="00034D04"/>
    <w:rsid w:val="00035BF5"/>
    <w:rsid w:val="000361EE"/>
    <w:rsid w:val="00036EDA"/>
    <w:rsid w:val="00042EF7"/>
    <w:rsid w:val="00044F76"/>
    <w:rsid w:val="00045095"/>
    <w:rsid w:val="00045963"/>
    <w:rsid w:val="00046119"/>
    <w:rsid w:val="00046674"/>
    <w:rsid w:val="000501E7"/>
    <w:rsid w:val="00051735"/>
    <w:rsid w:val="000517C0"/>
    <w:rsid w:val="00051BB8"/>
    <w:rsid w:val="00052B4F"/>
    <w:rsid w:val="000535E3"/>
    <w:rsid w:val="00053DBA"/>
    <w:rsid w:val="00054555"/>
    <w:rsid w:val="00055C85"/>
    <w:rsid w:val="00055F89"/>
    <w:rsid w:val="000568E9"/>
    <w:rsid w:val="0005777C"/>
    <w:rsid w:val="00060B8C"/>
    <w:rsid w:val="0006126A"/>
    <w:rsid w:val="00064643"/>
    <w:rsid w:val="00064966"/>
    <w:rsid w:val="000656F0"/>
    <w:rsid w:val="00065B7B"/>
    <w:rsid w:val="0006680E"/>
    <w:rsid w:val="00066976"/>
    <w:rsid w:val="00066A10"/>
    <w:rsid w:val="00066C40"/>
    <w:rsid w:val="00070B55"/>
    <w:rsid w:val="00070EFC"/>
    <w:rsid w:val="00070F77"/>
    <w:rsid w:val="000713CA"/>
    <w:rsid w:val="00071607"/>
    <w:rsid w:val="00071864"/>
    <w:rsid w:val="000728B6"/>
    <w:rsid w:val="000747F0"/>
    <w:rsid w:val="00074E30"/>
    <w:rsid w:val="000751AB"/>
    <w:rsid w:val="0007581F"/>
    <w:rsid w:val="000763C5"/>
    <w:rsid w:val="00076428"/>
    <w:rsid w:val="0007678C"/>
    <w:rsid w:val="00076E23"/>
    <w:rsid w:val="0007725A"/>
    <w:rsid w:val="00080057"/>
    <w:rsid w:val="000806B3"/>
    <w:rsid w:val="000809C0"/>
    <w:rsid w:val="00080E75"/>
    <w:rsid w:val="00081B2D"/>
    <w:rsid w:val="00081C02"/>
    <w:rsid w:val="0008200D"/>
    <w:rsid w:val="0008319C"/>
    <w:rsid w:val="000831DD"/>
    <w:rsid w:val="00083476"/>
    <w:rsid w:val="000852E8"/>
    <w:rsid w:val="00085300"/>
    <w:rsid w:val="00085594"/>
    <w:rsid w:val="000855C5"/>
    <w:rsid w:val="00085FAD"/>
    <w:rsid w:val="00086DDE"/>
    <w:rsid w:val="00087C99"/>
    <w:rsid w:val="0009027E"/>
    <w:rsid w:val="0009370D"/>
    <w:rsid w:val="000938E3"/>
    <w:rsid w:val="000949C9"/>
    <w:rsid w:val="000975D0"/>
    <w:rsid w:val="000A0529"/>
    <w:rsid w:val="000A1C2D"/>
    <w:rsid w:val="000A2626"/>
    <w:rsid w:val="000A6296"/>
    <w:rsid w:val="000A6517"/>
    <w:rsid w:val="000A73C5"/>
    <w:rsid w:val="000B00A2"/>
    <w:rsid w:val="000B198B"/>
    <w:rsid w:val="000B2287"/>
    <w:rsid w:val="000B27AC"/>
    <w:rsid w:val="000B2CA4"/>
    <w:rsid w:val="000B5AD4"/>
    <w:rsid w:val="000B5F7A"/>
    <w:rsid w:val="000B6FDC"/>
    <w:rsid w:val="000B72EA"/>
    <w:rsid w:val="000C07E9"/>
    <w:rsid w:val="000C091A"/>
    <w:rsid w:val="000C1686"/>
    <w:rsid w:val="000C1A8F"/>
    <w:rsid w:val="000C24AA"/>
    <w:rsid w:val="000C3006"/>
    <w:rsid w:val="000C3103"/>
    <w:rsid w:val="000C31EF"/>
    <w:rsid w:val="000C3604"/>
    <w:rsid w:val="000C3A32"/>
    <w:rsid w:val="000C463E"/>
    <w:rsid w:val="000C4F9D"/>
    <w:rsid w:val="000C60F3"/>
    <w:rsid w:val="000C6550"/>
    <w:rsid w:val="000D0205"/>
    <w:rsid w:val="000D1503"/>
    <w:rsid w:val="000D2458"/>
    <w:rsid w:val="000D30FF"/>
    <w:rsid w:val="000D3E99"/>
    <w:rsid w:val="000D50E6"/>
    <w:rsid w:val="000D562D"/>
    <w:rsid w:val="000D6B03"/>
    <w:rsid w:val="000D72CC"/>
    <w:rsid w:val="000E0C1B"/>
    <w:rsid w:val="000E1FD0"/>
    <w:rsid w:val="000E1FEB"/>
    <w:rsid w:val="000E27FC"/>
    <w:rsid w:val="000E2C9C"/>
    <w:rsid w:val="000E4069"/>
    <w:rsid w:val="000E4FD5"/>
    <w:rsid w:val="000E6188"/>
    <w:rsid w:val="000E72C8"/>
    <w:rsid w:val="000E76CE"/>
    <w:rsid w:val="000E7BA1"/>
    <w:rsid w:val="000F001D"/>
    <w:rsid w:val="000F066C"/>
    <w:rsid w:val="000F0C28"/>
    <w:rsid w:val="000F0D46"/>
    <w:rsid w:val="000F131E"/>
    <w:rsid w:val="000F3426"/>
    <w:rsid w:val="000F42D0"/>
    <w:rsid w:val="000F54BD"/>
    <w:rsid w:val="000F5D2A"/>
    <w:rsid w:val="000F602F"/>
    <w:rsid w:val="000F6650"/>
    <w:rsid w:val="00100093"/>
    <w:rsid w:val="001019F8"/>
    <w:rsid w:val="00102143"/>
    <w:rsid w:val="00106703"/>
    <w:rsid w:val="00112409"/>
    <w:rsid w:val="00113349"/>
    <w:rsid w:val="00113412"/>
    <w:rsid w:val="00114690"/>
    <w:rsid w:val="00115487"/>
    <w:rsid w:val="001206C7"/>
    <w:rsid w:val="001212A8"/>
    <w:rsid w:val="00121C07"/>
    <w:rsid w:val="00121D8E"/>
    <w:rsid w:val="00122289"/>
    <w:rsid w:val="001224B9"/>
    <w:rsid w:val="00122D86"/>
    <w:rsid w:val="00122EA0"/>
    <w:rsid w:val="00123314"/>
    <w:rsid w:val="00126510"/>
    <w:rsid w:val="0012667E"/>
    <w:rsid w:val="00133EAB"/>
    <w:rsid w:val="001342B9"/>
    <w:rsid w:val="00134A2F"/>
    <w:rsid w:val="00134E7A"/>
    <w:rsid w:val="00135BE3"/>
    <w:rsid w:val="001367EF"/>
    <w:rsid w:val="00136992"/>
    <w:rsid w:val="00136A3F"/>
    <w:rsid w:val="00137FE9"/>
    <w:rsid w:val="00140205"/>
    <w:rsid w:val="00140CDB"/>
    <w:rsid w:val="00141033"/>
    <w:rsid w:val="00142688"/>
    <w:rsid w:val="00142770"/>
    <w:rsid w:val="00143243"/>
    <w:rsid w:val="0014423F"/>
    <w:rsid w:val="00144DBA"/>
    <w:rsid w:val="00145DDD"/>
    <w:rsid w:val="00145ED6"/>
    <w:rsid w:val="00146475"/>
    <w:rsid w:val="001471D2"/>
    <w:rsid w:val="00151393"/>
    <w:rsid w:val="00153582"/>
    <w:rsid w:val="00153718"/>
    <w:rsid w:val="001606C0"/>
    <w:rsid w:val="00161288"/>
    <w:rsid w:val="00161F64"/>
    <w:rsid w:val="0016302C"/>
    <w:rsid w:val="00164419"/>
    <w:rsid w:val="00165F5A"/>
    <w:rsid w:val="0016610F"/>
    <w:rsid w:val="00166AE3"/>
    <w:rsid w:val="00166AE4"/>
    <w:rsid w:val="00166B5A"/>
    <w:rsid w:val="00166B76"/>
    <w:rsid w:val="00166E15"/>
    <w:rsid w:val="001679FD"/>
    <w:rsid w:val="0017027F"/>
    <w:rsid w:val="001709A7"/>
    <w:rsid w:val="00172ED6"/>
    <w:rsid w:val="0017365C"/>
    <w:rsid w:val="001736D9"/>
    <w:rsid w:val="00173FC2"/>
    <w:rsid w:val="00174561"/>
    <w:rsid w:val="00174E0D"/>
    <w:rsid w:val="00175180"/>
    <w:rsid w:val="0017618B"/>
    <w:rsid w:val="001769AC"/>
    <w:rsid w:val="00177B5D"/>
    <w:rsid w:val="00177E0F"/>
    <w:rsid w:val="00180E5D"/>
    <w:rsid w:val="00181F81"/>
    <w:rsid w:val="001822FD"/>
    <w:rsid w:val="00184649"/>
    <w:rsid w:val="0018484C"/>
    <w:rsid w:val="00185205"/>
    <w:rsid w:val="0018550E"/>
    <w:rsid w:val="001861F3"/>
    <w:rsid w:val="00192972"/>
    <w:rsid w:val="00193AA9"/>
    <w:rsid w:val="00193BC6"/>
    <w:rsid w:val="00194240"/>
    <w:rsid w:val="001945E4"/>
    <w:rsid w:val="00194884"/>
    <w:rsid w:val="00194A86"/>
    <w:rsid w:val="00194E2B"/>
    <w:rsid w:val="00195B6D"/>
    <w:rsid w:val="00197008"/>
    <w:rsid w:val="0019792B"/>
    <w:rsid w:val="00197C0C"/>
    <w:rsid w:val="00197E43"/>
    <w:rsid w:val="001A1842"/>
    <w:rsid w:val="001A3425"/>
    <w:rsid w:val="001A4439"/>
    <w:rsid w:val="001A54A3"/>
    <w:rsid w:val="001A56DB"/>
    <w:rsid w:val="001A5FBE"/>
    <w:rsid w:val="001A602B"/>
    <w:rsid w:val="001A680E"/>
    <w:rsid w:val="001A6B36"/>
    <w:rsid w:val="001A7FE1"/>
    <w:rsid w:val="001B01A7"/>
    <w:rsid w:val="001B020B"/>
    <w:rsid w:val="001B09D6"/>
    <w:rsid w:val="001B0BE1"/>
    <w:rsid w:val="001B163D"/>
    <w:rsid w:val="001B1993"/>
    <w:rsid w:val="001B4EC7"/>
    <w:rsid w:val="001B5704"/>
    <w:rsid w:val="001B6025"/>
    <w:rsid w:val="001B708E"/>
    <w:rsid w:val="001B7CE7"/>
    <w:rsid w:val="001C056A"/>
    <w:rsid w:val="001C083C"/>
    <w:rsid w:val="001C1A0C"/>
    <w:rsid w:val="001C240D"/>
    <w:rsid w:val="001C42C9"/>
    <w:rsid w:val="001C497B"/>
    <w:rsid w:val="001C4D84"/>
    <w:rsid w:val="001C4FF8"/>
    <w:rsid w:val="001C5487"/>
    <w:rsid w:val="001C5778"/>
    <w:rsid w:val="001C6E72"/>
    <w:rsid w:val="001C7213"/>
    <w:rsid w:val="001C73D7"/>
    <w:rsid w:val="001C7E40"/>
    <w:rsid w:val="001D09A4"/>
    <w:rsid w:val="001D0C85"/>
    <w:rsid w:val="001D14A1"/>
    <w:rsid w:val="001D1932"/>
    <w:rsid w:val="001D3024"/>
    <w:rsid w:val="001D3299"/>
    <w:rsid w:val="001D3BE7"/>
    <w:rsid w:val="001D3EDA"/>
    <w:rsid w:val="001D4DCC"/>
    <w:rsid w:val="001D6005"/>
    <w:rsid w:val="001D6BDC"/>
    <w:rsid w:val="001E06C9"/>
    <w:rsid w:val="001E1008"/>
    <w:rsid w:val="001E1D61"/>
    <w:rsid w:val="001E22A2"/>
    <w:rsid w:val="001E3AB3"/>
    <w:rsid w:val="001E4761"/>
    <w:rsid w:val="001E6823"/>
    <w:rsid w:val="001E6CD6"/>
    <w:rsid w:val="001E6E8A"/>
    <w:rsid w:val="001E7E23"/>
    <w:rsid w:val="001F190A"/>
    <w:rsid w:val="001F1E3E"/>
    <w:rsid w:val="001F2583"/>
    <w:rsid w:val="001F326E"/>
    <w:rsid w:val="001F5594"/>
    <w:rsid w:val="001F7A7E"/>
    <w:rsid w:val="001F7BC6"/>
    <w:rsid w:val="00200007"/>
    <w:rsid w:val="00201136"/>
    <w:rsid w:val="00201455"/>
    <w:rsid w:val="002014FA"/>
    <w:rsid w:val="00202C2B"/>
    <w:rsid w:val="00202D78"/>
    <w:rsid w:val="00202F9D"/>
    <w:rsid w:val="002030D9"/>
    <w:rsid w:val="00205D8F"/>
    <w:rsid w:val="00207CA6"/>
    <w:rsid w:val="00207DB8"/>
    <w:rsid w:val="0021057B"/>
    <w:rsid w:val="00210851"/>
    <w:rsid w:val="00211455"/>
    <w:rsid w:val="002130C7"/>
    <w:rsid w:val="0021415D"/>
    <w:rsid w:val="002165BB"/>
    <w:rsid w:val="00216C1C"/>
    <w:rsid w:val="00217D9E"/>
    <w:rsid w:val="00220699"/>
    <w:rsid w:val="002214A4"/>
    <w:rsid w:val="0022290F"/>
    <w:rsid w:val="0022370C"/>
    <w:rsid w:val="00223931"/>
    <w:rsid w:val="002241D3"/>
    <w:rsid w:val="00224220"/>
    <w:rsid w:val="00225B97"/>
    <w:rsid w:val="002322A4"/>
    <w:rsid w:val="00233F6E"/>
    <w:rsid w:val="00234B50"/>
    <w:rsid w:val="00235C84"/>
    <w:rsid w:val="002368A7"/>
    <w:rsid w:val="002370CB"/>
    <w:rsid w:val="0023729E"/>
    <w:rsid w:val="00237885"/>
    <w:rsid w:val="0023795F"/>
    <w:rsid w:val="002400AF"/>
    <w:rsid w:val="00241AE9"/>
    <w:rsid w:val="00242F1A"/>
    <w:rsid w:val="00243A71"/>
    <w:rsid w:val="00243CF7"/>
    <w:rsid w:val="0024439D"/>
    <w:rsid w:val="00245C30"/>
    <w:rsid w:val="002461D1"/>
    <w:rsid w:val="0024627B"/>
    <w:rsid w:val="002464F8"/>
    <w:rsid w:val="0025085B"/>
    <w:rsid w:val="002510A0"/>
    <w:rsid w:val="002515F7"/>
    <w:rsid w:val="00251DD1"/>
    <w:rsid w:val="00253A7D"/>
    <w:rsid w:val="00254B1C"/>
    <w:rsid w:val="00254C2F"/>
    <w:rsid w:val="0025690B"/>
    <w:rsid w:val="00256F53"/>
    <w:rsid w:val="002603AB"/>
    <w:rsid w:val="0026114B"/>
    <w:rsid w:val="002611D2"/>
    <w:rsid w:val="0026280B"/>
    <w:rsid w:val="002630A5"/>
    <w:rsid w:val="002642BA"/>
    <w:rsid w:val="00264531"/>
    <w:rsid w:val="00265389"/>
    <w:rsid w:val="002672DC"/>
    <w:rsid w:val="00267B73"/>
    <w:rsid w:val="00270610"/>
    <w:rsid w:val="00270C0B"/>
    <w:rsid w:val="002717CD"/>
    <w:rsid w:val="002730D2"/>
    <w:rsid w:val="00273444"/>
    <w:rsid w:val="00273A9F"/>
    <w:rsid w:val="00274173"/>
    <w:rsid w:val="00274513"/>
    <w:rsid w:val="002747C9"/>
    <w:rsid w:val="00274E5D"/>
    <w:rsid w:val="00275BB0"/>
    <w:rsid w:val="00276462"/>
    <w:rsid w:val="00283052"/>
    <w:rsid w:val="00283883"/>
    <w:rsid w:val="0028401A"/>
    <w:rsid w:val="00284646"/>
    <w:rsid w:val="00284EB2"/>
    <w:rsid w:val="00287DA5"/>
    <w:rsid w:val="00290824"/>
    <w:rsid w:val="00291A05"/>
    <w:rsid w:val="00291F56"/>
    <w:rsid w:val="002940DD"/>
    <w:rsid w:val="00297752"/>
    <w:rsid w:val="002A00FA"/>
    <w:rsid w:val="002A1C84"/>
    <w:rsid w:val="002A3345"/>
    <w:rsid w:val="002A49E3"/>
    <w:rsid w:val="002A587B"/>
    <w:rsid w:val="002A5A68"/>
    <w:rsid w:val="002A6D30"/>
    <w:rsid w:val="002A761E"/>
    <w:rsid w:val="002B0112"/>
    <w:rsid w:val="002B0838"/>
    <w:rsid w:val="002B1538"/>
    <w:rsid w:val="002B1605"/>
    <w:rsid w:val="002B1C7E"/>
    <w:rsid w:val="002B3350"/>
    <w:rsid w:val="002B3E04"/>
    <w:rsid w:val="002B3FEC"/>
    <w:rsid w:val="002B5DF2"/>
    <w:rsid w:val="002B6908"/>
    <w:rsid w:val="002B6AD6"/>
    <w:rsid w:val="002B6DAC"/>
    <w:rsid w:val="002B7B30"/>
    <w:rsid w:val="002B7EE4"/>
    <w:rsid w:val="002C0470"/>
    <w:rsid w:val="002C0AD2"/>
    <w:rsid w:val="002C11BB"/>
    <w:rsid w:val="002C2738"/>
    <w:rsid w:val="002C2CBE"/>
    <w:rsid w:val="002C2FE3"/>
    <w:rsid w:val="002C3AE0"/>
    <w:rsid w:val="002C4479"/>
    <w:rsid w:val="002C4B1C"/>
    <w:rsid w:val="002C6A4F"/>
    <w:rsid w:val="002C6DF6"/>
    <w:rsid w:val="002D0364"/>
    <w:rsid w:val="002D09B9"/>
    <w:rsid w:val="002D1718"/>
    <w:rsid w:val="002D350D"/>
    <w:rsid w:val="002D3A60"/>
    <w:rsid w:val="002D534D"/>
    <w:rsid w:val="002D5DF4"/>
    <w:rsid w:val="002D6696"/>
    <w:rsid w:val="002D73DC"/>
    <w:rsid w:val="002D7E61"/>
    <w:rsid w:val="002E01F0"/>
    <w:rsid w:val="002E1841"/>
    <w:rsid w:val="002E2A8A"/>
    <w:rsid w:val="002E3448"/>
    <w:rsid w:val="002E3486"/>
    <w:rsid w:val="002E4A48"/>
    <w:rsid w:val="002E519A"/>
    <w:rsid w:val="002E53D0"/>
    <w:rsid w:val="002E6CB6"/>
    <w:rsid w:val="002E73A1"/>
    <w:rsid w:val="002E7D72"/>
    <w:rsid w:val="002F0B06"/>
    <w:rsid w:val="002F13DA"/>
    <w:rsid w:val="002F1847"/>
    <w:rsid w:val="002F1EF6"/>
    <w:rsid w:val="002F32BB"/>
    <w:rsid w:val="002F36D9"/>
    <w:rsid w:val="002F382C"/>
    <w:rsid w:val="002F5A4B"/>
    <w:rsid w:val="002F5B9D"/>
    <w:rsid w:val="002F64A2"/>
    <w:rsid w:val="002F68E6"/>
    <w:rsid w:val="002F6F9B"/>
    <w:rsid w:val="002F7732"/>
    <w:rsid w:val="00300630"/>
    <w:rsid w:val="00301437"/>
    <w:rsid w:val="00301CD0"/>
    <w:rsid w:val="003023EC"/>
    <w:rsid w:val="003053BB"/>
    <w:rsid w:val="00305411"/>
    <w:rsid w:val="00310201"/>
    <w:rsid w:val="0031021D"/>
    <w:rsid w:val="003109FD"/>
    <w:rsid w:val="003127A8"/>
    <w:rsid w:val="00313BAE"/>
    <w:rsid w:val="00313ED7"/>
    <w:rsid w:val="00315925"/>
    <w:rsid w:val="00316552"/>
    <w:rsid w:val="00316EEB"/>
    <w:rsid w:val="0031709A"/>
    <w:rsid w:val="00321D15"/>
    <w:rsid w:val="003236E5"/>
    <w:rsid w:val="003242F5"/>
    <w:rsid w:val="00325258"/>
    <w:rsid w:val="0032559B"/>
    <w:rsid w:val="00325A3E"/>
    <w:rsid w:val="0032709A"/>
    <w:rsid w:val="003277D0"/>
    <w:rsid w:val="00330083"/>
    <w:rsid w:val="00331CEB"/>
    <w:rsid w:val="00333890"/>
    <w:rsid w:val="00333FFF"/>
    <w:rsid w:val="00334561"/>
    <w:rsid w:val="003349FC"/>
    <w:rsid w:val="00335B8A"/>
    <w:rsid w:val="0033618D"/>
    <w:rsid w:val="003363FF"/>
    <w:rsid w:val="003372F7"/>
    <w:rsid w:val="0033735E"/>
    <w:rsid w:val="0034195D"/>
    <w:rsid w:val="00342AA7"/>
    <w:rsid w:val="00345665"/>
    <w:rsid w:val="003459AD"/>
    <w:rsid w:val="00345E5A"/>
    <w:rsid w:val="00346633"/>
    <w:rsid w:val="00346A8C"/>
    <w:rsid w:val="003504A7"/>
    <w:rsid w:val="003508A7"/>
    <w:rsid w:val="00351195"/>
    <w:rsid w:val="003523C7"/>
    <w:rsid w:val="00352835"/>
    <w:rsid w:val="00352BE3"/>
    <w:rsid w:val="00353A0C"/>
    <w:rsid w:val="00354093"/>
    <w:rsid w:val="00354613"/>
    <w:rsid w:val="00355122"/>
    <w:rsid w:val="003556CF"/>
    <w:rsid w:val="00357306"/>
    <w:rsid w:val="003578EA"/>
    <w:rsid w:val="00357A26"/>
    <w:rsid w:val="00360A93"/>
    <w:rsid w:val="00360E53"/>
    <w:rsid w:val="0036146C"/>
    <w:rsid w:val="0036210E"/>
    <w:rsid w:val="003622AA"/>
    <w:rsid w:val="00362F00"/>
    <w:rsid w:val="0036305A"/>
    <w:rsid w:val="00363403"/>
    <w:rsid w:val="003635B4"/>
    <w:rsid w:val="0036373B"/>
    <w:rsid w:val="00364403"/>
    <w:rsid w:val="003646A8"/>
    <w:rsid w:val="00364AFA"/>
    <w:rsid w:val="003656D5"/>
    <w:rsid w:val="003716FF"/>
    <w:rsid w:val="0037255E"/>
    <w:rsid w:val="00372805"/>
    <w:rsid w:val="003741E9"/>
    <w:rsid w:val="00374408"/>
    <w:rsid w:val="0037535F"/>
    <w:rsid w:val="00375E44"/>
    <w:rsid w:val="00376CD6"/>
    <w:rsid w:val="00376DA1"/>
    <w:rsid w:val="0037746B"/>
    <w:rsid w:val="0038152F"/>
    <w:rsid w:val="00381CEA"/>
    <w:rsid w:val="00382ECE"/>
    <w:rsid w:val="00383445"/>
    <w:rsid w:val="0038520B"/>
    <w:rsid w:val="00385333"/>
    <w:rsid w:val="0038564B"/>
    <w:rsid w:val="00387ED6"/>
    <w:rsid w:val="0039036C"/>
    <w:rsid w:val="003908E1"/>
    <w:rsid w:val="0039162F"/>
    <w:rsid w:val="00391BF0"/>
    <w:rsid w:val="00392195"/>
    <w:rsid w:val="00393366"/>
    <w:rsid w:val="003947AE"/>
    <w:rsid w:val="00394A14"/>
    <w:rsid w:val="00395C01"/>
    <w:rsid w:val="0039756C"/>
    <w:rsid w:val="003A10F7"/>
    <w:rsid w:val="003A5D10"/>
    <w:rsid w:val="003A79F6"/>
    <w:rsid w:val="003A7A4C"/>
    <w:rsid w:val="003B0014"/>
    <w:rsid w:val="003B0816"/>
    <w:rsid w:val="003B2736"/>
    <w:rsid w:val="003B2938"/>
    <w:rsid w:val="003B2B97"/>
    <w:rsid w:val="003B33CD"/>
    <w:rsid w:val="003B3B9B"/>
    <w:rsid w:val="003B5F79"/>
    <w:rsid w:val="003B64E0"/>
    <w:rsid w:val="003B6D84"/>
    <w:rsid w:val="003B709D"/>
    <w:rsid w:val="003B7DD9"/>
    <w:rsid w:val="003C1581"/>
    <w:rsid w:val="003C16D3"/>
    <w:rsid w:val="003C1AB7"/>
    <w:rsid w:val="003C27CF"/>
    <w:rsid w:val="003C2B3E"/>
    <w:rsid w:val="003C3BC3"/>
    <w:rsid w:val="003C5DF0"/>
    <w:rsid w:val="003C6EFB"/>
    <w:rsid w:val="003D0963"/>
    <w:rsid w:val="003D2DD3"/>
    <w:rsid w:val="003D3247"/>
    <w:rsid w:val="003D494D"/>
    <w:rsid w:val="003D4DA6"/>
    <w:rsid w:val="003D5DC1"/>
    <w:rsid w:val="003D65A1"/>
    <w:rsid w:val="003D6F22"/>
    <w:rsid w:val="003D74FF"/>
    <w:rsid w:val="003D7743"/>
    <w:rsid w:val="003D7AFA"/>
    <w:rsid w:val="003E0AB2"/>
    <w:rsid w:val="003E0B45"/>
    <w:rsid w:val="003E0E8F"/>
    <w:rsid w:val="003E127A"/>
    <w:rsid w:val="003E1CF6"/>
    <w:rsid w:val="003E2306"/>
    <w:rsid w:val="003E2AEF"/>
    <w:rsid w:val="003E2D74"/>
    <w:rsid w:val="003E39FC"/>
    <w:rsid w:val="003E606E"/>
    <w:rsid w:val="003E61EB"/>
    <w:rsid w:val="003E6B55"/>
    <w:rsid w:val="003F1205"/>
    <w:rsid w:val="003F17FB"/>
    <w:rsid w:val="003F2C2C"/>
    <w:rsid w:val="003F39ED"/>
    <w:rsid w:val="003F3E94"/>
    <w:rsid w:val="003F3ED7"/>
    <w:rsid w:val="003F5758"/>
    <w:rsid w:val="003F61FF"/>
    <w:rsid w:val="003F72C9"/>
    <w:rsid w:val="003F755C"/>
    <w:rsid w:val="00400BB7"/>
    <w:rsid w:val="00401324"/>
    <w:rsid w:val="004025D9"/>
    <w:rsid w:val="00403314"/>
    <w:rsid w:val="0040454B"/>
    <w:rsid w:val="00404F89"/>
    <w:rsid w:val="0040542C"/>
    <w:rsid w:val="004056B6"/>
    <w:rsid w:val="00405D45"/>
    <w:rsid w:val="004060C2"/>
    <w:rsid w:val="00406EAA"/>
    <w:rsid w:val="004076F6"/>
    <w:rsid w:val="00407A75"/>
    <w:rsid w:val="00410FFE"/>
    <w:rsid w:val="0041189A"/>
    <w:rsid w:val="004133BE"/>
    <w:rsid w:val="00413C1B"/>
    <w:rsid w:val="00413C2E"/>
    <w:rsid w:val="0041490B"/>
    <w:rsid w:val="004163B1"/>
    <w:rsid w:val="004166BC"/>
    <w:rsid w:val="0042065C"/>
    <w:rsid w:val="00420A6A"/>
    <w:rsid w:val="00420E78"/>
    <w:rsid w:val="00420EB6"/>
    <w:rsid w:val="00420F0E"/>
    <w:rsid w:val="00420F64"/>
    <w:rsid w:val="0042301C"/>
    <w:rsid w:val="004233AF"/>
    <w:rsid w:val="00424087"/>
    <w:rsid w:val="004260E8"/>
    <w:rsid w:val="00426700"/>
    <w:rsid w:val="004268F6"/>
    <w:rsid w:val="00427586"/>
    <w:rsid w:val="004310D5"/>
    <w:rsid w:val="004311E8"/>
    <w:rsid w:val="00432EAE"/>
    <w:rsid w:val="0043420B"/>
    <w:rsid w:val="004366DE"/>
    <w:rsid w:val="00436941"/>
    <w:rsid w:val="0044022C"/>
    <w:rsid w:val="00443603"/>
    <w:rsid w:val="00444BE9"/>
    <w:rsid w:val="00445E61"/>
    <w:rsid w:val="00446B85"/>
    <w:rsid w:val="00447C84"/>
    <w:rsid w:val="00450732"/>
    <w:rsid w:val="00451130"/>
    <w:rsid w:val="00452763"/>
    <w:rsid w:val="00452903"/>
    <w:rsid w:val="00453DE7"/>
    <w:rsid w:val="0045431F"/>
    <w:rsid w:val="004556F2"/>
    <w:rsid w:val="00456022"/>
    <w:rsid w:val="00456242"/>
    <w:rsid w:val="00460B5E"/>
    <w:rsid w:val="00463EC1"/>
    <w:rsid w:val="00465016"/>
    <w:rsid w:val="0046563B"/>
    <w:rsid w:val="00465C37"/>
    <w:rsid w:val="004672BC"/>
    <w:rsid w:val="00472179"/>
    <w:rsid w:val="00472AC7"/>
    <w:rsid w:val="00474407"/>
    <w:rsid w:val="00475935"/>
    <w:rsid w:val="00476BB2"/>
    <w:rsid w:val="004806CF"/>
    <w:rsid w:val="004807D0"/>
    <w:rsid w:val="0048280E"/>
    <w:rsid w:val="00483A2E"/>
    <w:rsid w:val="00483B15"/>
    <w:rsid w:val="00483CD5"/>
    <w:rsid w:val="00484854"/>
    <w:rsid w:val="00485F65"/>
    <w:rsid w:val="004876A4"/>
    <w:rsid w:val="00487FFA"/>
    <w:rsid w:val="004908AC"/>
    <w:rsid w:val="0049150B"/>
    <w:rsid w:val="00493929"/>
    <w:rsid w:val="00495697"/>
    <w:rsid w:val="00495E1F"/>
    <w:rsid w:val="004963BE"/>
    <w:rsid w:val="0049753A"/>
    <w:rsid w:val="004A0A9D"/>
    <w:rsid w:val="004A1659"/>
    <w:rsid w:val="004A2F0B"/>
    <w:rsid w:val="004A57DA"/>
    <w:rsid w:val="004A5D2C"/>
    <w:rsid w:val="004A69BF"/>
    <w:rsid w:val="004A71CF"/>
    <w:rsid w:val="004B05BD"/>
    <w:rsid w:val="004B09CB"/>
    <w:rsid w:val="004B2593"/>
    <w:rsid w:val="004B2C34"/>
    <w:rsid w:val="004B2E3E"/>
    <w:rsid w:val="004B2F87"/>
    <w:rsid w:val="004B3F72"/>
    <w:rsid w:val="004B5050"/>
    <w:rsid w:val="004B6453"/>
    <w:rsid w:val="004B721A"/>
    <w:rsid w:val="004C0C1F"/>
    <w:rsid w:val="004C20FA"/>
    <w:rsid w:val="004C38C1"/>
    <w:rsid w:val="004C390C"/>
    <w:rsid w:val="004C3B37"/>
    <w:rsid w:val="004C51D0"/>
    <w:rsid w:val="004C5C5C"/>
    <w:rsid w:val="004C663A"/>
    <w:rsid w:val="004C7AC5"/>
    <w:rsid w:val="004D1353"/>
    <w:rsid w:val="004D1409"/>
    <w:rsid w:val="004D1FDC"/>
    <w:rsid w:val="004D2E56"/>
    <w:rsid w:val="004D3D14"/>
    <w:rsid w:val="004D3F18"/>
    <w:rsid w:val="004D5078"/>
    <w:rsid w:val="004D6208"/>
    <w:rsid w:val="004D7BD9"/>
    <w:rsid w:val="004D7E12"/>
    <w:rsid w:val="004E0CAC"/>
    <w:rsid w:val="004E13BB"/>
    <w:rsid w:val="004E27E1"/>
    <w:rsid w:val="004E5323"/>
    <w:rsid w:val="004E5F54"/>
    <w:rsid w:val="004E685C"/>
    <w:rsid w:val="004E6E43"/>
    <w:rsid w:val="004E7A4A"/>
    <w:rsid w:val="004F067F"/>
    <w:rsid w:val="004F156F"/>
    <w:rsid w:val="004F3A26"/>
    <w:rsid w:val="004F50F9"/>
    <w:rsid w:val="004F593B"/>
    <w:rsid w:val="004F6C7A"/>
    <w:rsid w:val="004F6E6B"/>
    <w:rsid w:val="004F6F18"/>
    <w:rsid w:val="004F6FEC"/>
    <w:rsid w:val="004F7498"/>
    <w:rsid w:val="004F7F5F"/>
    <w:rsid w:val="00501C8C"/>
    <w:rsid w:val="0050217B"/>
    <w:rsid w:val="00502767"/>
    <w:rsid w:val="0050357B"/>
    <w:rsid w:val="005042A8"/>
    <w:rsid w:val="005042FD"/>
    <w:rsid w:val="00506209"/>
    <w:rsid w:val="0050693F"/>
    <w:rsid w:val="00506E05"/>
    <w:rsid w:val="00510D88"/>
    <w:rsid w:val="0051515E"/>
    <w:rsid w:val="005163A3"/>
    <w:rsid w:val="0051651F"/>
    <w:rsid w:val="005166C8"/>
    <w:rsid w:val="005170A3"/>
    <w:rsid w:val="00517650"/>
    <w:rsid w:val="0052077F"/>
    <w:rsid w:val="0052195E"/>
    <w:rsid w:val="0052242B"/>
    <w:rsid w:val="0052386C"/>
    <w:rsid w:val="00524056"/>
    <w:rsid w:val="005257C4"/>
    <w:rsid w:val="00526EEA"/>
    <w:rsid w:val="00527BD9"/>
    <w:rsid w:val="00527EAD"/>
    <w:rsid w:val="005304F7"/>
    <w:rsid w:val="00530AC7"/>
    <w:rsid w:val="00531A72"/>
    <w:rsid w:val="00533BDC"/>
    <w:rsid w:val="00533D0E"/>
    <w:rsid w:val="00535478"/>
    <w:rsid w:val="005357DC"/>
    <w:rsid w:val="00535C0C"/>
    <w:rsid w:val="0053732B"/>
    <w:rsid w:val="00537963"/>
    <w:rsid w:val="00540C35"/>
    <w:rsid w:val="00541428"/>
    <w:rsid w:val="005415BE"/>
    <w:rsid w:val="0054174F"/>
    <w:rsid w:val="005418E7"/>
    <w:rsid w:val="005419C5"/>
    <w:rsid w:val="00542F3F"/>
    <w:rsid w:val="00543683"/>
    <w:rsid w:val="0054442E"/>
    <w:rsid w:val="00544567"/>
    <w:rsid w:val="00544C8C"/>
    <w:rsid w:val="00544F26"/>
    <w:rsid w:val="0054547A"/>
    <w:rsid w:val="005457A9"/>
    <w:rsid w:val="00550F86"/>
    <w:rsid w:val="00550FA0"/>
    <w:rsid w:val="005520E3"/>
    <w:rsid w:val="00552401"/>
    <w:rsid w:val="005527E5"/>
    <w:rsid w:val="00552BDD"/>
    <w:rsid w:val="00553B51"/>
    <w:rsid w:val="00554367"/>
    <w:rsid w:val="005547DC"/>
    <w:rsid w:val="00555DD1"/>
    <w:rsid w:val="00556CFF"/>
    <w:rsid w:val="005577D3"/>
    <w:rsid w:val="00557AA1"/>
    <w:rsid w:val="00557E67"/>
    <w:rsid w:val="00560249"/>
    <w:rsid w:val="0056135D"/>
    <w:rsid w:val="0056164C"/>
    <w:rsid w:val="0056188C"/>
    <w:rsid w:val="0056224A"/>
    <w:rsid w:val="0056398A"/>
    <w:rsid w:val="00563AA9"/>
    <w:rsid w:val="00564DDE"/>
    <w:rsid w:val="00564E18"/>
    <w:rsid w:val="00565692"/>
    <w:rsid w:val="005714B1"/>
    <w:rsid w:val="00572539"/>
    <w:rsid w:val="00573565"/>
    <w:rsid w:val="00574140"/>
    <w:rsid w:val="00574BA2"/>
    <w:rsid w:val="00574FEB"/>
    <w:rsid w:val="005751D9"/>
    <w:rsid w:val="005758DB"/>
    <w:rsid w:val="00575CF2"/>
    <w:rsid w:val="00581074"/>
    <w:rsid w:val="00581355"/>
    <w:rsid w:val="00581D4F"/>
    <w:rsid w:val="005822B1"/>
    <w:rsid w:val="00583D16"/>
    <w:rsid w:val="00584091"/>
    <w:rsid w:val="00585740"/>
    <w:rsid w:val="0058639D"/>
    <w:rsid w:val="00587244"/>
    <w:rsid w:val="005872B3"/>
    <w:rsid w:val="0058797E"/>
    <w:rsid w:val="00590251"/>
    <w:rsid w:val="005907B1"/>
    <w:rsid w:val="00591A5D"/>
    <w:rsid w:val="00593206"/>
    <w:rsid w:val="00596471"/>
    <w:rsid w:val="00597AAF"/>
    <w:rsid w:val="005A041F"/>
    <w:rsid w:val="005A0A44"/>
    <w:rsid w:val="005A11A2"/>
    <w:rsid w:val="005A248E"/>
    <w:rsid w:val="005A2DC6"/>
    <w:rsid w:val="005A4F2C"/>
    <w:rsid w:val="005A593E"/>
    <w:rsid w:val="005A630A"/>
    <w:rsid w:val="005A69D2"/>
    <w:rsid w:val="005B008D"/>
    <w:rsid w:val="005B05A5"/>
    <w:rsid w:val="005B19D7"/>
    <w:rsid w:val="005B1C0F"/>
    <w:rsid w:val="005B1D4B"/>
    <w:rsid w:val="005B2069"/>
    <w:rsid w:val="005B48C2"/>
    <w:rsid w:val="005B587A"/>
    <w:rsid w:val="005B5914"/>
    <w:rsid w:val="005B592B"/>
    <w:rsid w:val="005B7669"/>
    <w:rsid w:val="005B77CE"/>
    <w:rsid w:val="005C0E1A"/>
    <w:rsid w:val="005C0F96"/>
    <w:rsid w:val="005C1686"/>
    <w:rsid w:val="005C2103"/>
    <w:rsid w:val="005C2285"/>
    <w:rsid w:val="005C2CF4"/>
    <w:rsid w:val="005C3DD5"/>
    <w:rsid w:val="005C497A"/>
    <w:rsid w:val="005C542F"/>
    <w:rsid w:val="005C6FAC"/>
    <w:rsid w:val="005C770C"/>
    <w:rsid w:val="005C7B36"/>
    <w:rsid w:val="005D0C03"/>
    <w:rsid w:val="005D28FC"/>
    <w:rsid w:val="005D2D73"/>
    <w:rsid w:val="005D45F3"/>
    <w:rsid w:val="005D49BC"/>
    <w:rsid w:val="005D49FF"/>
    <w:rsid w:val="005D4B63"/>
    <w:rsid w:val="005D5D68"/>
    <w:rsid w:val="005D6953"/>
    <w:rsid w:val="005D73C9"/>
    <w:rsid w:val="005D7857"/>
    <w:rsid w:val="005E1253"/>
    <w:rsid w:val="005E142F"/>
    <w:rsid w:val="005E1FD1"/>
    <w:rsid w:val="005E2002"/>
    <w:rsid w:val="005E349A"/>
    <w:rsid w:val="005E5908"/>
    <w:rsid w:val="005E61C4"/>
    <w:rsid w:val="005E6A43"/>
    <w:rsid w:val="005E6C55"/>
    <w:rsid w:val="005E6C91"/>
    <w:rsid w:val="005E70E6"/>
    <w:rsid w:val="005F1BF2"/>
    <w:rsid w:val="005F1DE9"/>
    <w:rsid w:val="005F3CC0"/>
    <w:rsid w:val="005F489F"/>
    <w:rsid w:val="005F519B"/>
    <w:rsid w:val="005F7656"/>
    <w:rsid w:val="005F7669"/>
    <w:rsid w:val="0060050A"/>
    <w:rsid w:val="00600C24"/>
    <w:rsid w:val="00601FE4"/>
    <w:rsid w:val="00602433"/>
    <w:rsid w:val="006031DD"/>
    <w:rsid w:val="00605158"/>
    <w:rsid w:val="006072E9"/>
    <w:rsid w:val="0060753C"/>
    <w:rsid w:val="00607E8F"/>
    <w:rsid w:val="00610690"/>
    <w:rsid w:val="00610740"/>
    <w:rsid w:val="00611343"/>
    <w:rsid w:val="006126F9"/>
    <w:rsid w:val="006134B9"/>
    <w:rsid w:val="00613817"/>
    <w:rsid w:val="00615813"/>
    <w:rsid w:val="00616525"/>
    <w:rsid w:val="0061754E"/>
    <w:rsid w:val="00617E8D"/>
    <w:rsid w:val="006204FA"/>
    <w:rsid w:val="006207A2"/>
    <w:rsid w:val="0062135B"/>
    <w:rsid w:val="00621530"/>
    <w:rsid w:val="006231F3"/>
    <w:rsid w:val="00624495"/>
    <w:rsid w:val="0062489E"/>
    <w:rsid w:val="006251A6"/>
    <w:rsid w:val="006269A6"/>
    <w:rsid w:val="00626EDB"/>
    <w:rsid w:val="00631671"/>
    <w:rsid w:val="0063174E"/>
    <w:rsid w:val="00632489"/>
    <w:rsid w:val="0063286D"/>
    <w:rsid w:val="00632F8F"/>
    <w:rsid w:val="0063306B"/>
    <w:rsid w:val="006336CF"/>
    <w:rsid w:val="00633C16"/>
    <w:rsid w:val="00634203"/>
    <w:rsid w:val="00635DBC"/>
    <w:rsid w:val="00636E46"/>
    <w:rsid w:val="00637D18"/>
    <w:rsid w:val="006402C1"/>
    <w:rsid w:val="0064050D"/>
    <w:rsid w:val="0064221C"/>
    <w:rsid w:val="00643529"/>
    <w:rsid w:val="00643ABD"/>
    <w:rsid w:val="00645F6A"/>
    <w:rsid w:val="0064619D"/>
    <w:rsid w:val="006472E3"/>
    <w:rsid w:val="00647C2D"/>
    <w:rsid w:val="0065031A"/>
    <w:rsid w:val="00650886"/>
    <w:rsid w:val="00650FB9"/>
    <w:rsid w:val="0065116E"/>
    <w:rsid w:val="0065282C"/>
    <w:rsid w:val="006529DF"/>
    <w:rsid w:val="00653025"/>
    <w:rsid w:val="00653BDC"/>
    <w:rsid w:val="00654E2D"/>
    <w:rsid w:val="00656448"/>
    <w:rsid w:val="00656584"/>
    <w:rsid w:val="00656738"/>
    <w:rsid w:val="0066100E"/>
    <w:rsid w:val="00661686"/>
    <w:rsid w:val="00662256"/>
    <w:rsid w:val="00663E10"/>
    <w:rsid w:val="00663E9D"/>
    <w:rsid w:val="00670A28"/>
    <w:rsid w:val="00670C42"/>
    <w:rsid w:val="0067170F"/>
    <w:rsid w:val="00673D60"/>
    <w:rsid w:val="00673F43"/>
    <w:rsid w:val="00674B88"/>
    <w:rsid w:val="00675287"/>
    <w:rsid w:val="00675900"/>
    <w:rsid w:val="00675DAE"/>
    <w:rsid w:val="00677CE1"/>
    <w:rsid w:val="00677FA6"/>
    <w:rsid w:val="006805DD"/>
    <w:rsid w:val="0068169E"/>
    <w:rsid w:val="00681DDD"/>
    <w:rsid w:val="0068293C"/>
    <w:rsid w:val="006841E1"/>
    <w:rsid w:val="00684319"/>
    <w:rsid w:val="006850FE"/>
    <w:rsid w:val="0068696C"/>
    <w:rsid w:val="006870DF"/>
    <w:rsid w:val="0068714D"/>
    <w:rsid w:val="006874D8"/>
    <w:rsid w:val="00687DFB"/>
    <w:rsid w:val="0069177E"/>
    <w:rsid w:val="00692515"/>
    <w:rsid w:val="00693F32"/>
    <w:rsid w:val="0069428F"/>
    <w:rsid w:val="00695163"/>
    <w:rsid w:val="006951B3"/>
    <w:rsid w:val="00695BF3"/>
    <w:rsid w:val="00696637"/>
    <w:rsid w:val="00697234"/>
    <w:rsid w:val="006A00B7"/>
    <w:rsid w:val="006A0A23"/>
    <w:rsid w:val="006A0EB9"/>
    <w:rsid w:val="006A1AD7"/>
    <w:rsid w:val="006A1D69"/>
    <w:rsid w:val="006A2DDD"/>
    <w:rsid w:val="006A3E70"/>
    <w:rsid w:val="006A46FA"/>
    <w:rsid w:val="006A4B01"/>
    <w:rsid w:val="006A4BBC"/>
    <w:rsid w:val="006A621C"/>
    <w:rsid w:val="006A62E3"/>
    <w:rsid w:val="006A6571"/>
    <w:rsid w:val="006A65F0"/>
    <w:rsid w:val="006A7247"/>
    <w:rsid w:val="006A765B"/>
    <w:rsid w:val="006A7B08"/>
    <w:rsid w:val="006A7B50"/>
    <w:rsid w:val="006B0FB4"/>
    <w:rsid w:val="006B11E6"/>
    <w:rsid w:val="006B19CB"/>
    <w:rsid w:val="006B2881"/>
    <w:rsid w:val="006B2A88"/>
    <w:rsid w:val="006B3221"/>
    <w:rsid w:val="006B3B5B"/>
    <w:rsid w:val="006B4CAF"/>
    <w:rsid w:val="006B5A73"/>
    <w:rsid w:val="006B5BA6"/>
    <w:rsid w:val="006B5EB3"/>
    <w:rsid w:val="006B611C"/>
    <w:rsid w:val="006C0823"/>
    <w:rsid w:val="006C0A63"/>
    <w:rsid w:val="006C13B1"/>
    <w:rsid w:val="006C2A38"/>
    <w:rsid w:val="006C2FFA"/>
    <w:rsid w:val="006C3950"/>
    <w:rsid w:val="006C3A8E"/>
    <w:rsid w:val="006C3A97"/>
    <w:rsid w:val="006C3E46"/>
    <w:rsid w:val="006C4EE3"/>
    <w:rsid w:val="006C5001"/>
    <w:rsid w:val="006C519C"/>
    <w:rsid w:val="006C54C9"/>
    <w:rsid w:val="006C6AA2"/>
    <w:rsid w:val="006C7CF0"/>
    <w:rsid w:val="006D003A"/>
    <w:rsid w:val="006D2405"/>
    <w:rsid w:val="006D2715"/>
    <w:rsid w:val="006D4E4A"/>
    <w:rsid w:val="006D57EB"/>
    <w:rsid w:val="006D62C7"/>
    <w:rsid w:val="006D642F"/>
    <w:rsid w:val="006E06BF"/>
    <w:rsid w:val="006E1CA8"/>
    <w:rsid w:val="006E1CE3"/>
    <w:rsid w:val="006E378E"/>
    <w:rsid w:val="006E3FA4"/>
    <w:rsid w:val="006E4721"/>
    <w:rsid w:val="006E4E34"/>
    <w:rsid w:val="006E62FB"/>
    <w:rsid w:val="006E6970"/>
    <w:rsid w:val="006E6DE1"/>
    <w:rsid w:val="006E774B"/>
    <w:rsid w:val="006E79D2"/>
    <w:rsid w:val="006F0A15"/>
    <w:rsid w:val="006F34E6"/>
    <w:rsid w:val="006F39B2"/>
    <w:rsid w:val="006F4862"/>
    <w:rsid w:val="006F76DD"/>
    <w:rsid w:val="006F7FD5"/>
    <w:rsid w:val="007000E4"/>
    <w:rsid w:val="00701E78"/>
    <w:rsid w:val="007025FE"/>
    <w:rsid w:val="00702E31"/>
    <w:rsid w:val="00703556"/>
    <w:rsid w:val="0070372E"/>
    <w:rsid w:val="00704081"/>
    <w:rsid w:val="007048F7"/>
    <w:rsid w:val="00704B6E"/>
    <w:rsid w:val="00704BB9"/>
    <w:rsid w:val="00704E66"/>
    <w:rsid w:val="00705955"/>
    <w:rsid w:val="00706CF7"/>
    <w:rsid w:val="00710702"/>
    <w:rsid w:val="00710A30"/>
    <w:rsid w:val="0071127E"/>
    <w:rsid w:val="00711C6E"/>
    <w:rsid w:val="00712B44"/>
    <w:rsid w:val="007132FF"/>
    <w:rsid w:val="00714DF4"/>
    <w:rsid w:val="007151E8"/>
    <w:rsid w:val="00715637"/>
    <w:rsid w:val="00715AE2"/>
    <w:rsid w:val="00716385"/>
    <w:rsid w:val="0072045B"/>
    <w:rsid w:val="00720705"/>
    <w:rsid w:val="00721F65"/>
    <w:rsid w:val="007223D4"/>
    <w:rsid w:val="0072298D"/>
    <w:rsid w:val="007238F3"/>
    <w:rsid w:val="0072480E"/>
    <w:rsid w:val="00724CCC"/>
    <w:rsid w:val="00724F5B"/>
    <w:rsid w:val="0072571B"/>
    <w:rsid w:val="00726A2A"/>
    <w:rsid w:val="00726BD2"/>
    <w:rsid w:val="00726FCD"/>
    <w:rsid w:val="00731075"/>
    <w:rsid w:val="00731F4E"/>
    <w:rsid w:val="00732CFF"/>
    <w:rsid w:val="00733562"/>
    <w:rsid w:val="007337D3"/>
    <w:rsid w:val="0073394E"/>
    <w:rsid w:val="00734DEE"/>
    <w:rsid w:val="007354D4"/>
    <w:rsid w:val="00735599"/>
    <w:rsid w:val="00735A1C"/>
    <w:rsid w:val="00735B57"/>
    <w:rsid w:val="007364DD"/>
    <w:rsid w:val="007369B1"/>
    <w:rsid w:val="00736D3C"/>
    <w:rsid w:val="00736F87"/>
    <w:rsid w:val="00737CAE"/>
    <w:rsid w:val="007405B0"/>
    <w:rsid w:val="0074131B"/>
    <w:rsid w:val="0074141B"/>
    <w:rsid w:val="007419C7"/>
    <w:rsid w:val="007425B2"/>
    <w:rsid w:val="0074363F"/>
    <w:rsid w:val="007436B6"/>
    <w:rsid w:val="00743FE6"/>
    <w:rsid w:val="00745A95"/>
    <w:rsid w:val="00745AC9"/>
    <w:rsid w:val="007468E6"/>
    <w:rsid w:val="0074696B"/>
    <w:rsid w:val="00747B13"/>
    <w:rsid w:val="007502A1"/>
    <w:rsid w:val="007505A8"/>
    <w:rsid w:val="00750A73"/>
    <w:rsid w:val="00751FD6"/>
    <w:rsid w:val="00752A64"/>
    <w:rsid w:val="00754EEC"/>
    <w:rsid w:val="007555C5"/>
    <w:rsid w:val="00755AE7"/>
    <w:rsid w:val="00756AA9"/>
    <w:rsid w:val="007602D4"/>
    <w:rsid w:val="00760B1D"/>
    <w:rsid w:val="007638F7"/>
    <w:rsid w:val="00764239"/>
    <w:rsid w:val="00764418"/>
    <w:rsid w:val="00764F68"/>
    <w:rsid w:val="0076642D"/>
    <w:rsid w:val="00766C5A"/>
    <w:rsid w:val="007679E9"/>
    <w:rsid w:val="00767C4D"/>
    <w:rsid w:val="0077159D"/>
    <w:rsid w:val="0077366C"/>
    <w:rsid w:val="007749C2"/>
    <w:rsid w:val="0077513C"/>
    <w:rsid w:val="0077631B"/>
    <w:rsid w:val="00777EE0"/>
    <w:rsid w:val="007800F0"/>
    <w:rsid w:val="0078046D"/>
    <w:rsid w:val="007820AC"/>
    <w:rsid w:val="00782217"/>
    <w:rsid w:val="00782666"/>
    <w:rsid w:val="007841BC"/>
    <w:rsid w:val="007844C9"/>
    <w:rsid w:val="0078491F"/>
    <w:rsid w:val="00784C32"/>
    <w:rsid w:val="00787C82"/>
    <w:rsid w:val="007906C0"/>
    <w:rsid w:val="00791D74"/>
    <w:rsid w:val="007932B3"/>
    <w:rsid w:val="00793416"/>
    <w:rsid w:val="007940BF"/>
    <w:rsid w:val="00794988"/>
    <w:rsid w:val="00795669"/>
    <w:rsid w:val="00795A6B"/>
    <w:rsid w:val="00797323"/>
    <w:rsid w:val="007975A0"/>
    <w:rsid w:val="007A0DD9"/>
    <w:rsid w:val="007A17CD"/>
    <w:rsid w:val="007A1BB1"/>
    <w:rsid w:val="007A265E"/>
    <w:rsid w:val="007A2F73"/>
    <w:rsid w:val="007A52DF"/>
    <w:rsid w:val="007A7F9D"/>
    <w:rsid w:val="007B068A"/>
    <w:rsid w:val="007B49E7"/>
    <w:rsid w:val="007B4E26"/>
    <w:rsid w:val="007B58CE"/>
    <w:rsid w:val="007B6571"/>
    <w:rsid w:val="007B7557"/>
    <w:rsid w:val="007C26F6"/>
    <w:rsid w:val="007C2FE9"/>
    <w:rsid w:val="007C307A"/>
    <w:rsid w:val="007D0D48"/>
    <w:rsid w:val="007D14C6"/>
    <w:rsid w:val="007D164B"/>
    <w:rsid w:val="007D1BA0"/>
    <w:rsid w:val="007D2049"/>
    <w:rsid w:val="007D2727"/>
    <w:rsid w:val="007D350A"/>
    <w:rsid w:val="007D4840"/>
    <w:rsid w:val="007D4D17"/>
    <w:rsid w:val="007D52A0"/>
    <w:rsid w:val="007D546B"/>
    <w:rsid w:val="007D6D0F"/>
    <w:rsid w:val="007D76B1"/>
    <w:rsid w:val="007E0C2E"/>
    <w:rsid w:val="007E281A"/>
    <w:rsid w:val="007E2FBC"/>
    <w:rsid w:val="007E4368"/>
    <w:rsid w:val="007E5429"/>
    <w:rsid w:val="007E55F9"/>
    <w:rsid w:val="007E7A0E"/>
    <w:rsid w:val="007F055F"/>
    <w:rsid w:val="007F05DE"/>
    <w:rsid w:val="007F2A7C"/>
    <w:rsid w:val="007F416A"/>
    <w:rsid w:val="007F430C"/>
    <w:rsid w:val="007F54B5"/>
    <w:rsid w:val="007F5B40"/>
    <w:rsid w:val="007F5BD1"/>
    <w:rsid w:val="007F5C14"/>
    <w:rsid w:val="007F7C1D"/>
    <w:rsid w:val="00801C5E"/>
    <w:rsid w:val="00802F7A"/>
    <w:rsid w:val="00803270"/>
    <w:rsid w:val="00803329"/>
    <w:rsid w:val="00804385"/>
    <w:rsid w:val="00804BCB"/>
    <w:rsid w:val="00804C95"/>
    <w:rsid w:val="008050C5"/>
    <w:rsid w:val="00805AF4"/>
    <w:rsid w:val="0080683F"/>
    <w:rsid w:val="00806E8F"/>
    <w:rsid w:val="00807471"/>
    <w:rsid w:val="00807CDB"/>
    <w:rsid w:val="008113B3"/>
    <w:rsid w:val="00811C20"/>
    <w:rsid w:val="008125B7"/>
    <w:rsid w:val="008128FD"/>
    <w:rsid w:val="008134D9"/>
    <w:rsid w:val="008141FA"/>
    <w:rsid w:val="00814AB3"/>
    <w:rsid w:val="00814DFE"/>
    <w:rsid w:val="008150D0"/>
    <w:rsid w:val="00815247"/>
    <w:rsid w:val="00816A1D"/>
    <w:rsid w:val="00816E30"/>
    <w:rsid w:val="0081702E"/>
    <w:rsid w:val="008173FA"/>
    <w:rsid w:val="00817430"/>
    <w:rsid w:val="00817840"/>
    <w:rsid w:val="00817BF7"/>
    <w:rsid w:val="00817C3F"/>
    <w:rsid w:val="00821635"/>
    <w:rsid w:val="008219CE"/>
    <w:rsid w:val="00821A3D"/>
    <w:rsid w:val="00821A4C"/>
    <w:rsid w:val="00821B7A"/>
    <w:rsid w:val="008221A7"/>
    <w:rsid w:val="00823970"/>
    <w:rsid w:val="0082479B"/>
    <w:rsid w:val="00825639"/>
    <w:rsid w:val="0082628F"/>
    <w:rsid w:val="00826A33"/>
    <w:rsid w:val="008270D0"/>
    <w:rsid w:val="008316DE"/>
    <w:rsid w:val="008331CB"/>
    <w:rsid w:val="008335EA"/>
    <w:rsid w:val="0083452D"/>
    <w:rsid w:val="00834835"/>
    <w:rsid w:val="00834A62"/>
    <w:rsid w:val="00834D68"/>
    <w:rsid w:val="0083575A"/>
    <w:rsid w:val="00837571"/>
    <w:rsid w:val="008408D7"/>
    <w:rsid w:val="00840934"/>
    <w:rsid w:val="00840A06"/>
    <w:rsid w:val="00841300"/>
    <w:rsid w:val="00842507"/>
    <w:rsid w:val="008426FB"/>
    <w:rsid w:val="00843415"/>
    <w:rsid w:val="00843A0F"/>
    <w:rsid w:val="00843D9F"/>
    <w:rsid w:val="008445E2"/>
    <w:rsid w:val="008447AC"/>
    <w:rsid w:val="00845DBC"/>
    <w:rsid w:val="008461B2"/>
    <w:rsid w:val="008463C1"/>
    <w:rsid w:val="0084643C"/>
    <w:rsid w:val="008465AB"/>
    <w:rsid w:val="0084691B"/>
    <w:rsid w:val="00846ADE"/>
    <w:rsid w:val="0085100C"/>
    <w:rsid w:val="00851214"/>
    <w:rsid w:val="008513B0"/>
    <w:rsid w:val="00852381"/>
    <w:rsid w:val="00852804"/>
    <w:rsid w:val="00852AC9"/>
    <w:rsid w:val="00852C52"/>
    <w:rsid w:val="00853A98"/>
    <w:rsid w:val="00854CD8"/>
    <w:rsid w:val="00856628"/>
    <w:rsid w:val="00856FE3"/>
    <w:rsid w:val="00860F0B"/>
    <w:rsid w:val="008615E2"/>
    <w:rsid w:val="0086174A"/>
    <w:rsid w:val="0086279C"/>
    <w:rsid w:val="008629F4"/>
    <w:rsid w:val="00862A58"/>
    <w:rsid w:val="008633D0"/>
    <w:rsid w:val="00864476"/>
    <w:rsid w:val="00864DE8"/>
    <w:rsid w:val="00866A69"/>
    <w:rsid w:val="00867130"/>
    <w:rsid w:val="008671D1"/>
    <w:rsid w:val="00867211"/>
    <w:rsid w:val="008672F6"/>
    <w:rsid w:val="008706A4"/>
    <w:rsid w:val="00870942"/>
    <w:rsid w:val="00870BEE"/>
    <w:rsid w:val="0087101B"/>
    <w:rsid w:val="0087216B"/>
    <w:rsid w:val="008742B3"/>
    <w:rsid w:val="008747F7"/>
    <w:rsid w:val="0087533C"/>
    <w:rsid w:val="00877C57"/>
    <w:rsid w:val="00881B03"/>
    <w:rsid w:val="0088287B"/>
    <w:rsid w:val="00883B79"/>
    <w:rsid w:val="0088452F"/>
    <w:rsid w:val="00885978"/>
    <w:rsid w:val="00886C49"/>
    <w:rsid w:val="00886C7D"/>
    <w:rsid w:val="00887459"/>
    <w:rsid w:val="00890C96"/>
    <w:rsid w:val="00891862"/>
    <w:rsid w:val="008920AA"/>
    <w:rsid w:val="00892C2C"/>
    <w:rsid w:val="008939AB"/>
    <w:rsid w:val="00893D08"/>
    <w:rsid w:val="008956F6"/>
    <w:rsid w:val="00895840"/>
    <w:rsid w:val="00896BF6"/>
    <w:rsid w:val="008971A0"/>
    <w:rsid w:val="00897D2C"/>
    <w:rsid w:val="00897E1A"/>
    <w:rsid w:val="008A1511"/>
    <w:rsid w:val="008A18D6"/>
    <w:rsid w:val="008A3ED8"/>
    <w:rsid w:val="008A4E63"/>
    <w:rsid w:val="008A6364"/>
    <w:rsid w:val="008A6504"/>
    <w:rsid w:val="008A709D"/>
    <w:rsid w:val="008A784A"/>
    <w:rsid w:val="008B0AAE"/>
    <w:rsid w:val="008B0E97"/>
    <w:rsid w:val="008B27D2"/>
    <w:rsid w:val="008B2B22"/>
    <w:rsid w:val="008B3D0D"/>
    <w:rsid w:val="008B5116"/>
    <w:rsid w:val="008B60B2"/>
    <w:rsid w:val="008B6F22"/>
    <w:rsid w:val="008B7A5D"/>
    <w:rsid w:val="008B7DA9"/>
    <w:rsid w:val="008C075C"/>
    <w:rsid w:val="008C0920"/>
    <w:rsid w:val="008C0A1D"/>
    <w:rsid w:val="008C3337"/>
    <w:rsid w:val="008C3F13"/>
    <w:rsid w:val="008C5136"/>
    <w:rsid w:val="008C7AEB"/>
    <w:rsid w:val="008D0FA9"/>
    <w:rsid w:val="008D12F3"/>
    <w:rsid w:val="008D1313"/>
    <w:rsid w:val="008D13D3"/>
    <w:rsid w:val="008D1E5C"/>
    <w:rsid w:val="008D3AE7"/>
    <w:rsid w:val="008D448A"/>
    <w:rsid w:val="008D488C"/>
    <w:rsid w:val="008D5074"/>
    <w:rsid w:val="008D5574"/>
    <w:rsid w:val="008D7B77"/>
    <w:rsid w:val="008E0F4C"/>
    <w:rsid w:val="008E270A"/>
    <w:rsid w:val="008E28D6"/>
    <w:rsid w:val="008E29DE"/>
    <w:rsid w:val="008E2DC3"/>
    <w:rsid w:val="008E3AEA"/>
    <w:rsid w:val="008E42B2"/>
    <w:rsid w:val="008E42CC"/>
    <w:rsid w:val="008E456E"/>
    <w:rsid w:val="008E5378"/>
    <w:rsid w:val="008E53C1"/>
    <w:rsid w:val="008E56F5"/>
    <w:rsid w:val="008E5968"/>
    <w:rsid w:val="008E5B15"/>
    <w:rsid w:val="008E62F3"/>
    <w:rsid w:val="008E75E8"/>
    <w:rsid w:val="008E78E1"/>
    <w:rsid w:val="008F0119"/>
    <w:rsid w:val="008F0170"/>
    <w:rsid w:val="008F058C"/>
    <w:rsid w:val="008F06C5"/>
    <w:rsid w:val="008F0F7D"/>
    <w:rsid w:val="008F2293"/>
    <w:rsid w:val="008F2411"/>
    <w:rsid w:val="008F34BF"/>
    <w:rsid w:val="008F35F2"/>
    <w:rsid w:val="008F3E23"/>
    <w:rsid w:val="008F408E"/>
    <w:rsid w:val="008F40FC"/>
    <w:rsid w:val="008F41E4"/>
    <w:rsid w:val="008F708D"/>
    <w:rsid w:val="008F709D"/>
    <w:rsid w:val="008F72AA"/>
    <w:rsid w:val="008F76C1"/>
    <w:rsid w:val="00902079"/>
    <w:rsid w:val="009026AC"/>
    <w:rsid w:val="00902797"/>
    <w:rsid w:val="009029C7"/>
    <w:rsid w:val="009038C8"/>
    <w:rsid w:val="009046F4"/>
    <w:rsid w:val="0090730D"/>
    <w:rsid w:val="0090779E"/>
    <w:rsid w:val="00907D06"/>
    <w:rsid w:val="00907EA6"/>
    <w:rsid w:val="00910547"/>
    <w:rsid w:val="00910AA5"/>
    <w:rsid w:val="0091153F"/>
    <w:rsid w:val="009120B0"/>
    <w:rsid w:val="00912168"/>
    <w:rsid w:val="00916E91"/>
    <w:rsid w:val="009172C6"/>
    <w:rsid w:val="009178B5"/>
    <w:rsid w:val="00917C99"/>
    <w:rsid w:val="009215C4"/>
    <w:rsid w:val="00921B22"/>
    <w:rsid w:val="009221CE"/>
    <w:rsid w:val="009229AB"/>
    <w:rsid w:val="00922BE1"/>
    <w:rsid w:val="00923276"/>
    <w:rsid w:val="00923E75"/>
    <w:rsid w:val="00924627"/>
    <w:rsid w:val="009249B2"/>
    <w:rsid w:val="00924C9F"/>
    <w:rsid w:val="00925A19"/>
    <w:rsid w:val="0092681D"/>
    <w:rsid w:val="009268ED"/>
    <w:rsid w:val="00930876"/>
    <w:rsid w:val="00930C6D"/>
    <w:rsid w:val="00932424"/>
    <w:rsid w:val="00932F9B"/>
    <w:rsid w:val="00934E5F"/>
    <w:rsid w:val="00934F29"/>
    <w:rsid w:val="00935E37"/>
    <w:rsid w:val="009360DD"/>
    <w:rsid w:val="009367B1"/>
    <w:rsid w:val="0093690D"/>
    <w:rsid w:val="00937B7A"/>
    <w:rsid w:val="00940DC9"/>
    <w:rsid w:val="009416DE"/>
    <w:rsid w:val="0094531B"/>
    <w:rsid w:val="0094561A"/>
    <w:rsid w:val="00945A29"/>
    <w:rsid w:val="00945DDF"/>
    <w:rsid w:val="009461B5"/>
    <w:rsid w:val="00947929"/>
    <w:rsid w:val="00947A2C"/>
    <w:rsid w:val="009506E0"/>
    <w:rsid w:val="0095097A"/>
    <w:rsid w:val="00951420"/>
    <w:rsid w:val="009516F5"/>
    <w:rsid w:val="0095264F"/>
    <w:rsid w:val="00952ADA"/>
    <w:rsid w:val="009546DF"/>
    <w:rsid w:val="009560D2"/>
    <w:rsid w:val="00956970"/>
    <w:rsid w:val="00957283"/>
    <w:rsid w:val="00957DA2"/>
    <w:rsid w:val="00960024"/>
    <w:rsid w:val="00960461"/>
    <w:rsid w:val="00961B9D"/>
    <w:rsid w:val="009623A6"/>
    <w:rsid w:val="00962990"/>
    <w:rsid w:val="00963332"/>
    <w:rsid w:val="00963D11"/>
    <w:rsid w:val="009640EB"/>
    <w:rsid w:val="00964110"/>
    <w:rsid w:val="009643F5"/>
    <w:rsid w:val="009654DD"/>
    <w:rsid w:val="00965ED6"/>
    <w:rsid w:val="0097083C"/>
    <w:rsid w:val="00970EBC"/>
    <w:rsid w:val="00971223"/>
    <w:rsid w:val="0097138E"/>
    <w:rsid w:val="00972175"/>
    <w:rsid w:val="00973229"/>
    <w:rsid w:val="009741D2"/>
    <w:rsid w:val="00974664"/>
    <w:rsid w:val="00975856"/>
    <w:rsid w:val="00975EC9"/>
    <w:rsid w:val="0097602D"/>
    <w:rsid w:val="00976445"/>
    <w:rsid w:val="0097678C"/>
    <w:rsid w:val="00976891"/>
    <w:rsid w:val="0097723B"/>
    <w:rsid w:val="0097775C"/>
    <w:rsid w:val="00977834"/>
    <w:rsid w:val="00980AFF"/>
    <w:rsid w:val="00982338"/>
    <w:rsid w:val="009824E4"/>
    <w:rsid w:val="009840C1"/>
    <w:rsid w:val="00984BCA"/>
    <w:rsid w:val="00985D50"/>
    <w:rsid w:val="009905A1"/>
    <w:rsid w:val="00990C4D"/>
    <w:rsid w:val="00993D7F"/>
    <w:rsid w:val="00994354"/>
    <w:rsid w:val="0099677B"/>
    <w:rsid w:val="00997853"/>
    <w:rsid w:val="009A062E"/>
    <w:rsid w:val="009A103F"/>
    <w:rsid w:val="009A19E5"/>
    <w:rsid w:val="009A1A14"/>
    <w:rsid w:val="009A1CDB"/>
    <w:rsid w:val="009A2201"/>
    <w:rsid w:val="009A3958"/>
    <w:rsid w:val="009A6C9C"/>
    <w:rsid w:val="009A7CF9"/>
    <w:rsid w:val="009A7D70"/>
    <w:rsid w:val="009B0FE2"/>
    <w:rsid w:val="009B122A"/>
    <w:rsid w:val="009B1B4D"/>
    <w:rsid w:val="009B23D3"/>
    <w:rsid w:val="009B283B"/>
    <w:rsid w:val="009B3779"/>
    <w:rsid w:val="009B47B4"/>
    <w:rsid w:val="009B5D09"/>
    <w:rsid w:val="009B710B"/>
    <w:rsid w:val="009C0B09"/>
    <w:rsid w:val="009C38DB"/>
    <w:rsid w:val="009C44C4"/>
    <w:rsid w:val="009C5C4E"/>
    <w:rsid w:val="009C5C63"/>
    <w:rsid w:val="009C6046"/>
    <w:rsid w:val="009C6A89"/>
    <w:rsid w:val="009C75D0"/>
    <w:rsid w:val="009C7690"/>
    <w:rsid w:val="009C794A"/>
    <w:rsid w:val="009C7BA9"/>
    <w:rsid w:val="009C7CC6"/>
    <w:rsid w:val="009D00B1"/>
    <w:rsid w:val="009D0138"/>
    <w:rsid w:val="009D056B"/>
    <w:rsid w:val="009D2E16"/>
    <w:rsid w:val="009D3B8D"/>
    <w:rsid w:val="009D438D"/>
    <w:rsid w:val="009D442D"/>
    <w:rsid w:val="009D5E4C"/>
    <w:rsid w:val="009D6858"/>
    <w:rsid w:val="009D75E3"/>
    <w:rsid w:val="009D7A0E"/>
    <w:rsid w:val="009E3AC2"/>
    <w:rsid w:val="009E3CCD"/>
    <w:rsid w:val="009E7545"/>
    <w:rsid w:val="009F1BB5"/>
    <w:rsid w:val="009F266E"/>
    <w:rsid w:val="009F2EB2"/>
    <w:rsid w:val="009F4CEA"/>
    <w:rsid w:val="009F521A"/>
    <w:rsid w:val="009F53FC"/>
    <w:rsid w:val="00A018D6"/>
    <w:rsid w:val="00A02C3C"/>
    <w:rsid w:val="00A02FF3"/>
    <w:rsid w:val="00A0317D"/>
    <w:rsid w:val="00A03714"/>
    <w:rsid w:val="00A04101"/>
    <w:rsid w:val="00A05171"/>
    <w:rsid w:val="00A051AA"/>
    <w:rsid w:val="00A05704"/>
    <w:rsid w:val="00A103BC"/>
    <w:rsid w:val="00A10CE3"/>
    <w:rsid w:val="00A13869"/>
    <w:rsid w:val="00A13B7E"/>
    <w:rsid w:val="00A14968"/>
    <w:rsid w:val="00A15894"/>
    <w:rsid w:val="00A15D72"/>
    <w:rsid w:val="00A17CAD"/>
    <w:rsid w:val="00A20AD7"/>
    <w:rsid w:val="00A21993"/>
    <w:rsid w:val="00A22354"/>
    <w:rsid w:val="00A24196"/>
    <w:rsid w:val="00A248CD"/>
    <w:rsid w:val="00A24A93"/>
    <w:rsid w:val="00A24F71"/>
    <w:rsid w:val="00A275E3"/>
    <w:rsid w:val="00A307BC"/>
    <w:rsid w:val="00A31618"/>
    <w:rsid w:val="00A31A67"/>
    <w:rsid w:val="00A31D5C"/>
    <w:rsid w:val="00A32832"/>
    <w:rsid w:val="00A32EF4"/>
    <w:rsid w:val="00A3334C"/>
    <w:rsid w:val="00A3572C"/>
    <w:rsid w:val="00A35D12"/>
    <w:rsid w:val="00A368E3"/>
    <w:rsid w:val="00A36A1F"/>
    <w:rsid w:val="00A36BA8"/>
    <w:rsid w:val="00A40BBE"/>
    <w:rsid w:val="00A412B0"/>
    <w:rsid w:val="00A43C6A"/>
    <w:rsid w:val="00A442E9"/>
    <w:rsid w:val="00A44FEA"/>
    <w:rsid w:val="00A455CF"/>
    <w:rsid w:val="00A459BA"/>
    <w:rsid w:val="00A46563"/>
    <w:rsid w:val="00A46E9A"/>
    <w:rsid w:val="00A47746"/>
    <w:rsid w:val="00A47998"/>
    <w:rsid w:val="00A50DC1"/>
    <w:rsid w:val="00A51830"/>
    <w:rsid w:val="00A5198A"/>
    <w:rsid w:val="00A51EE7"/>
    <w:rsid w:val="00A52D7A"/>
    <w:rsid w:val="00A534C4"/>
    <w:rsid w:val="00A53C8E"/>
    <w:rsid w:val="00A54064"/>
    <w:rsid w:val="00A5567A"/>
    <w:rsid w:val="00A56A49"/>
    <w:rsid w:val="00A57E4C"/>
    <w:rsid w:val="00A60FF0"/>
    <w:rsid w:val="00A6156C"/>
    <w:rsid w:val="00A62E6A"/>
    <w:rsid w:val="00A630F6"/>
    <w:rsid w:val="00A6464E"/>
    <w:rsid w:val="00A64712"/>
    <w:rsid w:val="00A65E13"/>
    <w:rsid w:val="00A67A5C"/>
    <w:rsid w:val="00A67C92"/>
    <w:rsid w:val="00A7013B"/>
    <w:rsid w:val="00A71A89"/>
    <w:rsid w:val="00A73B18"/>
    <w:rsid w:val="00A746BA"/>
    <w:rsid w:val="00A75258"/>
    <w:rsid w:val="00A76867"/>
    <w:rsid w:val="00A768B7"/>
    <w:rsid w:val="00A76D00"/>
    <w:rsid w:val="00A76E13"/>
    <w:rsid w:val="00A7735A"/>
    <w:rsid w:val="00A8191A"/>
    <w:rsid w:val="00A82AFD"/>
    <w:rsid w:val="00A8404F"/>
    <w:rsid w:val="00A84061"/>
    <w:rsid w:val="00A84ADD"/>
    <w:rsid w:val="00A84D7B"/>
    <w:rsid w:val="00A850EE"/>
    <w:rsid w:val="00A86101"/>
    <w:rsid w:val="00A867D2"/>
    <w:rsid w:val="00A86E41"/>
    <w:rsid w:val="00A87CC7"/>
    <w:rsid w:val="00A90034"/>
    <w:rsid w:val="00A91AFC"/>
    <w:rsid w:val="00A91D4B"/>
    <w:rsid w:val="00A92AFF"/>
    <w:rsid w:val="00A92EBF"/>
    <w:rsid w:val="00A93265"/>
    <w:rsid w:val="00A93433"/>
    <w:rsid w:val="00A9541A"/>
    <w:rsid w:val="00A96C71"/>
    <w:rsid w:val="00A976F9"/>
    <w:rsid w:val="00A97B8D"/>
    <w:rsid w:val="00AA01BD"/>
    <w:rsid w:val="00AA03E9"/>
    <w:rsid w:val="00AA0762"/>
    <w:rsid w:val="00AA08B3"/>
    <w:rsid w:val="00AA2E69"/>
    <w:rsid w:val="00AA31E0"/>
    <w:rsid w:val="00AA36EB"/>
    <w:rsid w:val="00AA460B"/>
    <w:rsid w:val="00AA515C"/>
    <w:rsid w:val="00AA5857"/>
    <w:rsid w:val="00AA5896"/>
    <w:rsid w:val="00AA67B2"/>
    <w:rsid w:val="00AA7459"/>
    <w:rsid w:val="00AA79F0"/>
    <w:rsid w:val="00AB205E"/>
    <w:rsid w:val="00AB2417"/>
    <w:rsid w:val="00AB2B71"/>
    <w:rsid w:val="00AB32AE"/>
    <w:rsid w:val="00AB51E3"/>
    <w:rsid w:val="00AB5B7D"/>
    <w:rsid w:val="00AB6168"/>
    <w:rsid w:val="00AB6B7C"/>
    <w:rsid w:val="00AC01AE"/>
    <w:rsid w:val="00AC04FB"/>
    <w:rsid w:val="00AC08B1"/>
    <w:rsid w:val="00AC189F"/>
    <w:rsid w:val="00AC268E"/>
    <w:rsid w:val="00AC2B24"/>
    <w:rsid w:val="00AC41E0"/>
    <w:rsid w:val="00AC4664"/>
    <w:rsid w:val="00AC4C56"/>
    <w:rsid w:val="00AC4C75"/>
    <w:rsid w:val="00AC6069"/>
    <w:rsid w:val="00AC7473"/>
    <w:rsid w:val="00AC78AA"/>
    <w:rsid w:val="00AD0100"/>
    <w:rsid w:val="00AD0468"/>
    <w:rsid w:val="00AD1A2A"/>
    <w:rsid w:val="00AD1E84"/>
    <w:rsid w:val="00AD1EE9"/>
    <w:rsid w:val="00AD2C8C"/>
    <w:rsid w:val="00AD4F99"/>
    <w:rsid w:val="00AD61E2"/>
    <w:rsid w:val="00AD6860"/>
    <w:rsid w:val="00AD7733"/>
    <w:rsid w:val="00AE1569"/>
    <w:rsid w:val="00AE2349"/>
    <w:rsid w:val="00AE3CA0"/>
    <w:rsid w:val="00AE5676"/>
    <w:rsid w:val="00AE7376"/>
    <w:rsid w:val="00AE7A30"/>
    <w:rsid w:val="00AE7B81"/>
    <w:rsid w:val="00AF043B"/>
    <w:rsid w:val="00AF073E"/>
    <w:rsid w:val="00AF13F5"/>
    <w:rsid w:val="00AF338B"/>
    <w:rsid w:val="00AF3929"/>
    <w:rsid w:val="00AF416A"/>
    <w:rsid w:val="00AF6F2F"/>
    <w:rsid w:val="00AF78E3"/>
    <w:rsid w:val="00B0004D"/>
    <w:rsid w:val="00B006E1"/>
    <w:rsid w:val="00B0086D"/>
    <w:rsid w:val="00B00D29"/>
    <w:rsid w:val="00B038EE"/>
    <w:rsid w:val="00B03A98"/>
    <w:rsid w:val="00B03AD6"/>
    <w:rsid w:val="00B03B93"/>
    <w:rsid w:val="00B046BE"/>
    <w:rsid w:val="00B04756"/>
    <w:rsid w:val="00B04BF9"/>
    <w:rsid w:val="00B05D91"/>
    <w:rsid w:val="00B06324"/>
    <w:rsid w:val="00B07DE8"/>
    <w:rsid w:val="00B10C91"/>
    <w:rsid w:val="00B10F90"/>
    <w:rsid w:val="00B11A42"/>
    <w:rsid w:val="00B1215C"/>
    <w:rsid w:val="00B14E0E"/>
    <w:rsid w:val="00B15F17"/>
    <w:rsid w:val="00B16031"/>
    <w:rsid w:val="00B160DD"/>
    <w:rsid w:val="00B1722D"/>
    <w:rsid w:val="00B1730B"/>
    <w:rsid w:val="00B17520"/>
    <w:rsid w:val="00B1757D"/>
    <w:rsid w:val="00B177E2"/>
    <w:rsid w:val="00B20385"/>
    <w:rsid w:val="00B22DCA"/>
    <w:rsid w:val="00B23826"/>
    <w:rsid w:val="00B275BC"/>
    <w:rsid w:val="00B30488"/>
    <w:rsid w:val="00B31151"/>
    <w:rsid w:val="00B323B5"/>
    <w:rsid w:val="00B32494"/>
    <w:rsid w:val="00B32A77"/>
    <w:rsid w:val="00B32B8B"/>
    <w:rsid w:val="00B33667"/>
    <w:rsid w:val="00B3414C"/>
    <w:rsid w:val="00B342F6"/>
    <w:rsid w:val="00B34D49"/>
    <w:rsid w:val="00B34DFC"/>
    <w:rsid w:val="00B34E32"/>
    <w:rsid w:val="00B350CB"/>
    <w:rsid w:val="00B35355"/>
    <w:rsid w:val="00B36269"/>
    <w:rsid w:val="00B36648"/>
    <w:rsid w:val="00B37CD4"/>
    <w:rsid w:val="00B405CF"/>
    <w:rsid w:val="00B40F7A"/>
    <w:rsid w:val="00B41147"/>
    <w:rsid w:val="00B41EC4"/>
    <w:rsid w:val="00B421C1"/>
    <w:rsid w:val="00B42819"/>
    <w:rsid w:val="00B4383D"/>
    <w:rsid w:val="00B45C47"/>
    <w:rsid w:val="00B46209"/>
    <w:rsid w:val="00B46896"/>
    <w:rsid w:val="00B47D9B"/>
    <w:rsid w:val="00B47FEE"/>
    <w:rsid w:val="00B52224"/>
    <w:rsid w:val="00B52E13"/>
    <w:rsid w:val="00B5372A"/>
    <w:rsid w:val="00B53A68"/>
    <w:rsid w:val="00B540B0"/>
    <w:rsid w:val="00B5453C"/>
    <w:rsid w:val="00B554D6"/>
    <w:rsid w:val="00B56F14"/>
    <w:rsid w:val="00B57329"/>
    <w:rsid w:val="00B57B9A"/>
    <w:rsid w:val="00B609A0"/>
    <w:rsid w:val="00B60CAC"/>
    <w:rsid w:val="00B616B8"/>
    <w:rsid w:val="00B63A8E"/>
    <w:rsid w:val="00B63D31"/>
    <w:rsid w:val="00B63DCC"/>
    <w:rsid w:val="00B64B7C"/>
    <w:rsid w:val="00B700EB"/>
    <w:rsid w:val="00B70294"/>
    <w:rsid w:val="00B70E59"/>
    <w:rsid w:val="00B7158B"/>
    <w:rsid w:val="00B71B3C"/>
    <w:rsid w:val="00B73879"/>
    <w:rsid w:val="00B73F82"/>
    <w:rsid w:val="00B7404C"/>
    <w:rsid w:val="00B75118"/>
    <w:rsid w:val="00B7528C"/>
    <w:rsid w:val="00B75BAA"/>
    <w:rsid w:val="00B7660F"/>
    <w:rsid w:val="00B76E60"/>
    <w:rsid w:val="00B800B7"/>
    <w:rsid w:val="00B8025B"/>
    <w:rsid w:val="00B812EA"/>
    <w:rsid w:val="00B8137E"/>
    <w:rsid w:val="00B81985"/>
    <w:rsid w:val="00B83D10"/>
    <w:rsid w:val="00B8590A"/>
    <w:rsid w:val="00B8660D"/>
    <w:rsid w:val="00B87A25"/>
    <w:rsid w:val="00B87F36"/>
    <w:rsid w:val="00B91652"/>
    <w:rsid w:val="00B92D84"/>
    <w:rsid w:val="00B93F47"/>
    <w:rsid w:val="00B94B65"/>
    <w:rsid w:val="00B96350"/>
    <w:rsid w:val="00B96402"/>
    <w:rsid w:val="00B96FCD"/>
    <w:rsid w:val="00B9731A"/>
    <w:rsid w:val="00BA02B5"/>
    <w:rsid w:val="00BA12E9"/>
    <w:rsid w:val="00BA2E8C"/>
    <w:rsid w:val="00BA30DD"/>
    <w:rsid w:val="00BA30F1"/>
    <w:rsid w:val="00BA39E9"/>
    <w:rsid w:val="00BA4A65"/>
    <w:rsid w:val="00BA62ED"/>
    <w:rsid w:val="00BA6743"/>
    <w:rsid w:val="00BA7D02"/>
    <w:rsid w:val="00BB07D5"/>
    <w:rsid w:val="00BB083A"/>
    <w:rsid w:val="00BB0CE6"/>
    <w:rsid w:val="00BB0D02"/>
    <w:rsid w:val="00BB0DEE"/>
    <w:rsid w:val="00BB0FCE"/>
    <w:rsid w:val="00BB168B"/>
    <w:rsid w:val="00BB2300"/>
    <w:rsid w:val="00BB239B"/>
    <w:rsid w:val="00BB293D"/>
    <w:rsid w:val="00BB2B23"/>
    <w:rsid w:val="00BB3604"/>
    <w:rsid w:val="00BB3C90"/>
    <w:rsid w:val="00BB439E"/>
    <w:rsid w:val="00BB546E"/>
    <w:rsid w:val="00BB6091"/>
    <w:rsid w:val="00BB6AE7"/>
    <w:rsid w:val="00BC0516"/>
    <w:rsid w:val="00BC0546"/>
    <w:rsid w:val="00BC0B02"/>
    <w:rsid w:val="00BC1670"/>
    <w:rsid w:val="00BC2263"/>
    <w:rsid w:val="00BC5238"/>
    <w:rsid w:val="00BC525B"/>
    <w:rsid w:val="00BC6614"/>
    <w:rsid w:val="00BC6E5C"/>
    <w:rsid w:val="00BC71EC"/>
    <w:rsid w:val="00BC73E1"/>
    <w:rsid w:val="00BD0A85"/>
    <w:rsid w:val="00BD128E"/>
    <w:rsid w:val="00BD257F"/>
    <w:rsid w:val="00BD2D98"/>
    <w:rsid w:val="00BD2E42"/>
    <w:rsid w:val="00BD33A9"/>
    <w:rsid w:val="00BD41F8"/>
    <w:rsid w:val="00BD4297"/>
    <w:rsid w:val="00BD45D8"/>
    <w:rsid w:val="00BD4882"/>
    <w:rsid w:val="00BD4E84"/>
    <w:rsid w:val="00BD4F72"/>
    <w:rsid w:val="00BD5B36"/>
    <w:rsid w:val="00BD5F91"/>
    <w:rsid w:val="00BD663E"/>
    <w:rsid w:val="00BD7A5F"/>
    <w:rsid w:val="00BE047E"/>
    <w:rsid w:val="00BE2920"/>
    <w:rsid w:val="00BE29BA"/>
    <w:rsid w:val="00BE30AE"/>
    <w:rsid w:val="00BE30AF"/>
    <w:rsid w:val="00BE3F02"/>
    <w:rsid w:val="00BE51FB"/>
    <w:rsid w:val="00BE5CAF"/>
    <w:rsid w:val="00BE6F0C"/>
    <w:rsid w:val="00BE76B6"/>
    <w:rsid w:val="00BF0F4A"/>
    <w:rsid w:val="00BF3CAB"/>
    <w:rsid w:val="00BF441B"/>
    <w:rsid w:val="00BF5543"/>
    <w:rsid w:val="00BF56B2"/>
    <w:rsid w:val="00BF620A"/>
    <w:rsid w:val="00C008F9"/>
    <w:rsid w:val="00C0127B"/>
    <w:rsid w:val="00C02411"/>
    <w:rsid w:val="00C024BD"/>
    <w:rsid w:val="00C0282A"/>
    <w:rsid w:val="00C036C0"/>
    <w:rsid w:val="00C03DA4"/>
    <w:rsid w:val="00C03E35"/>
    <w:rsid w:val="00C04415"/>
    <w:rsid w:val="00C05644"/>
    <w:rsid w:val="00C057B9"/>
    <w:rsid w:val="00C06701"/>
    <w:rsid w:val="00C07593"/>
    <w:rsid w:val="00C11ED5"/>
    <w:rsid w:val="00C13318"/>
    <w:rsid w:val="00C13771"/>
    <w:rsid w:val="00C137D1"/>
    <w:rsid w:val="00C158CC"/>
    <w:rsid w:val="00C167A4"/>
    <w:rsid w:val="00C20249"/>
    <w:rsid w:val="00C20315"/>
    <w:rsid w:val="00C20584"/>
    <w:rsid w:val="00C2064D"/>
    <w:rsid w:val="00C20AA1"/>
    <w:rsid w:val="00C21043"/>
    <w:rsid w:val="00C216BF"/>
    <w:rsid w:val="00C2192A"/>
    <w:rsid w:val="00C2272C"/>
    <w:rsid w:val="00C22B39"/>
    <w:rsid w:val="00C23EB6"/>
    <w:rsid w:val="00C244A0"/>
    <w:rsid w:val="00C24DDC"/>
    <w:rsid w:val="00C251AC"/>
    <w:rsid w:val="00C25967"/>
    <w:rsid w:val="00C26749"/>
    <w:rsid w:val="00C2723D"/>
    <w:rsid w:val="00C273B3"/>
    <w:rsid w:val="00C27AEE"/>
    <w:rsid w:val="00C30AEF"/>
    <w:rsid w:val="00C318FB"/>
    <w:rsid w:val="00C31B2F"/>
    <w:rsid w:val="00C320D3"/>
    <w:rsid w:val="00C33307"/>
    <w:rsid w:val="00C345ED"/>
    <w:rsid w:val="00C34771"/>
    <w:rsid w:val="00C35CB3"/>
    <w:rsid w:val="00C36322"/>
    <w:rsid w:val="00C37BE2"/>
    <w:rsid w:val="00C406CF"/>
    <w:rsid w:val="00C40E6B"/>
    <w:rsid w:val="00C41041"/>
    <w:rsid w:val="00C41135"/>
    <w:rsid w:val="00C4133B"/>
    <w:rsid w:val="00C41644"/>
    <w:rsid w:val="00C42129"/>
    <w:rsid w:val="00C421F3"/>
    <w:rsid w:val="00C427E1"/>
    <w:rsid w:val="00C42F31"/>
    <w:rsid w:val="00C45577"/>
    <w:rsid w:val="00C4591F"/>
    <w:rsid w:val="00C505A7"/>
    <w:rsid w:val="00C50C37"/>
    <w:rsid w:val="00C50F46"/>
    <w:rsid w:val="00C51755"/>
    <w:rsid w:val="00C51E71"/>
    <w:rsid w:val="00C53489"/>
    <w:rsid w:val="00C538CD"/>
    <w:rsid w:val="00C54342"/>
    <w:rsid w:val="00C54B73"/>
    <w:rsid w:val="00C5617D"/>
    <w:rsid w:val="00C56B23"/>
    <w:rsid w:val="00C579F1"/>
    <w:rsid w:val="00C60C9A"/>
    <w:rsid w:val="00C60D45"/>
    <w:rsid w:val="00C630BD"/>
    <w:rsid w:val="00C63A3A"/>
    <w:rsid w:val="00C63ECB"/>
    <w:rsid w:val="00C64FBD"/>
    <w:rsid w:val="00C6677A"/>
    <w:rsid w:val="00C66B62"/>
    <w:rsid w:val="00C67575"/>
    <w:rsid w:val="00C6767C"/>
    <w:rsid w:val="00C705DA"/>
    <w:rsid w:val="00C70C40"/>
    <w:rsid w:val="00C716B4"/>
    <w:rsid w:val="00C71F31"/>
    <w:rsid w:val="00C720F2"/>
    <w:rsid w:val="00C72150"/>
    <w:rsid w:val="00C72FD8"/>
    <w:rsid w:val="00C73900"/>
    <w:rsid w:val="00C73C45"/>
    <w:rsid w:val="00C74A36"/>
    <w:rsid w:val="00C74A79"/>
    <w:rsid w:val="00C75C8E"/>
    <w:rsid w:val="00C75E6B"/>
    <w:rsid w:val="00C761A3"/>
    <w:rsid w:val="00C76940"/>
    <w:rsid w:val="00C80B34"/>
    <w:rsid w:val="00C80F07"/>
    <w:rsid w:val="00C81D0F"/>
    <w:rsid w:val="00C8290B"/>
    <w:rsid w:val="00C840A8"/>
    <w:rsid w:val="00C84449"/>
    <w:rsid w:val="00C84501"/>
    <w:rsid w:val="00C868CE"/>
    <w:rsid w:val="00C86DBC"/>
    <w:rsid w:val="00C877D2"/>
    <w:rsid w:val="00C9031E"/>
    <w:rsid w:val="00C904D7"/>
    <w:rsid w:val="00C90B39"/>
    <w:rsid w:val="00C9203D"/>
    <w:rsid w:val="00C93ED7"/>
    <w:rsid w:val="00C94483"/>
    <w:rsid w:val="00C945B3"/>
    <w:rsid w:val="00C94739"/>
    <w:rsid w:val="00C94A24"/>
    <w:rsid w:val="00C94B9B"/>
    <w:rsid w:val="00C95B8B"/>
    <w:rsid w:val="00C96262"/>
    <w:rsid w:val="00C96BBB"/>
    <w:rsid w:val="00C972F0"/>
    <w:rsid w:val="00C97DBC"/>
    <w:rsid w:val="00CA0BD3"/>
    <w:rsid w:val="00CA14C9"/>
    <w:rsid w:val="00CA1518"/>
    <w:rsid w:val="00CA1DD2"/>
    <w:rsid w:val="00CA2579"/>
    <w:rsid w:val="00CA2953"/>
    <w:rsid w:val="00CA2B42"/>
    <w:rsid w:val="00CA2ECC"/>
    <w:rsid w:val="00CA34F7"/>
    <w:rsid w:val="00CA48D0"/>
    <w:rsid w:val="00CA5AC9"/>
    <w:rsid w:val="00CA6B76"/>
    <w:rsid w:val="00CA72F0"/>
    <w:rsid w:val="00CA74BE"/>
    <w:rsid w:val="00CA7582"/>
    <w:rsid w:val="00CA7B1E"/>
    <w:rsid w:val="00CB033F"/>
    <w:rsid w:val="00CB0375"/>
    <w:rsid w:val="00CB1FB5"/>
    <w:rsid w:val="00CB2F41"/>
    <w:rsid w:val="00CB41BB"/>
    <w:rsid w:val="00CB6DEB"/>
    <w:rsid w:val="00CB760F"/>
    <w:rsid w:val="00CC16E8"/>
    <w:rsid w:val="00CC3C56"/>
    <w:rsid w:val="00CC4F3F"/>
    <w:rsid w:val="00CC54E2"/>
    <w:rsid w:val="00CC5605"/>
    <w:rsid w:val="00CC5C02"/>
    <w:rsid w:val="00CC6571"/>
    <w:rsid w:val="00CC766A"/>
    <w:rsid w:val="00CC7D55"/>
    <w:rsid w:val="00CD099F"/>
    <w:rsid w:val="00CD1993"/>
    <w:rsid w:val="00CD19E5"/>
    <w:rsid w:val="00CD27AF"/>
    <w:rsid w:val="00CD4EAD"/>
    <w:rsid w:val="00CD558F"/>
    <w:rsid w:val="00CD56C2"/>
    <w:rsid w:val="00CD56CC"/>
    <w:rsid w:val="00CD58A1"/>
    <w:rsid w:val="00CD64C4"/>
    <w:rsid w:val="00CD713E"/>
    <w:rsid w:val="00CE080D"/>
    <w:rsid w:val="00CE0EAD"/>
    <w:rsid w:val="00CE1378"/>
    <w:rsid w:val="00CE143E"/>
    <w:rsid w:val="00CE14CB"/>
    <w:rsid w:val="00CE25B1"/>
    <w:rsid w:val="00CE3B07"/>
    <w:rsid w:val="00CE3E6D"/>
    <w:rsid w:val="00CE5720"/>
    <w:rsid w:val="00CE5D31"/>
    <w:rsid w:val="00CE779D"/>
    <w:rsid w:val="00CE7857"/>
    <w:rsid w:val="00CF02E3"/>
    <w:rsid w:val="00CF15DA"/>
    <w:rsid w:val="00CF39BA"/>
    <w:rsid w:val="00CF6819"/>
    <w:rsid w:val="00D00E31"/>
    <w:rsid w:val="00D0133A"/>
    <w:rsid w:val="00D01F54"/>
    <w:rsid w:val="00D0221D"/>
    <w:rsid w:val="00D02A5E"/>
    <w:rsid w:val="00D03CA9"/>
    <w:rsid w:val="00D04151"/>
    <w:rsid w:val="00D04413"/>
    <w:rsid w:val="00D06BF4"/>
    <w:rsid w:val="00D06E5E"/>
    <w:rsid w:val="00D07044"/>
    <w:rsid w:val="00D070E6"/>
    <w:rsid w:val="00D077F0"/>
    <w:rsid w:val="00D07A3B"/>
    <w:rsid w:val="00D100DB"/>
    <w:rsid w:val="00D10301"/>
    <w:rsid w:val="00D10522"/>
    <w:rsid w:val="00D1082E"/>
    <w:rsid w:val="00D12735"/>
    <w:rsid w:val="00D12915"/>
    <w:rsid w:val="00D1352C"/>
    <w:rsid w:val="00D13F1D"/>
    <w:rsid w:val="00D14AEB"/>
    <w:rsid w:val="00D20E38"/>
    <w:rsid w:val="00D220CB"/>
    <w:rsid w:val="00D2520A"/>
    <w:rsid w:val="00D256D6"/>
    <w:rsid w:val="00D25BD8"/>
    <w:rsid w:val="00D25D60"/>
    <w:rsid w:val="00D26091"/>
    <w:rsid w:val="00D2692A"/>
    <w:rsid w:val="00D269F9"/>
    <w:rsid w:val="00D26AA3"/>
    <w:rsid w:val="00D2745C"/>
    <w:rsid w:val="00D276E8"/>
    <w:rsid w:val="00D317D5"/>
    <w:rsid w:val="00D329D9"/>
    <w:rsid w:val="00D329F4"/>
    <w:rsid w:val="00D32CC8"/>
    <w:rsid w:val="00D32DC6"/>
    <w:rsid w:val="00D32F5D"/>
    <w:rsid w:val="00D3567A"/>
    <w:rsid w:val="00D367B8"/>
    <w:rsid w:val="00D37296"/>
    <w:rsid w:val="00D37365"/>
    <w:rsid w:val="00D40009"/>
    <w:rsid w:val="00D406E3"/>
    <w:rsid w:val="00D40825"/>
    <w:rsid w:val="00D410F0"/>
    <w:rsid w:val="00D416ED"/>
    <w:rsid w:val="00D41BDD"/>
    <w:rsid w:val="00D421EA"/>
    <w:rsid w:val="00D43CBA"/>
    <w:rsid w:val="00D44A01"/>
    <w:rsid w:val="00D44E9C"/>
    <w:rsid w:val="00D4598B"/>
    <w:rsid w:val="00D45F75"/>
    <w:rsid w:val="00D46694"/>
    <w:rsid w:val="00D50D30"/>
    <w:rsid w:val="00D5104F"/>
    <w:rsid w:val="00D515D0"/>
    <w:rsid w:val="00D518D0"/>
    <w:rsid w:val="00D52136"/>
    <w:rsid w:val="00D52424"/>
    <w:rsid w:val="00D527C5"/>
    <w:rsid w:val="00D535D1"/>
    <w:rsid w:val="00D53A90"/>
    <w:rsid w:val="00D53ED3"/>
    <w:rsid w:val="00D5431B"/>
    <w:rsid w:val="00D559AA"/>
    <w:rsid w:val="00D55C70"/>
    <w:rsid w:val="00D5618C"/>
    <w:rsid w:val="00D5757D"/>
    <w:rsid w:val="00D577CD"/>
    <w:rsid w:val="00D61C75"/>
    <w:rsid w:val="00D62104"/>
    <w:rsid w:val="00D63340"/>
    <w:rsid w:val="00D63E17"/>
    <w:rsid w:val="00D64FAF"/>
    <w:rsid w:val="00D67606"/>
    <w:rsid w:val="00D67A1E"/>
    <w:rsid w:val="00D67D91"/>
    <w:rsid w:val="00D67EEE"/>
    <w:rsid w:val="00D67F67"/>
    <w:rsid w:val="00D70455"/>
    <w:rsid w:val="00D71A21"/>
    <w:rsid w:val="00D72A68"/>
    <w:rsid w:val="00D72AEE"/>
    <w:rsid w:val="00D72D91"/>
    <w:rsid w:val="00D730B2"/>
    <w:rsid w:val="00D738C1"/>
    <w:rsid w:val="00D7642B"/>
    <w:rsid w:val="00D7665C"/>
    <w:rsid w:val="00D77095"/>
    <w:rsid w:val="00D77D81"/>
    <w:rsid w:val="00D80754"/>
    <w:rsid w:val="00D80957"/>
    <w:rsid w:val="00D80E5D"/>
    <w:rsid w:val="00D80E5F"/>
    <w:rsid w:val="00D8421E"/>
    <w:rsid w:val="00D84D49"/>
    <w:rsid w:val="00D86869"/>
    <w:rsid w:val="00D86E31"/>
    <w:rsid w:val="00D86FF7"/>
    <w:rsid w:val="00D876D3"/>
    <w:rsid w:val="00D8793F"/>
    <w:rsid w:val="00D9255A"/>
    <w:rsid w:val="00D92932"/>
    <w:rsid w:val="00D92C60"/>
    <w:rsid w:val="00D93F65"/>
    <w:rsid w:val="00D9674B"/>
    <w:rsid w:val="00D96A79"/>
    <w:rsid w:val="00DA018C"/>
    <w:rsid w:val="00DA06A2"/>
    <w:rsid w:val="00DA1352"/>
    <w:rsid w:val="00DA14D9"/>
    <w:rsid w:val="00DA302F"/>
    <w:rsid w:val="00DA48C0"/>
    <w:rsid w:val="00DA5078"/>
    <w:rsid w:val="00DA5B59"/>
    <w:rsid w:val="00DA5DAB"/>
    <w:rsid w:val="00DA5F0D"/>
    <w:rsid w:val="00DA7409"/>
    <w:rsid w:val="00DA7A64"/>
    <w:rsid w:val="00DB075B"/>
    <w:rsid w:val="00DB0819"/>
    <w:rsid w:val="00DB0EE4"/>
    <w:rsid w:val="00DB1E7F"/>
    <w:rsid w:val="00DB3975"/>
    <w:rsid w:val="00DB40D6"/>
    <w:rsid w:val="00DB4837"/>
    <w:rsid w:val="00DB55E8"/>
    <w:rsid w:val="00DB5AE4"/>
    <w:rsid w:val="00DB5B76"/>
    <w:rsid w:val="00DB628E"/>
    <w:rsid w:val="00DB6461"/>
    <w:rsid w:val="00DB7E08"/>
    <w:rsid w:val="00DC0508"/>
    <w:rsid w:val="00DC0746"/>
    <w:rsid w:val="00DC0E0B"/>
    <w:rsid w:val="00DC4573"/>
    <w:rsid w:val="00DC5240"/>
    <w:rsid w:val="00DC57BD"/>
    <w:rsid w:val="00DD0910"/>
    <w:rsid w:val="00DD1801"/>
    <w:rsid w:val="00DD1B59"/>
    <w:rsid w:val="00DD2424"/>
    <w:rsid w:val="00DD3933"/>
    <w:rsid w:val="00DD43B0"/>
    <w:rsid w:val="00DD5D04"/>
    <w:rsid w:val="00DD5D22"/>
    <w:rsid w:val="00DD6006"/>
    <w:rsid w:val="00DD602F"/>
    <w:rsid w:val="00DD61FA"/>
    <w:rsid w:val="00DE0068"/>
    <w:rsid w:val="00DE009E"/>
    <w:rsid w:val="00DE0D9B"/>
    <w:rsid w:val="00DE1DD3"/>
    <w:rsid w:val="00DE3340"/>
    <w:rsid w:val="00DE3465"/>
    <w:rsid w:val="00DE4417"/>
    <w:rsid w:val="00DE4550"/>
    <w:rsid w:val="00DE6219"/>
    <w:rsid w:val="00DE6251"/>
    <w:rsid w:val="00DE6CAA"/>
    <w:rsid w:val="00DE75B8"/>
    <w:rsid w:val="00DE7A34"/>
    <w:rsid w:val="00DE7B5D"/>
    <w:rsid w:val="00DF0346"/>
    <w:rsid w:val="00DF1F91"/>
    <w:rsid w:val="00DF24E3"/>
    <w:rsid w:val="00DF2B91"/>
    <w:rsid w:val="00DF2BFF"/>
    <w:rsid w:val="00DF39BC"/>
    <w:rsid w:val="00DF3F74"/>
    <w:rsid w:val="00DF4A3F"/>
    <w:rsid w:val="00DF7452"/>
    <w:rsid w:val="00E00216"/>
    <w:rsid w:val="00E013BD"/>
    <w:rsid w:val="00E025B5"/>
    <w:rsid w:val="00E028BE"/>
    <w:rsid w:val="00E02D4D"/>
    <w:rsid w:val="00E043B1"/>
    <w:rsid w:val="00E066F6"/>
    <w:rsid w:val="00E0679E"/>
    <w:rsid w:val="00E067EC"/>
    <w:rsid w:val="00E07685"/>
    <w:rsid w:val="00E10584"/>
    <w:rsid w:val="00E10D60"/>
    <w:rsid w:val="00E118AA"/>
    <w:rsid w:val="00E1216B"/>
    <w:rsid w:val="00E126CC"/>
    <w:rsid w:val="00E12CC6"/>
    <w:rsid w:val="00E132A3"/>
    <w:rsid w:val="00E14466"/>
    <w:rsid w:val="00E1469F"/>
    <w:rsid w:val="00E1470B"/>
    <w:rsid w:val="00E150D2"/>
    <w:rsid w:val="00E15119"/>
    <w:rsid w:val="00E17496"/>
    <w:rsid w:val="00E179DD"/>
    <w:rsid w:val="00E20B00"/>
    <w:rsid w:val="00E20E54"/>
    <w:rsid w:val="00E20EED"/>
    <w:rsid w:val="00E216ED"/>
    <w:rsid w:val="00E220D2"/>
    <w:rsid w:val="00E22866"/>
    <w:rsid w:val="00E231AE"/>
    <w:rsid w:val="00E23DB9"/>
    <w:rsid w:val="00E25675"/>
    <w:rsid w:val="00E27301"/>
    <w:rsid w:val="00E301AC"/>
    <w:rsid w:val="00E301B0"/>
    <w:rsid w:val="00E301F8"/>
    <w:rsid w:val="00E30775"/>
    <w:rsid w:val="00E30BCE"/>
    <w:rsid w:val="00E310FC"/>
    <w:rsid w:val="00E31D2A"/>
    <w:rsid w:val="00E32026"/>
    <w:rsid w:val="00E324CB"/>
    <w:rsid w:val="00E33399"/>
    <w:rsid w:val="00E33530"/>
    <w:rsid w:val="00E343B1"/>
    <w:rsid w:val="00E348DF"/>
    <w:rsid w:val="00E3505A"/>
    <w:rsid w:val="00E35DF4"/>
    <w:rsid w:val="00E400F6"/>
    <w:rsid w:val="00E40B1D"/>
    <w:rsid w:val="00E41A1B"/>
    <w:rsid w:val="00E41BF3"/>
    <w:rsid w:val="00E428F4"/>
    <w:rsid w:val="00E42FBF"/>
    <w:rsid w:val="00E431F9"/>
    <w:rsid w:val="00E432F0"/>
    <w:rsid w:val="00E43C2A"/>
    <w:rsid w:val="00E43D9E"/>
    <w:rsid w:val="00E446A6"/>
    <w:rsid w:val="00E449FD"/>
    <w:rsid w:val="00E4512A"/>
    <w:rsid w:val="00E455CB"/>
    <w:rsid w:val="00E45991"/>
    <w:rsid w:val="00E47C96"/>
    <w:rsid w:val="00E53DB5"/>
    <w:rsid w:val="00E53F3F"/>
    <w:rsid w:val="00E5406D"/>
    <w:rsid w:val="00E54952"/>
    <w:rsid w:val="00E54D17"/>
    <w:rsid w:val="00E555D4"/>
    <w:rsid w:val="00E55C2A"/>
    <w:rsid w:val="00E568C5"/>
    <w:rsid w:val="00E5698C"/>
    <w:rsid w:val="00E56DFC"/>
    <w:rsid w:val="00E57F0A"/>
    <w:rsid w:val="00E608B8"/>
    <w:rsid w:val="00E62284"/>
    <w:rsid w:val="00E635D0"/>
    <w:rsid w:val="00E64452"/>
    <w:rsid w:val="00E64484"/>
    <w:rsid w:val="00E64BDD"/>
    <w:rsid w:val="00E6528B"/>
    <w:rsid w:val="00E65861"/>
    <w:rsid w:val="00E65DA0"/>
    <w:rsid w:val="00E66E45"/>
    <w:rsid w:val="00E66F17"/>
    <w:rsid w:val="00E67312"/>
    <w:rsid w:val="00E67759"/>
    <w:rsid w:val="00E706F4"/>
    <w:rsid w:val="00E71860"/>
    <w:rsid w:val="00E72318"/>
    <w:rsid w:val="00E7268C"/>
    <w:rsid w:val="00E73211"/>
    <w:rsid w:val="00E73AA1"/>
    <w:rsid w:val="00E73FB6"/>
    <w:rsid w:val="00E74CBB"/>
    <w:rsid w:val="00E753C4"/>
    <w:rsid w:val="00E75930"/>
    <w:rsid w:val="00E77B80"/>
    <w:rsid w:val="00E80B71"/>
    <w:rsid w:val="00E81850"/>
    <w:rsid w:val="00E81F07"/>
    <w:rsid w:val="00E823F7"/>
    <w:rsid w:val="00E83545"/>
    <w:rsid w:val="00E8358F"/>
    <w:rsid w:val="00E83BBE"/>
    <w:rsid w:val="00E83FF6"/>
    <w:rsid w:val="00E850D5"/>
    <w:rsid w:val="00E85467"/>
    <w:rsid w:val="00E85C23"/>
    <w:rsid w:val="00E86EA2"/>
    <w:rsid w:val="00E872B7"/>
    <w:rsid w:val="00E8788E"/>
    <w:rsid w:val="00E87A88"/>
    <w:rsid w:val="00E906B4"/>
    <w:rsid w:val="00E92FB3"/>
    <w:rsid w:val="00E93092"/>
    <w:rsid w:val="00E954F1"/>
    <w:rsid w:val="00E95B85"/>
    <w:rsid w:val="00E97DB7"/>
    <w:rsid w:val="00EA0AA1"/>
    <w:rsid w:val="00EA12E8"/>
    <w:rsid w:val="00EA2D5E"/>
    <w:rsid w:val="00EA4689"/>
    <w:rsid w:val="00EA4690"/>
    <w:rsid w:val="00EA4AF5"/>
    <w:rsid w:val="00EA6483"/>
    <w:rsid w:val="00EA66D8"/>
    <w:rsid w:val="00EA7F24"/>
    <w:rsid w:val="00EA7FAF"/>
    <w:rsid w:val="00EB2C74"/>
    <w:rsid w:val="00EB2D75"/>
    <w:rsid w:val="00EB2F5C"/>
    <w:rsid w:val="00EB4335"/>
    <w:rsid w:val="00EB62CE"/>
    <w:rsid w:val="00EB7EB8"/>
    <w:rsid w:val="00EC0E0F"/>
    <w:rsid w:val="00EC16DB"/>
    <w:rsid w:val="00EC25F7"/>
    <w:rsid w:val="00EC2A3A"/>
    <w:rsid w:val="00EC3FAB"/>
    <w:rsid w:val="00EC48CA"/>
    <w:rsid w:val="00EC4EEC"/>
    <w:rsid w:val="00EC5E49"/>
    <w:rsid w:val="00EC6430"/>
    <w:rsid w:val="00EC6B24"/>
    <w:rsid w:val="00EC6B43"/>
    <w:rsid w:val="00EC7C36"/>
    <w:rsid w:val="00EC7E59"/>
    <w:rsid w:val="00EC7F26"/>
    <w:rsid w:val="00ED1E1B"/>
    <w:rsid w:val="00ED24BD"/>
    <w:rsid w:val="00ED2F9E"/>
    <w:rsid w:val="00ED3C4F"/>
    <w:rsid w:val="00ED633E"/>
    <w:rsid w:val="00ED67DF"/>
    <w:rsid w:val="00ED6A1F"/>
    <w:rsid w:val="00ED6DA5"/>
    <w:rsid w:val="00ED6E7F"/>
    <w:rsid w:val="00ED6EC4"/>
    <w:rsid w:val="00ED734C"/>
    <w:rsid w:val="00EE1B82"/>
    <w:rsid w:val="00EE24EF"/>
    <w:rsid w:val="00EE2CE5"/>
    <w:rsid w:val="00EE3E9C"/>
    <w:rsid w:val="00EE4304"/>
    <w:rsid w:val="00EE55F2"/>
    <w:rsid w:val="00EE77F3"/>
    <w:rsid w:val="00EE7AF5"/>
    <w:rsid w:val="00EE7D30"/>
    <w:rsid w:val="00EF16F4"/>
    <w:rsid w:val="00EF1C19"/>
    <w:rsid w:val="00EF2FDC"/>
    <w:rsid w:val="00EF364B"/>
    <w:rsid w:val="00EF4568"/>
    <w:rsid w:val="00EF4734"/>
    <w:rsid w:val="00EF57FF"/>
    <w:rsid w:val="00EF66C4"/>
    <w:rsid w:val="00EF6831"/>
    <w:rsid w:val="00F00593"/>
    <w:rsid w:val="00F00D00"/>
    <w:rsid w:val="00F014FB"/>
    <w:rsid w:val="00F0344F"/>
    <w:rsid w:val="00F04537"/>
    <w:rsid w:val="00F06CB7"/>
    <w:rsid w:val="00F073B8"/>
    <w:rsid w:val="00F10616"/>
    <w:rsid w:val="00F1216C"/>
    <w:rsid w:val="00F1397B"/>
    <w:rsid w:val="00F13A6C"/>
    <w:rsid w:val="00F13E7C"/>
    <w:rsid w:val="00F14153"/>
    <w:rsid w:val="00F14940"/>
    <w:rsid w:val="00F15CD9"/>
    <w:rsid w:val="00F1743C"/>
    <w:rsid w:val="00F17970"/>
    <w:rsid w:val="00F17BF5"/>
    <w:rsid w:val="00F20C87"/>
    <w:rsid w:val="00F20CCB"/>
    <w:rsid w:val="00F21064"/>
    <w:rsid w:val="00F2157A"/>
    <w:rsid w:val="00F21BC2"/>
    <w:rsid w:val="00F21EAC"/>
    <w:rsid w:val="00F226C4"/>
    <w:rsid w:val="00F26113"/>
    <w:rsid w:val="00F262D2"/>
    <w:rsid w:val="00F26974"/>
    <w:rsid w:val="00F271EF"/>
    <w:rsid w:val="00F3018E"/>
    <w:rsid w:val="00F30B06"/>
    <w:rsid w:val="00F33457"/>
    <w:rsid w:val="00F33FE4"/>
    <w:rsid w:val="00F34C8D"/>
    <w:rsid w:val="00F35090"/>
    <w:rsid w:val="00F362CC"/>
    <w:rsid w:val="00F36AB4"/>
    <w:rsid w:val="00F36DFB"/>
    <w:rsid w:val="00F3702F"/>
    <w:rsid w:val="00F37135"/>
    <w:rsid w:val="00F374AD"/>
    <w:rsid w:val="00F37838"/>
    <w:rsid w:val="00F40207"/>
    <w:rsid w:val="00F40AD1"/>
    <w:rsid w:val="00F42A5C"/>
    <w:rsid w:val="00F44CD6"/>
    <w:rsid w:val="00F45139"/>
    <w:rsid w:val="00F46C1D"/>
    <w:rsid w:val="00F50617"/>
    <w:rsid w:val="00F53F37"/>
    <w:rsid w:val="00F54A03"/>
    <w:rsid w:val="00F54C4A"/>
    <w:rsid w:val="00F56268"/>
    <w:rsid w:val="00F56891"/>
    <w:rsid w:val="00F572CE"/>
    <w:rsid w:val="00F61221"/>
    <w:rsid w:val="00F616D6"/>
    <w:rsid w:val="00F629F3"/>
    <w:rsid w:val="00F62EA4"/>
    <w:rsid w:val="00F632D3"/>
    <w:rsid w:val="00F6383E"/>
    <w:rsid w:val="00F64615"/>
    <w:rsid w:val="00F64D1B"/>
    <w:rsid w:val="00F66327"/>
    <w:rsid w:val="00F671FD"/>
    <w:rsid w:val="00F6726E"/>
    <w:rsid w:val="00F67CDF"/>
    <w:rsid w:val="00F67D03"/>
    <w:rsid w:val="00F72559"/>
    <w:rsid w:val="00F72B7F"/>
    <w:rsid w:val="00F72C35"/>
    <w:rsid w:val="00F72DC8"/>
    <w:rsid w:val="00F75B45"/>
    <w:rsid w:val="00F75E31"/>
    <w:rsid w:val="00F76708"/>
    <w:rsid w:val="00F7703A"/>
    <w:rsid w:val="00F773E8"/>
    <w:rsid w:val="00F800A9"/>
    <w:rsid w:val="00F80944"/>
    <w:rsid w:val="00F82A1F"/>
    <w:rsid w:val="00F83984"/>
    <w:rsid w:val="00F84061"/>
    <w:rsid w:val="00F84A42"/>
    <w:rsid w:val="00F858E9"/>
    <w:rsid w:val="00F86744"/>
    <w:rsid w:val="00F87ECE"/>
    <w:rsid w:val="00F901D6"/>
    <w:rsid w:val="00F90249"/>
    <w:rsid w:val="00F91770"/>
    <w:rsid w:val="00F92ABB"/>
    <w:rsid w:val="00F93949"/>
    <w:rsid w:val="00F93E48"/>
    <w:rsid w:val="00F94AE1"/>
    <w:rsid w:val="00F94C6C"/>
    <w:rsid w:val="00F955C4"/>
    <w:rsid w:val="00F97215"/>
    <w:rsid w:val="00F977CF"/>
    <w:rsid w:val="00FA0A70"/>
    <w:rsid w:val="00FA1187"/>
    <w:rsid w:val="00FA14D3"/>
    <w:rsid w:val="00FA2DEA"/>
    <w:rsid w:val="00FA319C"/>
    <w:rsid w:val="00FA3584"/>
    <w:rsid w:val="00FA50F8"/>
    <w:rsid w:val="00FA79B4"/>
    <w:rsid w:val="00FB02EE"/>
    <w:rsid w:val="00FB1C58"/>
    <w:rsid w:val="00FB2CD9"/>
    <w:rsid w:val="00FB41C4"/>
    <w:rsid w:val="00FB5E87"/>
    <w:rsid w:val="00FB772F"/>
    <w:rsid w:val="00FB7D0F"/>
    <w:rsid w:val="00FC0288"/>
    <w:rsid w:val="00FC1419"/>
    <w:rsid w:val="00FC3285"/>
    <w:rsid w:val="00FC32C2"/>
    <w:rsid w:val="00FC37DB"/>
    <w:rsid w:val="00FC4DC3"/>
    <w:rsid w:val="00FC4F03"/>
    <w:rsid w:val="00FC569B"/>
    <w:rsid w:val="00FC649C"/>
    <w:rsid w:val="00FC6C1D"/>
    <w:rsid w:val="00FC767F"/>
    <w:rsid w:val="00FC7704"/>
    <w:rsid w:val="00FD0C15"/>
    <w:rsid w:val="00FD11C5"/>
    <w:rsid w:val="00FD2136"/>
    <w:rsid w:val="00FD3081"/>
    <w:rsid w:val="00FD40D2"/>
    <w:rsid w:val="00FD43DF"/>
    <w:rsid w:val="00FD49B5"/>
    <w:rsid w:val="00FD49C9"/>
    <w:rsid w:val="00FD5368"/>
    <w:rsid w:val="00FD5591"/>
    <w:rsid w:val="00FD5A9B"/>
    <w:rsid w:val="00FD637E"/>
    <w:rsid w:val="00FD757C"/>
    <w:rsid w:val="00FD7C05"/>
    <w:rsid w:val="00FE0C78"/>
    <w:rsid w:val="00FE159C"/>
    <w:rsid w:val="00FE1911"/>
    <w:rsid w:val="00FE258A"/>
    <w:rsid w:val="00FE2D90"/>
    <w:rsid w:val="00FE300D"/>
    <w:rsid w:val="00FE3E17"/>
    <w:rsid w:val="00FE4BAC"/>
    <w:rsid w:val="00FE4F76"/>
    <w:rsid w:val="00FE630A"/>
    <w:rsid w:val="00FE6A82"/>
    <w:rsid w:val="00FE7879"/>
    <w:rsid w:val="00FF0EBC"/>
    <w:rsid w:val="00FF121B"/>
    <w:rsid w:val="00FF1E97"/>
    <w:rsid w:val="00FF36E6"/>
    <w:rsid w:val="00FF3856"/>
    <w:rsid w:val="00FF4BFD"/>
    <w:rsid w:val="00FF558F"/>
    <w:rsid w:val="00FF5EFA"/>
    <w:rsid w:val="00FF74A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F9BDB0"/>
  <w15:chartTrackingRefBased/>
  <w15:docId w15:val="{79BC614C-B012-450F-8E59-243449DEC1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en-US" w:bidi="he-IL"/>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4EAD"/>
  </w:style>
  <w:style w:type="paragraph" w:styleId="Heading1">
    <w:name w:val="heading 1"/>
    <w:basedOn w:val="Normal"/>
    <w:next w:val="Normal"/>
    <w:link w:val="Heading1Char"/>
    <w:uiPriority w:val="9"/>
    <w:qFormat/>
    <w:rsid w:val="00CD4EAD"/>
    <w:pPr>
      <w:pBdr>
        <w:top w:val="single" w:sz="24" w:space="0" w:color="5B9BD5" w:themeColor="accent1"/>
        <w:left w:val="single" w:sz="24" w:space="0" w:color="5B9BD5" w:themeColor="accent1"/>
        <w:bottom w:val="single" w:sz="24" w:space="0" w:color="5B9BD5" w:themeColor="accent1"/>
        <w:right w:val="single" w:sz="24" w:space="0" w:color="5B9BD5" w:themeColor="accent1"/>
      </w:pBdr>
      <w:shd w:val="clear" w:color="auto" w:fill="5B9BD5"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CD4EAD"/>
    <w:pPr>
      <w:pBdr>
        <w:top w:val="single" w:sz="24" w:space="0" w:color="DEEAF6" w:themeColor="accent1" w:themeTint="33"/>
        <w:left w:val="single" w:sz="24" w:space="0" w:color="DEEAF6" w:themeColor="accent1" w:themeTint="33"/>
        <w:bottom w:val="single" w:sz="24" w:space="0" w:color="DEEAF6" w:themeColor="accent1" w:themeTint="33"/>
        <w:right w:val="single" w:sz="24" w:space="0" w:color="DEEAF6" w:themeColor="accent1" w:themeTint="33"/>
      </w:pBdr>
      <w:shd w:val="clear" w:color="auto" w:fill="DEEAF6"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CD4EAD"/>
    <w:pPr>
      <w:pBdr>
        <w:top w:val="single" w:sz="6" w:space="2" w:color="5B9BD5" w:themeColor="accent1"/>
      </w:pBdr>
      <w:spacing w:before="300" w:after="0"/>
      <w:outlineLvl w:val="2"/>
    </w:pPr>
    <w:rPr>
      <w:caps/>
      <w:color w:val="1F4D78" w:themeColor="accent1" w:themeShade="7F"/>
      <w:spacing w:val="15"/>
    </w:rPr>
  </w:style>
  <w:style w:type="paragraph" w:styleId="Heading4">
    <w:name w:val="heading 4"/>
    <w:basedOn w:val="Normal"/>
    <w:next w:val="Normal"/>
    <w:link w:val="Heading4Char"/>
    <w:uiPriority w:val="9"/>
    <w:semiHidden/>
    <w:unhideWhenUsed/>
    <w:qFormat/>
    <w:rsid w:val="00CD4EAD"/>
    <w:pPr>
      <w:pBdr>
        <w:top w:val="dotted" w:sz="6" w:space="2" w:color="5B9BD5" w:themeColor="accent1"/>
      </w:pBdr>
      <w:spacing w:before="200" w:after="0"/>
      <w:outlineLvl w:val="3"/>
    </w:pPr>
    <w:rPr>
      <w:caps/>
      <w:color w:val="2E74B5" w:themeColor="accent1" w:themeShade="BF"/>
      <w:spacing w:val="10"/>
    </w:rPr>
  </w:style>
  <w:style w:type="paragraph" w:styleId="Heading5">
    <w:name w:val="heading 5"/>
    <w:basedOn w:val="Normal"/>
    <w:next w:val="Normal"/>
    <w:link w:val="Heading5Char"/>
    <w:uiPriority w:val="9"/>
    <w:semiHidden/>
    <w:unhideWhenUsed/>
    <w:qFormat/>
    <w:rsid w:val="00CD4EAD"/>
    <w:pPr>
      <w:pBdr>
        <w:bottom w:val="single" w:sz="6" w:space="1" w:color="5B9BD5" w:themeColor="accent1"/>
      </w:pBdr>
      <w:spacing w:before="200" w:after="0"/>
      <w:outlineLvl w:val="4"/>
    </w:pPr>
    <w:rPr>
      <w:caps/>
      <w:color w:val="2E74B5" w:themeColor="accent1" w:themeShade="BF"/>
      <w:spacing w:val="10"/>
    </w:rPr>
  </w:style>
  <w:style w:type="paragraph" w:styleId="Heading6">
    <w:name w:val="heading 6"/>
    <w:basedOn w:val="Normal"/>
    <w:next w:val="Normal"/>
    <w:link w:val="Heading6Char"/>
    <w:uiPriority w:val="9"/>
    <w:semiHidden/>
    <w:unhideWhenUsed/>
    <w:qFormat/>
    <w:rsid w:val="00CD4EAD"/>
    <w:pPr>
      <w:pBdr>
        <w:bottom w:val="dotted" w:sz="6" w:space="1" w:color="5B9BD5" w:themeColor="accent1"/>
      </w:pBdr>
      <w:spacing w:before="200" w:after="0"/>
      <w:outlineLvl w:val="5"/>
    </w:pPr>
    <w:rPr>
      <w:caps/>
      <w:color w:val="2E74B5" w:themeColor="accent1" w:themeShade="BF"/>
      <w:spacing w:val="10"/>
    </w:rPr>
  </w:style>
  <w:style w:type="paragraph" w:styleId="Heading7">
    <w:name w:val="heading 7"/>
    <w:basedOn w:val="Normal"/>
    <w:next w:val="Normal"/>
    <w:link w:val="Heading7Char"/>
    <w:uiPriority w:val="9"/>
    <w:semiHidden/>
    <w:unhideWhenUsed/>
    <w:qFormat/>
    <w:rsid w:val="00CD4EAD"/>
    <w:pPr>
      <w:spacing w:before="200" w:after="0"/>
      <w:outlineLvl w:val="6"/>
    </w:pPr>
    <w:rPr>
      <w:caps/>
      <w:color w:val="2E74B5" w:themeColor="accent1" w:themeShade="BF"/>
      <w:spacing w:val="10"/>
    </w:rPr>
  </w:style>
  <w:style w:type="paragraph" w:styleId="Heading8">
    <w:name w:val="heading 8"/>
    <w:basedOn w:val="Normal"/>
    <w:next w:val="Normal"/>
    <w:link w:val="Heading8Char"/>
    <w:uiPriority w:val="9"/>
    <w:semiHidden/>
    <w:unhideWhenUsed/>
    <w:qFormat/>
    <w:rsid w:val="00CD4EAD"/>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CD4EAD"/>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style 2"/>
    <w:basedOn w:val="Normal"/>
    <w:link w:val="ListParagraphChar"/>
    <w:uiPriority w:val="34"/>
    <w:qFormat/>
    <w:rsid w:val="00A84061"/>
    <w:pPr>
      <w:ind w:left="720"/>
      <w:contextualSpacing/>
    </w:pPr>
  </w:style>
  <w:style w:type="character" w:styleId="Hyperlink">
    <w:name w:val="Hyperlink"/>
    <w:basedOn w:val="DefaultParagraphFont"/>
    <w:uiPriority w:val="99"/>
    <w:unhideWhenUsed/>
    <w:rsid w:val="002515F7"/>
    <w:rPr>
      <w:color w:val="0563C1" w:themeColor="hyperlink"/>
      <w:u w:val="single"/>
    </w:rPr>
  </w:style>
  <w:style w:type="paragraph" w:styleId="BodyTextIndent">
    <w:name w:val="Body Text Indent"/>
    <w:basedOn w:val="Normal"/>
    <w:link w:val="BodyTextIndentChar"/>
    <w:rsid w:val="00F073B8"/>
    <w:pPr>
      <w:keepLines/>
      <w:spacing w:before="180"/>
      <w:ind w:left="510" w:right="102"/>
    </w:pPr>
    <w:rPr>
      <w:rFonts w:cs="Miriam"/>
      <w:spacing w:val="5"/>
    </w:rPr>
  </w:style>
  <w:style w:type="character" w:customStyle="1" w:styleId="BodyTextIndentChar">
    <w:name w:val="Body Text Indent Char"/>
    <w:basedOn w:val="DefaultParagraphFont"/>
    <w:link w:val="BodyTextIndent"/>
    <w:rsid w:val="00F073B8"/>
    <w:rPr>
      <w:rFonts w:ascii="Times New Roman" w:eastAsia="Times New Roman" w:hAnsi="Times New Roman" w:cs="Miriam"/>
      <w:spacing w:val="5"/>
    </w:rPr>
  </w:style>
  <w:style w:type="paragraph" w:styleId="Header">
    <w:name w:val="header"/>
    <w:basedOn w:val="Normal"/>
    <w:link w:val="HeaderChar"/>
    <w:uiPriority w:val="99"/>
    <w:unhideWhenUsed/>
    <w:rsid w:val="00F572CE"/>
    <w:pPr>
      <w:tabs>
        <w:tab w:val="center" w:pos="4320"/>
        <w:tab w:val="right" w:pos="8640"/>
      </w:tabs>
    </w:pPr>
  </w:style>
  <w:style w:type="character" w:customStyle="1" w:styleId="HeaderChar">
    <w:name w:val="Header Char"/>
    <w:basedOn w:val="DefaultParagraphFont"/>
    <w:link w:val="Header"/>
    <w:uiPriority w:val="99"/>
    <w:rsid w:val="00F572CE"/>
  </w:style>
  <w:style w:type="paragraph" w:styleId="Footer">
    <w:name w:val="footer"/>
    <w:basedOn w:val="Normal"/>
    <w:link w:val="FooterChar"/>
    <w:uiPriority w:val="99"/>
    <w:unhideWhenUsed/>
    <w:rsid w:val="00F572CE"/>
    <w:pPr>
      <w:tabs>
        <w:tab w:val="center" w:pos="4320"/>
        <w:tab w:val="right" w:pos="8640"/>
      </w:tabs>
    </w:pPr>
  </w:style>
  <w:style w:type="character" w:customStyle="1" w:styleId="FooterChar">
    <w:name w:val="Footer Char"/>
    <w:basedOn w:val="DefaultParagraphFont"/>
    <w:link w:val="Footer"/>
    <w:uiPriority w:val="99"/>
    <w:rsid w:val="00F572CE"/>
  </w:style>
  <w:style w:type="character" w:customStyle="1" w:styleId="Heading1Char">
    <w:name w:val="Heading 1 Char"/>
    <w:basedOn w:val="DefaultParagraphFont"/>
    <w:link w:val="Heading1"/>
    <w:uiPriority w:val="9"/>
    <w:rsid w:val="00CD4EAD"/>
    <w:rPr>
      <w:caps/>
      <w:color w:val="FFFFFF" w:themeColor="background1"/>
      <w:spacing w:val="15"/>
      <w:sz w:val="22"/>
      <w:szCs w:val="22"/>
      <w:shd w:val="clear" w:color="auto" w:fill="5B9BD5" w:themeFill="accent1"/>
    </w:rPr>
  </w:style>
  <w:style w:type="character" w:customStyle="1" w:styleId="Heading2Char">
    <w:name w:val="Heading 2 Char"/>
    <w:basedOn w:val="DefaultParagraphFont"/>
    <w:link w:val="Heading2"/>
    <w:uiPriority w:val="9"/>
    <w:rsid w:val="00CD4EAD"/>
    <w:rPr>
      <w:caps/>
      <w:spacing w:val="15"/>
      <w:shd w:val="clear" w:color="auto" w:fill="DEEAF6" w:themeFill="accent1" w:themeFillTint="33"/>
    </w:rPr>
  </w:style>
  <w:style w:type="paragraph" w:styleId="TOCHeading">
    <w:name w:val="TOC Heading"/>
    <w:basedOn w:val="Heading1"/>
    <w:next w:val="Normal"/>
    <w:link w:val="TOCHeadingChar"/>
    <w:uiPriority w:val="39"/>
    <w:unhideWhenUsed/>
    <w:qFormat/>
    <w:rsid w:val="00CD4EAD"/>
    <w:pPr>
      <w:outlineLvl w:val="9"/>
    </w:pPr>
  </w:style>
  <w:style w:type="paragraph" w:styleId="TOC1">
    <w:name w:val="toc 1"/>
    <w:basedOn w:val="Normal"/>
    <w:next w:val="Normal"/>
    <w:autoRedefine/>
    <w:uiPriority w:val="39"/>
    <w:unhideWhenUsed/>
    <w:rsid w:val="00C07593"/>
    <w:pPr>
      <w:tabs>
        <w:tab w:val="left" w:pos="660"/>
        <w:tab w:val="right" w:leader="dot" w:pos="9350"/>
      </w:tabs>
      <w:spacing w:after="100"/>
    </w:pPr>
    <w:rPr>
      <w:noProof/>
    </w:rPr>
  </w:style>
  <w:style w:type="paragraph" w:styleId="TOC2">
    <w:name w:val="toc 2"/>
    <w:basedOn w:val="Normal"/>
    <w:next w:val="Normal"/>
    <w:autoRedefine/>
    <w:uiPriority w:val="39"/>
    <w:unhideWhenUsed/>
    <w:rsid w:val="007E5429"/>
    <w:pPr>
      <w:spacing w:after="100"/>
      <w:ind w:left="220"/>
    </w:pPr>
  </w:style>
  <w:style w:type="character" w:customStyle="1" w:styleId="ListParagraphChar">
    <w:name w:val="List Paragraph Char"/>
    <w:aliases w:val="style 2 Char"/>
    <w:link w:val="ListParagraph"/>
    <w:uiPriority w:val="34"/>
    <w:locked/>
    <w:rsid w:val="00B8660D"/>
  </w:style>
  <w:style w:type="paragraph" w:styleId="NormalWeb">
    <w:name w:val="Normal (Web)"/>
    <w:basedOn w:val="Normal"/>
    <w:uiPriority w:val="99"/>
    <w:semiHidden/>
    <w:unhideWhenUsed/>
    <w:rsid w:val="00C75C8E"/>
    <w:pPr>
      <w:spacing w:beforeAutospacing="1" w:after="100" w:afterAutospacing="1"/>
    </w:pPr>
  </w:style>
  <w:style w:type="paragraph" w:customStyle="1" w:styleId="lead">
    <w:name w:val="lead"/>
    <w:basedOn w:val="Normal"/>
    <w:rsid w:val="00321D15"/>
    <w:pPr>
      <w:spacing w:beforeAutospacing="1" w:after="100" w:afterAutospacing="1"/>
    </w:pPr>
  </w:style>
  <w:style w:type="character" w:customStyle="1" w:styleId="Heading3Char">
    <w:name w:val="Heading 3 Char"/>
    <w:basedOn w:val="DefaultParagraphFont"/>
    <w:link w:val="Heading3"/>
    <w:uiPriority w:val="9"/>
    <w:rsid w:val="00CD4EAD"/>
    <w:rPr>
      <w:caps/>
      <w:color w:val="1F4D78" w:themeColor="accent1" w:themeShade="7F"/>
      <w:spacing w:val="15"/>
    </w:rPr>
  </w:style>
  <w:style w:type="character" w:styleId="HTMLCode">
    <w:name w:val="HTML Code"/>
    <w:basedOn w:val="DefaultParagraphFont"/>
    <w:uiPriority w:val="99"/>
    <w:semiHidden/>
    <w:unhideWhenUsed/>
    <w:rsid w:val="009905A1"/>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010586"/>
    <w:rPr>
      <w:color w:val="954F72" w:themeColor="followedHyperlink"/>
      <w:u w:val="single"/>
    </w:rPr>
  </w:style>
  <w:style w:type="paragraph" w:styleId="TOC3">
    <w:name w:val="toc 3"/>
    <w:basedOn w:val="Normal"/>
    <w:next w:val="Normal"/>
    <w:autoRedefine/>
    <w:uiPriority w:val="39"/>
    <w:unhideWhenUsed/>
    <w:rsid w:val="00070B55"/>
    <w:pPr>
      <w:spacing w:after="100"/>
      <w:ind w:left="440"/>
    </w:pPr>
  </w:style>
  <w:style w:type="paragraph" w:styleId="BalloonText">
    <w:name w:val="Balloon Text"/>
    <w:basedOn w:val="Normal"/>
    <w:link w:val="BalloonTextChar"/>
    <w:uiPriority w:val="99"/>
    <w:semiHidden/>
    <w:unhideWhenUsed/>
    <w:rsid w:val="00A76D0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6D00"/>
    <w:rPr>
      <w:rFonts w:ascii="Segoe UI" w:hAnsi="Segoe UI" w:cs="Segoe UI"/>
      <w:sz w:val="18"/>
      <w:szCs w:val="18"/>
    </w:rPr>
  </w:style>
  <w:style w:type="table" w:customStyle="1" w:styleId="GridTable2-Accent11">
    <w:name w:val="Grid Table 2 - Accent 11"/>
    <w:basedOn w:val="TableNormal"/>
    <w:uiPriority w:val="47"/>
    <w:rsid w:val="00541428"/>
    <w:pPr>
      <w:spacing w:after="0" w:line="240" w:lineRule="auto"/>
    </w:pPr>
    <w:rPr>
      <w:rFonts w:eastAsia="Times New Roman"/>
    </w:rPr>
    <w:tblPr>
      <w:tblStyleRowBandSize w:val="1"/>
      <w:tblStyleColBandSize w:val="1"/>
      <w:tblBorders>
        <w:top w:val="single" w:sz="2" w:space="0" w:color="95B3D7"/>
        <w:bottom w:val="single" w:sz="2" w:space="0" w:color="95B3D7"/>
        <w:insideH w:val="single" w:sz="2" w:space="0" w:color="95B3D7"/>
        <w:insideV w:val="single" w:sz="2" w:space="0" w:color="95B3D7"/>
      </w:tblBorders>
    </w:tblPr>
    <w:tblStylePr w:type="firstRow">
      <w:rPr>
        <w:b/>
        <w:bCs/>
      </w:rPr>
      <w:tblPr/>
      <w:tcPr>
        <w:tcBorders>
          <w:top w:val="nil"/>
          <w:bottom w:val="single" w:sz="12" w:space="0" w:color="95B3D7"/>
          <w:insideH w:val="nil"/>
          <w:insideV w:val="nil"/>
        </w:tcBorders>
        <w:shd w:val="clear" w:color="auto" w:fill="FFFFFF"/>
      </w:tcPr>
    </w:tblStylePr>
    <w:tblStylePr w:type="lastRow">
      <w:rPr>
        <w:b/>
        <w:bCs/>
      </w:rPr>
      <w:tblPr/>
      <w:tcPr>
        <w:tcBorders>
          <w:top w:val="double" w:sz="2" w:space="0" w:color="95B3D7"/>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paragraph" w:styleId="TOC4">
    <w:name w:val="toc 4"/>
    <w:basedOn w:val="Normal"/>
    <w:next w:val="Normal"/>
    <w:autoRedefine/>
    <w:uiPriority w:val="39"/>
    <w:unhideWhenUsed/>
    <w:rsid w:val="007820AC"/>
    <w:pPr>
      <w:spacing w:after="100" w:line="259" w:lineRule="auto"/>
      <w:ind w:left="660"/>
    </w:pPr>
  </w:style>
  <w:style w:type="paragraph" w:styleId="TOC5">
    <w:name w:val="toc 5"/>
    <w:basedOn w:val="Normal"/>
    <w:next w:val="Normal"/>
    <w:autoRedefine/>
    <w:uiPriority w:val="39"/>
    <w:unhideWhenUsed/>
    <w:rsid w:val="007820AC"/>
    <w:pPr>
      <w:spacing w:after="100" w:line="259" w:lineRule="auto"/>
      <w:ind w:left="880"/>
    </w:pPr>
  </w:style>
  <w:style w:type="paragraph" w:styleId="TOC6">
    <w:name w:val="toc 6"/>
    <w:basedOn w:val="Normal"/>
    <w:next w:val="Normal"/>
    <w:autoRedefine/>
    <w:uiPriority w:val="39"/>
    <w:unhideWhenUsed/>
    <w:rsid w:val="007820AC"/>
    <w:pPr>
      <w:spacing w:after="100" w:line="259" w:lineRule="auto"/>
      <w:ind w:left="1100"/>
    </w:pPr>
  </w:style>
  <w:style w:type="paragraph" w:styleId="TOC7">
    <w:name w:val="toc 7"/>
    <w:basedOn w:val="Normal"/>
    <w:next w:val="Normal"/>
    <w:autoRedefine/>
    <w:uiPriority w:val="39"/>
    <w:unhideWhenUsed/>
    <w:rsid w:val="007820AC"/>
    <w:pPr>
      <w:spacing w:after="100" w:line="259" w:lineRule="auto"/>
      <w:ind w:left="1320"/>
    </w:pPr>
  </w:style>
  <w:style w:type="paragraph" w:styleId="TOC8">
    <w:name w:val="toc 8"/>
    <w:basedOn w:val="Normal"/>
    <w:next w:val="Normal"/>
    <w:autoRedefine/>
    <w:uiPriority w:val="39"/>
    <w:unhideWhenUsed/>
    <w:rsid w:val="007820AC"/>
    <w:pPr>
      <w:spacing w:after="100" w:line="259" w:lineRule="auto"/>
      <w:ind w:left="1540"/>
    </w:pPr>
  </w:style>
  <w:style w:type="paragraph" w:styleId="TOC9">
    <w:name w:val="toc 9"/>
    <w:basedOn w:val="Normal"/>
    <w:next w:val="Normal"/>
    <w:autoRedefine/>
    <w:uiPriority w:val="39"/>
    <w:unhideWhenUsed/>
    <w:rsid w:val="007820AC"/>
    <w:pPr>
      <w:spacing w:after="100" w:line="259" w:lineRule="auto"/>
      <w:ind w:left="1760"/>
    </w:pPr>
  </w:style>
  <w:style w:type="table" w:styleId="TableGrid">
    <w:name w:val="Table Grid"/>
    <w:basedOn w:val="TableNormal"/>
    <w:uiPriority w:val="39"/>
    <w:rsid w:val="008216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sid w:val="00CD4EAD"/>
    <w:rPr>
      <w:caps/>
      <w:color w:val="1F4D78" w:themeColor="accent1" w:themeShade="7F"/>
      <w:spacing w:val="5"/>
    </w:rPr>
  </w:style>
  <w:style w:type="character" w:styleId="Strong">
    <w:name w:val="Strong"/>
    <w:uiPriority w:val="22"/>
    <w:qFormat/>
    <w:rsid w:val="00CD4EAD"/>
    <w:rPr>
      <w:b/>
      <w:bCs/>
    </w:rPr>
  </w:style>
  <w:style w:type="character" w:customStyle="1" w:styleId="Heading4Char">
    <w:name w:val="Heading 4 Char"/>
    <w:basedOn w:val="DefaultParagraphFont"/>
    <w:link w:val="Heading4"/>
    <w:uiPriority w:val="9"/>
    <w:semiHidden/>
    <w:rsid w:val="00CD4EAD"/>
    <w:rPr>
      <w:caps/>
      <w:color w:val="2E74B5" w:themeColor="accent1" w:themeShade="BF"/>
      <w:spacing w:val="10"/>
    </w:rPr>
  </w:style>
  <w:style w:type="paragraph" w:styleId="BodyText">
    <w:name w:val="Body Text"/>
    <w:basedOn w:val="Normal"/>
    <w:link w:val="BodyTextChar"/>
    <w:uiPriority w:val="99"/>
    <w:semiHidden/>
    <w:unhideWhenUsed/>
    <w:rsid w:val="00E74CBB"/>
    <w:pPr>
      <w:spacing w:after="120"/>
    </w:pPr>
  </w:style>
  <w:style w:type="character" w:customStyle="1" w:styleId="BodyTextChar">
    <w:name w:val="Body Text Char"/>
    <w:basedOn w:val="DefaultParagraphFont"/>
    <w:link w:val="BodyText"/>
    <w:uiPriority w:val="99"/>
    <w:semiHidden/>
    <w:rsid w:val="00E74CBB"/>
  </w:style>
  <w:style w:type="table" w:customStyle="1" w:styleId="TableGrid1">
    <w:name w:val="Table Grid1"/>
    <w:basedOn w:val="TableNormal"/>
    <w:next w:val="TableGrid"/>
    <w:uiPriority w:val="39"/>
    <w:rsid w:val="00853A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xapple-converted-space">
    <w:name w:val="x_apple-converted-space"/>
    <w:basedOn w:val="DefaultParagraphFont"/>
    <w:rsid w:val="00391BF0"/>
  </w:style>
  <w:style w:type="character" w:styleId="UnresolvedMention">
    <w:name w:val="Unresolved Mention"/>
    <w:basedOn w:val="DefaultParagraphFont"/>
    <w:uiPriority w:val="99"/>
    <w:semiHidden/>
    <w:unhideWhenUsed/>
    <w:rsid w:val="00A82AFD"/>
    <w:rPr>
      <w:color w:val="605E5C"/>
      <w:shd w:val="clear" w:color="auto" w:fill="E1DFDD"/>
    </w:rPr>
  </w:style>
  <w:style w:type="paragraph" w:styleId="PlainText">
    <w:name w:val="Plain Text"/>
    <w:basedOn w:val="Normal"/>
    <w:link w:val="PlainTextChar"/>
    <w:uiPriority w:val="99"/>
    <w:unhideWhenUsed/>
    <w:rsid w:val="00B800B7"/>
    <w:rPr>
      <w:rFonts w:ascii="Consolas" w:hAnsi="Consolas" w:cs="Consolas"/>
      <w:sz w:val="21"/>
      <w:szCs w:val="21"/>
    </w:rPr>
  </w:style>
  <w:style w:type="character" w:customStyle="1" w:styleId="PlainTextChar">
    <w:name w:val="Plain Text Char"/>
    <w:basedOn w:val="DefaultParagraphFont"/>
    <w:link w:val="PlainText"/>
    <w:uiPriority w:val="99"/>
    <w:rsid w:val="00B800B7"/>
    <w:rPr>
      <w:rFonts w:ascii="Consolas" w:hAnsi="Consolas" w:cs="Consolas"/>
      <w:sz w:val="21"/>
      <w:szCs w:val="21"/>
    </w:rPr>
  </w:style>
  <w:style w:type="character" w:customStyle="1" w:styleId="apple-converted-space">
    <w:name w:val="apple-converted-space"/>
    <w:basedOn w:val="DefaultParagraphFont"/>
    <w:rsid w:val="00F21BC2"/>
  </w:style>
  <w:style w:type="character" w:customStyle="1" w:styleId="Heading5Char">
    <w:name w:val="Heading 5 Char"/>
    <w:basedOn w:val="DefaultParagraphFont"/>
    <w:link w:val="Heading5"/>
    <w:uiPriority w:val="9"/>
    <w:semiHidden/>
    <w:rsid w:val="00CD4EAD"/>
    <w:rPr>
      <w:caps/>
      <w:color w:val="2E74B5" w:themeColor="accent1" w:themeShade="BF"/>
      <w:spacing w:val="10"/>
    </w:rPr>
  </w:style>
  <w:style w:type="character" w:customStyle="1" w:styleId="Heading6Char">
    <w:name w:val="Heading 6 Char"/>
    <w:basedOn w:val="DefaultParagraphFont"/>
    <w:link w:val="Heading6"/>
    <w:uiPriority w:val="9"/>
    <w:semiHidden/>
    <w:rsid w:val="00CD4EAD"/>
    <w:rPr>
      <w:caps/>
      <w:color w:val="2E74B5" w:themeColor="accent1" w:themeShade="BF"/>
      <w:spacing w:val="10"/>
    </w:rPr>
  </w:style>
  <w:style w:type="character" w:customStyle="1" w:styleId="Heading7Char">
    <w:name w:val="Heading 7 Char"/>
    <w:basedOn w:val="DefaultParagraphFont"/>
    <w:link w:val="Heading7"/>
    <w:uiPriority w:val="9"/>
    <w:semiHidden/>
    <w:rsid w:val="00CD4EAD"/>
    <w:rPr>
      <w:caps/>
      <w:color w:val="2E74B5" w:themeColor="accent1" w:themeShade="BF"/>
      <w:spacing w:val="10"/>
    </w:rPr>
  </w:style>
  <w:style w:type="character" w:customStyle="1" w:styleId="Heading8Char">
    <w:name w:val="Heading 8 Char"/>
    <w:basedOn w:val="DefaultParagraphFont"/>
    <w:link w:val="Heading8"/>
    <w:uiPriority w:val="9"/>
    <w:semiHidden/>
    <w:rsid w:val="00CD4EAD"/>
    <w:rPr>
      <w:caps/>
      <w:spacing w:val="10"/>
      <w:sz w:val="18"/>
      <w:szCs w:val="18"/>
    </w:rPr>
  </w:style>
  <w:style w:type="character" w:customStyle="1" w:styleId="Heading9Char">
    <w:name w:val="Heading 9 Char"/>
    <w:basedOn w:val="DefaultParagraphFont"/>
    <w:link w:val="Heading9"/>
    <w:uiPriority w:val="9"/>
    <w:semiHidden/>
    <w:rsid w:val="00CD4EAD"/>
    <w:rPr>
      <w:i/>
      <w:iCs/>
      <w:caps/>
      <w:spacing w:val="10"/>
      <w:sz w:val="18"/>
      <w:szCs w:val="18"/>
    </w:rPr>
  </w:style>
  <w:style w:type="paragraph" w:styleId="Caption">
    <w:name w:val="caption"/>
    <w:basedOn w:val="Normal"/>
    <w:next w:val="Normal"/>
    <w:uiPriority w:val="35"/>
    <w:semiHidden/>
    <w:unhideWhenUsed/>
    <w:qFormat/>
    <w:rsid w:val="00CD4EAD"/>
    <w:rPr>
      <w:b/>
      <w:bCs/>
      <w:color w:val="2E74B5" w:themeColor="accent1" w:themeShade="BF"/>
      <w:sz w:val="16"/>
      <w:szCs w:val="16"/>
    </w:rPr>
  </w:style>
  <w:style w:type="paragraph" w:styleId="Title">
    <w:name w:val="Title"/>
    <w:basedOn w:val="Normal"/>
    <w:next w:val="Normal"/>
    <w:link w:val="TitleChar"/>
    <w:uiPriority w:val="10"/>
    <w:qFormat/>
    <w:rsid w:val="00CD4EAD"/>
    <w:pPr>
      <w:spacing w:before="0" w:after="0"/>
    </w:pPr>
    <w:rPr>
      <w:rFonts w:asciiTheme="majorHAnsi" w:eastAsiaTheme="majorEastAsia" w:hAnsiTheme="majorHAnsi" w:cstheme="majorBidi"/>
      <w:caps/>
      <w:color w:val="5B9BD5" w:themeColor="accent1"/>
      <w:spacing w:val="10"/>
      <w:sz w:val="52"/>
      <w:szCs w:val="52"/>
    </w:rPr>
  </w:style>
  <w:style w:type="character" w:customStyle="1" w:styleId="TitleChar">
    <w:name w:val="Title Char"/>
    <w:basedOn w:val="DefaultParagraphFont"/>
    <w:link w:val="Title"/>
    <w:uiPriority w:val="10"/>
    <w:rsid w:val="00CD4EAD"/>
    <w:rPr>
      <w:rFonts w:asciiTheme="majorHAnsi" w:eastAsiaTheme="majorEastAsia" w:hAnsiTheme="majorHAnsi" w:cstheme="majorBidi"/>
      <w:caps/>
      <w:color w:val="5B9BD5" w:themeColor="accent1"/>
      <w:spacing w:val="10"/>
      <w:sz w:val="52"/>
      <w:szCs w:val="52"/>
    </w:rPr>
  </w:style>
  <w:style w:type="paragraph" w:styleId="Subtitle">
    <w:name w:val="Subtitle"/>
    <w:basedOn w:val="Normal"/>
    <w:next w:val="Normal"/>
    <w:link w:val="SubtitleChar"/>
    <w:uiPriority w:val="11"/>
    <w:qFormat/>
    <w:rsid w:val="00CD4EAD"/>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CD4EAD"/>
    <w:rPr>
      <w:caps/>
      <w:color w:val="595959" w:themeColor="text1" w:themeTint="A6"/>
      <w:spacing w:val="10"/>
      <w:sz w:val="21"/>
      <w:szCs w:val="21"/>
    </w:rPr>
  </w:style>
  <w:style w:type="paragraph" w:styleId="NoSpacing">
    <w:name w:val="No Spacing"/>
    <w:uiPriority w:val="1"/>
    <w:qFormat/>
    <w:rsid w:val="00CD4EAD"/>
    <w:pPr>
      <w:spacing w:after="0" w:line="240" w:lineRule="auto"/>
    </w:pPr>
  </w:style>
  <w:style w:type="paragraph" w:styleId="Quote">
    <w:name w:val="Quote"/>
    <w:basedOn w:val="Normal"/>
    <w:next w:val="Normal"/>
    <w:link w:val="QuoteChar"/>
    <w:uiPriority w:val="29"/>
    <w:qFormat/>
    <w:rsid w:val="00CD4EAD"/>
    <w:rPr>
      <w:i/>
      <w:iCs/>
      <w:sz w:val="24"/>
      <w:szCs w:val="24"/>
    </w:rPr>
  </w:style>
  <w:style w:type="character" w:customStyle="1" w:styleId="QuoteChar">
    <w:name w:val="Quote Char"/>
    <w:basedOn w:val="DefaultParagraphFont"/>
    <w:link w:val="Quote"/>
    <w:uiPriority w:val="29"/>
    <w:rsid w:val="00CD4EAD"/>
    <w:rPr>
      <w:i/>
      <w:iCs/>
      <w:sz w:val="24"/>
      <w:szCs w:val="24"/>
    </w:rPr>
  </w:style>
  <w:style w:type="paragraph" w:styleId="IntenseQuote">
    <w:name w:val="Intense Quote"/>
    <w:basedOn w:val="Normal"/>
    <w:next w:val="Normal"/>
    <w:link w:val="IntenseQuoteChar"/>
    <w:uiPriority w:val="30"/>
    <w:qFormat/>
    <w:rsid w:val="00CD4EAD"/>
    <w:pPr>
      <w:spacing w:before="240" w:after="240" w:line="240" w:lineRule="auto"/>
      <w:ind w:left="1080" w:right="1080"/>
      <w:jc w:val="center"/>
    </w:pPr>
    <w:rPr>
      <w:color w:val="5B9BD5" w:themeColor="accent1"/>
      <w:sz w:val="24"/>
      <w:szCs w:val="24"/>
    </w:rPr>
  </w:style>
  <w:style w:type="character" w:customStyle="1" w:styleId="IntenseQuoteChar">
    <w:name w:val="Intense Quote Char"/>
    <w:basedOn w:val="DefaultParagraphFont"/>
    <w:link w:val="IntenseQuote"/>
    <w:uiPriority w:val="30"/>
    <w:rsid w:val="00CD4EAD"/>
    <w:rPr>
      <w:color w:val="5B9BD5" w:themeColor="accent1"/>
      <w:sz w:val="24"/>
      <w:szCs w:val="24"/>
    </w:rPr>
  </w:style>
  <w:style w:type="character" w:styleId="SubtleEmphasis">
    <w:name w:val="Subtle Emphasis"/>
    <w:uiPriority w:val="19"/>
    <w:qFormat/>
    <w:rsid w:val="00CD4EAD"/>
    <w:rPr>
      <w:i/>
      <w:iCs/>
      <w:color w:val="1F4D78" w:themeColor="accent1" w:themeShade="7F"/>
    </w:rPr>
  </w:style>
  <w:style w:type="character" w:styleId="IntenseEmphasis">
    <w:name w:val="Intense Emphasis"/>
    <w:uiPriority w:val="21"/>
    <w:qFormat/>
    <w:rsid w:val="00CD4EAD"/>
    <w:rPr>
      <w:b/>
      <w:bCs/>
      <w:caps/>
      <w:color w:val="1F4D78" w:themeColor="accent1" w:themeShade="7F"/>
      <w:spacing w:val="10"/>
    </w:rPr>
  </w:style>
  <w:style w:type="character" w:styleId="SubtleReference">
    <w:name w:val="Subtle Reference"/>
    <w:uiPriority w:val="31"/>
    <w:qFormat/>
    <w:rsid w:val="00CD4EAD"/>
    <w:rPr>
      <w:b/>
      <w:bCs/>
      <w:color w:val="5B9BD5" w:themeColor="accent1"/>
    </w:rPr>
  </w:style>
  <w:style w:type="character" w:styleId="IntenseReference">
    <w:name w:val="Intense Reference"/>
    <w:uiPriority w:val="32"/>
    <w:qFormat/>
    <w:rsid w:val="00CD4EAD"/>
    <w:rPr>
      <w:b/>
      <w:bCs/>
      <w:i/>
      <w:iCs/>
      <w:caps/>
      <w:color w:val="5B9BD5" w:themeColor="accent1"/>
    </w:rPr>
  </w:style>
  <w:style w:type="character" w:styleId="BookTitle">
    <w:name w:val="Book Title"/>
    <w:uiPriority w:val="33"/>
    <w:qFormat/>
    <w:rsid w:val="00CD4EAD"/>
    <w:rPr>
      <w:b/>
      <w:bCs/>
      <w:i/>
      <w:iCs/>
      <w:spacing w:val="0"/>
    </w:rPr>
  </w:style>
  <w:style w:type="paragraph" w:customStyle="1" w:styleId="Style1">
    <w:name w:val="Style1"/>
    <w:basedOn w:val="TOCHeading"/>
    <w:link w:val="Style1Char"/>
    <w:qFormat/>
    <w:rsid w:val="00CD4EAD"/>
    <w:pPr>
      <w:pBdr>
        <w:top w:val="none" w:sz="0" w:space="0" w:color="auto"/>
        <w:left w:val="none" w:sz="0" w:space="0" w:color="auto"/>
        <w:bottom w:val="none" w:sz="0" w:space="0" w:color="auto"/>
        <w:right w:val="none" w:sz="0" w:space="0" w:color="auto"/>
      </w:pBdr>
      <w:shd w:val="clear" w:color="auto" w:fill="008ACE"/>
    </w:pPr>
    <w:rPr>
      <w:rFonts w:eastAsiaTheme="minorHAnsi"/>
    </w:rPr>
  </w:style>
  <w:style w:type="character" w:customStyle="1" w:styleId="TOCHeadingChar">
    <w:name w:val="TOC Heading Char"/>
    <w:basedOn w:val="Heading1Char"/>
    <w:link w:val="TOCHeading"/>
    <w:uiPriority w:val="39"/>
    <w:rsid w:val="00CD4EAD"/>
    <w:rPr>
      <w:caps/>
      <w:color w:val="FFFFFF" w:themeColor="background1"/>
      <w:spacing w:val="15"/>
      <w:sz w:val="22"/>
      <w:szCs w:val="22"/>
      <w:shd w:val="clear" w:color="auto" w:fill="5B9BD5" w:themeFill="accent1"/>
    </w:rPr>
  </w:style>
  <w:style w:type="character" w:customStyle="1" w:styleId="Style1Char">
    <w:name w:val="Style1 Char"/>
    <w:basedOn w:val="TOCHeadingChar"/>
    <w:link w:val="Style1"/>
    <w:rsid w:val="00CD4EAD"/>
    <w:rPr>
      <w:rFonts w:eastAsiaTheme="minorHAnsi"/>
      <w:caps/>
      <w:color w:val="FFFFFF" w:themeColor="background1"/>
      <w:spacing w:val="15"/>
      <w:sz w:val="22"/>
      <w:szCs w:val="22"/>
      <w:shd w:val="clear" w:color="auto" w:fill="008AC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714488">
      <w:bodyDiv w:val="1"/>
      <w:marLeft w:val="0"/>
      <w:marRight w:val="0"/>
      <w:marTop w:val="0"/>
      <w:marBottom w:val="0"/>
      <w:divBdr>
        <w:top w:val="none" w:sz="0" w:space="0" w:color="auto"/>
        <w:left w:val="none" w:sz="0" w:space="0" w:color="auto"/>
        <w:bottom w:val="none" w:sz="0" w:space="0" w:color="auto"/>
        <w:right w:val="none" w:sz="0" w:space="0" w:color="auto"/>
      </w:divBdr>
    </w:div>
    <w:div w:id="56369134">
      <w:bodyDiv w:val="1"/>
      <w:marLeft w:val="0"/>
      <w:marRight w:val="0"/>
      <w:marTop w:val="0"/>
      <w:marBottom w:val="0"/>
      <w:divBdr>
        <w:top w:val="none" w:sz="0" w:space="0" w:color="auto"/>
        <w:left w:val="none" w:sz="0" w:space="0" w:color="auto"/>
        <w:bottom w:val="none" w:sz="0" w:space="0" w:color="auto"/>
        <w:right w:val="none" w:sz="0" w:space="0" w:color="auto"/>
      </w:divBdr>
    </w:div>
    <w:div w:id="57480469">
      <w:bodyDiv w:val="1"/>
      <w:marLeft w:val="0"/>
      <w:marRight w:val="0"/>
      <w:marTop w:val="0"/>
      <w:marBottom w:val="0"/>
      <w:divBdr>
        <w:top w:val="none" w:sz="0" w:space="0" w:color="auto"/>
        <w:left w:val="none" w:sz="0" w:space="0" w:color="auto"/>
        <w:bottom w:val="none" w:sz="0" w:space="0" w:color="auto"/>
        <w:right w:val="none" w:sz="0" w:space="0" w:color="auto"/>
      </w:divBdr>
    </w:div>
    <w:div w:id="61753504">
      <w:bodyDiv w:val="1"/>
      <w:marLeft w:val="0"/>
      <w:marRight w:val="0"/>
      <w:marTop w:val="0"/>
      <w:marBottom w:val="0"/>
      <w:divBdr>
        <w:top w:val="none" w:sz="0" w:space="0" w:color="auto"/>
        <w:left w:val="none" w:sz="0" w:space="0" w:color="auto"/>
        <w:bottom w:val="none" w:sz="0" w:space="0" w:color="auto"/>
        <w:right w:val="none" w:sz="0" w:space="0" w:color="auto"/>
      </w:divBdr>
    </w:div>
    <w:div w:id="174226770">
      <w:bodyDiv w:val="1"/>
      <w:marLeft w:val="0"/>
      <w:marRight w:val="0"/>
      <w:marTop w:val="0"/>
      <w:marBottom w:val="0"/>
      <w:divBdr>
        <w:top w:val="none" w:sz="0" w:space="0" w:color="auto"/>
        <w:left w:val="none" w:sz="0" w:space="0" w:color="auto"/>
        <w:bottom w:val="none" w:sz="0" w:space="0" w:color="auto"/>
        <w:right w:val="none" w:sz="0" w:space="0" w:color="auto"/>
      </w:divBdr>
    </w:div>
    <w:div w:id="177545012">
      <w:bodyDiv w:val="1"/>
      <w:marLeft w:val="0"/>
      <w:marRight w:val="0"/>
      <w:marTop w:val="0"/>
      <w:marBottom w:val="0"/>
      <w:divBdr>
        <w:top w:val="none" w:sz="0" w:space="0" w:color="auto"/>
        <w:left w:val="none" w:sz="0" w:space="0" w:color="auto"/>
        <w:bottom w:val="none" w:sz="0" w:space="0" w:color="auto"/>
        <w:right w:val="none" w:sz="0" w:space="0" w:color="auto"/>
      </w:divBdr>
    </w:div>
    <w:div w:id="188875757">
      <w:bodyDiv w:val="1"/>
      <w:marLeft w:val="0"/>
      <w:marRight w:val="0"/>
      <w:marTop w:val="0"/>
      <w:marBottom w:val="0"/>
      <w:divBdr>
        <w:top w:val="none" w:sz="0" w:space="0" w:color="auto"/>
        <w:left w:val="none" w:sz="0" w:space="0" w:color="auto"/>
        <w:bottom w:val="none" w:sz="0" w:space="0" w:color="auto"/>
        <w:right w:val="none" w:sz="0" w:space="0" w:color="auto"/>
      </w:divBdr>
    </w:div>
    <w:div w:id="231353213">
      <w:bodyDiv w:val="1"/>
      <w:marLeft w:val="0"/>
      <w:marRight w:val="0"/>
      <w:marTop w:val="0"/>
      <w:marBottom w:val="0"/>
      <w:divBdr>
        <w:top w:val="none" w:sz="0" w:space="0" w:color="auto"/>
        <w:left w:val="none" w:sz="0" w:space="0" w:color="auto"/>
        <w:bottom w:val="none" w:sz="0" w:space="0" w:color="auto"/>
        <w:right w:val="none" w:sz="0" w:space="0" w:color="auto"/>
      </w:divBdr>
    </w:div>
    <w:div w:id="233052454">
      <w:bodyDiv w:val="1"/>
      <w:marLeft w:val="0"/>
      <w:marRight w:val="0"/>
      <w:marTop w:val="0"/>
      <w:marBottom w:val="0"/>
      <w:divBdr>
        <w:top w:val="none" w:sz="0" w:space="0" w:color="auto"/>
        <w:left w:val="none" w:sz="0" w:space="0" w:color="auto"/>
        <w:bottom w:val="none" w:sz="0" w:space="0" w:color="auto"/>
        <w:right w:val="none" w:sz="0" w:space="0" w:color="auto"/>
      </w:divBdr>
    </w:div>
    <w:div w:id="279193354">
      <w:bodyDiv w:val="1"/>
      <w:marLeft w:val="0"/>
      <w:marRight w:val="0"/>
      <w:marTop w:val="0"/>
      <w:marBottom w:val="0"/>
      <w:divBdr>
        <w:top w:val="none" w:sz="0" w:space="0" w:color="auto"/>
        <w:left w:val="none" w:sz="0" w:space="0" w:color="auto"/>
        <w:bottom w:val="none" w:sz="0" w:space="0" w:color="auto"/>
        <w:right w:val="none" w:sz="0" w:space="0" w:color="auto"/>
      </w:divBdr>
    </w:div>
    <w:div w:id="294876852">
      <w:bodyDiv w:val="1"/>
      <w:marLeft w:val="0"/>
      <w:marRight w:val="0"/>
      <w:marTop w:val="0"/>
      <w:marBottom w:val="0"/>
      <w:divBdr>
        <w:top w:val="none" w:sz="0" w:space="0" w:color="auto"/>
        <w:left w:val="none" w:sz="0" w:space="0" w:color="auto"/>
        <w:bottom w:val="none" w:sz="0" w:space="0" w:color="auto"/>
        <w:right w:val="none" w:sz="0" w:space="0" w:color="auto"/>
      </w:divBdr>
    </w:div>
    <w:div w:id="350567261">
      <w:bodyDiv w:val="1"/>
      <w:marLeft w:val="0"/>
      <w:marRight w:val="0"/>
      <w:marTop w:val="0"/>
      <w:marBottom w:val="0"/>
      <w:divBdr>
        <w:top w:val="none" w:sz="0" w:space="0" w:color="auto"/>
        <w:left w:val="none" w:sz="0" w:space="0" w:color="auto"/>
        <w:bottom w:val="none" w:sz="0" w:space="0" w:color="auto"/>
        <w:right w:val="none" w:sz="0" w:space="0" w:color="auto"/>
      </w:divBdr>
    </w:div>
    <w:div w:id="395981653">
      <w:bodyDiv w:val="1"/>
      <w:marLeft w:val="0"/>
      <w:marRight w:val="0"/>
      <w:marTop w:val="0"/>
      <w:marBottom w:val="0"/>
      <w:divBdr>
        <w:top w:val="none" w:sz="0" w:space="0" w:color="auto"/>
        <w:left w:val="none" w:sz="0" w:space="0" w:color="auto"/>
        <w:bottom w:val="none" w:sz="0" w:space="0" w:color="auto"/>
        <w:right w:val="none" w:sz="0" w:space="0" w:color="auto"/>
      </w:divBdr>
    </w:div>
    <w:div w:id="397434649">
      <w:bodyDiv w:val="1"/>
      <w:marLeft w:val="0"/>
      <w:marRight w:val="0"/>
      <w:marTop w:val="0"/>
      <w:marBottom w:val="0"/>
      <w:divBdr>
        <w:top w:val="none" w:sz="0" w:space="0" w:color="auto"/>
        <w:left w:val="none" w:sz="0" w:space="0" w:color="auto"/>
        <w:bottom w:val="none" w:sz="0" w:space="0" w:color="auto"/>
        <w:right w:val="none" w:sz="0" w:space="0" w:color="auto"/>
      </w:divBdr>
    </w:div>
    <w:div w:id="413287866">
      <w:bodyDiv w:val="1"/>
      <w:marLeft w:val="0"/>
      <w:marRight w:val="0"/>
      <w:marTop w:val="0"/>
      <w:marBottom w:val="0"/>
      <w:divBdr>
        <w:top w:val="none" w:sz="0" w:space="0" w:color="auto"/>
        <w:left w:val="none" w:sz="0" w:space="0" w:color="auto"/>
        <w:bottom w:val="none" w:sz="0" w:space="0" w:color="auto"/>
        <w:right w:val="none" w:sz="0" w:space="0" w:color="auto"/>
      </w:divBdr>
    </w:div>
    <w:div w:id="501892941">
      <w:bodyDiv w:val="1"/>
      <w:marLeft w:val="0"/>
      <w:marRight w:val="0"/>
      <w:marTop w:val="0"/>
      <w:marBottom w:val="0"/>
      <w:divBdr>
        <w:top w:val="none" w:sz="0" w:space="0" w:color="auto"/>
        <w:left w:val="none" w:sz="0" w:space="0" w:color="auto"/>
        <w:bottom w:val="none" w:sz="0" w:space="0" w:color="auto"/>
        <w:right w:val="none" w:sz="0" w:space="0" w:color="auto"/>
      </w:divBdr>
    </w:div>
    <w:div w:id="532962321">
      <w:bodyDiv w:val="1"/>
      <w:marLeft w:val="0"/>
      <w:marRight w:val="0"/>
      <w:marTop w:val="0"/>
      <w:marBottom w:val="0"/>
      <w:divBdr>
        <w:top w:val="none" w:sz="0" w:space="0" w:color="auto"/>
        <w:left w:val="none" w:sz="0" w:space="0" w:color="auto"/>
        <w:bottom w:val="none" w:sz="0" w:space="0" w:color="auto"/>
        <w:right w:val="none" w:sz="0" w:space="0" w:color="auto"/>
      </w:divBdr>
    </w:div>
    <w:div w:id="603851338">
      <w:bodyDiv w:val="1"/>
      <w:marLeft w:val="0"/>
      <w:marRight w:val="0"/>
      <w:marTop w:val="0"/>
      <w:marBottom w:val="0"/>
      <w:divBdr>
        <w:top w:val="none" w:sz="0" w:space="0" w:color="auto"/>
        <w:left w:val="none" w:sz="0" w:space="0" w:color="auto"/>
        <w:bottom w:val="none" w:sz="0" w:space="0" w:color="auto"/>
        <w:right w:val="none" w:sz="0" w:space="0" w:color="auto"/>
      </w:divBdr>
    </w:div>
    <w:div w:id="611321365">
      <w:bodyDiv w:val="1"/>
      <w:marLeft w:val="0"/>
      <w:marRight w:val="0"/>
      <w:marTop w:val="0"/>
      <w:marBottom w:val="0"/>
      <w:divBdr>
        <w:top w:val="none" w:sz="0" w:space="0" w:color="auto"/>
        <w:left w:val="none" w:sz="0" w:space="0" w:color="auto"/>
        <w:bottom w:val="none" w:sz="0" w:space="0" w:color="auto"/>
        <w:right w:val="none" w:sz="0" w:space="0" w:color="auto"/>
      </w:divBdr>
    </w:div>
    <w:div w:id="651982956">
      <w:bodyDiv w:val="1"/>
      <w:marLeft w:val="0"/>
      <w:marRight w:val="0"/>
      <w:marTop w:val="0"/>
      <w:marBottom w:val="0"/>
      <w:divBdr>
        <w:top w:val="none" w:sz="0" w:space="0" w:color="auto"/>
        <w:left w:val="none" w:sz="0" w:space="0" w:color="auto"/>
        <w:bottom w:val="none" w:sz="0" w:space="0" w:color="auto"/>
        <w:right w:val="none" w:sz="0" w:space="0" w:color="auto"/>
      </w:divBdr>
    </w:div>
    <w:div w:id="673610217">
      <w:bodyDiv w:val="1"/>
      <w:marLeft w:val="0"/>
      <w:marRight w:val="0"/>
      <w:marTop w:val="0"/>
      <w:marBottom w:val="0"/>
      <w:divBdr>
        <w:top w:val="none" w:sz="0" w:space="0" w:color="auto"/>
        <w:left w:val="none" w:sz="0" w:space="0" w:color="auto"/>
        <w:bottom w:val="none" w:sz="0" w:space="0" w:color="auto"/>
        <w:right w:val="none" w:sz="0" w:space="0" w:color="auto"/>
      </w:divBdr>
    </w:div>
    <w:div w:id="679233925">
      <w:bodyDiv w:val="1"/>
      <w:marLeft w:val="0"/>
      <w:marRight w:val="0"/>
      <w:marTop w:val="0"/>
      <w:marBottom w:val="0"/>
      <w:divBdr>
        <w:top w:val="none" w:sz="0" w:space="0" w:color="auto"/>
        <w:left w:val="none" w:sz="0" w:space="0" w:color="auto"/>
        <w:bottom w:val="none" w:sz="0" w:space="0" w:color="auto"/>
        <w:right w:val="none" w:sz="0" w:space="0" w:color="auto"/>
      </w:divBdr>
    </w:div>
    <w:div w:id="681127142">
      <w:bodyDiv w:val="1"/>
      <w:marLeft w:val="0"/>
      <w:marRight w:val="0"/>
      <w:marTop w:val="0"/>
      <w:marBottom w:val="0"/>
      <w:divBdr>
        <w:top w:val="none" w:sz="0" w:space="0" w:color="auto"/>
        <w:left w:val="none" w:sz="0" w:space="0" w:color="auto"/>
        <w:bottom w:val="none" w:sz="0" w:space="0" w:color="auto"/>
        <w:right w:val="none" w:sz="0" w:space="0" w:color="auto"/>
      </w:divBdr>
    </w:div>
    <w:div w:id="702361285">
      <w:bodyDiv w:val="1"/>
      <w:marLeft w:val="0"/>
      <w:marRight w:val="0"/>
      <w:marTop w:val="0"/>
      <w:marBottom w:val="0"/>
      <w:divBdr>
        <w:top w:val="none" w:sz="0" w:space="0" w:color="auto"/>
        <w:left w:val="none" w:sz="0" w:space="0" w:color="auto"/>
        <w:bottom w:val="none" w:sz="0" w:space="0" w:color="auto"/>
        <w:right w:val="none" w:sz="0" w:space="0" w:color="auto"/>
      </w:divBdr>
    </w:div>
    <w:div w:id="718894434">
      <w:bodyDiv w:val="1"/>
      <w:marLeft w:val="0"/>
      <w:marRight w:val="0"/>
      <w:marTop w:val="0"/>
      <w:marBottom w:val="0"/>
      <w:divBdr>
        <w:top w:val="none" w:sz="0" w:space="0" w:color="auto"/>
        <w:left w:val="none" w:sz="0" w:space="0" w:color="auto"/>
        <w:bottom w:val="none" w:sz="0" w:space="0" w:color="auto"/>
        <w:right w:val="none" w:sz="0" w:space="0" w:color="auto"/>
      </w:divBdr>
    </w:div>
    <w:div w:id="746456963">
      <w:bodyDiv w:val="1"/>
      <w:marLeft w:val="0"/>
      <w:marRight w:val="0"/>
      <w:marTop w:val="0"/>
      <w:marBottom w:val="0"/>
      <w:divBdr>
        <w:top w:val="none" w:sz="0" w:space="0" w:color="auto"/>
        <w:left w:val="none" w:sz="0" w:space="0" w:color="auto"/>
        <w:bottom w:val="none" w:sz="0" w:space="0" w:color="auto"/>
        <w:right w:val="none" w:sz="0" w:space="0" w:color="auto"/>
      </w:divBdr>
    </w:div>
    <w:div w:id="815803952">
      <w:bodyDiv w:val="1"/>
      <w:marLeft w:val="0"/>
      <w:marRight w:val="0"/>
      <w:marTop w:val="0"/>
      <w:marBottom w:val="0"/>
      <w:divBdr>
        <w:top w:val="none" w:sz="0" w:space="0" w:color="auto"/>
        <w:left w:val="none" w:sz="0" w:space="0" w:color="auto"/>
        <w:bottom w:val="none" w:sz="0" w:space="0" w:color="auto"/>
        <w:right w:val="none" w:sz="0" w:space="0" w:color="auto"/>
      </w:divBdr>
    </w:div>
    <w:div w:id="822434628">
      <w:bodyDiv w:val="1"/>
      <w:marLeft w:val="0"/>
      <w:marRight w:val="0"/>
      <w:marTop w:val="0"/>
      <w:marBottom w:val="0"/>
      <w:divBdr>
        <w:top w:val="none" w:sz="0" w:space="0" w:color="auto"/>
        <w:left w:val="none" w:sz="0" w:space="0" w:color="auto"/>
        <w:bottom w:val="none" w:sz="0" w:space="0" w:color="auto"/>
        <w:right w:val="none" w:sz="0" w:space="0" w:color="auto"/>
      </w:divBdr>
    </w:div>
    <w:div w:id="835342664">
      <w:bodyDiv w:val="1"/>
      <w:marLeft w:val="0"/>
      <w:marRight w:val="0"/>
      <w:marTop w:val="0"/>
      <w:marBottom w:val="0"/>
      <w:divBdr>
        <w:top w:val="none" w:sz="0" w:space="0" w:color="auto"/>
        <w:left w:val="none" w:sz="0" w:space="0" w:color="auto"/>
        <w:bottom w:val="none" w:sz="0" w:space="0" w:color="auto"/>
        <w:right w:val="none" w:sz="0" w:space="0" w:color="auto"/>
      </w:divBdr>
    </w:div>
    <w:div w:id="904074171">
      <w:bodyDiv w:val="1"/>
      <w:marLeft w:val="0"/>
      <w:marRight w:val="0"/>
      <w:marTop w:val="0"/>
      <w:marBottom w:val="0"/>
      <w:divBdr>
        <w:top w:val="none" w:sz="0" w:space="0" w:color="auto"/>
        <w:left w:val="none" w:sz="0" w:space="0" w:color="auto"/>
        <w:bottom w:val="none" w:sz="0" w:space="0" w:color="auto"/>
        <w:right w:val="none" w:sz="0" w:space="0" w:color="auto"/>
      </w:divBdr>
    </w:div>
    <w:div w:id="1007363779">
      <w:bodyDiv w:val="1"/>
      <w:marLeft w:val="0"/>
      <w:marRight w:val="0"/>
      <w:marTop w:val="0"/>
      <w:marBottom w:val="0"/>
      <w:divBdr>
        <w:top w:val="none" w:sz="0" w:space="0" w:color="auto"/>
        <w:left w:val="none" w:sz="0" w:space="0" w:color="auto"/>
        <w:bottom w:val="none" w:sz="0" w:space="0" w:color="auto"/>
        <w:right w:val="none" w:sz="0" w:space="0" w:color="auto"/>
      </w:divBdr>
    </w:div>
    <w:div w:id="1079256377">
      <w:bodyDiv w:val="1"/>
      <w:marLeft w:val="0"/>
      <w:marRight w:val="0"/>
      <w:marTop w:val="0"/>
      <w:marBottom w:val="0"/>
      <w:divBdr>
        <w:top w:val="none" w:sz="0" w:space="0" w:color="auto"/>
        <w:left w:val="none" w:sz="0" w:space="0" w:color="auto"/>
        <w:bottom w:val="none" w:sz="0" w:space="0" w:color="auto"/>
        <w:right w:val="none" w:sz="0" w:space="0" w:color="auto"/>
      </w:divBdr>
    </w:div>
    <w:div w:id="1084112693">
      <w:bodyDiv w:val="1"/>
      <w:marLeft w:val="0"/>
      <w:marRight w:val="0"/>
      <w:marTop w:val="0"/>
      <w:marBottom w:val="0"/>
      <w:divBdr>
        <w:top w:val="none" w:sz="0" w:space="0" w:color="auto"/>
        <w:left w:val="none" w:sz="0" w:space="0" w:color="auto"/>
        <w:bottom w:val="none" w:sz="0" w:space="0" w:color="auto"/>
        <w:right w:val="none" w:sz="0" w:space="0" w:color="auto"/>
      </w:divBdr>
    </w:div>
    <w:div w:id="1086149468">
      <w:bodyDiv w:val="1"/>
      <w:marLeft w:val="0"/>
      <w:marRight w:val="0"/>
      <w:marTop w:val="0"/>
      <w:marBottom w:val="0"/>
      <w:divBdr>
        <w:top w:val="none" w:sz="0" w:space="0" w:color="auto"/>
        <w:left w:val="none" w:sz="0" w:space="0" w:color="auto"/>
        <w:bottom w:val="none" w:sz="0" w:space="0" w:color="auto"/>
        <w:right w:val="none" w:sz="0" w:space="0" w:color="auto"/>
      </w:divBdr>
    </w:div>
    <w:div w:id="1103036872">
      <w:bodyDiv w:val="1"/>
      <w:marLeft w:val="0"/>
      <w:marRight w:val="0"/>
      <w:marTop w:val="0"/>
      <w:marBottom w:val="0"/>
      <w:divBdr>
        <w:top w:val="none" w:sz="0" w:space="0" w:color="auto"/>
        <w:left w:val="none" w:sz="0" w:space="0" w:color="auto"/>
        <w:bottom w:val="none" w:sz="0" w:space="0" w:color="auto"/>
        <w:right w:val="none" w:sz="0" w:space="0" w:color="auto"/>
      </w:divBdr>
    </w:div>
    <w:div w:id="1133863660">
      <w:bodyDiv w:val="1"/>
      <w:marLeft w:val="0"/>
      <w:marRight w:val="0"/>
      <w:marTop w:val="0"/>
      <w:marBottom w:val="0"/>
      <w:divBdr>
        <w:top w:val="none" w:sz="0" w:space="0" w:color="auto"/>
        <w:left w:val="none" w:sz="0" w:space="0" w:color="auto"/>
        <w:bottom w:val="none" w:sz="0" w:space="0" w:color="auto"/>
        <w:right w:val="none" w:sz="0" w:space="0" w:color="auto"/>
      </w:divBdr>
    </w:div>
    <w:div w:id="1137991591">
      <w:bodyDiv w:val="1"/>
      <w:marLeft w:val="0"/>
      <w:marRight w:val="0"/>
      <w:marTop w:val="0"/>
      <w:marBottom w:val="0"/>
      <w:divBdr>
        <w:top w:val="none" w:sz="0" w:space="0" w:color="auto"/>
        <w:left w:val="none" w:sz="0" w:space="0" w:color="auto"/>
        <w:bottom w:val="none" w:sz="0" w:space="0" w:color="auto"/>
        <w:right w:val="none" w:sz="0" w:space="0" w:color="auto"/>
      </w:divBdr>
    </w:div>
    <w:div w:id="1139303102">
      <w:bodyDiv w:val="1"/>
      <w:marLeft w:val="0"/>
      <w:marRight w:val="0"/>
      <w:marTop w:val="0"/>
      <w:marBottom w:val="0"/>
      <w:divBdr>
        <w:top w:val="none" w:sz="0" w:space="0" w:color="auto"/>
        <w:left w:val="none" w:sz="0" w:space="0" w:color="auto"/>
        <w:bottom w:val="none" w:sz="0" w:space="0" w:color="auto"/>
        <w:right w:val="none" w:sz="0" w:space="0" w:color="auto"/>
      </w:divBdr>
    </w:div>
    <w:div w:id="1178155896">
      <w:bodyDiv w:val="1"/>
      <w:marLeft w:val="0"/>
      <w:marRight w:val="0"/>
      <w:marTop w:val="0"/>
      <w:marBottom w:val="0"/>
      <w:divBdr>
        <w:top w:val="none" w:sz="0" w:space="0" w:color="auto"/>
        <w:left w:val="none" w:sz="0" w:space="0" w:color="auto"/>
        <w:bottom w:val="none" w:sz="0" w:space="0" w:color="auto"/>
        <w:right w:val="none" w:sz="0" w:space="0" w:color="auto"/>
      </w:divBdr>
    </w:div>
    <w:div w:id="1187989777">
      <w:bodyDiv w:val="1"/>
      <w:marLeft w:val="0"/>
      <w:marRight w:val="0"/>
      <w:marTop w:val="0"/>
      <w:marBottom w:val="0"/>
      <w:divBdr>
        <w:top w:val="none" w:sz="0" w:space="0" w:color="auto"/>
        <w:left w:val="none" w:sz="0" w:space="0" w:color="auto"/>
        <w:bottom w:val="none" w:sz="0" w:space="0" w:color="auto"/>
        <w:right w:val="none" w:sz="0" w:space="0" w:color="auto"/>
      </w:divBdr>
    </w:div>
    <w:div w:id="1193573991">
      <w:bodyDiv w:val="1"/>
      <w:marLeft w:val="0"/>
      <w:marRight w:val="0"/>
      <w:marTop w:val="0"/>
      <w:marBottom w:val="0"/>
      <w:divBdr>
        <w:top w:val="none" w:sz="0" w:space="0" w:color="auto"/>
        <w:left w:val="none" w:sz="0" w:space="0" w:color="auto"/>
        <w:bottom w:val="none" w:sz="0" w:space="0" w:color="auto"/>
        <w:right w:val="none" w:sz="0" w:space="0" w:color="auto"/>
      </w:divBdr>
    </w:div>
    <w:div w:id="1204905634">
      <w:bodyDiv w:val="1"/>
      <w:marLeft w:val="0"/>
      <w:marRight w:val="0"/>
      <w:marTop w:val="0"/>
      <w:marBottom w:val="0"/>
      <w:divBdr>
        <w:top w:val="none" w:sz="0" w:space="0" w:color="auto"/>
        <w:left w:val="none" w:sz="0" w:space="0" w:color="auto"/>
        <w:bottom w:val="none" w:sz="0" w:space="0" w:color="auto"/>
        <w:right w:val="none" w:sz="0" w:space="0" w:color="auto"/>
      </w:divBdr>
    </w:div>
    <w:div w:id="1221021134">
      <w:bodyDiv w:val="1"/>
      <w:marLeft w:val="0"/>
      <w:marRight w:val="0"/>
      <w:marTop w:val="0"/>
      <w:marBottom w:val="0"/>
      <w:divBdr>
        <w:top w:val="none" w:sz="0" w:space="0" w:color="auto"/>
        <w:left w:val="none" w:sz="0" w:space="0" w:color="auto"/>
        <w:bottom w:val="none" w:sz="0" w:space="0" w:color="auto"/>
        <w:right w:val="none" w:sz="0" w:space="0" w:color="auto"/>
      </w:divBdr>
    </w:div>
    <w:div w:id="1253852750">
      <w:bodyDiv w:val="1"/>
      <w:marLeft w:val="0"/>
      <w:marRight w:val="0"/>
      <w:marTop w:val="0"/>
      <w:marBottom w:val="0"/>
      <w:divBdr>
        <w:top w:val="none" w:sz="0" w:space="0" w:color="auto"/>
        <w:left w:val="none" w:sz="0" w:space="0" w:color="auto"/>
        <w:bottom w:val="none" w:sz="0" w:space="0" w:color="auto"/>
        <w:right w:val="none" w:sz="0" w:space="0" w:color="auto"/>
      </w:divBdr>
    </w:div>
    <w:div w:id="1267231432">
      <w:bodyDiv w:val="1"/>
      <w:marLeft w:val="0"/>
      <w:marRight w:val="0"/>
      <w:marTop w:val="0"/>
      <w:marBottom w:val="0"/>
      <w:divBdr>
        <w:top w:val="none" w:sz="0" w:space="0" w:color="auto"/>
        <w:left w:val="none" w:sz="0" w:space="0" w:color="auto"/>
        <w:bottom w:val="none" w:sz="0" w:space="0" w:color="auto"/>
        <w:right w:val="none" w:sz="0" w:space="0" w:color="auto"/>
      </w:divBdr>
    </w:div>
    <w:div w:id="1393456138">
      <w:bodyDiv w:val="1"/>
      <w:marLeft w:val="0"/>
      <w:marRight w:val="0"/>
      <w:marTop w:val="0"/>
      <w:marBottom w:val="0"/>
      <w:divBdr>
        <w:top w:val="none" w:sz="0" w:space="0" w:color="auto"/>
        <w:left w:val="none" w:sz="0" w:space="0" w:color="auto"/>
        <w:bottom w:val="none" w:sz="0" w:space="0" w:color="auto"/>
        <w:right w:val="none" w:sz="0" w:space="0" w:color="auto"/>
      </w:divBdr>
    </w:div>
    <w:div w:id="1411846976">
      <w:bodyDiv w:val="1"/>
      <w:marLeft w:val="0"/>
      <w:marRight w:val="0"/>
      <w:marTop w:val="0"/>
      <w:marBottom w:val="0"/>
      <w:divBdr>
        <w:top w:val="none" w:sz="0" w:space="0" w:color="auto"/>
        <w:left w:val="none" w:sz="0" w:space="0" w:color="auto"/>
        <w:bottom w:val="none" w:sz="0" w:space="0" w:color="auto"/>
        <w:right w:val="none" w:sz="0" w:space="0" w:color="auto"/>
      </w:divBdr>
    </w:div>
    <w:div w:id="1425759871">
      <w:bodyDiv w:val="1"/>
      <w:marLeft w:val="0"/>
      <w:marRight w:val="0"/>
      <w:marTop w:val="0"/>
      <w:marBottom w:val="0"/>
      <w:divBdr>
        <w:top w:val="none" w:sz="0" w:space="0" w:color="auto"/>
        <w:left w:val="none" w:sz="0" w:space="0" w:color="auto"/>
        <w:bottom w:val="none" w:sz="0" w:space="0" w:color="auto"/>
        <w:right w:val="none" w:sz="0" w:space="0" w:color="auto"/>
      </w:divBdr>
    </w:div>
    <w:div w:id="1442607808">
      <w:bodyDiv w:val="1"/>
      <w:marLeft w:val="0"/>
      <w:marRight w:val="0"/>
      <w:marTop w:val="0"/>
      <w:marBottom w:val="0"/>
      <w:divBdr>
        <w:top w:val="none" w:sz="0" w:space="0" w:color="auto"/>
        <w:left w:val="none" w:sz="0" w:space="0" w:color="auto"/>
        <w:bottom w:val="none" w:sz="0" w:space="0" w:color="auto"/>
        <w:right w:val="none" w:sz="0" w:space="0" w:color="auto"/>
      </w:divBdr>
    </w:div>
    <w:div w:id="1457407018">
      <w:bodyDiv w:val="1"/>
      <w:marLeft w:val="0"/>
      <w:marRight w:val="0"/>
      <w:marTop w:val="0"/>
      <w:marBottom w:val="0"/>
      <w:divBdr>
        <w:top w:val="none" w:sz="0" w:space="0" w:color="auto"/>
        <w:left w:val="none" w:sz="0" w:space="0" w:color="auto"/>
        <w:bottom w:val="none" w:sz="0" w:space="0" w:color="auto"/>
        <w:right w:val="none" w:sz="0" w:space="0" w:color="auto"/>
      </w:divBdr>
    </w:div>
    <w:div w:id="1538002744">
      <w:bodyDiv w:val="1"/>
      <w:marLeft w:val="0"/>
      <w:marRight w:val="0"/>
      <w:marTop w:val="0"/>
      <w:marBottom w:val="0"/>
      <w:divBdr>
        <w:top w:val="none" w:sz="0" w:space="0" w:color="auto"/>
        <w:left w:val="none" w:sz="0" w:space="0" w:color="auto"/>
        <w:bottom w:val="none" w:sz="0" w:space="0" w:color="auto"/>
        <w:right w:val="none" w:sz="0" w:space="0" w:color="auto"/>
      </w:divBdr>
    </w:div>
    <w:div w:id="1543403787">
      <w:bodyDiv w:val="1"/>
      <w:marLeft w:val="0"/>
      <w:marRight w:val="0"/>
      <w:marTop w:val="0"/>
      <w:marBottom w:val="0"/>
      <w:divBdr>
        <w:top w:val="none" w:sz="0" w:space="0" w:color="auto"/>
        <w:left w:val="none" w:sz="0" w:space="0" w:color="auto"/>
        <w:bottom w:val="none" w:sz="0" w:space="0" w:color="auto"/>
        <w:right w:val="none" w:sz="0" w:space="0" w:color="auto"/>
      </w:divBdr>
    </w:div>
    <w:div w:id="1711414671">
      <w:bodyDiv w:val="1"/>
      <w:marLeft w:val="0"/>
      <w:marRight w:val="0"/>
      <w:marTop w:val="0"/>
      <w:marBottom w:val="0"/>
      <w:divBdr>
        <w:top w:val="none" w:sz="0" w:space="0" w:color="auto"/>
        <w:left w:val="none" w:sz="0" w:space="0" w:color="auto"/>
        <w:bottom w:val="none" w:sz="0" w:space="0" w:color="auto"/>
        <w:right w:val="none" w:sz="0" w:space="0" w:color="auto"/>
      </w:divBdr>
    </w:div>
    <w:div w:id="1735354601">
      <w:bodyDiv w:val="1"/>
      <w:marLeft w:val="0"/>
      <w:marRight w:val="0"/>
      <w:marTop w:val="0"/>
      <w:marBottom w:val="0"/>
      <w:divBdr>
        <w:top w:val="none" w:sz="0" w:space="0" w:color="auto"/>
        <w:left w:val="none" w:sz="0" w:space="0" w:color="auto"/>
        <w:bottom w:val="none" w:sz="0" w:space="0" w:color="auto"/>
        <w:right w:val="none" w:sz="0" w:space="0" w:color="auto"/>
      </w:divBdr>
    </w:div>
    <w:div w:id="1757365124">
      <w:bodyDiv w:val="1"/>
      <w:marLeft w:val="0"/>
      <w:marRight w:val="0"/>
      <w:marTop w:val="0"/>
      <w:marBottom w:val="0"/>
      <w:divBdr>
        <w:top w:val="none" w:sz="0" w:space="0" w:color="auto"/>
        <w:left w:val="none" w:sz="0" w:space="0" w:color="auto"/>
        <w:bottom w:val="none" w:sz="0" w:space="0" w:color="auto"/>
        <w:right w:val="none" w:sz="0" w:space="0" w:color="auto"/>
      </w:divBdr>
    </w:div>
    <w:div w:id="1819616237">
      <w:bodyDiv w:val="1"/>
      <w:marLeft w:val="0"/>
      <w:marRight w:val="0"/>
      <w:marTop w:val="0"/>
      <w:marBottom w:val="0"/>
      <w:divBdr>
        <w:top w:val="none" w:sz="0" w:space="0" w:color="auto"/>
        <w:left w:val="none" w:sz="0" w:space="0" w:color="auto"/>
        <w:bottom w:val="none" w:sz="0" w:space="0" w:color="auto"/>
        <w:right w:val="none" w:sz="0" w:space="0" w:color="auto"/>
      </w:divBdr>
    </w:div>
    <w:div w:id="1825125169">
      <w:bodyDiv w:val="1"/>
      <w:marLeft w:val="0"/>
      <w:marRight w:val="0"/>
      <w:marTop w:val="0"/>
      <w:marBottom w:val="0"/>
      <w:divBdr>
        <w:top w:val="none" w:sz="0" w:space="0" w:color="auto"/>
        <w:left w:val="none" w:sz="0" w:space="0" w:color="auto"/>
        <w:bottom w:val="none" w:sz="0" w:space="0" w:color="auto"/>
        <w:right w:val="none" w:sz="0" w:space="0" w:color="auto"/>
      </w:divBdr>
    </w:div>
    <w:div w:id="1846632280">
      <w:bodyDiv w:val="1"/>
      <w:marLeft w:val="0"/>
      <w:marRight w:val="0"/>
      <w:marTop w:val="0"/>
      <w:marBottom w:val="0"/>
      <w:divBdr>
        <w:top w:val="none" w:sz="0" w:space="0" w:color="auto"/>
        <w:left w:val="none" w:sz="0" w:space="0" w:color="auto"/>
        <w:bottom w:val="none" w:sz="0" w:space="0" w:color="auto"/>
        <w:right w:val="none" w:sz="0" w:space="0" w:color="auto"/>
      </w:divBdr>
    </w:div>
    <w:div w:id="1848012435">
      <w:bodyDiv w:val="1"/>
      <w:marLeft w:val="0"/>
      <w:marRight w:val="0"/>
      <w:marTop w:val="0"/>
      <w:marBottom w:val="0"/>
      <w:divBdr>
        <w:top w:val="none" w:sz="0" w:space="0" w:color="auto"/>
        <w:left w:val="none" w:sz="0" w:space="0" w:color="auto"/>
        <w:bottom w:val="none" w:sz="0" w:space="0" w:color="auto"/>
        <w:right w:val="none" w:sz="0" w:space="0" w:color="auto"/>
      </w:divBdr>
    </w:div>
    <w:div w:id="1871187091">
      <w:bodyDiv w:val="1"/>
      <w:marLeft w:val="0"/>
      <w:marRight w:val="0"/>
      <w:marTop w:val="0"/>
      <w:marBottom w:val="0"/>
      <w:divBdr>
        <w:top w:val="none" w:sz="0" w:space="0" w:color="auto"/>
        <w:left w:val="none" w:sz="0" w:space="0" w:color="auto"/>
        <w:bottom w:val="none" w:sz="0" w:space="0" w:color="auto"/>
        <w:right w:val="none" w:sz="0" w:space="0" w:color="auto"/>
      </w:divBdr>
    </w:div>
    <w:div w:id="1885825282">
      <w:bodyDiv w:val="1"/>
      <w:marLeft w:val="0"/>
      <w:marRight w:val="0"/>
      <w:marTop w:val="0"/>
      <w:marBottom w:val="0"/>
      <w:divBdr>
        <w:top w:val="none" w:sz="0" w:space="0" w:color="auto"/>
        <w:left w:val="none" w:sz="0" w:space="0" w:color="auto"/>
        <w:bottom w:val="none" w:sz="0" w:space="0" w:color="auto"/>
        <w:right w:val="none" w:sz="0" w:space="0" w:color="auto"/>
      </w:divBdr>
    </w:div>
    <w:div w:id="1897543154">
      <w:bodyDiv w:val="1"/>
      <w:marLeft w:val="0"/>
      <w:marRight w:val="0"/>
      <w:marTop w:val="0"/>
      <w:marBottom w:val="0"/>
      <w:divBdr>
        <w:top w:val="none" w:sz="0" w:space="0" w:color="auto"/>
        <w:left w:val="none" w:sz="0" w:space="0" w:color="auto"/>
        <w:bottom w:val="none" w:sz="0" w:space="0" w:color="auto"/>
        <w:right w:val="none" w:sz="0" w:space="0" w:color="auto"/>
      </w:divBdr>
    </w:div>
    <w:div w:id="1982148014">
      <w:bodyDiv w:val="1"/>
      <w:marLeft w:val="0"/>
      <w:marRight w:val="0"/>
      <w:marTop w:val="0"/>
      <w:marBottom w:val="0"/>
      <w:divBdr>
        <w:top w:val="none" w:sz="0" w:space="0" w:color="auto"/>
        <w:left w:val="none" w:sz="0" w:space="0" w:color="auto"/>
        <w:bottom w:val="none" w:sz="0" w:space="0" w:color="auto"/>
        <w:right w:val="none" w:sz="0" w:space="0" w:color="auto"/>
      </w:divBdr>
    </w:div>
    <w:div w:id="1988510777">
      <w:bodyDiv w:val="1"/>
      <w:marLeft w:val="0"/>
      <w:marRight w:val="0"/>
      <w:marTop w:val="0"/>
      <w:marBottom w:val="0"/>
      <w:divBdr>
        <w:top w:val="none" w:sz="0" w:space="0" w:color="auto"/>
        <w:left w:val="none" w:sz="0" w:space="0" w:color="auto"/>
        <w:bottom w:val="none" w:sz="0" w:space="0" w:color="auto"/>
        <w:right w:val="none" w:sz="0" w:space="0" w:color="auto"/>
      </w:divBdr>
    </w:div>
    <w:div w:id="2086562515">
      <w:bodyDiv w:val="1"/>
      <w:marLeft w:val="0"/>
      <w:marRight w:val="0"/>
      <w:marTop w:val="0"/>
      <w:marBottom w:val="0"/>
      <w:divBdr>
        <w:top w:val="none" w:sz="0" w:space="0" w:color="auto"/>
        <w:left w:val="none" w:sz="0" w:space="0" w:color="auto"/>
        <w:bottom w:val="none" w:sz="0" w:space="0" w:color="auto"/>
        <w:right w:val="none" w:sz="0" w:space="0" w:color="auto"/>
      </w:divBdr>
    </w:div>
    <w:div w:id="2087217302">
      <w:bodyDiv w:val="1"/>
      <w:marLeft w:val="0"/>
      <w:marRight w:val="0"/>
      <w:marTop w:val="0"/>
      <w:marBottom w:val="0"/>
      <w:divBdr>
        <w:top w:val="none" w:sz="0" w:space="0" w:color="auto"/>
        <w:left w:val="none" w:sz="0" w:space="0" w:color="auto"/>
        <w:bottom w:val="none" w:sz="0" w:space="0" w:color="auto"/>
        <w:right w:val="none" w:sz="0" w:space="0" w:color="auto"/>
      </w:divBdr>
    </w:div>
    <w:div w:id="20944758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5.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footer" Target="footer1.xml"/><Relationship Id="rId5" Type="http://schemas.openxmlformats.org/officeDocument/2006/relationships/numbering" Target="numbering.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8" Type="http://schemas.openxmlformats.org/officeDocument/2006/relationships/webSettings" Target="webSettings.xml"/><Relationship Id="rId51" Type="http://schemas.openxmlformats.org/officeDocument/2006/relationships/image" Target="media/image41.pn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fontTable" Target="fontTable.xml"/><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header" Target="header1.xml"/><Relationship Id="rId10" Type="http://schemas.openxmlformats.org/officeDocument/2006/relationships/endnotes" Target="endnotes.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48.svg"/><Relationship Id="rId1" Type="http://schemas.openxmlformats.org/officeDocument/2006/relationships/image" Target="media/image47.pn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d2f1ebf5-a8a2-454a-a1d0-6843de7f9093">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9765F5B45146B48AF9156A2AB30669F" ma:contentTypeVersion="12" ma:contentTypeDescription="Create a new document." ma:contentTypeScope="" ma:versionID="b1a80a372ad3886f1196dcd65f2fac04">
  <xsd:schema xmlns:xsd="http://www.w3.org/2001/XMLSchema" xmlns:xs="http://www.w3.org/2001/XMLSchema" xmlns:p="http://schemas.microsoft.com/office/2006/metadata/properties" xmlns:ns2="d2f1ebf5-a8a2-454a-a1d0-6843de7f9093" xmlns:ns3="f1ccc7c4-accf-4228-a7a9-5cd8e4c2a7c6" targetNamespace="http://schemas.microsoft.com/office/2006/metadata/properties" ma:root="true" ma:fieldsID="b9a53192127bf07673135a76c7fc6a35" ns2:_="" ns3:_="">
    <xsd:import namespace="d2f1ebf5-a8a2-454a-a1d0-6843de7f9093"/>
    <xsd:import namespace="f1ccc7c4-accf-4228-a7a9-5cd8e4c2a7c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f1ebf5-a8a2-454a-a1d0-6843de7f90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debda6a7-6b37-4000-ac6c-4fd0a963898e"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1ccc7c4-accf-4228-a7a9-5cd8e4c2a7c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7CDD4BB-1D92-43C7-8BD7-1BB9DFE180B7}">
  <ds:schemaRefs>
    <ds:schemaRef ds:uri="http://schemas.microsoft.com/office/2006/metadata/properties"/>
    <ds:schemaRef ds:uri="http://schemas.microsoft.com/office/infopath/2007/PartnerControls"/>
    <ds:schemaRef ds:uri="d2f1ebf5-a8a2-454a-a1d0-6843de7f9093"/>
  </ds:schemaRefs>
</ds:datastoreItem>
</file>

<file path=customXml/itemProps2.xml><?xml version="1.0" encoding="utf-8"?>
<ds:datastoreItem xmlns:ds="http://schemas.openxmlformats.org/officeDocument/2006/customXml" ds:itemID="{17CD6108-0366-7E4B-A5F1-609D10B2D283}">
  <ds:schemaRefs>
    <ds:schemaRef ds:uri="http://schemas.openxmlformats.org/officeDocument/2006/bibliography"/>
  </ds:schemaRefs>
</ds:datastoreItem>
</file>

<file path=customXml/itemProps3.xml><?xml version="1.0" encoding="utf-8"?>
<ds:datastoreItem xmlns:ds="http://schemas.openxmlformats.org/officeDocument/2006/customXml" ds:itemID="{8C57372E-6220-4348-BF75-8D72CDC579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f1ebf5-a8a2-454a-a1d0-6843de7f9093"/>
    <ds:schemaRef ds:uri="f1ccc7c4-accf-4228-a7a9-5cd8e4c2a7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AA76FD6-5006-4402-A144-5992A709CD4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6</Pages>
  <Words>3033</Words>
  <Characters>17289</Characters>
  <Application>Microsoft Office Word</Application>
  <DocSecurity>0</DocSecurity>
  <Lines>144</Lines>
  <Paragraphs>40</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20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an Koren</dc:creator>
  <cp:keywords/>
  <dc:description/>
  <cp:lastModifiedBy>Садуанов Батырхан Манарбекулы</cp:lastModifiedBy>
  <cp:revision>6</cp:revision>
  <cp:lastPrinted>2020-08-04T12:47:00Z</cp:lastPrinted>
  <dcterms:created xsi:type="dcterms:W3CDTF">2025-12-07T12:34:00Z</dcterms:created>
  <dcterms:modified xsi:type="dcterms:W3CDTF">2025-12-07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765F5B45146B48AF9156A2AB30669F</vt:lpwstr>
  </property>
  <property fmtid="{D5CDD505-2E9C-101B-9397-08002B2CF9AE}" pid="3" name="MediaServiceImageTags">
    <vt:lpwstr/>
  </property>
</Properties>
</file>